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B9C03" w14:textId="77777777" w:rsidR="001F5BD2" w:rsidRPr="00D476EA" w:rsidRDefault="001F5BD2" w:rsidP="001F5BD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25A3C97" w14:textId="48F18016" w:rsidR="001F5BD2" w:rsidRPr="00D476EA" w:rsidRDefault="001F5BD2" w:rsidP="001F5BD2">
      <w:pPr>
        <w:jc w:val="center"/>
        <w:rPr>
          <w:b/>
          <w:sz w:val="24"/>
          <w:szCs w:val="24"/>
        </w:rPr>
      </w:pPr>
      <w:r w:rsidRPr="00D476EA">
        <w:rPr>
          <w:b/>
          <w:color w:val="0000FF"/>
          <w:sz w:val="24"/>
          <w:szCs w:val="24"/>
        </w:rPr>
        <w:t>Data Engineer Job Research Report</w:t>
      </w:r>
      <w:r w:rsidRPr="00D476EA">
        <w:rPr>
          <w:b/>
          <w:color w:val="0000FF"/>
          <w:sz w:val="24"/>
          <w:szCs w:val="24"/>
        </w:rPr>
        <w:br/>
      </w:r>
      <w:r w:rsidRPr="00D476EA">
        <w:rPr>
          <w:b/>
          <w:sz w:val="24"/>
          <w:szCs w:val="24"/>
        </w:rPr>
        <w:t>Zihan Ma</w:t>
      </w:r>
    </w:p>
    <w:p w14:paraId="7AD33D1A" w14:textId="385B413F" w:rsidR="001F5BD2" w:rsidRPr="00D476EA" w:rsidRDefault="00F40212" w:rsidP="001F5BD2">
      <w:pPr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2067840" behindDoc="0" locked="0" layoutInCell="1" allowOverlap="1" wp14:anchorId="680C08D6" wp14:editId="36A9AAA2">
                <wp:simplePos x="0" y="0"/>
                <wp:positionH relativeFrom="column">
                  <wp:posOffset>-408305</wp:posOffset>
                </wp:positionH>
                <wp:positionV relativeFrom="paragraph">
                  <wp:posOffset>-205740</wp:posOffset>
                </wp:positionV>
                <wp:extent cx="1016280" cy="974320"/>
                <wp:effectExtent l="38100" t="38100" r="50800" b="41910"/>
                <wp:wrapNone/>
                <wp:docPr id="426" name="Ink 4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1016280" cy="97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561968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26" o:spid="_x0000_s1026" type="#_x0000_t75" style="position:absolute;margin-left:-33.35pt;margin-top:-17.8pt;width:82.45pt;height:79.5pt;z-index:252067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">
                <v:imagedata r:id="rId7" o:title=""/>
              </v:shape>
            </w:pict>
          </mc:Fallback>
        </mc:AlternateContent>
      </w:r>
      <w:r w:rsidR="001F5BD2" w:rsidRPr="00D476EA">
        <w:rPr>
          <w:b/>
          <w:sz w:val="24"/>
          <w:szCs w:val="24"/>
        </w:rPr>
        <w:t>Northeastern University College of Professional Studies - ALY 6000</w:t>
      </w:r>
    </w:p>
    <w:p w14:paraId="14DBFCE5" w14:textId="33EF4B93" w:rsidR="001F5BD2" w:rsidRPr="00D476EA" w:rsidRDefault="001F5BD2" w:rsidP="001F5BD2">
      <w:pPr>
        <w:jc w:val="center"/>
        <w:rPr>
          <w:b/>
          <w:sz w:val="24"/>
          <w:szCs w:val="24"/>
        </w:rPr>
      </w:pPr>
      <w:r w:rsidRPr="00D476EA">
        <w:rPr>
          <w:b/>
          <w:sz w:val="24"/>
          <w:szCs w:val="24"/>
        </w:rPr>
        <w:t xml:space="preserve">Professor: Dr. Dee </w:t>
      </w:r>
      <w:proofErr w:type="spellStart"/>
      <w:r w:rsidRPr="00D476EA">
        <w:rPr>
          <w:b/>
          <w:sz w:val="24"/>
          <w:szCs w:val="24"/>
        </w:rPr>
        <w:t>Chiluiza</w:t>
      </w:r>
      <w:proofErr w:type="spellEnd"/>
      <w:r w:rsidRPr="00D476EA">
        <w:rPr>
          <w:b/>
          <w:sz w:val="24"/>
          <w:szCs w:val="24"/>
        </w:rPr>
        <w:t xml:space="preserve"> Reyes</w:t>
      </w:r>
    </w:p>
    <w:p w14:paraId="0F0AD283" w14:textId="77777777" w:rsidR="001F5BD2" w:rsidRPr="00D476EA" w:rsidRDefault="001F5BD2" w:rsidP="001F5BD2">
      <w:pPr>
        <w:jc w:val="center"/>
        <w:rPr>
          <w:b/>
          <w:sz w:val="24"/>
          <w:szCs w:val="24"/>
        </w:rPr>
      </w:pPr>
      <w:r w:rsidRPr="00D476EA">
        <w:rPr>
          <w:b/>
          <w:sz w:val="24"/>
          <w:szCs w:val="24"/>
        </w:rPr>
        <w:t>02/07/2023</w:t>
      </w:r>
    </w:p>
    <w:p w14:paraId="7551A6CF" w14:textId="652D1EFE" w:rsidR="001F5BD2" w:rsidRPr="00D476EA" w:rsidRDefault="001F5BD2" w:rsidP="001F5BD2">
      <w:pPr>
        <w:jc w:val="center"/>
        <w:rPr>
          <w:b/>
          <w:sz w:val="24"/>
          <w:szCs w:val="24"/>
          <w:u w:val="single"/>
        </w:rPr>
      </w:pPr>
      <w:r w:rsidRPr="00D476EA">
        <w:rPr>
          <w:b/>
          <w:sz w:val="24"/>
          <w:szCs w:val="24"/>
        </w:rPr>
        <w:br/>
      </w:r>
      <w:r w:rsidRPr="00D476EA">
        <w:rPr>
          <w:b/>
          <w:color w:val="FF0000"/>
          <w:sz w:val="24"/>
          <w:szCs w:val="24"/>
          <w:u w:val="single"/>
        </w:rPr>
        <w:t>INTRODUCTION</w:t>
      </w:r>
    </w:p>
    <w:p w14:paraId="5F6049B6" w14:textId="520B57A5" w:rsidR="001F5BD2" w:rsidRPr="00D476EA" w:rsidRDefault="00816C20" w:rsidP="001F5BD2">
      <w:pPr>
        <w:rPr>
          <w:sz w:val="24"/>
          <w:szCs w:val="24"/>
        </w:rPr>
      </w:pPr>
      <w:r w:rsidRPr="00D476EA">
        <w:rPr>
          <w:sz w:val="24"/>
          <w:szCs w:val="24"/>
        </w:rPr>
        <w:t>The goal of this report</w:t>
      </w:r>
      <w:r w:rsidR="008B0EEA" w:rsidRPr="00D476EA">
        <w:rPr>
          <w:sz w:val="24"/>
          <w:szCs w:val="24"/>
        </w:rPr>
        <w:t xml:space="preserve"> is to</w:t>
      </w:r>
      <w:r w:rsidR="005351BD" w:rsidRPr="00D476EA">
        <w:rPr>
          <w:sz w:val="24"/>
          <w:szCs w:val="24"/>
        </w:rPr>
        <w:t xml:space="preserve"> </w:t>
      </w:r>
      <w:r w:rsidR="00AB4B5C" w:rsidRPr="00D476EA">
        <w:rPr>
          <w:sz w:val="24"/>
          <w:szCs w:val="24"/>
        </w:rPr>
        <w:t xml:space="preserve">give out a basic explanation </w:t>
      </w:r>
      <w:r w:rsidR="002E5686" w:rsidRPr="00D476EA">
        <w:rPr>
          <w:sz w:val="24"/>
          <w:szCs w:val="24"/>
        </w:rPr>
        <w:t>of</w:t>
      </w:r>
      <w:r w:rsidR="007E6EF7" w:rsidRPr="00D476EA">
        <w:rPr>
          <w:sz w:val="24"/>
          <w:szCs w:val="24"/>
        </w:rPr>
        <w:t xml:space="preserve"> the functionality</w:t>
      </w:r>
      <w:r w:rsidR="009370E4" w:rsidRPr="00D476EA">
        <w:rPr>
          <w:sz w:val="24"/>
          <w:szCs w:val="24"/>
        </w:rPr>
        <w:t xml:space="preserve">, </w:t>
      </w:r>
      <w:r w:rsidR="007E6EF7" w:rsidRPr="00D476EA">
        <w:rPr>
          <w:sz w:val="24"/>
          <w:szCs w:val="24"/>
        </w:rPr>
        <w:t xml:space="preserve">required </w:t>
      </w:r>
      <w:r w:rsidR="003F1D99" w:rsidRPr="00D476EA">
        <w:rPr>
          <w:sz w:val="24"/>
          <w:szCs w:val="24"/>
        </w:rPr>
        <w:t>skill</w:t>
      </w:r>
      <w:r w:rsidR="009370E4" w:rsidRPr="00D476EA">
        <w:rPr>
          <w:sz w:val="24"/>
          <w:szCs w:val="24"/>
        </w:rPr>
        <w:t>s</w:t>
      </w:r>
      <w:r w:rsidR="002E5686" w:rsidRPr="00D476EA">
        <w:rPr>
          <w:sz w:val="24"/>
          <w:szCs w:val="24"/>
        </w:rPr>
        <w:t>,</w:t>
      </w:r>
      <w:r w:rsidR="009370E4" w:rsidRPr="00D476EA">
        <w:rPr>
          <w:sz w:val="24"/>
          <w:szCs w:val="24"/>
        </w:rPr>
        <w:t xml:space="preserve"> and c</w:t>
      </w:r>
      <w:r w:rsidR="004A6953" w:rsidRPr="00D476EA">
        <w:rPr>
          <w:sz w:val="24"/>
          <w:szCs w:val="24"/>
        </w:rPr>
        <w:t xml:space="preserve">areer prospects. </w:t>
      </w:r>
      <w:r w:rsidR="002E5686" w:rsidRPr="00D476EA">
        <w:rPr>
          <w:sz w:val="24"/>
          <w:szCs w:val="24"/>
        </w:rPr>
        <w:t>I h</w:t>
      </w:r>
      <w:r w:rsidR="00E66889" w:rsidRPr="00D476EA">
        <w:rPr>
          <w:sz w:val="24"/>
          <w:szCs w:val="24"/>
        </w:rPr>
        <w:t>ope</w:t>
      </w:r>
      <w:r w:rsidR="002E5686" w:rsidRPr="00D476EA">
        <w:rPr>
          <w:sz w:val="24"/>
          <w:szCs w:val="24"/>
        </w:rPr>
        <w:t>.</w:t>
      </w:r>
      <w:r w:rsidR="00E66889" w:rsidRPr="00D476EA">
        <w:rPr>
          <w:sz w:val="24"/>
          <w:szCs w:val="24"/>
        </w:rPr>
        <w:t xml:space="preserve"> It will help </w:t>
      </w:r>
      <w:r w:rsidR="00520BD5" w:rsidRPr="00D476EA">
        <w:rPr>
          <w:sz w:val="24"/>
          <w:szCs w:val="24"/>
        </w:rPr>
        <w:t xml:space="preserve">the </w:t>
      </w:r>
      <w:r w:rsidR="00911078" w:rsidRPr="00D476EA">
        <w:rPr>
          <w:sz w:val="24"/>
          <w:szCs w:val="24"/>
        </w:rPr>
        <w:t xml:space="preserve">applicant to </w:t>
      </w:r>
      <w:r w:rsidR="00761F28" w:rsidRPr="00D476EA">
        <w:rPr>
          <w:sz w:val="24"/>
          <w:szCs w:val="24"/>
        </w:rPr>
        <w:t xml:space="preserve">gain </w:t>
      </w:r>
      <w:r w:rsidR="00813EE1" w:rsidRPr="00D476EA">
        <w:rPr>
          <w:sz w:val="24"/>
          <w:szCs w:val="24"/>
        </w:rPr>
        <w:t>some gene</w:t>
      </w:r>
      <w:r w:rsidR="00520BD5" w:rsidRPr="00D476EA">
        <w:rPr>
          <w:sz w:val="24"/>
          <w:szCs w:val="24"/>
        </w:rPr>
        <w:t>ral idea</w:t>
      </w:r>
      <w:r w:rsidR="00813EE1" w:rsidRPr="00D476EA">
        <w:rPr>
          <w:sz w:val="24"/>
          <w:szCs w:val="24"/>
        </w:rPr>
        <w:t xml:space="preserve">s </w:t>
      </w:r>
      <w:r w:rsidR="00761F28" w:rsidRPr="00D476EA">
        <w:rPr>
          <w:sz w:val="24"/>
          <w:szCs w:val="24"/>
        </w:rPr>
        <w:t xml:space="preserve">about Data </w:t>
      </w:r>
      <w:r w:rsidR="002E5686" w:rsidRPr="00D476EA">
        <w:rPr>
          <w:sz w:val="24"/>
          <w:szCs w:val="24"/>
        </w:rPr>
        <w:t>engineering</w:t>
      </w:r>
      <w:r w:rsidR="00520BD5" w:rsidRPr="00D476EA">
        <w:rPr>
          <w:sz w:val="24"/>
          <w:szCs w:val="24"/>
        </w:rPr>
        <w:t xml:space="preserve"> after reading this</w:t>
      </w:r>
      <w:r w:rsidR="00AF22EB" w:rsidRPr="00D476EA">
        <w:rPr>
          <w:sz w:val="24"/>
          <w:szCs w:val="24"/>
        </w:rPr>
        <w:t xml:space="preserve"> report.</w:t>
      </w:r>
    </w:p>
    <w:p w14:paraId="12A9BE03" w14:textId="77777777" w:rsidR="005357CD" w:rsidRPr="00D476EA" w:rsidRDefault="005357CD" w:rsidP="001F5BD2">
      <w:pPr>
        <w:rPr>
          <w:sz w:val="24"/>
          <w:szCs w:val="24"/>
        </w:rPr>
      </w:pPr>
    </w:p>
    <w:p w14:paraId="0222C3AE" w14:textId="3AA92808" w:rsidR="001F5BD2" w:rsidRPr="00D476EA" w:rsidRDefault="00AF22EB" w:rsidP="005357CD">
      <w:pPr>
        <w:jc w:val="center"/>
        <w:rPr>
          <w:b/>
          <w:color w:val="FF0000"/>
          <w:sz w:val="24"/>
          <w:szCs w:val="24"/>
          <w:u w:val="single"/>
        </w:rPr>
      </w:pPr>
      <w:bookmarkStart w:id="0" w:name="_Hlk126673234"/>
      <w:r w:rsidRPr="00D476EA">
        <w:rPr>
          <w:b/>
          <w:color w:val="FF0000"/>
          <w:sz w:val="24"/>
          <w:szCs w:val="24"/>
          <w:u w:val="single"/>
        </w:rPr>
        <w:t>DATA</w:t>
      </w:r>
      <w:r w:rsidR="001F5BD2" w:rsidRPr="00D476EA">
        <w:rPr>
          <w:b/>
          <w:color w:val="FF0000"/>
          <w:sz w:val="24"/>
          <w:szCs w:val="24"/>
          <w:u w:val="single"/>
        </w:rPr>
        <w:t xml:space="preserve"> </w:t>
      </w:r>
      <w:r w:rsidRPr="00D476EA">
        <w:rPr>
          <w:b/>
          <w:color w:val="FF0000"/>
          <w:sz w:val="24"/>
          <w:szCs w:val="24"/>
          <w:u w:val="single"/>
        </w:rPr>
        <w:t>ENGINEER</w:t>
      </w:r>
      <w:r w:rsidR="00387E5E" w:rsidRPr="00D476EA">
        <w:rPr>
          <w:b/>
          <w:color w:val="FF0000"/>
          <w:sz w:val="24"/>
          <w:szCs w:val="24"/>
          <w:u w:val="single"/>
        </w:rPr>
        <w:t xml:space="preserve"> </w:t>
      </w:r>
      <w:bookmarkEnd w:id="0"/>
      <w:r w:rsidR="00387E5E" w:rsidRPr="00D476EA">
        <w:rPr>
          <w:b/>
          <w:color w:val="FF0000"/>
          <w:sz w:val="24"/>
          <w:szCs w:val="24"/>
          <w:u w:val="single"/>
        </w:rPr>
        <w:t>JOB</w:t>
      </w:r>
      <w:r w:rsidR="001F5BD2" w:rsidRPr="00D476EA">
        <w:rPr>
          <w:b/>
          <w:color w:val="FF0000"/>
          <w:sz w:val="24"/>
          <w:szCs w:val="24"/>
          <w:u w:val="single"/>
        </w:rPr>
        <w:t xml:space="preserve"> REPORT </w:t>
      </w:r>
    </w:p>
    <w:p w14:paraId="0AB9A88E" w14:textId="2FACE258" w:rsidR="001F5BD2" w:rsidRPr="00D476EA" w:rsidRDefault="00387E5E" w:rsidP="001F5BD2">
      <w:pPr>
        <w:ind w:left="360"/>
        <w:rPr>
          <w:b/>
          <w:color w:val="000000"/>
          <w:sz w:val="24"/>
          <w:szCs w:val="24"/>
          <w:u w:val="single"/>
        </w:rPr>
      </w:pPr>
      <w:r w:rsidRPr="00D476EA">
        <w:rPr>
          <w:b/>
          <w:color w:val="000000"/>
          <w:sz w:val="24"/>
          <w:szCs w:val="24"/>
          <w:u w:val="single"/>
        </w:rPr>
        <w:t xml:space="preserve">Job </w:t>
      </w:r>
      <w:r w:rsidR="004B44F6" w:rsidRPr="00D476EA">
        <w:rPr>
          <w:b/>
          <w:color w:val="000000"/>
          <w:sz w:val="24"/>
          <w:szCs w:val="24"/>
          <w:u w:val="single"/>
        </w:rPr>
        <w:t>O</w:t>
      </w:r>
      <w:r w:rsidRPr="00D476EA">
        <w:rPr>
          <w:b/>
          <w:color w:val="000000"/>
          <w:sz w:val="24"/>
          <w:szCs w:val="24"/>
          <w:u w:val="single"/>
        </w:rPr>
        <w:t>verview</w:t>
      </w:r>
      <w:r w:rsidR="001F5BD2" w:rsidRPr="00D476EA">
        <w:rPr>
          <w:b/>
          <w:color w:val="000000"/>
          <w:sz w:val="24"/>
          <w:szCs w:val="24"/>
          <w:u w:val="single"/>
        </w:rPr>
        <w:t>:</w:t>
      </w:r>
    </w:p>
    <w:p w14:paraId="12E91EE8" w14:textId="005CE54D" w:rsidR="007B13AF" w:rsidRPr="00D476EA" w:rsidRDefault="007B13AF" w:rsidP="001F5BD2">
      <w:pPr>
        <w:ind w:left="360"/>
        <w:rPr>
          <w:bCs/>
          <w:color w:val="000000"/>
          <w:sz w:val="24"/>
          <w:szCs w:val="24"/>
        </w:rPr>
      </w:pPr>
      <w:r w:rsidRPr="00D476EA">
        <w:rPr>
          <w:bCs/>
          <w:color w:val="000000"/>
          <w:sz w:val="24"/>
          <w:szCs w:val="24"/>
        </w:rPr>
        <w:t>What</w:t>
      </w:r>
      <w:r w:rsidR="00C160EB" w:rsidRPr="00D476EA">
        <w:rPr>
          <w:bCs/>
          <w:color w:val="000000"/>
          <w:sz w:val="24"/>
          <w:szCs w:val="24"/>
        </w:rPr>
        <w:t xml:space="preserve"> does a Data </w:t>
      </w:r>
      <w:r w:rsidR="00247BFE" w:rsidRPr="00D476EA">
        <w:rPr>
          <w:bCs/>
          <w:color w:val="000000"/>
          <w:sz w:val="24"/>
          <w:szCs w:val="24"/>
        </w:rPr>
        <w:t>Engineer do?</w:t>
      </w:r>
    </w:p>
    <w:p w14:paraId="675B651C" w14:textId="6E90567D" w:rsidR="0054367E" w:rsidRPr="00D476EA" w:rsidRDefault="004515B2" w:rsidP="00B77F64">
      <w:pPr>
        <w:ind w:left="360"/>
        <w:rPr>
          <w:bCs/>
          <w:color w:val="000000"/>
          <w:sz w:val="24"/>
          <w:szCs w:val="24"/>
        </w:rPr>
      </w:pPr>
      <w:r w:rsidRPr="00D476EA">
        <w:rPr>
          <w:bCs/>
          <w:color w:val="000000"/>
          <w:sz w:val="24"/>
          <w:szCs w:val="24"/>
        </w:rPr>
        <w:t>Ac</w:t>
      </w:r>
      <w:r w:rsidR="00907BDE" w:rsidRPr="00D476EA">
        <w:rPr>
          <w:bCs/>
          <w:color w:val="000000"/>
          <w:sz w:val="24"/>
          <w:szCs w:val="24"/>
        </w:rPr>
        <w:t>cor</w:t>
      </w:r>
      <w:r w:rsidRPr="00D476EA">
        <w:rPr>
          <w:bCs/>
          <w:color w:val="000000"/>
          <w:sz w:val="24"/>
          <w:szCs w:val="24"/>
        </w:rPr>
        <w:t xml:space="preserve">ding to </w:t>
      </w:r>
      <w:r w:rsidR="00907BDE" w:rsidRPr="00D476EA">
        <w:rPr>
          <w:bCs/>
          <w:color w:val="000000"/>
          <w:sz w:val="24"/>
          <w:szCs w:val="24"/>
        </w:rPr>
        <w:t xml:space="preserve">the </w:t>
      </w:r>
      <w:r w:rsidRPr="00D476EA">
        <w:rPr>
          <w:bCs/>
          <w:color w:val="000000"/>
          <w:sz w:val="24"/>
          <w:szCs w:val="24"/>
        </w:rPr>
        <w:t xml:space="preserve">Coursera website, </w:t>
      </w:r>
      <w:r w:rsidR="00293131" w:rsidRPr="00D476EA">
        <w:rPr>
          <w:bCs/>
          <w:color w:val="000000"/>
          <w:sz w:val="24"/>
          <w:szCs w:val="24"/>
        </w:rPr>
        <w:t>The primary</w:t>
      </w:r>
      <w:r w:rsidR="00B4401E" w:rsidRPr="00D476EA">
        <w:rPr>
          <w:bCs/>
          <w:color w:val="000000"/>
          <w:sz w:val="24"/>
          <w:szCs w:val="24"/>
        </w:rPr>
        <w:t xml:space="preserve"> job of a data engineer</w:t>
      </w:r>
      <w:r w:rsidR="003A49EC" w:rsidRPr="00D476EA">
        <w:rPr>
          <w:bCs/>
          <w:color w:val="000000"/>
          <w:sz w:val="24"/>
          <w:szCs w:val="24"/>
        </w:rPr>
        <w:t xml:space="preserve"> is to collect the data</w:t>
      </w:r>
      <w:r w:rsidR="00157001" w:rsidRPr="00D476EA">
        <w:rPr>
          <w:bCs/>
          <w:color w:val="000000"/>
          <w:sz w:val="24"/>
          <w:szCs w:val="24"/>
        </w:rPr>
        <w:t xml:space="preserve"> </w:t>
      </w:r>
      <w:r w:rsidR="007B4AD7" w:rsidRPr="00D476EA">
        <w:rPr>
          <w:bCs/>
          <w:color w:val="000000"/>
          <w:sz w:val="24"/>
          <w:szCs w:val="24"/>
        </w:rPr>
        <w:t xml:space="preserve">and </w:t>
      </w:r>
      <w:r w:rsidR="00A2725A" w:rsidRPr="00D476EA">
        <w:rPr>
          <w:bCs/>
          <w:color w:val="000000"/>
          <w:sz w:val="24"/>
          <w:szCs w:val="24"/>
        </w:rPr>
        <w:t>build the stor</w:t>
      </w:r>
      <w:r w:rsidR="00CE68D6" w:rsidRPr="00D476EA">
        <w:rPr>
          <w:bCs/>
          <w:color w:val="000000"/>
          <w:sz w:val="24"/>
          <w:szCs w:val="24"/>
        </w:rPr>
        <w:t>a</w:t>
      </w:r>
      <w:r w:rsidR="00A2725A" w:rsidRPr="00D476EA">
        <w:rPr>
          <w:bCs/>
          <w:color w:val="000000"/>
          <w:sz w:val="24"/>
          <w:szCs w:val="24"/>
        </w:rPr>
        <w:t xml:space="preserve">ge system </w:t>
      </w:r>
      <w:r w:rsidR="00CE68D6" w:rsidRPr="00D476EA">
        <w:rPr>
          <w:bCs/>
          <w:color w:val="000000"/>
          <w:sz w:val="24"/>
          <w:szCs w:val="24"/>
        </w:rPr>
        <w:t xml:space="preserve">to </w:t>
      </w:r>
      <w:r w:rsidR="006208F4" w:rsidRPr="00D476EA">
        <w:rPr>
          <w:bCs/>
          <w:color w:val="000000"/>
          <w:sz w:val="24"/>
          <w:szCs w:val="24"/>
        </w:rPr>
        <w:t>store</w:t>
      </w:r>
      <w:r w:rsidR="00E925D9" w:rsidRPr="00D476EA">
        <w:rPr>
          <w:bCs/>
          <w:color w:val="000000"/>
          <w:sz w:val="24"/>
          <w:szCs w:val="24"/>
        </w:rPr>
        <w:t>, comb</w:t>
      </w:r>
      <w:r w:rsidR="00DE1D46" w:rsidRPr="00D476EA">
        <w:rPr>
          <w:bCs/>
          <w:color w:val="000000"/>
          <w:sz w:val="24"/>
          <w:szCs w:val="24"/>
        </w:rPr>
        <w:t>ine</w:t>
      </w:r>
      <w:r w:rsidR="004B44F6" w:rsidRPr="00D476EA">
        <w:rPr>
          <w:bCs/>
          <w:color w:val="000000"/>
          <w:sz w:val="24"/>
          <w:szCs w:val="24"/>
        </w:rPr>
        <w:t>,</w:t>
      </w:r>
      <w:r w:rsidR="00E925D9" w:rsidRPr="00D476EA">
        <w:rPr>
          <w:bCs/>
          <w:color w:val="000000"/>
          <w:sz w:val="24"/>
          <w:szCs w:val="24"/>
        </w:rPr>
        <w:t xml:space="preserve"> </w:t>
      </w:r>
      <w:r w:rsidR="006208F4" w:rsidRPr="00D476EA">
        <w:rPr>
          <w:bCs/>
          <w:color w:val="000000"/>
          <w:sz w:val="24"/>
          <w:szCs w:val="24"/>
        </w:rPr>
        <w:t>sort</w:t>
      </w:r>
      <w:r w:rsidR="00DE1D46" w:rsidRPr="00D476EA">
        <w:rPr>
          <w:bCs/>
          <w:color w:val="000000"/>
          <w:sz w:val="24"/>
          <w:szCs w:val="24"/>
        </w:rPr>
        <w:t>,</w:t>
      </w:r>
      <w:r w:rsidR="00E925D9" w:rsidRPr="00D476EA">
        <w:rPr>
          <w:bCs/>
          <w:color w:val="000000"/>
          <w:sz w:val="24"/>
          <w:szCs w:val="24"/>
        </w:rPr>
        <w:t xml:space="preserve"> and finally clean the data</w:t>
      </w:r>
      <w:r w:rsidR="00DE1D46" w:rsidRPr="00D476EA">
        <w:rPr>
          <w:bCs/>
          <w:color w:val="000000"/>
          <w:sz w:val="24"/>
          <w:szCs w:val="24"/>
        </w:rPr>
        <w:t>,</w:t>
      </w:r>
      <w:r w:rsidR="00E925D9" w:rsidRPr="00D476EA">
        <w:rPr>
          <w:bCs/>
          <w:color w:val="000000"/>
          <w:sz w:val="24"/>
          <w:szCs w:val="24"/>
        </w:rPr>
        <w:t xml:space="preserve"> </w:t>
      </w:r>
      <w:r w:rsidR="004C6B14" w:rsidRPr="00D476EA">
        <w:rPr>
          <w:bCs/>
          <w:color w:val="000000"/>
          <w:sz w:val="24"/>
          <w:szCs w:val="24"/>
        </w:rPr>
        <w:t>mak</w:t>
      </w:r>
      <w:r w:rsidR="00DE1D46" w:rsidRPr="00D476EA">
        <w:rPr>
          <w:bCs/>
          <w:color w:val="000000"/>
          <w:sz w:val="24"/>
          <w:szCs w:val="24"/>
        </w:rPr>
        <w:t>ing</w:t>
      </w:r>
      <w:r w:rsidR="004C6B14" w:rsidRPr="00D476EA">
        <w:rPr>
          <w:bCs/>
          <w:color w:val="000000"/>
          <w:sz w:val="24"/>
          <w:szCs w:val="24"/>
        </w:rPr>
        <w:t xml:space="preserve"> them ready for </w:t>
      </w:r>
      <w:r w:rsidR="00AF05F5" w:rsidRPr="00D476EA">
        <w:rPr>
          <w:bCs/>
          <w:color w:val="000000"/>
          <w:sz w:val="24"/>
          <w:szCs w:val="24"/>
        </w:rPr>
        <w:t>input into data analys</w:t>
      </w:r>
      <w:r w:rsidR="00DE1D46" w:rsidRPr="00D476EA">
        <w:rPr>
          <w:bCs/>
          <w:color w:val="000000"/>
          <w:sz w:val="24"/>
          <w:szCs w:val="24"/>
        </w:rPr>
        <w:t>is</w:t>
      </w:r>
      <w:r w:rsidR="00AF05F5" w:rsidRPr="00D476EA">
        <w:rPr>
          <w:bCs/>
          <w:color w:val="000000"/>
          <w:sz w:val="24"/>
          <w:szCs w:val="24"/>
        </w:rPr>
        <w:t xml:space="preserve"> software or access by </w:t>
      </w:r>
      <w:r w:rsidR="0065431E" w:rsidRPr="00D476EA">
        <w:rPr>
          <w:bCs/>
          <w:color w:val="000000"/>
          <w:sz w:val="24"/>
          <w:szCs w:val="24"/>
        </w:rPr>
        <w:t>data analy</w:t>
      </w:r>
      <w:r w:rsidR="00DE1D46" w:rsidRPr="00D476EA">
        <w:rPr>
          <w:bCs/>
          <w:color w:val="000000"/>
          <w:sz w:val="24"/>
          <w:szCs w:val="24"/>
        </w:rPr>
        <w:t>z</w:t>
      </w:r>
      <w:r w:rsidR="0065431E" w:rsidRPr="00D476EA">
        <w:rPr>
          <w:bCs/>
          <w:color w:val="000000"/>
          <w:sz w:val="24"/>
          <w:szCs w:val="24"/>
        </w:rPr>
        <w:t xml:space="preserve">e agents </w:t>
      </w:r>
      <w:r w:rsidR="00DE1D46" w:rsidRPr="00D476EA">
        <w:rPr>
          <w:bCs/>
          <w:color w:val="000000"/>
          <w:sz w:val="24"/>
          <w:szCs w:val="24"/>
        </w:rPr>
        <w:t xml:space="preserve">for more in-depth </w:t>
      </w:r>
      <w:r w:rsidR="004B44F6" w:rsidRPr="00D476EA">
        <w:rPr>
          <w:bCs/>
          <w:color w:val="000000"/>
          <w:sz w:val="24"/>
          <w:szCs w:val="24"/>
        </w:rPr>
        <w:t>investigat</w:t>
      </w:r>
      <w:r w:rsidR="00DE1D46" w:rsidRPr="00D476EA">
        <w:rPr>
          <w:bCs/>
          <w:color w:val="000000"/>
          <w:sz w:val="24"/>
          <w:szCs w:val="24"/>
        </w:rPr>
        <w:t>e.</w:t>
      </w:r>
    </w:p>
    <w:p w14:paraId="6721B28D" w14:textId="71E86CE1" w:rsidR="00774242" w:rsidRPr="00D476EA" w:rsidRDefault="004B44F6" w:rsidP="001F5BD2">
      <w:pPr>
        <w:ind w:left="360"/>
        <w:rPr>
          <w:bCs/>
          <w:color w:val="000000"/>
          <w:sz w:val="24"/>
          <w:szCs w:val="24"/>
        </w:rPr>
      </w:pPr>
      <w:r w:rsidRPr="00D476EA">
        <w:rPr>
          <w:bCs/>
          <w:color w:val="000000"/>
          <w:sz w:val="24"/>
          <w:szCs w:val="24"/>
        </w:rPr>
        <w:t>Why</w:t>
      </w:r>
      <w:r w:rsidR="00486DA6" w:rsidRPr="00D476EA">
        <w:rPr>
          <w:bCs/>
          <w:color w:val="000000"/>
          <w:sz w:val="24"/>
          <w:szCs w:val="24"/>
        </w:rPr>
        <w:t xml:space="preserve"> </w:t>
      </w:r>
      <w:r w:rsidR="00381591" w:rsidRPr="00D476EA">
        <w:rPr>
          <w:bCs/>
          <w:color w:val="000000"/>
          <w:sz w:val="24"/>
          <w:szCs w:val="24"/>
        </w:rPr>
        <w:t>does a company</w:t>
      </w:r>
      <w:r w:rsidR="00486DA6" w:rsidRPr="00D476EA">
        <w:rPr>
          <w:bCs/>
          <w:color w:val="000000"/>
          <w:sz w:val="24"/>
          <w:szCs w:val="24"/>
        </w:rPr>
        <w:t xml:space="preserve"> </w:t>
      </w:r>
      <w:r w:rsidR="00381591" w:rsidRPr="00D476EA">
        <w:rPr>
          <w:bCs/>
          <w:color w:val="000000"/>
          <w:sz w:val="24"/>
          <w:szCs w:val="24"/>
        </w:rPr>
        <w:t xml:space="preserve">need a </w:t>
      </w:r>
      <w:r w:rsidR="00486DA6" w:rsidRPr="00D476EA">
        <w:rPr>
          <w:bCs/>
          <w:color w:val="000000"/>
          <w:sz w:val="24"/>
          <w:szCs w:val="24"/>
        </w:rPr>
        <w:t>Data Engineer?</w:t>
      </w:r>
    </w:p>
    <w:p w14:paraId="7FEABE47" w14:textId="4500FB0C" w:rsidR="00486DA6" w:rsidRPr="00D476EA" w:rsidRDefault="00EA1D9B" w:rsidP="007F0A49">
      <w:pPr>
        <w:ind w:left="360"/>
        <w:rPr>
          <w:sz w:val="24"/>
          <w:szCs w:val="24"/>
        </w:rPr>
      </w:pPr>
      <w:r w:rsidRPr="00D476EA">
        <w:rPr>
          <w:bCs/>
          <w:color w:val="000000"/>
          <w:sz w:val="24"/>
          <w:szCs w:val="24"/>
        </w:rPr>
        <w:t xml:space="preserve">In </w:t>
      </w:r>
      <w:r w:rsidRPr="00D476EA">
        <w:rPr>
          <w:i/>
          <w:iCs/>
          <w:sz w:val="24"/>
          <w:szCs w:val="24"/>
        </w:rPr>
        <w:t xml:space="preserve">What is a data engineer and what do they do?, </w:t>
      </w:r>
      <w:r w:rsidRPr="00D476EA">
        <w:rPr>
          <w:sz w:val="24"/>
          <w:szCs w:val="24"/>
        </w:rPr>
        <w:t xml:space="preserve">the author </w:t>
      </w:r>
      <w:r w:rsidR="007F0A49" w:rsidRPr="00D476EA">
        <w:rPr>
          <w:sz w:val="24"/>
          <w:szCs w:val="24"/>
        </w:rPr>
        <w:t xml:space="preserve">Ben </w:t>
      </w:r>
      <w:proofErr w:type="spellStart"/>
      <w:r w:rsidR="007F0A49" w:rsidRPr="00D476EA">
        <w:rPr>
          <w:sz w:val="24"/>
          <w:szCs w:val="24"/>
        </w:rPr>
        <w:t>Lutkevich</w:t>
      </w:r>
      <w:proofErr w:type="spellEnd"/>
      <w:r w:rsidR="007F0A49" w:rsidRPr="00D476EA">
        <w:rPr>
          <w:sz w:val="24"/>
          <w:szCs w:val="24"/>
        </w:rPr>
        <w:t xml:space="preserve"> explains that </w:t>
      </w:r>
      <w:r w:rsidR="004839F2" w:rsidRPr="00D476EA">
        <w:rPr>
          <w:sz w:val="24"/>
          <w:szCs w:val="24"/>
        </w:rPr>
        <w:t xml:space="preserve">the </w:t>
      </w:r>
      <w:r w:rsidR="00B07F32" w:rsidRPr="00D476EA">
        <w:rPr>
          <w:sz w:val="24"/>
          <w:szCs w:val="24"/>
        </w:rPr>
        <w:t>amount of data</w:t>
      </w:r>
      <w:r w:rsidR="004839F2" w:rsidRPr="00D476EA">
        <w:rPr>
          <w:sz w:val="24"/>
          <w:szCs w:val="24"/>
        </w:rPr>
        <w:t xml:space="preserve"> </w:t>
      </w:r>
      <w:r w:rsidR="0017777C" w:rsidRPr="00D476EA">
        <w:rPr>
          <w:sz w:val="24"/>
          <w:szCs w:val="24"/>
        </w:rPr>
        <w:t xml:space="preserve">is very </w:t>
      </w:r>
      <w:r w:rsidR="002222F7" w:rsidRPr="00D476EA">
        <w:rPr>
          <w:sz w:val="24"/>
          <w:szCs w:val="24"/>
        </w:rPr>
        <w:t>variable with the size and t</w:t>
      </w:r>
      <w:r w:rsidR="00392CE3" w:rsidRPr="00D476EA">
        <w:rPr>
          <w:sz w:val="24"/>
          <w:szCs w:val="24"/>
        </w:rPr>
        <w:t>ype of the organization</w:t>
      </w:r>
      <w:r w:rsidR="004E3C7F" w:rsidRPr="00D476EA">
        <w:rPr>
          <w:sz w:val="24"/>
          <w:szCs w:val="24"/>
        </w:rPr>
        <w:t xml:space="preserve">. In some </w:t>
      </w:r>
      <w:r w:rsidR="002C714D" w:rsidRPr="00D476EA">
        <w:rPr>
          <w:sz w:val="24"/>
          <w:szCs w:val="24"/>
        </w:rPr>
        <w:t xml:space="preserve">data-intensive </w:t>
      </w:r>
      <w:r w:rsidR="004E3C7F" w:rsidRPr="00D476EA">
        <w:rPr>
          <w:sz w:val="24"/>
          <w:szCs w:val="24"/>
        </w:rPr>
        <w:t>industr</w:t>
      </w:r>
      <w:r w:rsidR="002C714D" w:rsidRPr="00D476EA">
        <w:rPr>
          <w:sz w:val="24"/>
          <w:szCs w:val="24"/>
        </w:rPr>
        <w:t>ies</w:t>
      </w:r>
      <w:r w:rsidR="004839B2" w:rsidRPr="00D476EA">
        <w:rPr>
          <w:sz w:val="24"/>
          <w:szCs w:val="24"/>
        </w:rPr>
        <w:t>,</w:t>
      </w:r>
      <w:r w:rsidR="004E3C7F" w:rsidRPr="00D476EA">
        <w:rPr>
          <w:sz w:val="24"/>
          <w:szCs w:val="24"/>
        </w:rPr>
        <w:t xml:space="preserve"> such as </w:t>
      </w:r>
      <w:r w:rsidR="002C714D" w:rsidRPr="00D476EA">
        <w:rPr>
          <w:sz w:val="24"/>
          <w:szCs w:val="24"/>
        </w:rPr>
        <w:t xml:space="preserve">healthcare, retail, and financial services, </w:t>
      </w:r>
      <w:r w:rsidR="004839B2" w:rsidRPr="00D476EA">
        <w:rPr>
          <w:sz w:val="24"/>
          <w:szCs w:val="24"/>
        </w:rPr>
        <w:t xml:space="preserve">the </w:t>
      </w:r>
      <w:r w:rsidR="009A0DC7" w:rsidRPr="00D476EA">
        <w:rPr>
          <w:sz w:val="24"/>
          <w:szCs w:val="24"/>
        </w:rPr>
        <w:t xml:space="preserve">importance of the </w:t>
      </w:r>
      <w:r w:rsidR="00610CD0" w:rsidRPr="00D476EA">
        <w:rPr>
          <w:sz w:val="24"/>
          <w:szCs w:val="24"/>
        </w:rPr>
        <w:t xml:space="preserve">data will be much higher than </w:t>
      </w:r>
      <w:r w:rsidR="00B339A7" w:rsidRPr="00D476EA">
        <w:rPr>
          <w:sz w:val="24"/>
          <w:szCs w:val="24"/>
        </w:rPr>
        <w:t xml:space="preserve">in </w:t>
      </w:r>
      <w:r w:rsidR="00610CD0" w:rsidRPr="00D476EA">
        <w:rPr>
          <w:sz w:val="24"/>
          <w:szCs w:val="24"/>
        </w:rPr>
        <w:t>the other types the industry. Also</w:t>
      </w:r>
      <w:r w:rsidR="00B339A7" w:rsidRPr="00D476EA">
        <w:rPr>
          <w:sz w:val="24"/>
          <w:szCs w:val="24"/>
        </w:rPr>
        <w:t>,</w:t>
      </w:r>
      <w:r w:rsidR="00610CD0" w:rsidRPr="00D476EA">
        <w:rPr>
          <w:sz w:val="24"/>
          <w:szCs w:val="24"/>
        </w:rPr>
        <w:t xml:space="preserve"> the </w:t>
      </w:r>
      <w:r w:rsidR="00B339A7" w:rsidRPr="00D476EA">
        <w:rPr>
          <w:sz w:val="24"/>
          <w:szCs w:val="24"/>
        </w:rPr>
        <w:t>increase in the organization's size will</w:t>
      </w:r>
      <w:r w:rsidR="001251D9" w:rsidRPr="00D476EA">
        <w:rPr>
          <w:sz w:val="24"/>
          <w:szCs w:val="24"/>
        </w:rPr>
        <w:t xml:space="preserve"> </w:t>
      </w:r>
      <w:r w:rsidR="00E15997" w:rsidRPr="00D476EA">
        <w:rPr>
          <w:sz w:val="24"/>
          <w:szCs w:val="24"/>
        </w:rPr>
        <w:t>significan</w:t>
      </w:r>
      <w:r w:rsidR="001251D9" w:rsidRPr="00D476EA">
        <w:rPr>
          <w:sz w:val="24"/>
          <w:szCs w:val="24"/>
        </w:rPr>
        <w:t xml:space="preserve">tly increase the complexity of the </w:t>
      </w:r>
      <w:r w:rsidR="00236F1D" w:rsidRPr="00D476EA">
        <w:rPr>
          <w:sz w:val="24"/>
          <w:szCs w:val="24"/>
        </w:rPr>
        <w:t>data architecture.</w:t>
      </w:r>
      <w:r w:rsidR="00E15997" w:rsidRPr="00D476EA">
        <w:rPr>
          <w:sz w:val="24"/>
          <w:szCs w:val="24"/>
        </w:rPr>
        <w:t xml:space="preserve"> </w:t>
      </w:r>
      <w:r w:rsidR="0048612A" w:rsidRPr="00D476EA">
        <w:rPr>
          <w:sz w:val="24"/>
          <w:szCs w:val="24"/>
        </w:rPr>
        <w:t>Then i</w:t>
      </w:r>
      <w:r w:rsidR="00114495" w:rsidRPr="00D476EA">
        <w:rPr>
          <w:sz w:val="24"/>
          <w:szCs w:val="24"/>
        </w:rPr>
        <w:t xml:space="preserve">t will be </w:t>
      </w:r>
      <w:r w:rsidR="007901CD" w:rsidRPr="00D476EA">
        <w:rPr>
          <w:sz w:val="24"/>
          <w:szCs w:val="24"/>
        </w:rPr>
        <w:t xml:space="preserve">necessary to hire a Data Engineer to manage these data to make </w:t>
      </w:r>
      <w:r w:rsidR="00C8091A" w:rsidRPr="00D476EA">
        <w:rPr>
          <w:sz w:val="24"/>
          <w:szCs w:val="24"/>
        </w:rPr>
        <w:t>them</w:t>
      </w:r>
      <w:r w:rsidR="007901CD" w:rsidRPr="00D476EA">
        <w:rPr>
          <w:sz w:val="24"/>
          <w:szCs w:val="24"/>
        </w:rPr>
        <w:t xml:space="preserve"> understandable, well</w:t>
      </w:r>
      <w:r w:rsidR="00C8091A" w:rsidRPr="00D476EA">
        <w:rPr>
          <w:sz w:val="24"/>
          <w:szCs w:val="24"/>
        </w:rPr>
        <w:t>-</w:t>
      </w:r>
      <w:r w:rsidR="007901CD" w:rsidRPr="00D476EA">
        <w:rPr>
          <w:sz w:val="24"/>
          <w:szCs w:val="24"/>
        </w:rPr>
        <w:t>sorted,</w:t>
      </w:r>
      <w:r w:rsidR="0057037D" w:rsidRPr="00D476EA">
        <w:rPr>
          <w:bCs/>
          <w:color w:val="000000"/>
          <w:sz w:val="24"/>
          <w:szCs w:val="24"/>
        </w:rPr>
        <w:t xml:space="preserve"> and stored</w:t>
      </w:r>
      <w:r w:rsidR="00922307" w:rsidRPr="00D476EA">
        <w:rPr>
          <w:bCs/>
          <w:color w:val="000000"/>
          <w:sz w:val="24"/>
          <w:szCs w:val="24"/>
        </w:rPr>
        <w:t xml:space="preserve"> b</w:t>
      </w:r>
      <w:r w:rsidR="00D93CED" w:rsidRPr="00D476EA">
        <w:rPr>
          <w:bCs/>
          <w:color w:val="000000"/>
          <w:sz w:val="24"/>
          <w:szCs w:val="24"/>
        </w:rPr>
        <w:t xml:space="preserve">ecause the raw data is </w:t>
      </w:r>
      <w:r w:rsidR="00922307" w:rsidRPr="00D476EA">
        <w:rPr>
          <w:bCs/>
          <w:color w:val="000000"/>
          <w:sz w:val="24"/>
          <w:szCs w:val="24"/>
        </w:rPr>
        <w:t>completely useless.</w:t>
      </w:r>
    </w:p>
    <w:p w14:paraId="572E5D33" w14:textId="77777777" w:rsidR="001F5BD2" w:rsidRPr="00D476EA" w:rsidRDefault="001F5BD2" w:rsidP="001F5BD2">
      <w:pPr>
        <w:ind w:left="360"/>
        <w:rPr>
          <w:b/>
          <w:color w:val="000000"/>
          <w:sz w:val="24"/>
          <w:szCs w:val="24"/>
          <w:u w:val="single"/>
        </w:rPr>
      </w:pPr>
    </w:p>
    <w:p w14:paraId="28BA59C3" w14:textId="394AC178" w:rsidR="001F5BD2" w:rsidRPr="00D476EA" w:rsidRDefault="008F50EF" w:rsidP="001F5BD2">
      <w:pPr>
        <w:ind w:left="360"/>
        <w:rPr>
          <w:b/>
          <w:color w:val="000000"/>
          <w:sz w:val="24"/>
          <w:szCs w:val="24"/>
          <w:u w:val="single"/>
        </w:rPr>
      </w:pPr>
      <w:r w:rsidRPr="00D476EA">
        <w:rPr>
          <w:b/>
          <w:color w:val="000000"/>
          <w:sz w:val="24"/>
          <w:szCs w:val="24"/>
          <w:u w:val="single"/>
        </w:rPr>
        <w:t xml:space="preserve">The </w:t>
      </w:r>
      <w:r w:rsidR="005C493A" w:rsidRPr="00D476EA">
        <w:rPr>
          <w:b/>
          <w:color w:val="000000"/>
          <w:sz w:val="24"/>
          <w:szCs w:val="24"/>
          <w:u w:val="single"/>
        </w:rPr>
        <w:t>Type of Data of a Data En</w:t>
      </w:r>
      <w:r w:rsidR="005A416C" w:rsidRPr="00D476EA">
        <w:rPr>
          <w:b/>
          <w:color w:val="000000"/>
          <w:sz w:val="24"/>
          <w:szCs w:val="24"/>
          <w:u w:val="single"/>
        </w:rPr>
        <w:t>gineer Expect</w:t>
      </w:r>
      <w:r w:rsidR="00906E72" w:rsidRPr="00D476EA">
        <w:rPr>
          <w:b/>
          <w:color w:val="000000"/>
          <w:sz w:val="24"/>
          <w:szCs w:val="24"/>
          <w:u w:val="single"/>
        </w:rPr>
        <w:t>s</w:t>
      </w:r>
      <w:r w:rsidR="005A416C" w:rsidRPr="00D476EA">
        <w:rPr>
          <w:b/>
          <w:color w:val="000000"/>
          <w:sz w:val="24"/>
          <w:szCs w:val="24"/>
          <w:u w:val="single"/>
        </w:rPr>
        <w:t xml:space="preserve"> </w:t>
      </w:r>
      <w:r w:rsidR="00906E72" w:rsidRPr="00D476EA">
        <w:rPr>
          <w:b/>
          <w:color w:val="000000"/>
          <w:sz w:val="24"/>
          <w:szCs w:val="24"/>
          <w:u w:val="single"/>
        </w:rPr>
        <w:t xml:space="preserve">to </w:t>
      </w:r>
      <w:r w:rsidR="005A416C" w:rsidRPr="00D476EA">
        <w:rPr>
          <w:b/>
          <w:color w:val="000000"/>
          <w:sz w:val="24"/>
          <w:szCs w:val="24"/>
          <w:u w:val="single"/>
        </w:rPr>
        <w:t>Fac</w:t>
      </w:r>
      <w:r w:rsidR="00906E72" w:rsidRPr="00D476EA">
        <w:rPr>
          <w:b/>
          <w:color w:val="000000"/>
          <w:sz w:val="24"/>
          <w:szCs w:val="24"/>
          <w:u w:val="single"/>
        </w:rPr>
        <w:t>e</w:t>
      </w:r>
      <w:r w:rsidR="005A416C" w:rsidRPr="00D476EA">
        <w:rPr>
          <w:b/>
          <w:color w:val="000000"/>
          <w:sz w:val="24"/>
          <w:szCs w:val="24"/>
          <w:u w:val="single"/>
        </w:rPr>
        <w:t xml:space="preserve"> Every Day</w:t>
      </w:r>
    </w:p>
    <w:p w14:paraId="1012631D" w14:textId="79C994A5" w:rsidR="001F5BD2" w:rsidRPr="00D476EA" w:rsidRDefault="003017A9" w:rsidP="001F5BD2">
      <w:pPr>
        <w:ind w:left="360"/>
        <w:rPr>
          <w:bCs/>
          <w:color w:val="000000"/>
          <w:sz w:val="24"/>
          <w:szCs w:val="24"/>
        </w:rPr>
      </w:pPr>
      <w:r w:rsidRPr="00D476EA">
        <w:rPr>
          <w:bCs/>
          <w:color w:val="000000"/>
          <w:sz w:val="24"/>
          <w:szCs w:val="24"/>
        </w:rPr>
        <w:t xml:space="preserve">Since </w:t>
      </w:r>
      <w:r w:rsidR="00986E72" w:rsidRPr="00D476EA">
        <w:rPr>
          <w:bCs/>
          <w:color w:val="000000"/>
          <w:sz w:val="24"/>
          <w:szCs w:val="24"/>
        </w:rPr>
        <w:t>a Data Engineer has</w:t>
      </w:r>
      <w:r w:rsidRPr="00D476EA">
        <w:rPr>
          <w:bCs/>
          <w:color w:val="000000"/>
          <w:sz w:val="24"/>
          <w:szCs w:val="24"/>
        </w:rPr>
        <w:t xml:space="preserve"> to </w:t>
      </w:r>
      <w:r w:rsidR="00164CE5" w:rsidRPr="00D476EA">
        <w:rPr>
          <w:bCs/>
          <w:color w:val="000000"/>
          <w:sz w:val="24"/>
          <w:szCs w:val="24"/>
        </w:rPr>
        <w:t xml:space="preserve">be the first step of the </w:t>
      </w:r>
      <w:r w:rsidR="00986E72" w:rsidRPr="00D476EA">
        <w:rPr>
          <w:bCs/>
          <w:color w:val="000000"/>
          <w:sz w:val="24"/>
          <w:szCs w:val="24"/>
        </w:rPr>
        <w:t>data processing process</w:t>
      </w:r>
      <w:r w:rsidR="00A073F6" w:rsidRPr="00D476EA">
        <w:rPr>
          <w:bCs/>
          <w:color w:val="000000"/>
          <w:sz w:val="24"/>
          <w:szCs w:val="24"/>
        </w:rPr>
        <w:t xml:space="preserve">, </w:t>
      </w:r>
      <w:r w:rsidR="00196E69" w:rsidRPr="00D476EA">
        <w:rPr>
          <w:bCs/>
          <w:color w:val="000000"/>
          <w:sz w:val="24"/>
          <w:szCs w:val="24"/>
        </w:rPr>
        <w:t xml:space="preserve">Data Engineer will </w:t>
      </w:r>
      <w:r w:rsidR="00F22C0A" w:rsidRPr="00D476EA">
        <w:rPr>
          <w:bCs/>
          <w:color w:val="000000"/>
          <w:sz w:val="24"/>
          <w:szCs w:val="24"/>
        </w:rPr>
        <w:t>face various raw data that an organization produces dail</w:t>
      </w:r>
      <w:r w:rsidR="00F01308" w:rsidRPr="00D476EA">
        <w:rPr>
          <w:sz w:val="24"/>
          <w:szCs w:val="24"/>
        </w:rPr>
        <w:t xml:space="preserve">y. </w:t>
      </w:r>
      <w:r w:rsidR="00473354" w:rsidRPr="00D476EA">
        <w:rPr>
          <w:sz w:val="24"/>
          <w:szCs w:val="24"/>
        </w:rPr>
        <w:t xml:space="preserve">A </w:t>
      </w:r>
      <w:r w:rsidR="00473354" w:rsidRPr="00D476EA">
        <w:rPr>
          <w:bCs/>
          <w:color w:val="000000"/>
          <w:sz w:val="24"/>
          <w:szCs w:val="24"/>
        </w:rPr>
        <w:t>Data Engineer ha</w:t>
      </w:r>
      <w:r w:rsidR="00C64392" w:rsidRPr="00D476EA">
        <w:rPr>
          <w:bCs/>
          <w:color w:val="000000"/>
          <w:sz w:val="24"/>
          <w:szCs w:val="24"/>
        </w:rPr>
        <w:t>s</w:t>
      </w:r>
      <w:r w:rsidR="00473354" w:rsidRPr="00D476EA">
        <w:rPr>
          <w:bCs/>
          <w:color w:val="000000"/>
          <w:sz w:val="24"/>
          <w:szCs w:val="24"/>
        </w:rPr>
        <w:t xml:space="preserve"> to master </w:t>
      </w:r>
      <w:r w:rsidR="004A0FB2" w:rsidRPr="00D476EA">
        <w:rPr>
          <w:bCs/>
          <w:color w:val="000000"/>
          <w:sz w:val="24"/>
          <w:szCs w:val="24"/>
        </w:rPr>
        <w:t>processing many different data</w:t>
      </w:r>
      <w:r w:rsidR="00C03844" w:rsidRPr="00D476EA">
        <w:rPr>
          <w:bCs/>
          <w:color w:val="000000"/>
          <w:sz w:val="24"/>
          <w:szCs w:val="24"/>
        </w:rPr>
        <w:t xml:space="preserve"> </w:t>
      </w:r>
      <w:r w:rsidR="004A0FB2" w:rsidRPr="00D476EA">
        <w:rPr>
          <w:bCs/>
          <w:color w:val="000000"/>
          <w:sz w:val="24"/>
          <w:szCs w:val="24"/>
        </w:rPr>
        <w:t xml:space="preserve">types </w:t>
      </w:r>
      <w:r w:rsidR="00A46470" w:rsidRPr="00D476EA">
        <w:rPr>
          <w:bCs/>
          <w:color w:val="000000"/>
          <w:sz w:val="24"/>
          <w:szCs w:val="24"/>
        </w:rPr>
        <w:t xml:space="preserve">and </w:t>
      </w:r>
      <w:r w:rsidR="004A0FB2" w:rsidRPr="00D476EA">
        <w:rPr>
          <w:bCs/>
          <w:color w:val="000000"/>
          <w:sz w:val="24"/>
          <w:szCs w:val="24"/>
        </w:rPr>
        <w:t>util</w:t>
      </w:r>
      <w:r w:rsidR="00C64392" w:rsidRPr="00D476EA">
        <w:rPr>
          <w:bCs/>
          <w:color w:val="000000"/>
          <w:sz w:val="24"/>
          <w:szCs w:val="24"/>
        </w:rPr>
        <w:t>iz</w:t>
      </w:r>
      <w:r w:rsidR="004A0FB2" w:rsidRPr="00D476EA">
        <w:rPr>
          <w:bCs/>
          <w:color w:val="000000"/>
          <w:sz w:val="24"/>
          <w:szCs w:val="24"/>
        </w:rPr>
        <w:t xml:space="preserve">e </w:t>
      </w:r>
      <w:r w:rsidR="00C64392" w:rsidRPr="00D476EA">
        <w:rPr>
          <w:bCs/>
          <w:color w:val="000000"/>
          <w:sz w:val="24"/>
          <w:szCs w:val="24"/>
        </w:rPr>
        <w:t>multiple</w:t>
      </w:r>
      <w:r w:rsidR="00A46470" w:rsidRPr="00D476EA">
        <w:rPr>
          <w:bCs/>
          <w:color w:val="000000"/>
          <w:sz w:val="24"/>
          <w:szCs w:val="24"/>
        </w:rPr>
        <w:t xml:space="preserve"> software </w:t>
      </w:r>
      <w:r w:rsidR="00C64392" w:rsidRPr="00D476EA">
        <w:rPr>
          <w:bCs/>
          <w:color w:val="000000"/>
          <w:sz w:val="24"/>
          <w:szCs w:val="24"/>
        </w:rPr>
        <w:t>at the same time</w:t>
      </w:r>
      <w:r w:rsidR="00C03844" w:rsidRPr="00D476EA">
        <w:rPr>
          <w:bCs/>
          <w:color w:val="000000"/>
          <w:sz w:val="24"/>
          <w:szCs w:val="24"/>
        </w:rPr>
        <w:t>,</w:t>
      </w:r>
      <w:r w:rsidR="00C64392" w:rsidRPr="00D476EA">
        <w:rPr>
          <w:bCs/>
          <w:color w:val="000000"/>
          <w:sz w:val="24"/>
          <w:szCs w:val="24"/>
        </w:rPr>
        <w:t xml:space="preserve"> </w:t>
      </w:r>
      <w:r w:rsidR="00396C81" w:rsidRPr="00D476EA">
        <w:rPr>
          <w:bCs/>
          <w:color w:val="000000"/>
          <w:sz w:val="24"/>
          <w:szCs w:val="24"/>
        </w:rPr>
        <w:lastRenderedPageBreak/>
        <w:t>depend</w:t>
      </w:r>
      <w:r w:rsidR="00C64392" w:rsidRPr="00D476EA">
        <w:rPr>
          <w:bCs/>
          <w:color w:val="000000"/>
          <w:sz w:val="24"/>
          <w:szCs w:val="24"/>
        </w:rPr>
        <w:t>ing</w:t>
      </w:r>
      <w:r w:rsidR="00396C81" w:rsidRPr="00D476EA">
        <w:rPr>
          <w:bCs/>
          <w:color w:val="000000"/>
          <w:sz w:val="24"/>
          <w:szCs w:val="24"/>
        </w:rPr>
        <w:t xml:space="preserve"> on the type of organization</w:t>
      </w:r>
      <w:r w:rsidR="00C03844" w:rsidRPr="00D476EA">
        <w:rPr>
          <w:bCs/>
          <w:color w:val="000000"/>
          <w:sz w:val="24"/>
          <w:szCs w:val="24"/>
        </w:rPr>
        <w:t xml:space="preserve">. The dremio.com listed a table </w:t>
      </w:r>
      <w:r w:rsidR="0073668B" w:rsidRPr="00D476EA">
        <w:rPr>
          <w:bCs/>
          <w:color w:val="000000"/>
          <w:sz w:val="24"/>
          <w:szCs w:val="24"/>
        </w:rPr>
        <w:t xml:space="preserve">that gives </w:t>
      </w:r>
      <w:r w:rsidR="00BA5304" w:rsidRPr="00D476EA">
        <w:rPr>
          <w:bCs/>
          <w:color w:val="000000"/>
          <w:sz w:val="24"/>
          <w:szCs w:val="24"/>
        </w:rPr>
        <w:t>an</w:t>
      </w:r>
      <w:r w:rsidR="0073668B" w:rsidRPr="00D476EA">
        <w:rPr>
          <w:bCs/>
          <w:color w:val="000000"/>
          <w:sz w:val="24"/>
          <w:szCs w:val="24"/>
        </w:rPr>
        <w:t xml:space="preserve"> example </w:t>
      </w:r>
      <w:r w:rsidR="00BA5304" w:rsidRPr="00D476EA">
        <w:rPr>
          <w:bCs/>
          <w:color w:val="000000"/>
          <w:sz w:val="24"/>
          <w:szCs w:val="24"/>
        </w:rPr>
        <w:t>of</w:t>
      </w:r>
      <w:r w:rsidR="0073668B" w:rsidRPr="00D476EA">
        <w:rPr>
          <w:bCs/>
          <w:color w:val="000000"/>
          <w:sz w:val="24"/>
          <w:szCs w:val="24"/>
        </w:rPr>
        <w:t xml:space="preserve"> </w:t>
      </w:r>
      <w:r w:rsidR="00BA5304" w:rsidRPr="00D476EA">
        <w:rPr>
          <w:bCs/>
          <w:color w:val="000000"/>
          <w:sz w:val="24"/>
          <w:szCs w:val="24"/>
        </w:rPr>
        <w:t xml:space="preserve">data types </w:t>
      </w:r>
      <w:r w:rsidR="003E45B3" w:rsidRPr="00D476EA">
        <w:rPr>
          <w:bCs/>
          <w:color w:val="000000"/>
          <w:sz w:val="24"/>
          <w:szCs w:val="24"/>
        </w:rPr>
        <w:t>produced</w:t>
      </w:r>
      <w:r w:rsidR="00BA5304" w:rsidRPr="00D476EA">
        <w:rPr>
          <w:bCs/>
          <w:color w:val="000000"/>
          <w:sz w:val="24"/>
          <w:szCs w:val="24"/>
        </w:rPr>
        <w:t xml:space="preserve"> by different </w:t>
      </w:r>
      <w:r w:rsidR="008E64BA" w:rsidRPr="00D476EA">
        <w:rPr>
          <w:bCs/>
          <w:color w:val="000000"/>
          <w:sz w:val="24"/>
          <w:szCs w:val="24"/>
        </w:rPr>
        <w:t>industr</w:t>
      </w:r>
      <w:r w:rsidR="00E92C5B" w:rsidRPr="00D476EA">
        <w:rPr>
          <w:bCs/>
          <w:color w:val="000000"/>
          <w:sz w:val="24"/>
          <w:szCs w:val="24"/>
        </w:rPr>
        <w:t>ies.</w:t>
      </w:r>
    </w:p>
    <w:p w14:paraId="0EADCB7E" w14:textId="47007CC6" w:rsidR="00CC4557" w:rsidRPr="00D476EA" w:rsidRDefault="000C0B6D" w:rsidP="001F5BD2">
      <w:pPr>
        <w:ind w:left="360"/>
        <w:rPr>
          <w:bCs/>
          <w:color w:val="000000"/>
          <w:sz w:val="24"/>
          <w:szCs w:val="24"/>
        </w:rPr>
      </w:pPr>
      <w:r>
        <w:rPr>
          <w:bCs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95808" behindDoc="0" locked="0" layoutInCell="1" allowOverlap="1" wp14:anchorId="52D51010" wp14:editId="125D2CFC">
                <wp:simplePos x="0" y="0"/>
                <wp:positionH relativeFrom="column">
                  <wp:posOffset>6236970</wp:posOffset>
                </wp:positionH>
                <wp:positionV relativeFrom="paragraph">
                  <wp:posOffset>89535</wp:posOffset>
                </wp:positionV>
                <wp:extent cx="604435" cy="752195"/>
                <wp:effectExtent l="38100" t="38100" r="43815" b="35560"/>
                <wp:wrapNone/>
                <wp:docPr id="258" name="Ink 2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604435" cy="7521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705B8D" id="Ink 258" o:spid="_x0000_s1026" type="#_x0000_t75" style="position:absolute;margin-left:489.9pt;margin-top:5.85pt;width:50.05pt;height:61.7pt;z-index:251895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">
                <v:imagedata r:id="rId9" o:title=""/>
              </v:shape>
            </w:pict>
          </mc:Fallback>
        </mc:AlternateContent>
      </w:r>
      <w:r w:rsidR="000041DF">
        <w:rPr>
          <w:bCs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81472" behindDoc="0" locked="0" layoutInCell="1" allowOverlap="1" wp14:anchorId="69380CE5" wp14:editId="47DD36D4">
                <wp:simplePos x="0" y="0"/>
                <wp:positionH relativeFrom="column">
                  <wp:posOffset>4021455</wp:posOffset>
                </wp:positionH>
                <wp:positionV relativeFrom="paragraph">
                  <wp:posOffset>-110490</wp:posOffset>
                </wp:positionV>
                <wp:extent cx="2008675" cy="380755"/>
                <wp:effectExtent l="38100" t="38100" r="23495" b="38735"/>
                <wp:wrapNone/>
                <wp:docPr id="244" name="Ink 2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2008675" cy="3807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CC6A4F" id="Ink 244" o:spid="_x0000_s1026" type="#_x0000_t75" style="position:absolute;margin-left:315.45pt;margin-top:-9.9pt;width:160.55pt;height:32.4pt;z-index:25188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">
                <v:imagedata r:id="rId11" o:title=""/>
              </v:shape>
            </w:pict>
          </mc:Fallback>
        </mc:AlternateContent>
      </w:r>
      <w:r w:rsidR="000041DF">
        <w:rPr>
          <w:bCs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66112" behindDoc="0" locked="0" layoutInCell="1" allowOverlap="1" wp14:anchorId="0204DA7F" wp14:editId="4C53BB78">
                <wp:simplePos x="0" y="0"/>
                <wp:positionH relativeFrom="column">
                  <wp:posOffset>2541270</wp:posOffset>
                </wp:positionH>
                <wp:positionV relativeFrom="paragraph">
                  <wp:posOffset>2540</wp:posOffset>
                </wp:positionV>
                <wp:extent cx="1268895" cy="357680"/>
                <wp:effectExtent l="38100" t="38100" r="0" b="36195"/>
                <wp:wrapNone/>
                <wp:docPr id="229" name="Ink 2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268895" cy="357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64CBB9" id="Ink 229" o:spid="_x0000_s1026" type="#_x0000_t75" style="position:absolute;margin-left:198.9pt;margin-top:-1pt;width:102.3pt;height:30.55pt;z-index:251866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">
                <v:imagedata r:id="rId13" o:title=""/>
              </v:shape>
            </w:pict>
          </mc:Fallback>
        </mc:AlternateContent>
      </w:r>
    </w:p>
    <w:tbl>
      <w:tblPr>
        <w:tblStyle w:val="ListTable5Dark-Accent2"/>
        <w:tblW w:w="5301" w:type="pct"/>
        <w:jc w:val="center"/>
        <w:tblLook w:val="04A0" w:firstRow="1" w:lastRow="0" w:firstColumn="1" w:lastColumn="0" w:noHBand="0" w:noVBand="1"/>
        <w:tblCaption w:val="Types of Data Sources"/>
      </w:tblPr>
      <w:tblGrid>
        <w:gridCol w:w="3335"/>
        <w:gridCol w:w="1491"/>
        <w:gridCol w:w="1631"/>
        <w:gridCol w:w="1323"/>
        <w:gridCol w:w="398"/>
        <w:gridCol w:w="1682"/>
      </w:tblGrid>
      <w:tr w:rsidR="00687350" w:rsidRPr="00D476EA" w14:paraId="56F6A816" w14:textId="77777777" w:rsidTr="00FB51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3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49" w:type="pct"/>
            <w:noWrap/>
          </w:tcPr>
          <w:p w14:paraId="5E53BCF1" w14:textId="7BE3D1E8" w:rsidR="00A6061C" w:rsidRPr="00D476EA" w:rsidRDefault="00A6061C">
            <w:pPr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Data Source</w:t>
            </w:r>
          </w:p>
        </w:tc>
        <w:tc>
          <w:tcPr>
            <w:tcW w:w="663" w:type="pct"/>
          </w:tcPr>
          <w:p w14:paraId="4D845167" w14:textId="6D493749" w:rsidR="00A6061C" w:rsidRPr="00D476EA" w:rsidRDefault="00A6061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Applications</w:t>
            </w:r>
          </w:p>
        </w:tc>
        <w:tc>
          <w:tcPr>
            <w:tcW w:w="974" w:type="pct"/>
          </w:tcPr>
          <w:p w14:paraId="6833ACD0" w14:textId="617176E1" w:rsidR="00A6061C" w:rsidRPr="00D476EA" w:rsidRDefault="00A6061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Data Structures</w:t>
            </w:r>
          </w:p>
        </w:tc>
        <w:tc>
          <w:tcPr>
            <w:tcW w:w="714" w:type="pct"/>
            <w:gridSpan w:val="2"/>
          </w:tcPr>
          <w:p w14:paraId="2179A3F2" w14:textId="0B1F19D9" w:rsidR="00A6061C" w:rsidRPr="00D476EA" w:rsidRDefault="00A6061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Interface</w:t>
            </w:r>
          </w:p>
        </w:tc>
        <w:tc>
          <w:tcPr>
            <w:tcW w:w="1000" w:type="pct"/>
          </w:tcPr>
          <w:p w14:paraId="52934278" w14:textId="4CC45FBC" w:rsidR="00A6061C" w:rsidRPr="00D476EA" w:rsidRDefault="00A6061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Vendors</w:t>
            </w:r>
          </w:p>
        </w:tc>
      </w:tr>
      <w:tr w:rsidR="00687350" w:rsidRPr="00D476EA" w14:paraId="76050AF0" w14:textId="77777777" w:rsidTr="00FB51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9" w:type="pct"/>
            <w:noWrap/>
          </w:tcPr>
          <w:p w14:paraId="4F9B39F8" w14:textId="7AAAACA5" w:rsidR="00A6061C" w:rsidRPr="00D476EA" w:rsidRDefault="00A6061C">
            <w:pPr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</w:pPr>
            <w:r w:rsidRPr="00D476EA"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>Relational databases</w:t>
            </w:r>
          </w:p>
        </w:tc>
        <w:tc>
          <w:tcPr>
            <w:tcW w:w="663" w:type="pct"/>
          </w:tcPr>
          <w:p w14:paraId="110BC11A" w14:textId="5D89E4F9" w:rsidR="00A6061C" w:rsidRPr="00D476EA" w:rsidRDefault="002C0D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(operational) HR, CRM, financial planning</w:t>
            </w:r>
          </w:p>
        </w:tc>
        <w:tc>
          <w:tcPr>
            <w:tcW w:w="974" w:type="pct"/>
          </w:tcPr>
          <w:p w14:paraId="0AFBCC67" w14:textId="4278AB7B" w:rsidR="00A6061C" w:rsidRPr="00D476EA" w:rsidRDefault="00FC6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Tables</w:t>
            </w:r>
          </w:p>
        </w:tc>
        <w:tc>
          <w:tcPr>
            <w:tcW w:w="365" w:type="pct"/>
          </w:tcPr>
          <w:p w14:paraId="78DD499B" w14:textId="169CA7AA" w:rsidR="00A6061C" w:rsidRPr="00D476EA" w:rsidRDefault="005812D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SQL</w:t>
            </w:r>
          </w:p>
        </w:tc>
        <w:tc>
          <w:tcPr>
            <w:tcW w:w="1349" w:type="pct"/>
            <w:gridSpan w:val="2"/>
          </w:tcPr>
          <w:p w14:paraId="5C5DB65E" w14:textId="3F1E16A5" w:rsidR="00A6061C" w:rsidRPr="00D476EA" w:rsidRDefault="008C007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Oracle, Microsoft SQL Server, IBM DB2</w:t>
            </w:r>
          </w:p>
        </w:tc>
      </w:tr>
      <w:tr w:rsidR="00D476EA" w:rsidRPr="00D476EA" w14:paraId="437F5658" w14:textId="77777777" w:rsidTr="00FB5112">
        <w:trPr>
          <w:trHeight w:val="3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9" w:type="pct"/>
            <w:noWrap/>
          </w:tcPr>
          <w:p w14:paraId="3A818250" w14:textId="6A6B1730" w:rsidR="00A6061C" w:rsidRPr="00D476EA" w:rsidRDefault="00A6061C">
            <w:pPr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</w:pPr>
            <w:r w:rsidRPr="00D476EA"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>Relational databases (analytical)</w:t>
            </w:r>
          </w:p>
        </w:tc>
        <w:tc>
          <w:tcPr>
            <w:tcW w:w="663" w:type="pct"/>
          </w:tcPr>
          <w:p w14:paraId="15710AE9" w14:textId="4EE95509" w:rsidR="00A6061C" w:rsidRPr="00D476EA" w:rsidRDefault="002C0D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Data warehouses, data marts</w:t>
            </w:r>
          </w:p>
        </w:tc>
        <w:tc>
          <w:tcPr>
            <w:tcW w:w="974" w:type="pct"/>
          </w:tcPr>
          <w:p w14:paraId="2CBC49F0" w14:textId="2C6B5C66" w:rsidR="00A6061C" w:rsidRPr="00D476EA" w:rsidRDefault="00452F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Tables</w:t>
            </w:r>
          </w:p>
        </w:tc>
        <w:tc>
          <w:tcPr>
            <w:tcW w:w="365" w:type="pct"/>
          </w:tcPr>
          <w:p w14:paraId="4E6D45FE" w14:textId="4887F581" w:rsidR="00A6061C" w:rsidRPr="00D476EA" w:rsidRDefault="005812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SQL</w:t>
            </w:r>
          </w:p>
        </w:tc>
        <w:tc>
          <w:tcPr>
            <w:tcW w:w="1349" w:type="pct"/>
            <w:gridSpan w:val="2"/>
          </w:tcPr>
          <w:p w14:paraId="5122F7E4" w14:textId="604ED569" w:rsidR="00A6061C" w:rsidRPr="00D476EA" w:rsidRDefault="00D626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Teradata, Vertica, Amazon Redshift, Sybase IQ</w:t>
            </w:r>
          </w:p>
        </w:tc>
      </w:tr>
      <w:tr w:rsidR="00687350" w:rsidRPr="00D476EA" w14:paraId="23AC2199" w14:textId="77777777" w:rsidTr="00FB51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9" w:type="pct"/>
            <w:noWrap/>
          </w:tcPr>
          <w:p w14:paraId="07205274" w14:textId="4F5D2481" w:rsidR="00A6061C" w:rsidRPr="00D476EA" w:rsidRDefault="00A6061C">
            <w:pPr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</w:pPr>
            <w:r w:rsidRPr="00D476EA"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>Point C</w:t>
            </w:r>
            <w:r w:rsidRPr="00D476EA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r w:rsidRPr="00D476EA"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>JSON databases</w:t>
            </w:r>
          </w:p>
        </w:tc>
        <w:tc>
          <w:tcPr>
            <w:tcW w:w="663" w:type="pct"/>
          </w:tcPr>
          <w:p w14:paraId="7E07CF81" w14:textId="107E7BBA" w:rsidR="00A6061C" w:rsidRPr="00D476EA" w:rsidRDefault="002C0D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Web, mobile, social</w:t>
            </w:r>
          </w:p>
        </w:tc>
        <w:tc>
          <w:tcPr>
            <w:tcW w:w="974" w:type="pct"/>
          </w:tcPr>
          <w:p w14:paraId="0CB07DE1" w14:textId="7E4A64B1" w:rsidR="00A6061C" w:rsidRPr="00D476EA" w:rsidRDefault="00452F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JSON documents</w:t>
            </w:r>
          </w:p>
        </w:tc>
        <w:tc>
          <w:tcPr>
            <w:tcW w:w="365" w:type="pct"/>
          </w:tcPr>
          <w:p w14:paraId="69D9D782" w14:textId="3C796A34" w:rsidR="00A6061C" w:rsidRPr="00D476EA" w:rsidRDefault="005812D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Proprietary language</w:t>
            </w:r>
          </w:p>
        </w:tc>
        <w:tc>
          <w:tcPr>
            <w:tcW w:w="1349" w:type="pct"/>
            <w:gridSpan w:val="2"/>
          </w:tcPr>
          <w:p w14:paraId="6F6B8C9F" w14:textId="77777777" w:rsidR="00A6061C" w:rsidRPr="00D476EA" w:rsidRDefault="00A606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  <w:p w14:paraId="652D8DF6" w14:textId="604349F8" w:rsidR="00D626D4" w:rsidRPr="00D476EA" w:rsidRDefault="00D626D4" w:rsidP="00D626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eastAsia="en-US"/>
              </w:rPr>
            </w:pPr>
            <w:r w:rsidRPr="00D476EA">
              <w:rPr>
                <w:color w:val="auto"/>
                <w:sz w:val="24"/>
                <w:szCs w:val="24"/>
              </w:rPr>
              <w:t>MongoDB</w:t>
            </w:r>
          </w:p>
        </w:tc>
      </w:tr>
      <w:tr w:rsidR="00D476EA" w:rsidRPr="00D476EA" w14:paraId="1D3326F2" w14:textId="77777777" w:rsidTr="00FB5112">
        <w:trPr>
          <w:trHeight w:val="3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9" w:type="pct"/>
            <w:noWrap/>
          </w:tcPr>
          <w:p w14:paraId="1D91B4D7" w14:textId="3B948488" w:rsidR="00A6061C" w:rsidRPr="00D476EA" w:rsidRDefault="00A6061C">
            <w:pPr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</w:pPr>
            <w:r w:rsidRPr="00D476EA"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>Key-value systems</w:t>
            </w:r>
          </w:p>
        </w:tc>
        <w:tc>
          <w:tcPr>
            <w:tcW w:w="663" w:type="pct"/>
          </w:tcPr>
          <w:p w14:paraId="79D34FCE" w14:textId="75FAB470" w:rsidR="00A6061C" w:rsidRPr="00D476EA" w:rsidRDefault="002C0D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Web, mobile, social</w:t>
            </w:r>
          </w:p>
        </w:tc>
        <w:tc>
          <w:tcPr>
            <w:tcW w:w="974" w:type="pct"/>
          </w:tcPr>
          <w:p w14:paraId="3AA9786A" w14:textId="59EC50CD" w:rsidR="00A6061C" w:rsidRPr="00D476EA" w:rsidRDefault="00452F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Objects</w:t>
            </w:r>
          </w:p>
        </w:tc>
        <w:tc>
          <w:tcPr>
            <w:tcW w:w="365" w:type="pct"/>
          </w:tcPr>
          <w:p w14:paraId="127D479D" w14:textId="0192F48E" w:rsidR="00A6061C" w:rsidRPr="00D476EA" w:rsidRDefault="008C00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Proprietary language</w:t>
            </w:r>
          </w:p>
        </w:tc>
        <w:tc>
          <w:tcPr>
            <w:tcW w:w="1349" w:type="pct"/>
            <w:gridSpan w:val="2"/>
          </w:tcPr>
          <w:p w14:paraId="6B3101FD" w14:textId="017BE69E" w:rsidR="00A6061C" w:rsidRPr="00D476EA" w:rsidRDefault="00D626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Memcached, Redis</w:t>
            </w:r>
          </w:p>
        </w:tc>
      </w:tr>
      <w:tr w:rsidR="00687350" w:rsidRPr="00D476EA" w14:paraId="5FE9F038" w14:textId="77777777" w:rsidTr="00FB51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9" w:type="pct"/>
            <w:noWrap/>
          </w:tcPr>
          <w:p w14:paraId="4E69D580" w14:textId="618BC6F4" w:rsidR="00A6061C" w:rsidRPr="00D476EA" w:rsidRDefault="00A6061C">
            <w:pPr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</w:pPr>
            <w:r w:rsidRPr="00D476EA"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>Columnar databases</w:t>
            </w:r>
          </w:p>
        </w:tc>
        <w:tc>
          <w:tcPr>
            <w:tcW w:w="663" w:type="pct"/>
          </w:tcPr>
          <w:p w14:paraId="4D306332" w14:textId="70185457" w:rsidR="00A6061C" w:rsidRPr="00D476EA" w:rsidRDefault="00F02A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IoT, machine data</w:t>
            </w:r>
          </w:p>
        </w:tc>
        <w:tc>
          <w:tcPr>
            <w:tcW w:w="974" w:type="pct"/>
          </w:tcPr>
          <w:p w14:paraId="545A4AE2" w14:textId="28ABF44E" w:rsidR="00A6061C" w:rsidRPr="00D476EA" w:rsidRDefault="00452F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Column families</w:t>
            </w:r>
          </w:p>
        </w:tc>
        <w:tc>
          <w:tcPr>
            <w:tcW w:w="365" w:type="pct"/>
          </w:tcPr>
          <w:p w14:paraId="26F79226" w14:textId="1FA96238" w:rsidR="00A6061C" w:rsidRPr="00D476EA" w:rsidRDefault="008C007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Proprietary language</w:t>
            </w:r>
          </w:p>
        </w:tc>
        <w:tc>
          <w:tcPr>
            <w:tcW w:w="1349" w:type="pct"/>
            <w:gridSpan w:val="2"/>
          </w:tcPr>
          <w:p w14:paraId="02AE91AD" w14:textId="3FD7BCB8" w:rsidR="00A6061C" w:rsidRPr="00D476EA" w:rsidRDefault="00D626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Apache Cassandra, Apache HBase</w:t>
            </w:r>
          </w:p>
        </w:tc>
      </w:tr>
      <w:tr w:rsidR="00D476EA" w:rsidRPr="00D476EA" w14:paraId="28D2A067" w14:textId="77777777" w:rsidTr="00FB5112">
        <w:trPr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9" w:type="pct"/>
            <w:noWrap/>
          </w:tcPr>
          <w:p w14:paraId="6DB75C69" w14:textId="03F844A8" w:rsidR="00A6061C" w:rsidRPr="00D476EA" w:rsidRDefault="00A6061C">
            <w:pPr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</w:pPr>
            <w:r w:rsidRPr="00D476EA"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>File systems</w:t>
            </w:r>
          </w:p>
        </w:tc>
        <w:tc>
          <w:tcPr>
            <w:tcW w:w="663" w:type="pct"/>
          </w:tcPr>
          <w:p w14:paraId="2E61116C" w14:textId="2A4F94A8" w:rsidR="00A6061C" w:rsidRPr="00D476EA" w:rsidRDefault="00F02A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Data storage</w:t>
            </w:r>
          </w:p>
        </w:tc>
        <w:tc>
          <w:tcPr>
            <w:tcW w:w="974" w:type="pct"/>
          </w:tcPr>
          <w:p w14:paraId="5CE617A7" w14:textId="59AC9CF4" w:rsidR="00A6061C" w:rsidRPr="00D476EA" w:rsidRDefault="00452F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Files</w:t>
            </w:r>
          </w:p>
        </w:tc>
        <w:tc>
          <w:tcPr>
            <w:tcW w:w="365" w:type="pct"/>
          </w:tcPr>
          <w:p w14:paraId="02263D16" w14:textId="24F7F868" w:rsidR="00A6061C" w:rsidRPr="00D476EA" w:rsidRDefault="008C00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API</w:t>
            </w:r>
          </w:p>
        </w:tc>
        <w:tc>
          <w:tcPr>
            <w:tcW w:w="1349" w:type="pct"/>
            <w:gridSpan w:val="2"/>
          </w:tcPr>
          <w:p w14:paraId="10021930" w14:textId="4CF46366" w:rsidR="00A6061C" w:rsidRPr="00D476EA" w:rsidRDefault="00D626D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Hadoop Distributed File System (HDFS)</w:t>
            </w:r>
          </w:p>
        </w:tc>
      </w:tr>
      <w:tr w:rsidR="00687350" w:rsidRPr="00D476EA" w14:paraId="64FBD360" w14:textId="77777777" w:rsidTr="00FB51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9" w:type="pct"/>
            <w:noWrap/>
          </w:tcPr>
          <w:p w14:paraId="2FF0D7B0" w14:textId="33EB46E4" w:rsidR="00A6061C" w:rsidRPr="00D476EA" w:rsidRDefault="00A6061C">
            <w:pPr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</w:pPr>
            <w:r w:rsidRPr="00D476EA"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>Object stores</w:t>
            </w:r>
          </w:p>
        </w:tc>
        <w:tc>
          <w:tcPr>
            <w:tcW w:w="663" w:type="pct"/>
          </w:tcPr>
          <w:p w14:paraId="458F3708" w14:textId="1AB67EE0" w:rsidR="00A6061C" w:rsidRPr="00D476EA" w:rsidRDefault="00F02A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Data storage</w:t>
            </w:r>
          </w:p>
        </w:tc>
        <w:tc>
          <w:tcPr>
            <w:tcW w:w="974" w:type="pct"/>
          </w:tcPr>
          <w:p w14:paraId="223EFB4F" w14:textId="6E0E56BA" w:rsidR="00A6061C" w:rsidRPr="00D476EA" w:rsidRDefault="005812D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Objects</w:t>
            </w:r>
          </w:p>
        </w:tc>
        <w:tc>
          <w:tcPr>
            <w:tcW w:w="365" w:type="pct"/>
          </w:tcPr>
          <w:p w14:paraId="653BD186" w14:textId="65FC8AC1" w:rsidR="00A6061C" w:rsidRPr="00D476EA" w:rsidRDefault="008C007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API</w:t>
            </w:r>
          </w:p>
        </w:tc>
        <w:tc>
          <w:tcPr>
            <w:tcW w:w="1349" w:type="pct"/>
            <w:gridSpan w:val="2"/>
          </w:tcPr>
          <w:p w14:paraId="42E1FAFD" w14:textId="46266831" w:rsidR="00A6061C" w:rsidRPr="00D476EA" w:rsidRDefault="00D626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Amazon S3, Azure Blob Store</w:t>
            </w:r>
          </w:p>
        </w:tc>
      </w:tr>
      <w:tr w:rsidR="00687350" w:rsidRPr="00D476EA" w14:paraId="2BAFB625" w14:textId="77777777" w:rsidTr="00FB5112">
        <w:trPr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9" w:type="pct"/>
            <w:noWrap/>
          </w:tcPr>
          <w:p w14:paraId="597E1CBC" w14:textId="3C486E1A" w:rsidR="00A6061C" w:rsidRPr="00D476EA" w:rsidRDefault="00A6061C">
            <w:pPr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</w:pPr>
            <w:r w:rsidRPr="00D476EA">
              <w:rPr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>Spreadsheets</w:t>
            </w:r>
          </w:p>
        </w:tc>
        <w:tc>
          <w:tcPr>
            <w:tcW w:w="663" w:type="pct"/>
          </w:tcPr>
          <w:p w14:paraId="56213582" w14:textId="1ED06CAB" w:rsidR="00A6061C" w:rsidRPr="00D476EA" w:rsidRDefault="00F02A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Desktop data analysis</w:t>
            </w:r>
          </w:p>
        </w:tc>
        <w:tc>
          <w:tcPr>
            <w:tcW w:w="974" w:type="pct"/>
          </w:tcPr>
          <w:p w14:paraId="530E9491" w14:textId="2B38813C" w:rsidR="00A6061C" w:rsidRPr="00D476EA" w:rsidRDefault="005812D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Worksheets</w:t>
            </w:r>
          </w:p>
        </w:tc>
        <w:tc>
          <w:tcPr>
            <w:tcW w:w="365" w:type="pct"/>
          </w:tcPr>
          <w:p w14:paraId="71665E6E" w14:textId="7187C558" w:rsidR="00A6061C" w:rsidRPr="00D476EA" w:rsidRDefault="008C00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API</w:t>
            </w:r>
          </w:p>
        </w:tc>
        <w:tc>
          <w:tcPr>
            <w:tcW w:w="1349" w:type="pct"/>
            <w:gridSpan w:val="2"/>
          </w:tcPr>
          <w:p w14:paraId="7F41A768" w14:textId="4D318923" w:rsidR="00A6061C" w:rsidRPr="00D476EA" w:rsidRDefault="003110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D476EA">
              <w:rPr>
                <w:color w:val="auto"/>
                <w:sz w:val="24"/>
                <w:szCs w:val="24"/>
              </w:rPr>
              <w:t>Microsoft Excel</w:t>
            </w:r>
          </w:p>
        </w:tc>
      </w:tr>
    </w:tbl>
    <w:p w14:paraId="09263BE5" w14:textId="77777777" w:rsidR="00E92C5B" w:rsidRPr="00D476EA" w:rsidRDefault="00E92C5B" w:rsidP="001F5BD2">
      <w:pPr>
        <w:ind w:left="360"/>
        <w:rPr>
          <w:bCs/>
          <w:color w:val="000000"/>
          <w:sz w:val="24"/>
          <w:szCs w:val="24"/>
        </w:rPr>
      </w:pPr>
    </w:p>
    <w:p w14:paraId="72B5ADC0" w14:textId="3A3681E8" w:rsidR="00CC4557" w:rsidRPr="00D476EA" w:rsidRDefault="00CC4557" w:rsidP="005357CD">
      <w:pPr>
        <w:ind w:left="360"/>
        <w:rPr>
          <w:bCs/>
          <w:color w:val="000000"/>
          <w:sz w:val="24"/>
          <w:szCs w:val="24"/>
        </w:rPr>
      </w:pPr>
      <w:r w:rsidRPr="00D476EA">
        <w:rPr>
          <w:bCs/>
          <w:color w:val="000000"/>
          <w:sz w:val="24"/>
          <w:szCs w:val="24"/>
        </w:rPr>
        <w:t>From the figure abo</w:t>
      </w:r>
      <w:r w:rsidR="00B51F48" w:rsidRPr="00D476EA">
        <w:rPr>
          <w:bCs/>
          <w:color w:val="000000"/>
          <w:sz w:val="24"/>
          <w:szCs w:val="24"/>
        </w:rPr>
        <w:t>ve</w:t>
      </w:r>
      <w:r w:rsidR="00B909EC" w:rsidRPr="00D476EA">
        <w:rPr>
          <w:bCs/>
          <w:color w:val="000000"/>
          <w:sz w:val="24"/>
          <w:szCs w:val="24"/>
        </w:rPr>
        <w:t>,</w:t>
      </w:r>
      <w:r w:rsidR="00B51F48" w:rsidRPr="00D476EA">
        <w:rPr>
          <w:bCs/>
          <w:color w:val="000000"/>
          <w:sz w:val="24"/>
          <w:szCs w:val="24"/>
        </w:rPr>
        <w:t xml:space="preserve"> w</w:t>
      </w:r>
      <w:r w:rsidR="00460D69" w:rsidRPr="00D476EA">
        <w:rPr>
          <w:bCs/>
          <w:color w:val="000000"/>
          <w:sz w:val="24"/>
          <w:szCs w:val="24"/>
        </w:rPr>
        <w:t>e</w:t>
      </w:r>
      <w:r w:rsidR="00B51F48" w:rsidRPr="00D476EA">
        <w:rPr>
          <w:bCs/>
          <w:color w:val="000000"/>
          <w:sz w:val="24"/>
          <w:szCs w:val="24"/>
        </w:rPr>
        <w:t xml:space="preserve"> can see that the data type that</w:t>
      </w:r>
      <w:r w:rsidR="00460D69" w:rsidRPr="00D476EA">
        <w:rPr>
          <w:bCs/>
          <w:color w:val="000000"/>
          <w:sz w:val="24"/>
          <w:szCs w:val="24"/>
        </w:rPr>
        <w:t xml:space="preserve"> </w:t>
      </w:r>
      <w:r w:rsidR="00641F13" w:rsidRPr="00D476EA">
        <w:rPr>
          <w:bCs/>
          <w:color w:val="000000"/>
          <w:sz w:val="24"/>
          <w:szCs w:val="24"/>
        </w:rPr>
        <w:t>a Data Engineer might encounter is v</w:t>
      </w:r>
      <w:r w:rsidR="00B909EC" w:rsidRPr="00D476EA">
        <w:rPr>
          <w:bCs/>
          <w:color w:val="000000"/>
          <w:sz w:val="24"/>
          <w:szCs w:val="24"/>
        </w:rPr>
        <w:t>ery. It means that it</w:t>
      </w:r>
      <w:r w:rsidR="00A56AD0" w:rsidRPr="00D476EA">
        <w:rPr>
          <w:bCs/>
          <w:color w:val="000000"/>
          <w:sz w:val="24"/>
          <w:szCs w:val="24"/>
        </w:rPr>
        <w:t>'</w:t>
      </w:r>
      <w:r w:rsidR="00B909EC" w:rsidRPr="00D476EA">
        <w:rPr>
          <w:bCs/>
          <w:color w:val="000000"/>
          <w:sz w:val="24"/>
          <w:szCs w:val="24"/>
        </w:rPr>
        <w:t xml:space="preserve">s a job that </w:t>
      </w:r>
      <w:r w:rsidR="00A56AD0" w:rsidRPr="00D476EA">
        <w:rPr>
          <w:bCs/>
          <w:color w:val="000000"/>
          <w:sz w:val="24"/>
          <w:szCs w:val="24"/>
        </w:rPr>
        <w:t xml:space="preserve">requires </w:t>
      </w:r>
      <w:r w:rsidR="003904A0" w:rsidRPr="00D476EA">
        <w:rPr>
          <w:bCs/>
          <w:color w:val="000000"/>
          <w:sz w:val="24"/>
          <w:szCs w:val="24"/>
        </w:rPr>
        <w:t>a lot of</w:t>
      </w:r>
      <w:r w:rsidR="00A56AD0" w:rsidRPr="00D476EA">
        <w:rPr>
          <w:bCs/>
          <w:color w:val="000000"/>
          <w:sz w:val="24"/>
          <w:szCs w:val="24"/>
        </w:rPr>
        <w:t xml:space="preserve"> </w:t>
      </w:r>
      <w:r w:rsidR="00D660FF" w:rsidRPr="00D476EA">
        <w:rPr>
          <w:bCs/>
          <w:color w:val="000000"/>
          <w:sz w:val="24"/>
          <w:szCs w:val="24"/>
        </w:rPr>
        <w:t xml:space="preserve">preparation and working experience in </w:t>
      </w:r>
      <w:r w:rsidR="006B79F5" w:rsidRPr="00D476EA">
        <w:rPr>
          <w:bCs/>
          <w:color w:val="000000"/>
          <w:sz w:val="24"/>
          <w:szCs w:val="24"/>
        </w:rPr>
        <w:t>a</w:t>
      </w:r>
      <w:r w:rsidR="00D660FF" w:rsidRPr="00D476EA">
        <w:rPr>
          <w:bCs/>
          <w:color w:val="000000"/>
          <w:sz w:val="24"/>
          <w:szCs w:val="24"/>
        </w:rPr>
        <w:t xml:space="preserve"> </w:t>
      </w:r>
      <w:r w:rsidR="006B79F5" w:rsidRPr="00D476EA">
        <w:rPr>
          <w:bCs/>
          <w:color w:val="000000"/>
          <w:sz w:val="24"/>
          <w:szCs w:val="24"/>
        </w:rPr>
        <w:t>similar industry.</w:t>
      </w:r>
    </w:p>
    <w:p w14:paraId="2C70F7C6" w14:textId="77777777" w:rsidR="001F5BD2" w:rsidRPr="00D476EA" w:rsidRDefault="001F5BD2" w:rsidP="001F5BD2">
      <w:pPr>
        <w:ind w:left="360"/>
        <w:rPr>
          <w:bCs/>
          <w:color w:val="000000"/>
          <w:sz w:val="24"/>
          <w:szCs w:val="24"/>
        </w:rPr>
      </w:pPr>
    </w:p>
    <w:p w14:paraId="04DE2F2A" w14:textId="2F1644E7" w:rsidR="001F5BD2" w:rsidRPr="00D476EA" w:rsidRDefault="009D1050" w:rsidP="0007059B">
      <w:pPr>
        <w:spacing w:after="0" w:line="240" w:lineRule="auto"/>
        <w:ind w:left="360"/>
        <w:rPr>
          <w:b/>
          <w:color w:val="000000"/>
          <w:sz w:val="24"/>
          <w:szCs w:val="24"/>
          <w:u w:val="single"/>
        </w:rPr>
      </w:pPr>
      <w:r w:rsidRPr="00D476EA">
        <w:rPr>
          <w:b/>
          <w:color w:val="000000"/>
          <w:sz w:val="24"/>
          <w:szCs w:val="24"/>
          <w:u w:val="single"/>
        </w:rPr>
        <w:t>The n</w:t>
      </w:r>
      <w:r w:rsidR="00C027AB" w:rsidRPr="00D476EA">
        <w:rPr>
          <w:b/>
          <w:color w:val="000000"/>
          <w:sz w:val="24"/>
          <w:szCs w:val="24"/>
          <w:u w:val="single"/>
        </w:rPr>
        <w:t>umber of jobs available in the US:</w:t>
      </w:r>
    </w:p>
    <w:p w14:paraId="3BDA72DD" w14:textId="77777777" w:rsidR="00C027AB" w:rsidRPr="00D476EA" w:rsidRDefault="00C027AB" w:rsidP="0007059B">
      <w:pPr>
        <w:spacing w:after="0" w:line="240" w:lineRule="auto"/>
        <w:ind w:left="360"/>
        <w:rPr>
          <w:b/>
          <w:color w:val="000000"/>
          <w:sz w:val="24"/>
          <w:szCs w:val="24"/>
          <w:u w:val="single"/>
        </w:rPr>
      </w:pPr>
    </w:p>
    <w:p w14:paraId="5AC415A1" w14:textId="22E17E76" w:rsidR="001F5BD2" w:rsidRPr="00D476EA" w:rsidRDefault="00F110D0" w:rsidP="001F5BD2">
      <w:pPr>
        <w:ind w:left="360"/>
        <w:rPr>
          <w:bCs/>
          <w:color w:val="000000"/>
          <w:sz w:val="24"/>
          <w:szCs w:val="24"/>
        </w:rPr>
      </w:pPr>
      <w:r w:rsidRPr="00D476EA">
        <w:rPr>
          <w:bCs/>
          <w:color w:val="000000"/>
          <w:sz w:val="24"/>
          <w:szCs w:val="24"/>
        </w:rPr>
        <w:t xml:space="preserve">By searching </w:t>
      </w:r>
      <w:r w:rsidR="007F1D69" w:rsidRPr="00D476EA">
        <w:rPr>
          <w:bCs/>
          <w:color w:val="000000"/>
          <w:sz w:val="24"/>
          <w:szCs w:val="24"/>
        </w:rPr>
        <w:t>on multiple job</w:t>
      </w:r>
      <w:r w:rsidR="00921EEA" w:rsidRPr="00D476EA">
        <w:rPr>
          <w:bCs/>
          <w:color w:val="000000"/>
          <w:sz w:val="24"/>
          <w:szCs w:val="24"/>
        </w:rPr>
        <w:t>-</w:t>
      </w:r>
      <w:r w:rsidR="007F1D69" w:rsidRPr="00D476EA">
        <w:rPr>
          <w:bCs/>
          <w:color w:val="000000"/>
          <w:sz w:val="24"/>
          <w:szCs w:val="24"/>
        </w:rPr>
        <w:t xml:space="preserve">finding websites, I got </w:t>
      </w:r>
      <w:r w:rsidR="00921EEA" w:rsidRPr="00D476EA">
        <w:rPr>
          <w:bCs/>
          <w:color w:val="000000"/>
          <w:sz w:val="24"/>
          <w:szCs w:val="24"/>
        </w:rPr>
        <w:t xml:space="preserve">the </w:t>
      </w:r>
      <w:r w:rsidR="007F1D69" w:rsidRPr="00D476EA">
        <w:rPr>
          <w:bCs/>
          <w:color w:val="000000"/>
          <w:sz w:val="24"/>
          <w:szCs w:val="24"/>
        </w:rPr>
        <w:t xml:space="preserve">result of </w:t>
      </w:r>
      <w:r w:rsidR="00921EEA" w:rsidRPr="00D476EA">
        <w:rPr>
          <w:bCs/>
          <w:color w:val="000000"/>
          <w:sz w:val="24"/>
          <w:szCs w:val="24"/>
        </w:rPr>
        <w:t>Data Engineer jobs available in the US</w:t>
      </w:r>
      <w:r w:rsidR="00070056" w:rsidRPr="00D476EA">
        <w:rPr>
          <w:bCs/>
          <w:color w:val="000000"/>
          <w:sz w:val="24"/>
          <w:szCs w:val="24"/>
        </w:rPr>
        <w:t xml:space="preserve"> list</w:t>
      </w:r>
      <w:r w:rsidR="00E5277D" w:rsidRPr="00D476EA">
        <w:rPr>
          <w:bCs/>
          <w:color w:val="000000"/>
          <w:sz w:val="24"/>
          <w:szCs w:val="24"/>
        </w:rPr>
        <w:t>ed</w:t>
      </w:r>
      <w:r w:rsidR="00070056" w:rsidRPr="00D476EA">
        <w:rPr>
          <w:bCs/>
          <w:color w:val="000000"/>
          <w:sz w:val="24"/>
          <w:szCs w:val="24"/>
        </w:rPr>
        <w:t xml:space="preserve"> in the table below.</w:t>
      </w:r>
    </w:p>
    <w:p w14:paraId="6502441D" w14:textId="77777777" w:rsidR="003720DF" w:rsidRDefault="003720DF" w:rsidP="001F5BD2">
      <w:pPr>
        <w:ind w:left="360"/>
        <w:rPr>
          <w:bCs/>
          <w:color w:val="000000"/>
          <w:sz w:val="24"/>
          <w:szCs w:val="24"/>
        </w:rPr>
      </w:pPr>
    </w:p>
    <w:p w14:paraId="2D44F9DA" w14:textId="604CC3EA" w:rsidR="00D476EA" w:rsidRPr="00D476EA" w:rsidRDefault="00203BD0" w:rsidP="001F5BD2">
      <w:pPr>
        <w:ind w:left="360"/>
        <w:rPr>
          <w:bCs/>
          <w:color w:val="000000"/>
          <w:sz w:val="24"/>
          <w:szCs w:val="24"/>
        </w:rPr>
      </w:pPr>
      <w:r>
        <w:rPr>
          <w:bCs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2068864" behindDoc="0" locked="0" layoutInCell="1" allowOverlap="1" wp14:anchorId="7C04D759" wp14:editId="266CBCA7">
                <wp:simplePos x="0" y="0"/>
                <wp:positionH relativeFrom="column">
                  <wp:posOffset>-577046</wp:posOffset>
                </wp:positionH>
                <wp:positionV relativeFrom="paragraph">
                  <wp:posOffset>4438341</wp:posOffset>
                </wp:positionV>
                <wp:extent cx="71280" cy="283320"/>
                <wp:effectExtent l="38100" t="38100" r="30480" b="34290"/>
                <wp:wrapNone/>
                <wp:docPr id="427" name="Ink 4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71280" cy="28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285AC7" id="Ink 427" o:spid="_x0000_s1026" type="#_x0000_t75" style="position:absolute;margin-left:-46.65pt;margin-top:348.3pt;width:8pt;height:24.7pt;z-index:252068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">
                <v:imagedata r:id="rId15" o:title=""/>
              </v:shape>
            </w:pict>
          </mc:Fallback>
        </mc:AlternateContent>
      </w:r>
      <w:r w:rsidR="006D671C">
        <w:rPr>
          <w:bCs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113EE867" wp14:editId="065ECFA2">
                <wp:simplePos x="0" y="0"/>
                <wp:positionH relativeFrom="column">
                  <wp:posOffset>3651250</wp:posOffset>
                </wp:positionH>
                <wp:positionV relativeFrom="paragraph">
                  <wp:posOffset>1150620</wp:posOffset>
                </wp:positionV>
                <wp:extent cx="358925" cy="438720"/>
                <wp:effectExtent l="38100" t="38100" r="22225" b="4445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358925" cy="43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62923A" id="Ink 13" o:spid="_x0000_s1026" type="#_x0000_t75" style="position:absolute;margin-left:286.3pt;margin-top:89.4pt;width:30.65pt;height:37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">
                <v:imagedata r:id="rId17" o:title=""/>
              </v:shape>
            </w:pict>
          </mc:Fallback>
        </mc:AlternateContent>
      </w:r>
    </w:p>
    <w:tbl>
      <w:tblPr>
        <w:tblStyle w:val="ListTable5Dark-Accent2"/>
        <w:tblW w:w="0" w:type="auto"/>
        <w:tblLook w:val="04A0" w:firstRow="1" w:lastRow="0" w:firstColumn="1" w:lastColumn="0" w:noHBand="0" w:noVBand="1"/>
      </w:tblPr>
      <w:tblGrid>
        <w:gridCol w:w="1859"/>
        <w:gridCol w:w="1862"/>
        <w:gridCol w:w="1860"/>
        <w:gridCol w:w="1859"/>
        <w:gridCol w:w="1860"/>
      </w:tblGrid>
      <w:tr w:rsidR="005234B6" w:rsidRPr="00D476EA" w14:paraId="57DABC71" w14:textId="77777777" w:rsidTr="005234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70" w:type="dxa"/>
          </w:tcPr>
          <w:p w14:paraId="6C8D4E72" w14:textId="27BCF39B" w:rsidR="005234B6" w:rsidRPr="00D476EA" w:rsidRDefault="005422B7" w:rsidP="001F5BD2">
            <w:pPr>
              <w:rPr>
                <w:bCs w:val="0"/>
                <w:color w:val="auto"/>
                <w:sz w:val="24"/>
                <w:szCs w:val="24"/>
              </w:rPr>
            </w:pPr>
            <w:r w:rsidRPr="00D476EA">
              <w:rPr>
                <w:bCs w:val="0"/>
                <w:color w:val="auto"/>
                <w:sz w:val="24"/>
                <w:szCs w:val="24"/>
              </w:rPr>
              <w:lastRenderedPageBreak/>
              <w:t>Job Types</w:t>
            </w:r>
          </w:p>
        </w:tc>
        <w:tc>
          <w:tcPr>
            <w:tcW w:w="1870" w:type="dxa"/>
          </w:tcPr>
          <w:p w14:paraId="040766E6" w14:textId="23C0D522" w:rsidR="005234B6" w:rsidRPr="00D476EA" w:rsidRDefault="003809B2" w:rsidP="001F5BD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  <w:sz w:val="24"/>
                <w:szCs w:val="24"/>
              </w:rPr>
            </w:pPr>
            <w:proofErr w:type="spellStart"/>
            <w:r w:rsidRPr="00D476EA">
              <w:rPr>
                <w:bCs w:val="0"/>
                <w:color w:val="auto"/>
                <w:sz w:val="24"/>
                <w:szCs w:val="24"/>
              </w:rPr>
              <w:t>glassdoor</w:t>
            </w:r>
            <w:proofErr w:type="spellEnd"/>
          </w:p>
        </w:tc>
        <w:tc>
          <w:tcPr>
            <w:tcW w:w="1870" w:type="dxa"/>
          </w:tcPr>
          <w:p w14:paraId="2B034638" w14:textId="7CB71839" w:rsidR="005234B6" w:rsidRPr="00D476EA" w:rsidRDefault="003809B2" w:rsidP="001F5BD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  <w:sz w:val="24"/>
                <w:szCs w:val="24"/>
              </w:rPr>
            </w:pPr>
            <w:proofErr w:type="spellStart"/>
            <w:r w:rsidRPr="00D476EA">
              <w:rPr>
                <w:bCs w:val="0"/>
                <w:color w:val="auto"/>
                <w:sz w:val="24"/>
                <w:szCs w:val="24"/>
              </w:rPr>
              <w:t>linkedin</w:t>
            </w:r>
            <w:proofErr w:type="spellEnd"/>
          </w:p>
        </w:tc>
        <w:tc>
          <w:tcPr>
            <w:tcW w:w="1870" w:type="dxa"/>
          </w:tcPr>
          <w:p w14:paraId="37A9A2D1" w14:textId="222A49DE" w:rsidR="005234B6" w:rsidRPr="00D476EA" w:rsidRDefault="003809B2" w:rsidP="001F5BD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  <w:sz w:val="24"/>
                <w:szCs w:val="24"/>
              </w:rPr>
            </w:pPr>
            <w:r w:rsidRPr="00D476EA">
              <w:rPr>
                <w:bCs w:val="0"/>
                <w:color w:val="auto"/>
                <w:sz w:val="24"/>
                <w:szCs w:val="24"/>
              </w:rPr>
              <w:t>indeed</w:t>
            </w:r>
          </w:p>
        </w:tc>
        <w:tc>
          <w:tcPr>
            <w:tcW w:w="1870" w:type="dxa"/>
          </w:tcPr>
          <w:p w14:paraId="01D808EA" w14:textId="00E701E7" w:rsidR="005234B6" w:rsidRPr="00D476EA" w:rsidRDefault="00F26148" w:rsidP="001F5BD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  <w:sz w:val="24"/>
                <w:szCs w:val="24"/>
              </w:rPr>
            </w:pPr>
            <w:proofErr w:type="spellStart"/>
            <w:r w:rsidRPr="00D476EA">
              <w:rPr>
                <w:bCs w:val="0"/>
                <w:color w:val="auto"/>
                <w:sz w:val="24"/>
                <w:szCs w:val="24"/>
              </w:rPr>
              <w:t>flexjobs</w:t>
            </w:r>
            <w:proofErr w:type="spellEnd"/>
          </w:p>
        </w:tc>
      </w:tr>
      <w:tr w:rsidR="005234B6" w:rsidRPr="00D476EA" w14:paraId="373117BD" w14:textId="77777777" w:rsidTr="005234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7D7C272C" w14:textId="25A24A5E" w:rsidR="005234B6" w:rsidRPr="00D476EA" w:rsidRDefault="00523D02" w:rsidP="001F5BD2">
            <w:pPr>
              <w:rPr>
                <w:bCs w:val="0"/>
                <w:color w:val="auto"/>
                <w:sz w:val="24"/>
                <w:szCs w:val="24"/>
              </w:rPr>
            </w:pPr>
            <w:r w:rsidRPr="00D476EA">
              <w:rPr>
                <w:bCs w:val="0"/>
                <w:color w:val="auto"/>
                <w:sz w:val="24"/>
                <w:szCs w:val="24"/>
              </w:rPr>
              <w:t>In-Person</w:t>
            </w:r>
          </w:p>
        </w:tc>
        <w:tc>
          <w:tcPr>
            <w:tcW w:w="1870" w:type="dxa"/>
          </w:tcPr>
          <w:p w14:paraId="1EF7B7F3" w14:textId="6DB5AB3B" w:rsidR="005234B6" w:rsidRPr="00D476EA" w:rsidRDefault="009048ED" w:rsidP="001F5B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auto"/>
                <w:sz w:val="24"/>
                <w:szCs w:val="24"/>
              </w:rPr>
            </w:pPr>
            <w:r w:rsidRPr="00D476EA">
              <w:rPr>
                <w:b/>
                <w:color w:val="auto"/>
                <w:sz w:val="24"/>
                <w:szCs w:val="24"/>
              </w:rPr>
              <w:t>4734</w:t>
            </w:r>
          </w:p>
        </w:tc>
        <w:tc>
          <w:tcPr>
            <w:tcW w:w="1870" w:type="dxa"/>
          </w:tcPr>
          <w:p w14:paraId="2058AD96" w14:textId="27488458" w:rsidR="005234B6" w:rsidRPr="00D476EA" w:rsidRDefault="00B233D8" w:rsidP="001F5B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auto"/>
                <w:sz w:val="24"/>
                <w:szCs w:val="24"/>
              </w:rPr>
            </w:pPr>
            <w:r w:rsidRPr="00D476EA">
              <w:rPr>
                <w:b/>
                <w:color w:val="auto"/>
                <w:sz w:val="24"/>
                <w:szCs w:val="24"/>
              </w:rPr>
              <w:t>163726</w:t>
            </w:r>
          </w:p>
        </w:tc>
        <w:tc>
          <w:tcPr>
            <w:tcW w:w="1870" w:type="dxa"/>
          </w:tcPr>
          <w:p w14:paraId="050811D6" w14:textId="51B6B858" w:rsidR="005234B6" w:rsidRPr="00D476EA" w:rsidRDefault="00B233D8" w:rsidP="001F5B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auto"/>
                <w:sz w:val="24"/>
                <w:szCs w:val="24"/>
              </w:rPr>
            </w:pPr>
            <w:r w:rsidRPr="00D476EA">
              <w:rPr>
                <w:b/>
                <w:color w:val="auto"/>
                <w:sz w:val="24"/>
                <w:szCs w:val="24"/>
              </w:rPr>
              <w:t>227825</w:t>
            </w:r>
          </w:p>
        </w:tc>
        <w:tc>
          <w:tcPr>
            <w:tcW w:w="1870" w:type="dxa"/>
          </w:tcPr>
          <w:p w14:paraId="21A0F704" w14:textId="3E96EE56" w:rsidR="005234B6" w:rsidRPr="00D476EA" w:rsidRDefault="009048ED" w:rsidP="001F5B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auto"/>
                <w:sz w:val="24"/>
                <w:szCs w:val="24"/>
              </w:rPr>
            </w:pPr>
            <w:r w:rsidRPr="00D476EA">
              <w:rPr>
                <w:b/>
                <w:color w:val="auto"/>
                <w:sz w:val="24"/>
                <w:szCs w:val="24"/>
              </w:rPr>
              <w:t>3352</w:t>
            </w:r>
          </w:p>
        </w:tc>
      </w:tr>
      <w:tr w:rsidR="005234B6" w:rsidRPr="00D476EA" w14:paraId="1ECE8F15" w14:textId="77777777" w:rsidTr="005234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71688BD8" w14:textId="219DE62C" w:rsidR="005234B6" w:rsidRPr="00D476EA" w:rsidRDefault="00523D02" w:rsidP="001F5BD2">
            <w:pPr>
              <w:rPr>
                <w:bCs w:val="0"/>
                <w:color w:val="auto"/>
                <w:sz w:val="24"/>
                <w:szCs w:val="24"/>
              </w:rPr>
            </w:pPr>
            <w:r w:rsidRPr="00D476EA">
              <w:rPr>
                <w:bCs w:val="0"/>
                <w:color w:val="auto"/>
                <w:sz w:val="24"/>
                <w:szCs w:val="24"/>
              </w:rPr>
              <w:t>Remote</w:t>
            </w:r>
          </w:p>
        </w:tc>
        <w:tc>
          <w:tcPr>
            <w:tcW w:w="1870" w:type="dxa"/>
          </w:tcPr>
          <w:p w14:paraId="52C9C3AC" w14:textId="2D95BB65" w:rsidR="005234B6" w:rsidRPr="00D476EA" w:rsidRDefault="0092450F" w:rsidP="001F5B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4"/>
                <w:szCs w:val="24"/>
              </w:rPr>
            </w:pPr>
            <w:r w:rsidRPr="00D476EA">
              <w:rPr>
                <w:b/>
                <w:color w:val="auto"/>
                <w:sz w:val="24"/>
                <w:szCs w:val="24"/>
              </w:rPr>
              <w:t>1482</w:t>
            </w:r>
          </w:p>
        </w:tc>
        <w:tc>
          <w:tcPr>
            <w:tcW w:w="1870" w:type="dxa"/>
          </w:tcPr>
          <w:p w14:paraId="21646E09" w14:textId="0A4D095A" w:rsidR="005234B6" w:rsidRPr="00D476EA" w:rsidRDefault="00CB573F" w:rsidP="001F5B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4"/>
                <w:szCs w:val="24"/>
              </w:rPr>
            </w:pPr>
            <w:r w:rsidRPr="00D476EA">
              <w:rPr>
                <w:b/>
                <w:color w:val="auto"/>
                <w:sz w:val="24"/>
                <w:szCs w:val="24"/>
              </w:rPr>
              <w:t>40502</w:t>
            </w:r>
          </w:p>
        </w:tc>
        <w:tc>
          <w:tcPr>
            <w:tcW w:w="1870" w:type="dxa"/>
          </w:tcPr>
          <w:p w14:paraId="24DE0CDD" w14:textId="4CA914DC" w:rsidR="005234B6" w:rsidRPr="00D476EA" w:rsidRDefault="00CB573F" w:rsidP="001F5B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4"/>
                <w:szCs w:val="24"/>
              </w:rPr>
            </w:pPr>
            <w:r w:rsidRPr="00D476EA">
              <w:rPr>
                <w:b/>
                <w:color w:val="auto"/>
                <w:sz w:val="24"/>
                <w:szCs w:val="24"/>
              </w:rPr>
              <w:t>10891</w:t>
            </w:r>
          </w:p>
        </w:tc>
        <w:tc>
          <w:tcPr>
            <w:tcW w:w="1870" w:type="dxa"/>
          </w:tcPr>
          <w:p w14:paraId="75A03999" w14:textId="328FD6AB" w:rsidR="005234B6" w:rsidRPr="00D476EA" w:rsidRDefault="003E4584" w:rsidP="001F5B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24"/>
                <w:szCs w:val="24"/>
              </w:rPr>
            </w:pPr>
            <w:r w:rsidRPr="00D476EA">
              <w:rPr>
                <w:b/>
                <w:color w:val="auto"/>
                <w:sz w:val="24"/>
                <w:szCs w:val="24"/>
              </w:rPr>
              <w:t>2892</w:t>
            </w:r>
          </w:p>
        </w:tc>
      </w:tr>
      <w:tr w:rsidR="003E4584" w:rsidRPr="00D476EA" w14:paraId="0A96D33E" w14:textId="77777777" w:rsidTr="005234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0EBA1493" w14:textId="087B24C7" w:rsidR="003E4584" w:rsidRPr="00D476EA" w:rsidRDefault="003E4584" w:rsidP="001F5BD2">
            <w:pPr>
              <w:rPr>
                <w:bCs w:val="0"/>
                <w:color w:val="auto"/>
                <w:sz w:val="24"/>
                <w:szCs w:val="24"/>
              </w:rPr>
            </w:pPr>
            <w:r w:rsidRPr="00D476EA">
              <w:rPr>
                <w:bCs w:val="0"/>
                <w:color w:val="auto"/>
                <w:sz w:val="24"/>
                <w:szCs w:val="24"/>
              </w:rPr>
              <w:t>Remote Present</w:t>
            </w:r>
          </w:p>
        </w:tc>
        <w:tc>
          <w:tcPr>
            <w:tcW w:w="1870" w:type="dxa"/>
          </w:tcPr>
          <w:p w14:paraId="13B3FC09" w14:textId="0A1A564E" w:rsidR="003E4584" w:rsidRPr="00D476EA" w:rsidRDefault="00724704" w:rsidP="001F5B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auto"/>
                <w:sz w:val="24"/>
                <w:szCs w:val="24"/>
              </w:rPr>
            </w:pPr>
            <w:r w:rsidRPr="00D476EA">
              <w:rPr>
                <w:b/>
                <w:color w:val="auto"/>
                <w:sz w:val="24"/>
                <w:szCs w:val="24"/>
              </w:rPr>
              <w:t>31%</w:t>
            </w:r>
          </w:p>
        </w:tc>
        <w:tc>
          <w:tcPr>
            <w:tcW w:w="1870" w:type="dxa"/>
          </w:tcPr>
          <w:p w14:paraId="7AD89452" w14:textId="3230A61D" w:rsidR="003E4584" w:rsidRPr="00D476EA" w:rsidRDefault="00316501" w:rsidP="001F5B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auto"/>
                <w:sz w:val="24"/>
                <w:szCs w:val="24"/>
              </w:rPr>
            </w:pPr>
            <w:r w:rsidRPr="00D476EA">
              <w:rPr>
                <w:b/>
                <w:color w:val="auto"/>
                <w:sz w:val="24"/>
                <w:szCs w:val="24"/>
              </w:rPr>
              <w:t>25%</w:t>
            </w:r>
          </w:p>
        </w:tc>
        <w:tc>
          <w:tcPr>
            <w:tcW w:w="1870" w:type="dxa"/>
          </w:tcPr>
          <w:p w14:paraId="61BF10B0" w14:textId="105D9284" w:rsidR="003E4584" w:rsidRPr="00D476EA" w:rsidRDefault="00B009C9" w:rsidP="001F5B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auto"/>
                <w:sz w:val="24"/>
                <w:szCs w:val="24"/>
              </w:rPr>
            </w:pPr>
            <w:r w:rsidRPr="00D476EA">
              <w:rPr>
                <w:b/>
                <w:color w:val="auto"/>
                <w:sz w:val="24"/>
                <w:szCs w:val="24"/>
              </w:rPr>
              <w:t>5%</w:t>
            </w:r>
          </w:p>
        </w:tc>
        <w:tc>
          <w:tcPr>
            <w:tcW w:w="1870" w:type="dxa"/>
          </w:tcPr>
          <w:p w14:paraId="79F0165C" w14:textId="5782C3A3" w:rsidR="003E4584" w:rsidRPr="00D476EA" w:rsidRDefault="00D91D3A" w:rsidP="001F5B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auto"/>
                <w:sz w:val="24"/>
                <w:szCs w:val="24"/>
              </w:rPr>
            </w:pPr>
            <w:r w:rsidRPr="00D476EA">
              <w:rPr>
                <w:b/>
                <w:color w:val="auto"/>
                <w:sz w:val="24"/>
                <w:szCs w:val="24"/>
              </w:rPr>
              <w:t>86%</w:t>
            </w:r>
          </w:p>
        </w:tc>
      </w:tr>
    </w:tbl>
    <w:p w14:paraId="2F7EA43F" w14:textId="25DE502A" w:rsidR="001F5BD2" w:rsidRPr="00D476EA" w:rsidRDefault="00152619" w:rsidP="001F5BD2">
      <w:pPr>
        <w:ind w:left="360"/>
        <w:rPr>
          <w:b/>
          <w:color w:val="000000"/>
          <w:sz w:val="24"/>
          <w:szCs w:val="24"/>
          <w:u w:val="single"/>
        </w:rPr>
      </w:pPr>
      <w:r>
        <w:rPr>
          <w:b/>
          <w:noProof/>
          <w:color w:val="000000"/>
          <w:sz w:val="24"/>
          <w:szCs w:val="24"/>
          <w:u w:val="single"/>
        </w:rPr>
        <mc:AlternateContent>
          <mc:Choice Requires="wpi">
            <w:drawing>
              <wp:anchor distT="0" distB="0" distL="114300" distR="114300" simplePos="0" relativeHeight="251984896" behindDoc="0" locked="0" layoutInCell="1" allowOverlap="1" wp14:anchorId="287B3129" wp14:editId="28B274B0">
                <wp:simplePos x="0" y="0"/>
                <wp:positionH relativeFrom="column">
                  <wp:posOffset>1588770</wp:posOffset>
                </wp:positionH>
                <wp:positionV relativeFrom="paragraph">
                  <wp:posOffset>-1466850</wp:posOffset>
                </wp:positionV>
                <wp:extent cx="522400" cy="216965"/>
                <wp:effectExtent l="38100" t="38100" r="11430" b="37465"/>
                <wp:wrapNone/>
                <wp:docPr id="345" name="Ink 3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522400" cy="2169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490816" id="Ink 345" o:spid="_x0000_s1026" type="#_x0000_t75" style="position:absolute;margin-left:123.9pt;margin-top:-116.7pt;width:43.6pt;height:19.55pt;z-index:25198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">
                <v:imagedata r:id="rId19" o:title=""/>
              </v:shape>
            </w:pict>
          </mc:Fallback>
        </mc:AlternateContent>
      </w:r>
      <w:r>
        <w:rPr>
          <w:b/>
          <w:noProof/>
          <w:color w:val="000000"/>
          <w:sz w:val="24"/>
          <w:szCs w:val="24"/>
          <w:u w:val="single"/>
        </w:rPr>
        <mc:AlternateContent>
          <mc:Choice Requires="wpi">
            <w:drawing>
              <wp:anchor distT="0" distB="0" distL="114300" distR="114300" simplePos="0" relativeHeight="251985920" behindDoc="0" locked="0" layoutInCell="1" allowOverlap="1" wp14:anchorId="4DDF1A99" wp14:editId="61333CBB">
                <wp:simplePos x="0" y="0"/>
                <wp:positionH relativeFrom="column">
                  <wp:posOffset>739775</wp:posOffset>
                </wp:positionH>
                <wp:positionV relativeFrom="paragraph">
                  <wp:posOffset>-1428750</wp:posOffset>
                </wp:positionV>
                <wp:extent cx="669770" cy="304800"/>
                <wp:effectExtent l="25400" t="38100" r="54610" b="38100"/>
                <wp:wrapNone/>
                <wp:docPr id="346" name="Ink 3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669770" cy="304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6CD7D8" id="Ink 346" o:spid="_x0000_s1026" type="#_x0000_t75" style="position:absolute;margin-left:57.05pt;margin-top:-113.7pt;width:55.15pt;height:26.4pt;z-index:25198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">
                <v:imagedata r:id="rId21" o:title=""/>
              </v:shape>
            </w:pict>
          </mc:Fallback>
        </mc:AlternateContent>
      </w:r>
      <w:r>
        <w:rPr>
          <w:b/>
          <w:noProof/>
          <w:color w:val="000000"/>
          <w:sz w:val="24"/>
          <w:szCs w:val="24"/>
          <w:u w:val="single"/>
        </w:rPr>
        <mc:AlternateContent>
          <mc:Choice Requires="wpi">
            <w:drawing>
              <wp:anchor distT="0" distB="0" distL="114300" distR="114300" simplePos="0" relativeHeight="251986944" behindDoc="0" locked="0" layoutInCell="1" allowOverlap="1" wp14:anchorId="4EA01468" wp14:editId="05ADC600">
                <wp:simplePos x="0" y="0"/>
                <wp:positionH relativeFrom="column">
                  <wp:posOffset>-222885</wp:posOffset>
                </wp:positionH>
                <wp:positionV relativeFrom="paragraph">
                  <wp:posOffset>-1249045</wp:posOffset>
                </wp:positionV>
                <wp:extent cx="783565" cy="372785"/>
                <wp:effectExtent l="25400" t="38100" r="4445" b="46355"/>
                <wp:wrapNone/>
                <wp:docPr id="347" name="Ink 3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783565" cy="3727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D8CB2A" id="Ink 347" o:spid="_x0000_s1026" type="#_x0000_t75" style="position:absolute;margin-left:-18.75pt;margin-top:-99.55pt;width:64.15pt;height:31.75pt;z-index:25198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">
                <v:imagedata r:id="rId23" o:title=""/>
              </v:shape>
            </w:pict>
          </mc:Fallback>
        </mc:AlternateContent>
      </w:r>
      <w:r w:rsidR="00A56C9E">
        <w:rPr>
          <w:b/>
          <w:noProof/>
          <w:color w:val="000000"/>
          <w:sz w:val="24"/>
          <w:szCs w:val="24"/>
          <w:u w:val="single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27E35399" wp14:editId="5D16A5DB">
                <wp:simplePos x="0" y="0"/>
                <wp:positionH relativeFrom="column">
                  <wp:posOffset>4876165</wp:posOffset>
                </wp:positionH>
                <wp:positionV relativeFrom="paragraph">
                  <wp:posOffset>-1172845</wp:posOffset>
                </wp:positionV>
                <wp:extent cx="604695" cy="261850"/>
                <wp:effectExtent l="38100" t="38100" r="30480" b="43180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604695" cy="2618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67D05D" id="Ink 41" o:spid="_x0000_s1026" type="#_x0000_t75" style="position:absolute;margin-left:382.75pt;margin-top:-93.55pt;width:50pt;height:23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">
                <v:imagedata r:id="rId25" o:title=""/>
              </v:shape>
            </w:pict>
          </mc:Fallback>
        </mc:AlternateContent>
      </w:r>
      <w:r w:rsidR="00A56C9E">
        <w:rPr>
          <w:b/>
          <w:noProof/>
          <w:color w:val="000000"/>
          <w:sz w:val="24"/>
          <w:szCs w:val="24"/>
          <w:u w:val="single"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7AF4D115" wp14:editId="48E5BAF8">
                <wp:simplePos x="0" y="0"/>
                <wp:positionH relativeFrom="column">
                  <wp:posOffset>3559175</wp:posOffset>
                </wp:positionH>
                <wp:positionV relativeFrom="paragraph">
                  <wp:posOffset>-1885315</wp:posOffset>
                </wp:positionV>
                <wp:extent cx="1921685" cy="974320"/>
                <wp:effectExtent l="38100" t="38100" r="46990" b="41910"/>
                <wp:wrapNone/>
                <wp:docPr id="42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1921685" cy="97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968B46" id="Ink 42" o:spid="_x0000_s1026" type="#_x0000_t75" style="position:absolute;margin-left:279.05pt;margin-top:-149.65pt;width:153.7pt;height:79.1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">
                <v:imagedata r:id="rId27" o:title=""/>
              </v:shape>
            </w:pict>
          </mc:Fallback>
        </mc:AlternateContent>
      </w:r>
      <w:r w:rsidR="006D671C">
        <w:rPr>
          <w:b/>
          <w:noProof/>
          <w:color w:val="000000"/>
          <w:sz w:val="24"/>
          <w:szCs w:val="24"/>
          <w:u w:val="single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4AA1D9B8" wp14:editId="76E8107D">
                <wp:simplePos x="0" y="0"/>
                <wp:positionH relativeFrom="column">
                  <wp:posOffset>3466465</wp:posOffset>
                </wp:positionH>
                <wp:positionV relativeFrom="paragraph">
                  <wp:posOffset>-1782445</wp:posOffset>
                </wp:positionV>
                <wp:extent cx="610245" cy="425180"/>
                <wp:effectExtent l="38100" t="38100" r="37465" b="45085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610245" cy="4251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23933E" id="Ink 16" o:spid="_x0000_s1026" type="#_x0000_t75" style="position:absolute;margin-left:271.75pt;margin-top:-141.55pt;width:50.45pt;height:35.9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">
                <v:imagedata r:id="rId29" o:title=""/>
              </v:shape>
            </w:pict>
          </mc:Fallback>
        </mc:AlternateContent>
      </w:r>
      <w:r w:rsidR="005E2E27">
        <w:rPr>
          <w:b/>
          <w:noProof/>
          <w:color w:val="000000"/>
          <w:sz w:val="24"/>
          <w:szCs w:val="24"/>
          <w:u w:val="single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0FEF7D53" wp14:editId="05AD0DA0">
                <wp:simplePos x="0" y="0"/>
                <wp:positionH relativeFrom="column">
                  <wp:posOffset>2824480</wp:posOffset>
                </wp:positionH>
                <wp:positionV relativeFrom="paragraph">
                  <wp:posOffset>-1461135</wp:posOffset>
                </wp:positionV>
                <wp:extent cx="419390" cy="565785"/>
                <wp:effectExtent l="38100" t="38100" r="38100" b="4381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419390" cy="5657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94B504" id="Ink 7" o:spid="_x0000_s1026" type="#_x0000_t75" style="position:absolute;margin-left:221.2pt;margin-top:-116.25pt;width:35.45pt;height:46.9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">
                <v:imagedata r:id="rId31" o:title=""/>
              </v:shape>
            </w:pict>
          </mc:Fallback>
        </mc:AlternateContent>
      </w:r>
    </w:p>
    <w:p w14:paraId="68671AAD" w14:textId="7C1FEC9C" w:rsidR="005D6586" w:rsidRPr="00D476EA" w:rsidRDefault="00DF1ED9" w:rsidP="001F5BD2">
      <w:pPr>
        <w:ind w:left="360"/>
        <w:rPr>
          <w:b/>
          <w:color w:val="000000"/>
          <w:sz w:val="24"/>
          <w:szCs w:val="24"/>
          <w:u w:val="single"/>
        </w:rPr>
      </w:pPr>
      <w:r>
        <w:rPr>
          <w:b/>
          <w:noProof/>
          <w:color w:val="000000"/>
          <w:sz w:val="24"/>
          <w:szCs w:val="24"/>
          <w:u w:val="single"/>
        </w:rPr>
        <mc:AlternateContent>
          <mc:Choice Requires="wpi">
            <w:drawing>
              <wp:anchor distT="0" distB="0" distL="114300" distR="114300" simplePos="0" relativeHeight="252107776" behindDoc="0" locked="0" layoutInCell="1" allowOverlap="1" wp14:anchorId="0EB71457" wp14:editId="46322299">
                <wp:simplePos x="0" y="0"/>
                <wp:positionH relativeFrom="column">
                  <wp:posOffset>-495300</wp:posOffset>
                </wp:positionH>
                <wp:positionV relativeFrom="paragraph">
                  <wp:posOffset>1017270</wp:posOffset>
                </wp:positionV>
                <wp:extent cx="729080" cy="1660310"/>
                <wp:effectExtent l="38100" t="38100" r="0" b="41910"/>
                <wp:wrapNone/>
                <wp:docPr id="465" name="Ink 4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729080" cy="16603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127A9C" id="Ink 465" o:spid="_x0000_s1026" type="#_x0000_t75" style="position:absolute;margin-left:-40.2pt;margin-top:78.9pt;width:59.8pt;height:133.2pt;z-index:25210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">
                <v:imagedata r:id="rId33" o:title=""/>
              </v:shape>
            </w:pict>
          </mc:Fallback>
        </mc:AlternateContent>
      </w:r>
      <w:r w:rsidR="00C648E2">
        <w:rPr>
          <w:b/>
          <w:noProof/>
          <w:color w:val="000000"/>
          <w:sz w:val="24"/>
          <w:szCs w:val="24"/>
          <w:u w:val="single"/>
        </w:rPr>
        <mc:AlternateContent>
          <mc:Choice Requires="wpi">
            <w:drawing>
              <wp:anchor distT="0" distB="0" distL="114300" distR="114300" simplePos="0" relativeHeight="251962368" behindDoc="0" locked="0" layoutInCell="1" allowOverlap="1" wp14:anchorId="743DB038" wp14:editId="1D824F75">
                <wp:simplePos x="0" y="0"/>
                <wp:positionH relativeFrom="column">
                  <wp:posOffset>5932170</wp:posOffset>
                </wp:positionH>
                <wp:positionV relativeFrom="paragraph">
                  <wp:posOffset>211455</wp:posOffset>
                </wp:positionV>
                <wp:extent cx="762235" cy="740455"/>
                <wp:effectExtent l="38100" t="38100" r="0" b="34290"/>
                <wp:wrapNone/>
                <wp:docPr id="323" name="Ink 3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762235" cy="7404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1C53E8" id="Ink 323" o:spid="_x0000_s1026" type="#_x0000_t75" style="position:absolute;margin-left:465.9pt;margin-top:15.45pt;width:62.4pt;height:60.7pt;z-index:25196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">
                <v:imagedata r:id="rId35" o:title=""/>
              </v:shape>
            </w:pict>
          </mc:Fallback>
        </mc:AlternateContent>
      </w:r>
      <w:r w:rsidR="005D6586" w:rsidRPr="00D476EA">
        <w:rPr>
          <w:b/>
          <w:noProof/>
          <w:color w:val="000000"/>
          <w:sz w:val="24"/>
          <w:szCs w:val="24"/>
          <w:u w:val="single"/>
        </w:rPr>
        <w:drawing>
          <wp:inline distT="0" distB="0" distL="0" distR="0" wp14:anchorId="18467A4D" wp14:editId="04204293">
            <wp:extent cx="2800350" cy="2428875"/>
            <wp:effectExtent l="0" t="0" r="0" b="952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6"/>
              </a:graphicData>
            </a:graphic>
          </wp:inline>
        </w:drawing>
      </w:r>
      <w:r w:rsidR="00FF0A94" w:rsidRPr="00D476EA">
        <w:rPr>
          <w:b/>
          <w:noProof/>
          <w:color w:val="000000"/>
          <w:sz w:val="24"/>
          <w:szCs w:val="24"/>
          <w:u w:val="single"/>
        </w:rPr>
        <w:drawing>
          <wp:inline distT="0" distB="0" distL="0" distR="0" wp14:anchorId="1DC15186" wp14:editId="106311B4">
            <wp:extent cx="2800350" cy="2419350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7"/>
              </a:graphicData>
            </a:graphic>
          </wp:inline>
        </w:drawing>
      </w:r>
      <w:r w:rsidR="00FF0A94" w:rsidRPr="00D476EA">
        <w:rPr>
          <w:b/>
          <w:noProof/>
          <w:color w:val="000000"/>
          <w:sz w:val="24"/>
          <w:szCs w:val="24"/>
          <w:u w:val="single"/>
        </w:rPr>
        <w:drawing>
          <wp:inline distT="0" distB="0" distL="0" distR="0" wp14:anchorId="126BFC8B" wp14:editId="71C9FD42">
            <wp:extent cx="2790825" cy="2352675"/>
            <wp:effectExtent l="0" t="0" r="9525" b="9525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8"/>
              </a:graphicData>
            </a:graphic>
          </wp:inline>
        </w:drawing>
      </w:r>
      <w:r w:rsidR="00FF0A94" w:rsidRPr="00D476EA">
        <w:rPr>
          <w:b/>
          <w:noProof/>
          <w:color w:val="000000"/>
          <w:sz w:val="24"/>
          <w:szCs w:val="24"/>
          <w:u w:val="single"/>
        </w:rPr>
        <w:drawing>
          <wp:inline distT="0" distB="0" distL="0" distR="0" wp14:anchorId="2293C0BF" wp14:editId="4F0627E7">
            <wp:extent cx="2781300" cy="2362200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9"/>
              </a:graphicData>
            </a:graphic>
          </wp:inline>
        </w:drawing>
      </w:r>
    </w:p>
    <w:p w14:paraId="3EAE5D79" w14:textId="4CFC7410" w:rsidR="003538A5" w:rsidRPr="00D476EA" w:rsidRDefault="003538A5" w:rsidP="003538A5">
      <w:pPr>
        <w:ind w:left="360"/>
        <w:rPr>
          <w:bCs/>
          <w:color w:val="000000"/>
          <w:sz w:val="24"/>
          <w:szCs w:val="24"/>
        </w:rPr>
      </w:pPr>
      <w:r w:rsidRPr="00D476EA">
        <w:rPr>
          <w:bCs/>
          <w:color w:val="000000"/>
          <w:sz w:val="24"/>
          <w:szCs w:val="24"/>
        </w:rPr>
        <w:t xml:space="preserve">I'm more interested in remote jobs, so I additionally listed the percentage of remote </w:t>
      </w:r>
      <w:r w:rsidR="00F27B32" w:rsidRPr="00D476EA">
        <w:rPr>
          <w:bCs/>
          <w:color w:val="000000"/>
          <w:sz w:val="24"/>
          <w:szCs w:val="24"/>
        </w:rPr>
        <w:t>position</w:t>
      </w:r>
      <w:r w:rsidRPr="00D476EA">
        <w:rPr>
          <w:bCs/>
          <w:color w:val="000000"/>
          <w:sz w:val="24"/>
          <w:szCs w:val="24"/>
        </w:rPr>
        <w:t>s on each website.</w:t>
      </w:r>
    </w:p>
    <w:p w14:paraId="4244B49D" w14:textId="60040DEA" w:rsidR="003538A5" w:rsidRPr="00D476EA" w:rsidRDefault="003538A5" w:rsidP="003538A5">
      <w:pPr>
        <w:ind w:left="360"/>
        <w:rPr>
          <w:bCs/>
          <w:color w:val="000000"/>
          <w:sz w:val="24"/>
          <w:szCs w:val="24"/>
        </w:rPr>
      </w:pPr>
      <w:r w:rsidRPr="00D476EA">
        <w:rPr>
          <w:bCs/>
          <w:color w:val="000000"/>
          <w:sz w:val="24"/>
          <w:szCs w:val="24"/>
        </w:rPr>
        <w:t>From the chart</w:t>
      </w:r>
      <w:r w:rsidR="00F27B32" w:rsidRPr="00D476EA">
        <w:rPr>
          <w:bCs/>
          <w:color w:val="000000"/>
          <w:sz w:val="24"/>
          <w:szCs w:val="24"/>
        </w:rPr>
        <w:t>,</w:t>
      </w:r>
      <w:r w:rsidRPr="00D476EA">
        <w:rPr>
          <w:bCs/>
          <w:color w:val="000000"/>
          <w:sz w:val="24"/>
          <w:szCs w:val="24"/>
        </w:rPr>
        <w:t xml:space="preserve"> we can see</w:t>
      </w:r>
      <w:r w:rsidR="00F27B32" w:rsidRPr="00D476EA">
        <w:rPr>
          <w:bCs/>
          <w:color w:val="000000"/>
          <w:sz w:val="24"/>
          <w:szCs w:val="24"/>
        </w:rPr>
        <w:t xml:space="preserve"> </w:t>
      </w:r>
      <w:r w:rsidR="00700C10" w:rsidRPr="00D476EA">
        <w:rPr>
          <w:bCs/>
          <w:color w:val="000000"/>
          <w:sz w:val="24"/>
          <w:szCs w:val="24"/>
        </w:rPr>
        <w:t>th</w:t>
      </w:r>
      <w:r w:rsidR="005665F8" w:rsidRPr="00D476EA">
        <w:rPr>
          <w:bCs/>
          <w:color w:val="000000"/>
          <w:sz w:val="24"/>
          <w:szCs w:val="24"/>
        </w:rPr>
        <w:t>at</w:t>
      </w:r>
      <w:r w:rsidR="00700C10" w:rsidRPr="00D476EA">
        <w:rPr>
          <w:bCs/>
          <w:color w:val="000000"/>
          <w:sz w:val="24"/>
          <w:szCs w:val="24"/>
        </w:rPr>
        <w:t xml:space="preserve"> </w:t>
      </w:r>
      <w:r w:rsidR="009C73E2" w:rsidRPr="00D476EA">
        <w:rPr>
          <w:bCs/>
          <w:color w:val="000000"/>
          <w:sz w:val="24"/>
          <w:szCs w:val="24"/>
        </w:rPr>
        <w:t xml:space="preserve">although </w:t>
      </w:r>
      <w:proofErr w:type="spellStart"/>
      <w:r w:rsidR="009C73E2" w:rsidRPr="00D476EA">
        <w:rPr>
          <w:bCs/>
          <w:color w:val="000000"/>
          <w:sz w:val="24"/>
          <w:szCs w:val="24"/>
        </w:rPr>
        <w:t>Flexjobs</w:t>
      </w:r>
      <w:proofErr w:type="spellEnd"/>
      <w:r w:rsidR="009C73E2" w:rsidRPr="00D476EA">
        <w:rPr>
          <w:bCs/>
          <w:color w:val="000000"/>
          <w:sz w:val="24"/>
          <w:szCs w:val="24"/>
        </w:rPr>
        <w:t xml:space="preserve"> ha</w:t>
      </w:r>
      <w:r w:rsidR="00F141C4" w:rsidRPr="00D476EA">
        <w:rPr>
          <w:bCs/>
          <w:color w:val="000000"/>
          <w:sz w:val="24"/>
          <w:szCs w:val="24"/>
        </w:rPr>
        <w:t>s</w:t>
      </w:r>
      <w:r w:rsidR="009C73E2" w:rsidRPr="00D476EA">
        <w:rPr>
          <w:bCs/>
          <w:color w:val="000000"/>
          <w:sz w:val="24"/>
          <w:szCs w:val="24"/>
        </w:rPr>
        <w:t xml:space="preserve"> </w:t>
      </w:r>
      <w:r w:rsidR="00F141C4" w:rsidRPr="00D476EA">
        <w:rPr>
          <w:bCs/>
          <w:color w:val="000000"/>
          <w:sz w:val="24"/>
          <w:szCs w:val="24"/>
        </w:rPr>
        <w:t xml:space="preserve">a </w:t>
      </w:r>
      <w:r w:rsidR="009C73E2" w:rsidRPr="00D476EA">
        <w:rPr>
          <w:bCs/>
          <w:color w:val="000000"/>
          <w:sz w:val="24"/>
          <w:szCs w:val="24"/>
        </w:rPr>
        <w:t>dom</w:t>
      </w:r>
      <w:r w:rsidR="00F141C4" w:rsidRPr="00D476EA">
        <w:rPr>
          <w:bCs/>
          <w:color w:val="000000"/>
          <w:sz w:val="24"/>
          <w:szCs w:val="24"/>
        </w:rPr>
        <w:t>inant</w:t>
      </w:r>
      <w:r w:rsidR="009C73E2" w:rsidRPr="00D476EA">
        <w:rPr>
          <w:bCs/>
          <w:color w:val="000000"/>
          <w:sz w:val="24"/>
          <w:szCs w:val="24"/>
        </w:rPr>
        <w:t xml:space="preserve"> pe</w:t>
      </w:r>
      <w:r w:rsidR="00F141C4" w:rsidRPr="00D476EA">
        <w:rPr>
          <w:bCs/>
          <w:color w:val="000000"/>
          <w:sz w:val="24"/>
          <w:szCs w:val="24"/>
        </w:rPr>
        <w:t>rc</w:t>
      </w:r>
      <w:r w:rsidR="009C73E2" w:rsidRPr="00D476EA">
        <w:rPr>
          <w:bCs/>
          <w:color w:val="000000"/>
          <w:sz w:val="24"/>
          <w:szCs w:val="24"/>
        </w:rPr>
        <w:t>entage for remote positions</w:t>
      </w:r>
      <w:r w:rsidR="00F141C4" w:rsidRPr="00D476EA">
        <w:rPr>
          <w:bCs/>
          <w:color w:val="000000"/>
          <w:sz w:val="24"/>
          <w:szCs w:val="24"/>
        </w:rPr>
        <w:t xml:space="preserve">, </w:t>
      </w:r>
      <w:r w:rsidR="00EE4122" w:rsidRPr="00D476EA">
        <w:rPr>
          <w:bCs/>
          <w:color w:val="000000"/>
          <w:sz w:val="24"/>
          <w:szCs w:val="24"/>
        </w:rPr>
        <w:t>LinkedI</w:t>
      </w:r>
      <w:r w:rsidR="00700C10" w:rsidRPr="00D476EA">
        <w:rPr>
          <w:bCs/>
          <w:color w:val="000000"/>
          <w:sz w:val="24"/>
          <w:szCs w:val="24"/>
        </w:rPr>
        <w:t>n is the best we</w:t>
      </w:r>
      <w:r w:rsidR="00EE4122" w:rsidRPr="00D476EA">
        <w:rPr>
          <w:bCs/>
          <w:color w:val="000000"/>
          <w:sz w:val="24"/>
          <w:szCs w:val="24"/>
        </w:rPr>
        <w:t>bsite to apply</w:t>
      </w:r>
      <w:r w:rsidR="005665F8" w:rsidRPr="00D476EA">
        <w:rPr>
          <w:bCs/>
          <w:color w:val="000000"/>
          <w:sz w:val="24"/>
          <w:szCs w:val="24"/>
        </w:rPr>
        <w:t xml:space="preserve"> for</w:t>
      </w:r>
      <w:r w:rsidR="00EE4122" w:rsidRPr="00D476EA">
        <w:rPr>
          <w:bCs/>
          <w:color w:val="000000"/>
          <w:sz w:val="24"/>
          <w:szCs w:val="24"/>
        </w:rPr>
        <w:t xml:space="preserve"> Data Engineer jobs</w:t>
      </w:r>
      <w:r w:rsidR="005665F8" w:rsidRPr="00D476EA">
        <w:rPr>
          <w:bCs/>
          <w:color w:val="000000"/>
          <w:sz w:val="24"/>
          <w:szCs w:val="24"/>
        </w:rPr>
        <w:t xml:space="preserve"> for remote and in-person positions</w:t>
      </w:r>
      <w:r w:rsidR="00F141C4" w:rsidRPr="00D476EA">
        <w:rPr>
          <w:bCs/>
          <w:color w:val="000000"/>
          <w:sz w:val="24"/>
          <w:szCs w:val="24"/>
        </w:rPr>
        <w:t xml:space="preserve"> because it's a much larger base number</w:t>
      </w:r>
      <w:r w:rsidR="005665F8" w:rsidRPr="00D476EA">
        <w:rPr>
          <w:bCs/>
          <w:color w:val="000000"/>
          <w:sz w:val="24"/>
          <w:szCs w:val="24"/>
        </w:rPr>
        <w:t>.</w:t>
      </w:r>
    </w:p>
    <w:p w14:paraId="0D102028" w14:textId="53E7C4BB" w:rsidR="003538A5" w:rsidRPr="00D476EA" w:rsidRDefault="003538A5" w:rsidP="001F5BD2">
      <w:pPr>
        <w:ind w:left="360"/>
        <w:rPr>
          <w:b/>
          <w:color w:val="000000"/>
          <w:sz w:val="24"/>
          <w:szCs w:val="24"/>
          <w:u w:val="single"/>
        </w:rPr>
      </w:pPr>
    </w:p>
    <w:p w14:paraId="286FC7CD" w14:textId="3DE1111D" w:rsidR="001F5BD2" w:rsidRPr="00D476EA" w:rsidRDefault="00427A0D" w:rsidP="00395952">
      <w:pPr>
        <w:spacing w:after="0" w:line="240" w:lineRule="auto"/>
        <w:ind w:left="360"/>
        <w:rPr>
          <w:b/>
          <w:color w:val="000000"/>
          <w:sz w:val="24"/>
          <w:szCs w:val="24"/>
          <w:u w:val="single"/>
        </w:rPr>
      </w:pPr>
      <w:r>
        <w:rPr>
          <w:b/>
          <w:noProof/>
          <w:color w:val="000000"/>
          <w:sz w:val="24"/>
          <w:szCs w:val="24"/>
          <w:u w:val="single"/>
        </w:rPr>
        <mc:AlternateContent>
          <mc:Choice Requires="wpi">
            <w:drawing>
              <wp:anchor distT="0" distB="0" distL="114300" distR="114300" simplePos="0" relativeHeight="251789312" behindDoc="0" locked="0" layoutInCell="1" allowOverlap="1" wp14:anchorId="7B4C5898" wp14:editId="2C941BBE">
                <wp:simplePos x="0" y="0"/>
                <wp:positionH relativeFrom="column">
                  <wp:posOffset>3510280</wp:posOffset>
                </wp:positionH>
                <wp:positionV relativeFrom="paragraph">
                  <wp:posOffset>-160655</wp:posOffset>
                </wp:positionV>
                <wp:extent cx="1126415" cy="473710"/>
                <wp:effectExtent l="38100" t="38100" r="29845" b="34290"/>
                <wp:wrapNone/>
                <wp:docPr id="143" name="Ink 1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1126415" cy="4737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E3C338" id="Ink 143" o:spid="_x0000_s1026" type="#_x0000_t75" style="position:absolute;margin-left:275.2pt;margin-top:-13.85pt;width:91.1pt;height:39.7pt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">
                <v:imagedata r:id="rId41" o:title=""/>
              </v:shape>
            </w:pict>
          </mc:Fallback>
        </mc:AlternateContent>
      </w:r>
      <w:r>
        <w:rPr>
          <w:b/>
          <w:noProof/>
          <w:color w:val="000000"/>
          <w:sz w:val="24"/>
          <w:szCs w:val="24"/>
          <w:u w:val="single"/>
        </w:rPr>
        <mc:AlternateContent>
          <mc:Choice Requires="wpi">
            <w:drawing>
              <wp:anchor distT="0" distB="0" distL="114300" distR="114300" simplePos="0" relativeHeight="251780096" behindDoc="0" locked="0" layoutInCell="1" allowOverlap="1" wp14:anchorId="3484B6EF" wp14:editId="678B6FD8">
                <wp:simplePos x="0" y="0"/>
                <wp:positionH relativeFrom="column">
                  <wp:posOffset>2982595</wp:posOffset>
                </wp:positionH>
                <wp:positionV relativeFrom="paragraph">
                  <wp:posOffset>-94615</wp:posOffset>
                </wp:positionV>
                <wp:extent cx="353425" cy="370630"/>
                <wp:effectExtent l="38100" t="38100" r="15240" b="36195"/>
                <wp:wrapNone/>
                <wp:docPr id="134" name="Ink 1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353425" cy="3706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867886" id="Ink 134" o:spid="_x0000_s1026" type="#_x0000_t75" style="position:absolute;margin-left:233.65pt;margin-top:-8.65pt;width:30.25pt;height:31.65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">
                <v:imagedata r:id="rId43" o:title=""/>
              </v:shape>
            </w:pict>
          </mc:Fallback>
        </mc:AlternateContent>
      </w:r>
      <w:r w:rsidR="002C5E26" w:rsidRPr="00D476EA">
        <w:rPr>
          <w:b/>
          <w:color w:val="000000"/>
          <w:sz w:val="24"/>
          <w:szCs w:val="24"/>
          <w:u w:val="single"/>
        </w:rPr>
        <w:t xml:space="preserve">The Prediction of </w:t>
      </w:r>
      <w:r w:rsidR="00285B14" w:rsidRPr="00D476EA">
        <w:rPr>
          <w:b/>
          <w:color w:val="000000"/>
          <w:sz w:val="24"/>
          <w:szCs w:val="24"/>
          <w:u w:val="single"/>
        </w:rPr>
        <w:t>F</w:t>
      </w:r>
      <w:r w:rsidR="002C5E26" w:rsidRPr="00D476EA">
        <w:rPr>
          <w:b/>
          <w:color w:val="000000"/>
          <w:sz w:val="24"/>
          <w:szCs w:val="24"/>
          <w:u w:val="single"/>
        </w:rPr>
        <w:t xml:space="preserve">uture </w:t>
      </w:r>
      <w:r w:rsidR="00285B14" w:rsidRPr="00D476EA">
        <w:rPr>
          <w:b/>
          <w:color w:val="000000"/>
          <w:sz w:val="24"/>
          <w:szCs w:val="24"/>
          <w:u w:val="single"/>
        </w:rPr>
        <w:t>J</w:t>
      </w:r>
      <w:r w:rsidR="002C5E26" w:rsidRPr="00D476EA">
        <w:rPr>
          <w:b/>
          <w:color w:val="000000"/>
          <w:sz w:val="24"/>
          <w:szCs w:val="24"/>
          <w:u w:val="single"/>
        </w:rPr>
        <w:t>obs</w:t>
      </w:r>
      <w:r w:rsidR="00285B14" w:rsidRPr="00D476EA">
        <w:rPr>
          <w:b/>
          <w:color w:val="000000"/>
          <w:sz w:val="24"/>
          <w:szCs w:val="24"/>
          <w:u w:val="single"/>
        </w:rPr>
        <w:t xml:space="preserve"> Number</w:t>
      </w:r>
      <w:r w:rsidR="001F5BD2" w:rsidRPr="00D476EA">
        <w:rPr>
          <w:b/>
          <w:color w:val="000000"/>
          <w:sz w:val="24"/>
          <w:szCs w:val="24"/>
          <w:u w:val="single"/>
        </w:rPr>
        <w:t xml:space="preserve"> </w:t>
      </w:r>
      <w:r w:rsidR="00F42CBC">
        <w:rPr>
          <w:b/>
          <w:color w:val="000000"/>
          <w:sz w:val="24"/>
          <w:szCs w:val="24"/>
          <w:u w:val="single"/>
        </w:rPr>
        <w:t xml:space="preserve">is </w:t>
      </w:r>
      <w:r w:rsidR="00104D66">
        <w:rPr>
          <w:b/>
          <w:color w:val="000000"/>
          <w:sz w:val="24"/>
          <w:szCs w:val="24"/>
          <w:u w:val="single"/>
        </w:rPr>
        <w:t>w</w:t>
      </w:r>
    </w:p>
    <w:p w14:paraId="2BB52C5F" w14:textId="1EE91788" w:rsidR="001F5BD2" w:rsidRPr="00D476EA" w:rsidRDefault="000C0B6D" w:rsidP="001F5BD2">
      <w:pPr>
        <w:ind w:left="360"/>
        <w:rPr>
          <w:b/>
          <w:color w:val="000000"/>
          <w:sz w:val="24"/>
          <w:szCs w:val="24"/>
          <w:u w:val="single"/>
        </w:rPr>
      </w:pPr>
      <w:r>
        <w:rPr>
          <w:b/>
          <w:noProof/>
          <w:color w:val="000000"/>
          <w:sz w:val="24"/>
          <w:szCs w:val="24"/>
          <w:u w:val="single"/>
        </w:rPr>
        <mc:AlternateContent>
          <mc:Choice Requires="wpi">
            <w:drawing>
              <wp:anchor distT="0" distB="0" distL="114300" distR="114300" simplePos="0" relativeHeight="251924480" behindDoc="0" locked="0" layoutInCell="1" allowOverlap="1" wp14:anchorId="2DA8F8A0" wp14:editId="69E76F04">
                <wp:simplePos x="0" y="0"/>
                <wp:positionH relativeFrom="column">
                  <wp:posOffset>-59690</wp:posOffset>
                </wp:positionH>
                <wp:positionV relativeFrom="paragraph">
                  <wp:posOffset>192405</wp:posOffset>
                </wp:positionV>
                <wp:extent cx="3052995" cy="505460"/>
                <wp:effectExtent l="25400" t="38100" r="46355" b="40640"/>
                <wp:wrapNone/>
                <wp:docPr id="286" name="Ink 2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3052995" cy="5054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61350F" id="Ink 286" o:spid="_x0000_s1026" type="#_x0000_t75" style="position:absolute;margin-left:-5.9pt;margin-top:13.95pt;width:242.8pt;height:42.2pt;z-index:251924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">
                <v:imagedata r:id="rId45" o:title=""/>
              </v:shape>
            </w:pict>
          </mc:Fallback>
        </mc:AlternateContent>
      </w:r>
      <w:r w:rsidR="00427A0D">
        <w:rPr>
          <w:b/>
          <w:noProof/>
          <w:color w:val="000000"/>
          <w:sz w:val="24"/>
          <w:szCs w:val="24"/>
          <w:u w:val="single"/>
        </w:rPr>
        <mc:AlternateContent>
          <mc:Choice Requires="wpi">
            <w:drawing>
              <wp:anchor distT="0" distB="0" distL="114300" distR="114300" simplePos="0" relativeHeight="251816960" behindDoc="0" locked="0" layoutInCell="1" allowOverlap="1" wp14:anchorId="357CF2C9" wp14:editId="2AF6A028">
                <wp:simplePos x="0" y="0"/>
                <wp:positionH relativeFrom="column">
                  <wp:posOffset>3755390</wp:posOffset>
                </wp:positionH>
                <wp:positionV relativeFrom="paragraph">
                  <wp:posOffset>-183515</wp:posOffset>
                </wp:positionV>
                <wp:extent cx="2633980" cy="985250"/>
                <wp:effectExtent l="38100" t="38100" r="0" b="43815"/>
                <wp:wrapNone/>
                <wp:docPr id="170" name="Ink 1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2633980" cy="9852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50370B" id="Ink 170" o:spid="_x0000_s1026" type="#_x0000_t75" style="position:absolute;margin-left:294.5pt;margin-top:-15.65pt;width:209.8pt;height:80pt;z-index:25181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">
                <v:imagedata r:id="rId47" o:title=""/>
              </v:shape>
            </w:pict>
          </mc:Fallback>
        </mc:AlternateContent>
      </w:r>
    </w:p>
    <w:p w14:paraId="6074072F" w14:textId="711FA5A9" w:rsidR="001F5BD2" w:rsidRPr="00D476EA" w:rsidRDefault="009F6368" w:rsidP="00395952">
      <w:pPr>
        <w:spacing w:after="0" w:line="240" w:lineRule="auto"/>
        <w:ind w:left="360"/>
        <w:rPr>
          <w:b/>
          <w:color w:val="000000"/>
          <w:sz w:val="24"/>
          <w:szCs w:val="24"/>
          <w:u w:val="single"/>
        </w:rPr>
      </w:pPr>
      <w:r w:rsidRPr="00D476EA">
        <w:rPr>
          <w:b/>
          <w:color w:val="000000"/>
          <w:sz w:val="24"/>
          <w:szCs w:val="24"/>
          <w:u w:val="single"/>
        </w:rPr>
        <w:lastRenderedPageBreak/>
        <w:t>Top-Five Compa</w:t>
      </w:r>
      <w:r w:rsidR="00E458D5">
        <w:rPr>
          <w:b/>
          <w:color w:val="000000"/>
          <w:sz w:val="24"/>
          <w:szCs w:val="24"/>
          <w:u w:val="single"/>
        </w:rPr>
        <w:t>ni</w:t>
      </w:r>
      <w:r w:rsidRPr="00D476EA">
        <w:rPr>
          <w:b/>
          <w:color w:val="000000"/>
          <w:sz w:val="24"/>
          <w:szCs w:val="24"/>
          <w:u w:val="single"/>
        </w:rPr>
        <w:t xml:space="preserve">es for Working as a </w:t>
      </w:r>
      <w:r w:rsidR="00656D9D" w:rsidRPr="00D476EA">
        <w:rPr>
          <w:b/>
          <w:color w:val="000000"/>
          <w:sz w:val="24"/>
          <w:szCs w:val="24"/>
          <w:u w:val="single"/>
        </w:rPr>
        <w:t>Data Engineer</w:t>
      </w:r>
    </w:p>
    <w:p w14:paraId="06ADC5D5" w14:textId="77777777" w:rsidR="001F5BD2" w:rsidRDefault="001F5BD2" w:rsidP="001F5BD2">
      <w:pPr>
        <w:ind w:left="360"/>
        <w:rPr>
          <w:b/>
          <w:color w:val="000000"/>
          <w:sz w:val="24"/>
          <w:szCs w:val="24"/>
          <w:u w:val="single"/>
        </w:rPr>
      </w:pPr>
    </w:p>
    <w:p w14:paraId="4E565A19" w14:textId="6E87BBE1" w:rsidR="007D6D29" w:rsidRDefault="007D6D29" w:rsidP="001F5BD2">
      <w:pPr>
        <w:ind w:left="360"/>
        <w:rPr>
          <w:bCs/>
          <w:color w:val="000000"/>
          <w:sz w:val="24"/>
          <w:szCs w:val="24"/>
        </w:rPr>
      </w:pPr>
      <w:r w:rsidRPr="007D6D29">
        <w:rPr>
          <w:bCs/>
          <w:color w:val="000000"/>
          <w:sz w:val="24"/>
          <w:szCs w:val="24"/>
        </w:rPr>
        <w:t xml:space="preserve">I compared </w:t>
      </w:r>
      <w:r w:rsidR="009F6597">
        <w:rPr>
          <w:bCs/>
          <w:color w:val="000000"/>
          <w:sz w:val="24"/>
          <w:szCs w:val="24"/>
        </w:rPr>
        <w:t xml:space="preserve">the </w:t>
      </w:r>
      <w:r w:rsidR="00DD3D1B">
        <w:rPr>
          <w:bCs/>
          <w:color w:val="000000"/>
          <w:sz w:val="24"/>
          <w:szCs w:val="24"/>
        </w:rPr>
        <w:t xml:space="preserve">four job-finding websites above for rated </w:t>
      </w:r>
      <w:r w:rsidR="009F6597">
        <w:rPr>
          <w:bCs/>
          <w:color w:val="000000"/>
          <w:sz w:val="24"/>
          <w:szCs w:val="24"/>
        </w:rPr>
        <w:t>of apply</w:t>
      </w:r>
      <w:r w:rsidR="00E458D5">
        <w:rPr>
          <w:bCs/>
          <w:color w:val="000000"/>
          <w:sz w:val="24"/>
          <w:szCs w:val="24"/>
        </w:rPr>
        <w:t>ing</w:t>
      </w:r>
      <w:r w:rsidR="009F6597">
        <w:rPr>
          <w:bCs/>
          <w:color w:val="000000"/>
          <w:sz w:val="24"/>
          <w:szCs w:val="24"/>
        </w:rPr>
        <w:t xml:space="preserve"> for a </w:t>
      </w:r>
      <w:r w:rsidR="009F6597" w:rsidRPr="009F6597">
        <w:rPr>
          <w:bCs/>
          <w:color w:val="000000"/>
          <w:sz w:val="24"/>
          <w:szCs w:val="24"/>
        </w:rPr>
        <w:t>Data Engineer</w:t>
      </w:r>
      <w:r w:rsidR="00E458D5">
        <w:rPr>
          <w:bCs/>
          <w:color w:val="000000"/>
          <w:sz w:val="24"/>
          <w:szCs w:val="24"/>
        </w:rPr>
        <w:t>. The overall top five companies are:</w:t>
      </w:r>
    </w:p>
    <w:p w14:paraId="6CCEDF0D" w14:textId="590BE825" w:rsidR="00E458D5" w:rsidRDefault="00871F88" w:rsidP="00E458D5">
      <w:pPr>
        <w:pStyle w:val="ListParagraph"/>
        <w:numPr>
          <w:ilvl w:val="0"/>
          <w:numId w:val="4"/>
        </w:numPr>
        <w:rPr>
          <w:bCs/>
          <w:color w:val="000000"/>
          <w:sz w:val="24"/>
          <w:szCs w:val="24"/>
        </w:rPr>
      </w:pPr>
      <w:r>
        <w:rPr>
          <w:bCs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34016" behindDoc="0" locked="0" layoutInCell="1" allowOverlap="1" wp14:anchorId="78DD83E4" wp14:editId="7F991B0F">
                <wp:simplePos x="0" y="0"/>
                <wp:positionH relativeFrom="column">
                  <wp:posOffset>2791460</wp:posOffset>
                </wp:positionH>
                <wp:positionV relativeFrom="paragraph">
                  <wp:posOffset>-43815</wp:posOffset>
                </wp:positionV>
                <wp:extent cx="1067665" cy="440735"/>
                <wp:effectExtent l="38100" t="38100" r="50165" b="41910"/>
                <wp:wrapNone/>
                <wp:docPr id="78" name="Ink 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1067665" cy="4407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6F5EE3" id="Ink 78" o:spid="_x0000_s1026" type="#_x0000_t75" style="position:absolute;margin-left:218.6pt;margin-top:-4.65pt;width:86.5pt;height:37.1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">
                <v:imagedata r:id="rId49" o:title=""/>
              </v:shape>
            </w:pict>
          </mc:Fallback>
        </mc:AlternateContent>
      </w:r>
      <w:r w:rsidR="00E458D5">
        <w:rPr>
          <w:bCs/>
          <w:color w:val="000000"/>
          <w:sz w:val="24"/>
          <w:szCs w:val="24"/>
        </w:rPr>
        <w:t>A</w:t>
      </w:r>
      <w:r w:rsidR="008673AE">
        <w:rPr>
          <w:bCs/>
          <w:color w:val="000000"/>
          <w:sz w:val="24"/>
          <w:szCs w:val="24"/>
        </w:rPr>
        <w:t>cc</w:t>
      </w:r>
      <w:r w:rsidR="00E458D5">
        <w:rPr>
          <w:bCs/>
          <w:color w:val="000000"/>
          <w:sz w:val="24"/>
          <w:szCs w:val="24"/>
        </w:rPr>
        <w:t>enture</w:t>
      </w:r>
    </w:p>
    <w:p w14:paraId="7CD188DB" w14:textId="4893553B" w:rsidR="00E458D5" w:rsidRDefault="00871F88" w:rsidP="00E458D5">
      <w:pPr>
        <w:pStyle w:val="ListParagraph"/>
        <w:numPr>
          <w:ilvl w:val="0"/>
          <w:numId w:val="4"/>
        </w:numPr>
        <w:rPr>
          <w:bCs/>
          <w:color w:val="000000"/>
          <w:sz w:val="24"/>
          <w:szCs w:val="24"/>
        </w:rPr>
      </w:pPr>
      <w:r>
        <w:rPr>
          <w:bCs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32992" behindDoc="0" locked="0" layoutInCell="1" allowOverlap="1" wp14:anchorId="29D483BA" wp14:editId="6E59A197">
                <wp:simplePos x="0" y="0"/>
                <wp:positionH relativeFrom="column">
                  <wp:posOffset>4168775</wp:posOffset>
                </wp:positionH>
                <wp:positionV relativeFrom="paragraph">
                  <wp:posOffset>-95250</wp:posOffset>
                </wp:positionV>
                <wp:extent cx="1023795" cy="381485"/>
                <wp:effectExtent l="38100" t="38100" r="43180" b="38100"/>
                <wp:wrapNone/>
                <wp:docPr id="77" name="Ink 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1023795" cy="3814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00A565" id="Ink 77" o:spid="_x0000_s1026" type="#_x0000_t75" style="position:absolute;margin-left:327.05pt;margin-top:-8.7pt;width:83pt;height:32.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">
                <v:imagedata r:id="rId51" o:title=""/>
              </v:shape>
            </w:pict>
          </mc:Fallback>
        </mc:AlternateContent>
      </w:r>
      <w:r w:rsidR="00E458D5">
        <w:rPr>
          <w:bCs/>
          <w:color w:val="000000"/>
          <w:sz w:val="24"/>
          <w:szCs w:val="24"/>
        </w:rPr>
        <w:t>AT&amp;T</w:t>
      </w:r>
    </w:p>
    <w:p w14:paraId="26280688" w14:textId="1FBBFB5C" w:rsidR="00D3538D" w:rsidRDefault="00871F88" w:rsidP="00E458D5">
      <w:pPr>
        <w:pStyle w:val="ListParagraph"/>
        <w:numPr>
          <w:ilvl w:val="0"/>
          <w:numId w:val="4"/>
        </w:numPr>
        <w:rPr>
          <w:bCs/>
          <w:color w:val="000000"/>
          <w:sz w:val="24"/>
          <w:szCs w:val="24"/>
        </w:rPr>
      </w:pPr>
      <w:r>
        <w:rPr>
          <w:bCs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40160" behindDoc="0" locked="0" layoutInCell="1" allowOverlap="1" wp14:anchorId="38759FE0" wp14:editId="6229F2FF">
                <wp:simplePos x="0" y="0"/>
                <wp:positionH relativeFrom="column">
                  <wp:posOffset>5431155</wp:posOffset>
                </wp:positionH>
                <wp:positionV relativeFrom="paragraph">
                  <wp:posOffset>-120015</wp:posOffset>
                </wp:positionV>
                <wp:extent cx="789925" cy="365430"/>
                <wp:effectExtent l="38100" t="38100" r="48895" b="41275"/>
                <wp:wrapNone/>
                <wp:docPr id="95" name="Ink 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789925" cy="3654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25FF29" id="Ink 95" o:spid="_x0000_s1026" type="#_x0000_t75" style="position:absolute;margin-left:426.45pt;margin-top:-10.65pt;width:64.65pt;height:31.2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">
                <v:imagedata r:id="rId53" o:title=""/>
              </v:shape>
            </w:pict>
          </mc:Fallback>
        </mc:AlternateContent>
      </w:r>
      <w:r w:rsidR="00D3538D">
        <w:rPr>
          <w:bCs/>
          <w:color w:val="000000"/>
          <w:sz w:val="24"/>
          <w:szCs w:val="24"/>
        </w:rPr>
        <w:t>Wells Fargo</w:t>
      </w:r>
    </w:p>
    <w:p w14:paraId="2C232EC4" w14:textId="1C58D576" w:rsidR="00D3538D" w:rsidRDefault="00600D93" w:rsidP="00E458D5">
      <w:pPr>
        <w:pStyle w:val="ListParagraph"/>
        <w:numPr>
          <w:ilvl w:val="0"/>
          <w:numId w:val="4"/>
        </w:numPr>
        <w:rPr>
          <w:bCs/>
          <w:color w:val="000000"/>
          <w:sz w:val="24"/>
          <w:szCs w:val="24"/>
        </w:rPr>
      </w:pPr>
      <w:r>
        <w:rPr>
          <w:bCs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54496" behindDoc="0" locked="0" layoutInCell="1" allowOverlap="1" wp14:anchorId="5FE437EA" wp14:editId="72A8D756">
                <wp:simplePos x="0" y="0"/>
                <wp:positionH relativeFrom="column">
                  <wp:posOffset>3940175</wp:posOffset>
                </wp:positionH>
                <wp:positionV relativeFrom="paragraph">
                  <wp:posOffset>14605</wp:posOffset>
                </wp:positionV>
                <wp:extent cx="1006715" cy="266065"/>
                <wp:effectExtent l="38100" t="38100" r="22225" b="38735"/>
                <wp:wrapNone/>
                <wp:docPr id="109" name="Ink 1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1006715" cy="2660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DCEA10" id="Ink 109" o:spid="_x0000_s1026" type="#_x0000_t75" style="position:absolute;margin-left:309.05pt;margin-top:-.05pt;width:81.65pt;height:23.35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">
                <v:imagedata r:id="rId55" o:title=""/>
              </v:shape>
            </w:pict>
          </mc:Fallback>
        </mc:AlternateContent>
      </w:r>
      <w:r>
        <w:rPr>
          <w:bCs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55520" behindDoc="0" locked="0" layoutInCell="1" allowOverlap="1" wp14:anchorId="1CA9B698" wp14:editId="5259E079">
                <wp:simplePos x="0" y="0"/>
                <wp:positionH relativeFrom="column">
                  <wp:posOffset>2759075</wp:posOffset>
                </wp:positionH>
                <wp:positionV relativeFrom="paragraph">
                  <wp:posOffset>-147955</wp:posOffset>
                </wp:positionV>
                <wp:extent cx="980235" cy="348120"/>
                <wp:effectExtent l="38100" t="38100" r="36195" b="33020"/>
                <wp:wrapNone/>
                <wp:docPr id="110" name="Ink 1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980235" cy="348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E43597" id="Ink 110" o:spid="_x0000_s1026" type="#_x0000_t75" style="position:absolute;margin-left:216.05pt;margin-top:-12.85pt;width:79.65pt;height:29.8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">
                <v:imagedata r:id="rId57" o:title=""/>
              </v:shape>
            </w:pict>
          </mc:Fallback>
        </mc:AlternateContent>
      </w:r>
      <w:proofErr w:type="spellStart"/>
      <w:r w:rsidR="00D3538D">
        <w:rPr>
          <w:bCs/>
          <w:color w:val="000000"/>
          <w:sz w:val="24"/>
          <w:szCs w:val="24"/>
        </w:rPr>
        <w:t>Tata</w:t>
      </w:r>
      <w:proofErr w:type="spellEnd"/>
      <w:r w:rsidR="00D3538D">
        <w:rPr>
          <w:bCs/>
          <w:color w:val="000000"/>
          <w:sz w:val="24"/>
          <w:szCs w:val="24"/>
        </w:rPr>
        <w:t xml:space="preserve"> Consult</w:t>
      </w:r>
      <w:r w:rsidR="008673AE">
        <w:rPr>
          <w:bCs/>
          <w:color w:val="000000"/>
          <w:sz w:val="24"/>
          <w:szCs w:val="24"/>
        </w:rPr>
        <w:t>ancy Services</w:t>
      </w:r>
    </w:p>
    <w:p w14:paraId="7B08ED38" w14:textId="505A38C5" w:rsidR="008673AE" w:rsidRDefault="00600D93" w:rsidP="00E458D5">
      <w:pPr>
        <w:pStyle w:val="ListParagraph"/>
        <w:numPr>
          <w:ilvl w:val="0"/>
          <w:numId w:val="4"/>
        </w:numPr>
        <w:rPr>
          <w:bCs/>
          <w:color w:val="000000"/>
          <w:sz w:val="24"/>
          <w:szCs w:val="24"/>
        </w:rPr>
      </w:pPr>
      <w:r>
        <w:rPr>
          <w:bCs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76000" behindDoc="0" locked="0" layoutInCell="1" allowOverlap="1" wp14:anchorId="7C3DC945" wp14:editId="0D61BD07">
                <wp:simplePos x="0" y="0"/>
                <wp:positionH relativeFrom="column">
                  <wp:posOffset>5088890</wp:posOffset>
                </wp:positionH>
                <wp:positionV relativeFrom="paragraph">
                  <wp:posOffset>-85725</wp:posOffset>
                </wp:positionV>
                <wp:extent cx="1512570" cy="424800"/>
                <wp:effectExtent l="38100" t="38100" r="0" b="45720"/>
                <wp:wrapNone/>
                <wp:docPr id="130" name="Ink 1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1512570" cy="424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417343" id="Ink 130" o:spid="_x0000_s1026" type="#_x0000_t75" style="position:absolute;margin-left:399.5pt;margin-top:-7.95pt;width:121.5pt;height:35.9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">
                <v:imagedata r:id="rId59" o:title=""/>
              </v:shape>
            </w:pict>
          </mc:Fallback>
        </mc:AlternateContent>
      </w:r>
      <w:r w:rsidR="008673AE">
        <w:rPr>
          <w:bCs/>
          <w:color w:val="000000"/>
          <w:sz w:val="24"/>
          <w:szCs w:val="24"/>
        </w:rPr>
        <w:t>Capital One</w:t>
      </w:r>
    </w:p>
    <w:p w14:paraId="084FD2B5" w14:textId="1F23B809" w:rsidR="001F0E8E" w:rsidRPr="001F0E8E" w:rsidRDefault="001F0E8E" w:rsidP="001F0E8E">
      <w:pPr>
        <w:rPr>
          <w:bCs/>
          <w:color w:val="000000"/>
          <w:sz w:val="24"/>
          <w:szCs w:val="24"/>
        </w:rPr>
      </w:pPr>
      <w:r>
        <w:rPr>
          <w:bCs/>
          <w:color w:val="000000"/>
          <w:sz w:val="24"/>
          <w:szCs w:val="24"/>
        </w:rPr>
        <w:t xml:space="preserve">These five companies all </w:t>
      </w:r>
      <w:r w:rsidR="00FC6BAB">
        <w:rPr>
          <w:bCs/>
          <w:color w:val="000000"/>
          <w:sz w:val="24"/>
          <w:szCs w:val="24"/>
        </w:rPr>
        <w:t xml:space="preserve">have their </w:t>
      </w:r>
      <w:r w:rsidR="001A7496">
        <w:rPr>
          <w:bCs/>
          <w:color w:val="000000"/>
          <w:sz w:val="24"/>
          <w:szCs w:val="24"/>
        </w:rPr>
        <w:t xml:space="preserve">advantages in some area including </w:t>
      </w:r>
      <w:r w:rsidR="004D402D">
        <w:rPr>
          <w:bCs/>
          <w:color w:val="000000"/>
          <w:sz w:val="24"/>
          <w:szCs w:val="24"/>
        </w:rPr>
        <w:t xml:space="preserve">applier rating, </w:t>
      </w:r>
      <w:r w:rsidR="00E075E8">
        <w:rPr>
          <w:bCs/>
          <w:color w:val="000000"/>
          <w:sz w:val="24"/>
          <w:szCs w:val="24"/>
        </w:rPr>
        <w:t xml:space="preserve">wage, working quality, </w:t>
      </w:r>
      <w:r w:rsidR="009D3C44">
        <w:rPr>
          <w:bCs/>
          <w:color w:val="000000"/>
          <w:sz w:val="24"/>
          <w:szCs w:val="24"/>
        </w:rPr>
        <w:t xml:space="preserve">work load </w:t>
      </w:r>
      <w:r w:rsidR="007E1017">
        <w:rPr>
          <w:bCs/>
          <w:color w:val="000000"/>
          <w:sz w:val="24"/>
          <w:szCs w:val="24"/>
        </w:rPr>
        <w:t xml:space="preserve">or </w:t>
      </w:r>
      <w:r w:rsidR="005347A1">
        <w:rPr>
          <w:bCs/>
          <w:color w:val="000000"/>
          <w:sz w:val="24"/>
          <w:szCs w:val="24"/>
        </w:rPr>
        <w:t>quali</w:t>
      </w:r>
      <w:r w:rsidR="00DA6AE5">
        <w:rPr>
          <w:bCs/>
          <w:color w:val="000000"/>
          <w:sz w:val="24"/>
          <w:szCs w:val="24"/>
        </w:rPr>
        <w:t>fications.</w:t>
      </w:r>
    </w:p>
    <w:p w14:paraId="538B3925" w14:textId="5643EA94" w:rsidR="001F5BD2" w:rsidRPr="00D476EA" w:rsidRDefault="00F43C81" w:rsidP="00395952">
      <w:pPr>
        <w:spacing w:after="0" w:line="240" w:lineRule="auto"/>
        <w:ind w:left="360"/>
        <w:rPr>
          <w:b/>
          <w:color w:val="000000"/>
          <w:sz w:val="24"/>
          <w:szCs w:val="24"/>
          <w:u w:val="single"/>
        </w:rPr>
      </w:pPr>
      <w:proofErr w:type="spellStart"/>
      <w:r w:rsidRPr="00D476EA">
        <w:rPr>
          <w:b/>
          <w:color w:val="000000"/>
          <w:sz w:val="24"/>
          <w:szCs w:val="24"/>
          <w:u w:val="single"/>
        </w:rPr>
        <w:t>Heatmaps</w:t>
      </w:r>
      <w:proofErr w:type="spellEnd"/>
      <w:r w:rsidRPr="00D476EA">
        <w:rPr>
          <w:b/>
          <w:color w:val="000000"/>
          <w:sz w:val="24"/>
          <w:szCs w:val="24"/>
          <w:u w:val="single"/>
        </w:rPr>
        <w:t xml:space="preserve"> For Data Engineer</w:t>
      </w:r>
    </w:p>
    <w:p w14:paraId="15F21945" w14:textId="4351560F" w:rsidR="001F5BD2" w:rsidRPr="00D476EA" w:rsidRDefault="001F5BD2" w:rsidP="001F5BD2">
      <w:pPr>
        <w:ind w:left="360"/>
        <w:rPr>
          <w:b/>
          <w:color w:val="000000"/>
          <w:sz w:val="24"/>
          <w:szCs w:val="24"/>
          <w:u w:val="single"/>
        </w:rPr>
      </w:pPr>
    </w:p>
    <w:p w14:paraId="7FD8444D" w14:textId="1355B8DA" w:rsidR="00D476EA" w:rsidRDefault="00CB3B9B" w:rsidP="00D476EA">
      <w:pPr>
        <w:spacing w:after="0" w:line="240" w:lineRule="auto"/>
        <w:ind w:left="360"/>
        <w:rPr>
          <w:b/>
          <w:color w:val="000000"/>
          <w:sz w:val="24"/>
          <w:szCs w:val="24"/>
          <w:u w:val="single"/>
        </w:rPr>
      </w:pPr>
      <w:r>
        <w:rPr>
          <w:b/>
          <w:noProof/>
          <w:color w:val="000000"/>
          <w:sz w:val="24"/>
          <w:szCs w:val="24"/>
          <w:u w:val="single"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 wp14:anchorId="150D8E76" wp14:editId="60A7AC37">
                <wp:simplePos x="0" y="0"/>
                <wp:positionH relativeFrom="column">
                  <wp:posOffset>4081780</wp:posOffset>
                </wp:positionH>
                <wp:positionV relativeFrom="paragraph">
                  <wp:posOffset>5080</wp:posOffset>
                </wp:positionV>
                <wp:extent cx="870940" cy="306040"/>
                <wp:effectExtent l="38100" t="38100" r="31115" b="37465"/>
                <wp:wrapNone/>
                <wp:docPr id="59" name="Ink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870940" cy="306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6140E3" id="Ink 59" o:spid="_x0000_s1026" type="#_x0000_t75" style="position:absolute;margin-left:320.2pt;margin-top:-.8pt;width:71.05pt;height:26.5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">
                <v:imagedata r:id="rId61" o:title=""/>
              </v:shape>
            </w:pict>
          </mc:Fallback>
        </mc:AlternateContent>
      </w:r>
      <w:r>
        <w:rPr>
          <w:b/>
          <w:noProof/>
          <w:color w:val="000000"/>
          <w:sz w:val="24"/>
          <w:szCs w:val="24"/>
          <w:u w:val="single"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 wp14:anchorId="79862DC1" wp14:editId="1B869E76">
                <wp:simplePos x="0" y="0"/>
                <wp:positionH relativeFrom="column">
                  <wp:posOffset>2916555</wp:posOffset>
                </wp:positionH>
                <wp:positionV relativeFrom="paragraph">
                  <wp:posOffset>-32385</wp:posOffset>
                </wp:positionV>
                <wp:extent cx="1007605" cy="304835"/>
                <wp:effectExtent l="12700" t="38100" r="46990" b="38100"/>
                <wp:wrapNone/>
                <wp:docPr id="60" name="Ink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/>
                      </w14:nvContentPartPr>
                      <w14:xfrm>
                        <a:off x="0" y="0"/>
                        <a:ext cx="1007605" cy="3048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067B68" id="Ink 60" o:spid="_x0000_s1026" type="#_x0000_t75" style="position:absolute;margin-left:228.45pt;margin-top:-3.75pt;width:81.75pt;height:26.4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">
                <v:imagedata r:id="rId63" o:title=""/>
              </v:shape>
            </w:pict>
          </mc:Fallback>
        </mc:AlternateContent>
      </w:r>
      <w:r w:rsidR="006E2C50" w:rsidRPr="00D476EA">
        <w:rPr>
          <w:b/>
          <w:color w:val="000000"/>
          <w:sz w:val="24"/>
          <w:szCs w:val="24"/>
          <w:u w:val="single"/>
        </w:rPr>
        <w:t xml:space="preserve">The Key Skill for Being a </w:t>
      </w:r>
      <w:r w:rsidR="00D476EA" w:rsidRPr="00D476EA">
        <w:rPr>
          <w:b/>
          <w:color w:val="000000"/>
          <w:sz w:val="24"/>
          <w:szCs w:val="24"/>
          <w:u w:val="single"/>
        </w:rPr>
        <w:t>Data Engineer</w:t>
      </w:r>
    </w:p>
    <w:p w14:paraId="049BC505" w14:textId="07F744E1" w:rsidR="0030147E" w:rsidRDefault="0030147E" w:rsidP="00D476EA">
      <w:pPr>
        <w:spacing w:after="0" w:line="240" w:lineRule="auto"/>
        <w:ind w:left="360"/>
        <w:rPr>
          <w:b/>
          <w:color w:val="000000"/>
          <w:sz w:val="24"/>
          <w:szCs w:val="24"/>
          <w:u w:val="single"/>
        </w:rPr>
      </w:pPr>
    </w:p>
    <w:p w14:paraId="0A0A690E" w14:textId="2B5EC450" w:rsidR="0030147E" w:rsidRPr="0030147E" w:rsidRDefault="002B1244" w:rsidP="00D476EA">
      <w:pPr>
        <w:spacing w:after="0" w:line="240" w:lineRule="auto"/>
        <w:ind w:left="360"/>
        <w:rPr>
          <w:bCs/>
          <w:color w:val="000000"/>
          <w:sz w:val="24"/>
          <w:szCs w:val="24"/>
        </w:rPr>
      </w:pPr>
      <w:r>
        <w:rPr>
          <w:bCs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2008448" behindDoc="0" locked="0" layoutInCell="1" allowOverlap="1" wp14:anchorId="30E0317E" wp14:editId="00ECA8C2">
                <wp:simplePos x="0" y="0"/>
                <wp:positionH relativeFrom="column">
                  <wp:posOffset>-565785</wp:posOffset>
                </wp:positionH>
                <wp:positionV relativeFrom="paragraph">
                  <wp:posOffset>212725</wp:posOffset>
                </wp:positionV>
                <wp:extent cx="588010" cy="1413115"/>
                <wp:effectExtent l="38100" t="38100" r="34290" b="34925"/>
                <wp:wrapNone/>
                <wp:docPr id="368" name="Ink 3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">
                      <w14:nvContentPartPr>
                        <w14:cNvContentPartPr/>
                      </w14:nvContentPartPr>
                      <w14:xfrm>
                        <a:off x="0" y="0"/>
                        <a:ext cx="588010" cy="14131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6A60B4" id="Ink 368" o:spid="_x0000_s1026" type="#_x0000_t75" style="position:absolute;margin-left:-45.75pt;margin-top:15.55pt;width:48.7pt;height:113.7pt;z-index:25200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">
                <v:imagedata r:id="rId65" o:title=""/>
              </v:shape>
            </w:pict>
          </mc:Fallback>
        </mc:AlternateContent>
      </w:r>
      <w:r w:rsidR="0002476C">
        <w:rPr>
          <w:bCs/>
          <w:color w:val="000000"/>
          <w:sz w:val="24"/>
          <w:szCs w:val="24"/>
        </w:rPr>
        <w:t>Include</w:t>
      </w:r>
      <w:r w:rsidR="0030147E">
        <w:rPr>
          <w:bCs/>
          <w:color w:val="000000"/>
          <w:sz w:val="24"/>
          <w:szCs w:val="24"/>
        </w:rPr>
        <w:t xml:space="preserve"> </w:t>
      </w:r>
      <w:r w:rsidR="0002476C">
        <w:rPr>
          <w:bCs/>
          <w:color w:val="000000"/>
          <w:sz w:val="24"/>
          <w:szCs w:val="24"/>
        </w:rPr>
        <w:t>the skill listed in the second section</w:t>
      </w:r>
      <w:r w:rsidR="0029608C">
        <w:rPr>
          <w:bCs/>
          <w:color w:val="000000"/>
          <w:sz w:val="24"/>
          <w:szCs w:val="24"/>
        </w:rPr>
        <w:t>.</w:t>
      </w:r>
      <w:r w:rsidR="0002476C">
        <w:rPr>
          <w:bCs/>
          <w:color w:val="000000"/>
          <w:sz w:val="24"/>
          <w:szCs w:val="24"/>
        </w:rPr>
        <w:t xml:space="preserve"> </w:t>
      </w:r>
      <w:r w:rsidR="00582C74" w:rsidRPr="00582C74">
        <w:rPr>
          <w:bCs/>
          <w:color w:val="000000"/>
          <w:sz w:val="24"/>
          <w:szCs w:val="24"/>
        </w:rPr>
        <w:t>Data Engineer</w:t>
      </w:r>
      <w:r w:rsidR="00582C74">
        <w:rPr>
          <w:bCs/>
          <w:color w:val="000000"/>
          <w:sz w:val="24"/>
          <w:szCs w:val="24"/>
        </w:rPr>
        <w:t xml:space="preserve"> need</w:t>
      </w:r>
      <w:r w:rsidR="0029608C">
        <w:rPr>
          <w:bCs/>
          <w:color w:val="000000"/>
          <w:sz w:val="24"/>
          <w:szCs w:val="24"/>
        </w:rPr>
        <w:t>s</w:t>
      </w:r>
      <w:r w:rsidR="00582C74">
        <w:rPr>
          <w:bCs/>
          <w:color w:val="000000"/>
          <w:sz w:val="24"/>
          <w:szCs w:val="24"/>
        </w:rPr>
        <w:t xml:space="preserve"> to master many skills because </w:t>
      </w:r>
      <w:r w:rsidR="00263EAA">
        <w:rPr>
          <w:bCs/>
          <w:color w:val="000000"/>
          <w:sz w:val="24"/>
          <w:szCs w:val="24"/>
        </w:rPr>
        <w:t>usually</w:t>
      </w:r>
      <w:r w:rsidR="0029608C">
        <w:rPr>
          <w:bCs/>
          <w:color w:val="000000"/>
          <w:sz w:val="24"/>
          <w:szCs w:val="24"/>
        </w:rPr>
        <w:t>,</w:t>
      </w:r>
      <w:r w:rsidR="00263EAA">
        <w:rPr>
          <w:bCs/>
          <w:color w:val="000000"/>
          <w:sz w:val="24"/>
          <w:szCs w:val="24"/>
        </w:rPr>
        <w:t xml:space="preserve"> </w:t>
      </w:r>
      <w:r w:rsidR="00263EAA" w:rsidRPr="00263EAA">
        <w:rPr>
          <w:bCs/>
          <w:color w:val="000000"/>
          <w:sz w:val="24"/>
          <w:szCs w:val="24"/>
        </w:rPr>
        <w:t>Data Engineer</w:t>
      </w:r>
      <w:r w:rsidR="00263EAA">
        <w:rPr>
          <w:bCs/>
          <w:color w:val="000000"/>
          <w:sz w:val="24"/>
          <w:szCs w:val="24"/>
        </w:rPr>
        <w:t xml:space="preserve"> will be the only person who deal</w:t>
      </w:r>
      <w:r w:rsidR="0029608C">
        <w:rPr>
          <w:bCs/>
          <w:color w:val="000000"/>
          <w:sz w:val="24"/>
          <w:szCs w:val="24"/>
        </w:rPr>
        <w:t>s</w:t>
      </w:r>
      <w:r w:rsidR="00263EAA">
        <w:rPr>
          <w:bCs/>
          <w:color w:val="000000"/>
          <w:sz w:val="24"/>
          <w:szCs w:val="24"/>
        </w:rPr>
        <w:t xml:space="preserve"> with </w:t>
      </w:r>
      <w:r w:rsidR="00C9719E">
        <w:rPr>
          <w:bCs/>
          <w:color w:val="000000"/>
          <w:sz w:val="24"/>
          <w:szCs w:val="24"/>
        </w:rPr>
        <w:t xml:space="preserve">all </w:t>
      </w:r>
      <w:r w:rsidR="0029608C">
        <w:rPr>
          <w:bCs/>
          <w:color w:val="000000"/>
          <w:sz w:val="24"/>
          <w:szCs w:val="24"/>
        </w:rPr>
        <w:t xml:space="preserve">the </w:t>
      </w:r>
      <w:r w:rsidR="00C9719E">
        <w:rPr>
          <w:bCs/>
          <w:color w:val="000000"/>
          <w:sz w:val="24"/>
          <w:szCs w:val="24"/>
        </w:rPr>
        <w:t xml:space="preserve">different types of data </w:t>
      </w:r>
      <w:r w:rsidR="0029608C">
        <w:rPr>
          <w:bCs/>
          <w:color w:val="000000"/>
          <w:sz w:val="24"/>
          <w:szCs w:val="24"/>
        </w:rPr>
        <w:t>your company produces dail</w:t>
      </w:r>
      <w:r w:rsidR="00EF3C6D">
        <w:rPr>
          <w:bCs/>
          <w:color w:val="000000"/>
          <w:sz w:val="24"/>
          <w:szCs w:val="24"/>
        </w:rPr>
        <w:t>y</w:t>
      </w:r>
      <w:r w:rsidR="0029608C">
        <w:rPr>
          <w:bCs/>
          <w:color w:val="000000"/>
          <w:sz w:val="24"/>
          <w:szCs w:val="24"/>
        </w:rPr>
        <w:t xml:space="preserve">. </w:t>
      </w:r>
      <w:proofErr w:type="spellStart"/>
      <w:r w:rsidR="0029608C">
        <w:rPr>
          <w:bCs/>
          <w:color w:val="000000"/>
          <w:sz w:val="24"/>
          <w:szCs w:val="24"/>
        </w:rPr>
        <w:t>E</w:t>
      </w:r>
      <w:r w:rsidR="00EF3C6D">
        <w:rPr>
          <w:bCs/>
          <w:color w:val="000000"/>
          <w:sz w:val="24"/>
          <w:szCs w:val="24"/>
        </w:rPr>
        <w:t>xcispally</w:t>
      </w:r>
      <w:proofErr w:type="spellEnd"/>
      <w:r w:rsidR="00EF3C6D">
        <w:rPr>
          <w:bCs/>
          <w:color w:val="000000"/>
          <w:sz w:val="24"/>
          <w:szCs w:val="24"/>
        </w:rPr>
        <w:t xml:space="preserve"> in small comp</w:t>
      </w:r>
      <w:r w:rsidR="0029608C">
        <w:rPr>
          <w:bCs/>
          <w:color w:val="000000"/>
          <w:sz w:val="24"/>
          <w:szCs w:val="24"/>
        </w:rPr>
        <w:t>ani</w:t>
      </w:r>
      <w:r w:rsidR="00EF3C6D">
        <w:rPr>
          <w:bCs/>
          <w:color w:val="000000"/>
          <w:sz w:val="24"/>
          <w:szCs w:val="24"/>
        </w:rPr>
        <w:t>es</w:t>
      </w:r>
      <w:r w:rsidR="008173C7">
        <w:rPr>
          <w:bCs/>
          <w:color w:val="000000"/>
          <w:sz w:val="24"/>
          <w:szCs w:val="24"/>
        </w:rPr>
        <w:t xml:space="preserve"> –</w:t>
      </w:r>
      <w:r w:rsidR="0029608C">
        <w:rPr>
          <w:bCs/>
          <w:color w:val="000000"/>
          <w:sz w:val="24"/>
          <w:szCs w:val="24"/>
        </w:rPr>
        <w:t>-</w:t>
      </w:r>
      <w:r w:rsidR="008173C7">
        <w:rPr>
          <w:bCs/>
          <w:color w:val="000000"/>
          <w:sz w:val="24"/>
          <w:szCs w:val="24"/>
        </w:rPr>
        <w:t xml:space="preserve"> you </w:t>
      </w:r>
      <w:r w:rsidR="0029608C">
        <w:rPr>
          <w:bCs/>
          <w:color w:val="000000"/>
          <w:sz w:val="24"/>
          <w:szCs w:val="24"/>
        </w:rPr>
        <w:t>typic</w:t>
      </w:r>
      <w:r w:rsidR="008173C7">
        <w:rPr>
          <w:bCs/>
          <w:color w:val="000000"/>
          <w:sz w:val="24"/>
          <w:szCs w:val="24"/>
        </w:rPr>
        <w:t xml:space="preserve">ally need to </w:t>
      </w:r>
      <w:r w:rsidR="00E04E81">
        <w:rPr>
          <w:bCs/>
          <w:color w:val="000000"/>
          <w:sz w:val="24"/>
          <w:szCs w:val="24"/>
        </w:rPr>
        <w:t>take the respons</w:t>
      </w:r>
      <w:r w:rsidR="0029608C">
        <w:rPr>
          <w:bCs/>
          <w:color w:val="000000"/>
          <w:sz w:val="24"/>
          <w:szCs w:val="24"/>
        </w:rPr>
        <w:t>ibi</w:t>
      </w:r>
      <w:r w:rsidR="00E04E81">
        <w:rPr>
          <w:bCs/>
          <w:color w:val="000000"/>
          <w:sz w:val="24"/>
          <w:szCs w:val="24"/>
        </w:rPr>
        <w:t>lity of the data analy</w:t>
      </w:r>
      <w:r w:rsidR="00993E18">
        <w:rPr>
          <w:bCs/>
          <w:color w:val="000000"/>
          <w:sz w:val="24"/>
          <w:szCs w:val="24"/>
        </w:rPr>
        <w:t xml:space="preserve">sts as well, because small companies tend to </w:t>
      </w:r>
      <w:r w:rsidR="00E07DCB">
        <w:rPr>
          <w:bCs/>
          <w:color w:val="000000"/>
          <w:sz w:val="24"/>
          <w:szCs w:val="24"/>
        </w:rPr>
        <w:t xml:space="preserve">save every sent when it comes to </w:t>
      </w:r>
      <w:r w:rsidR="0029608C">
        <w:rPr>
          <w:bCs/>
          <w:color w:val="000000"/>
          <w:sz w:val="24"/>
          <w:szCs w:val="24"/>
        </w:rPr>
        <w:t>the cost.</w:t>
      </w:r>
    </w:p>
    <w:p w14:paraId="03C01C06" w14:textId="660F4C77" w:rsidR="001F5BD2" w:rsidRPr="00D476EA" w:rsidRDefault="001F5BD2" w:rsidP="006E2C50">
      <w:pPr>
        <w:spacing w:after="0" w:line="240" w:lineRule="auto"/>
        <w:ind w:left="360"/>
        <w:rPr>
          <w:b/>
          <w:color w:val="000000"/>
          <w:sz w:val="24"/>
          <w:szCs w:val="24"/>
          <w:u w:val="single"/>
        </w:rPr>
      </w:pPr>
    </w:p>
    <w:p w14:paraId="00A5971D" w14:textId="75A7DC9B" w:rsidR="0030147E" w:rsidRPr="0030147E" w:rsidRDefault="0030147E" w:rsidP="0030147E">
      <w:pPr>
        <w:ind w:left="360"/>
        <w:rPr>
          <w:bCs/>
          <w:color w:val="000000"/>
          <w:sz w:val="24"/>
          <w:szCs w:val="24"/>
        </w:rPr>
      </w:pPr>
      <w:r w:rsidRPr="0030147E">
        <w:rPr>
          <w:bCs/>
          <w:color w:val="000000"/>
          <w:sz w:val="24"/>
          <w:szCs w:val="24"/>
        </w:rPr>
        <w:t xml:space="preserve">Coding: </w:t>
      </w:r>
      <w:r w:rsidR="00052BF9">
        <w:rPr>
          <w:bCs/>
          <w:color w:val="000000"/>
          <w:sz w:val="24"/>
          <w:szCs w:val="24"/>
        </w:rPr>
        <w:t xml:space="preserve">Coding will be a </w:t>
      </w:r>
      <w:r w:rsidR="002748FE">
        <w:rPr>
          <w:bCs/>
          <w:color w:val="000000"/>
          <w:sz w:val="24"/>
          <w:szCs w:val="24"/>
        </w:rPr>
        <w:t>h</w:t>
      </w:r>
      <w:r w:rsidR="00642C1F">
        <w:rPr>
          <w:bCs/>
          <w:color w:val="000000"/>
          <w:sz w:val="24"/>
          <w:szCs w:val="24"/>
        </w:rPr>
        <w:t>ard require</w:t>
      </w:r>
      <w:r w:rsidR="002748FE">
        <w:rPr>
          <w:bCs/>
          <w:color w:val="000000"/>
          <w:sz w:val="24"/>
          <w:szCs w:val="24"/>
        </w:rPr>
        <w:t>ment</w:t>
      </w:r>
      <w:r w:rsidR="00642C1F">
        <w:rPr>
          <w:bCs/>
          <w:color w:val="000000"/>
          <w:sz w:val="24"/>
          <w:szCs w:val="24"/>
        </w:rPr>
        <w:t xml:space="preserve"> for this job since you will need to process data us</w:t>
      </w:r>
      <w:r w:rsidR="00484A8B">
        <w:rPr>
          <w:bCs/>
          <w:color w:val="000000"/>
          <w:sz w:val="24"/>
          <w:szCs w:val="24"/>
        </w:rPr>
        <w:t>ing</w:t>
      </w:r>
      <w:r w:rsidR="00642C1F">
        <w:rPr>
          <w:bCs/>
          <w:color w:val="000000"/>
          <w:sz w:val="24"/>
          <w:szCs w:val="24"/>
        </w:rPr>
        <w:t xml:space="preserve"> different </w:t>
      </w:r>
      <w:r w:rsidR="002748FE">
        <w:rPr>
          <w:bCs/>
          <w:color w:val="000000"/>
          <w:sz w:val="24"/>
          <w:szCs w:val="24"/>
        </w:rPr>
        <w:t xml:space="preserve">languages, including but not limited to </w:t>
      </w:r>
      <w:r w:rsidRPr="0030147E">
        <w:rPr>
          <w:bCs/>
          <w:color w:val="000000"/>
          <w:sz w:val="24"/>
          <w:szCs w:val="24"/>
        </w:rPr>
        <w:t>SQL, Python, Java, R, and Scala.</w:t>
      </w:r>
    </w:p>
    <w:p w14:paraId="6BA2EB94" w14:textId="768D5467" w:rsidR="0030147E" w:rsidRPr="0030147E" w:rsidRDefault="0030147E" w:rsidP="0030147E">
      <w:pPr>
        <w:ind w:left="360"/>
        <w:rPr>
          <w:bCs/>
          <w:color w:val="000000"/>
          <w:sz w:val="24"/>
          <w:szCs w:val="24"/>
        </w:rPr>
      </w:pPr>
    </w:p>
    <w:p w14:paraId="643487DF" w14:textId="67CC16E9" w:rsidR="0030147E" w:rsidRPr="0030147E" w:rsidRDefault="00190D2E" w:rsidP="0030147E">
      <w:pPr>
        <w:ind w:left="360"/>
        <w:rPr>
          <w:bCs/>
          <w:color w:val="000000"/>
          <w:sz w:val="24"/>
          <w:szCs w:val="24"/>
        </w:rPr>
      </w:pPr>
      <w:r>
        <w:rPr>
          <w:bCs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2023808" behindDoc="0" locked="0" layoutInCell="1" allowOverlap="1" wp14:anchorId="72C3C5E2" wp14:editId="1B568B55">
                <wp:simplePos x="0" y="0"/>
                <wp:positionH relativeFrom="column">
                  <wp:posOffset>-489585</wp:posOffset>
                </wp:positionH>
                <wp:positionV relativeFrom="paragraph">
                  <wp:posOffset>-67310</wp:posOffset>
                </wp:positionV>
                <wp:extent cx="581775" cy="849870"/>
                <wp:effectExtent l="38100" t="38100" r="27940" b="39370"/>
                <wp:wrapNone/>
                <wp:docPr id="383" name="Ink 3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">
                      <w14:nvContentPartPr>
                        <w14:cNvContentPartPr/>
                      </w14:nvContentPartPr>
                      <w14:xfrm>
                        <a:off x="0" y="0"/>
                        <a:ext cx="581775" cy="8498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82C090" id="Ink 383" o:spid="_x0000_s1026" type="#_x0000_t75" style="position:absolute;margin-left:-39.75pt;margin-top:-6.5pt;width:48.2pt;height:69.3pt;z-index:252023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">
                <v:imagedata r:id="rId67" o:title=""/>
              </v:shape>
            </w:pict>
          </mc:Fallback>
        </mc:AlternateContent>
      </w:r>
      <w:r w:rsidR="0030147E" w:rsidRPr="0030147E">
        <w:rPr>
          <w:bCs/>
          <w:color w:val="000000"/>
          <w:sz w:val="24"/>
          <w:szCs w:val="24"/>
        </w:rPr>
        <w:t xml:space="preserve">Relational and non-relational databases: Databases </w:t>
      </w:r>
      <w:r w:rsidR="00455DDC">
        <w:rPr>
          <w:bCs/>
          <w:color w:val="000000"/>
          <w:sz w:val="24"/>
          <w:szCs w:val="24"/>
        </w:rPr>
        <w:t>are</w:t>
      </w:r>
      <w:r w:rsidR="00855CA0">
        <w:rPr>
          <w:bCs/>
          <w:color w:val="000000"/>
          <w:sz w:val="24"/>
          <w:szCs w:val="24"/>
        </w:rPr>
        <w:t xml:space="preserve"> also a hard required skill for a </w:t>
      </w:r>
      <w:r w:rsidR="00855CA0" w:rsidRPr="00855CA0">
        <w:rPr>
          <w:bCs/>
          <w:color w:val="000000"/>
          <w:sz w:val="24"/>
          <w:szCs w:val="24"/>
        </w:rPr>
        <w:t>Data Engineer</w:t>
      </w:r>
      <w:r w:rsidR="00855CA0">
        <w:rPr>
          <w:bCs/>
          <w:color w:val="000000"/>
          <w:sz w:val="24"/>
          <w:szCs w:val="24"/>
        </w:rPr>
        <w:t xml:space="preserve"> since </w:t>
      </w:r>
      <w:r w:rsidR="002D3650">
        <w:rPr>
          <w:bCs/>
          <w:color w:val="000000"/>
          <w:sz w:val="24"/>
          <w:szCs w:val="24"/>
        </w:rPr>
        <w:t>the most c</w:t>
      </w:r>
      <w:r w:rsidR="00B80CCE">
        <w:rPr>
          <w:bCs/>
          <w:color w:val="000000"/>
          <w:sz w:val="24"/>
          <w:szCs w:val="24"/>
        </w:rPr>
        <w:t>ommo</w:t>
      </w:r>
      <w:r w:rsidR="00745CF7">
        <w:rPr>
          <w:bCs/>
          <w:color w:val="000000"/>
          <w:sz w:val="24"/>
          <w:szCs w:val="24"/>
        </w:rPr>
        <w:t>n</w:t>
      </w:r>
      <w:r w:rsidR="002D3650">
        <w:rPr>
          <w:bCs/>
          <w:color w:val="000000"/>
          <w:sz w:val="24"/>
          <w:szCs w:val="24"/>
        </w:rPr>
        <w:t xml:space="preserve"> way to store a</w:t>
      </w:r>
      <w:r w:rsidR="00455DDC">
        <w:rPr>
          <w:bCs/>
          <w:color w:val="000000"/>
          <w:sz w:val="24"/>
          <w:szCs w:val="24"/>
        </w:rPr>
        <w:t>n enormous</w:t>
      </w:r>
      <w:r w:rsidR="002D3650">
        <w:rPr>
          <w:bCs/>
          <w:color w:val="000000"/>
          <w:sz w:val="24"/>
          <w:szCs w:val="24"/>
        </w:rPr>
        <w:t xml:space="preserve"> amo</w:t>
      </w:r>
      <w:r w:rsidR="00455DDC">
        <w:rPr>
          <w:bCs/>
          <w:color w:val="000000"/>
          <w:sz w:val="24"/>
          <w:szCs w:val="24"/>
        </w:rPr>
        <w:t>u</w:t>
      </w:r>
      <w:r w:rsidR="002D3650">
        <w:rPr>
          <w:bCs/>
          <w:color w:val="000000"/>
          <w:sz w:val="24"/>
          <w:szCs w:val="24"/>
        </w:rPr>
        <w:t xml:space="preserve">nt of data is </w:t>
      </w:r>
      <w:r w:rsidR="005C35FB">
        <w:rPr>
          <w:bCs/>
          <w:color w:val="000000"/>
          <w:sz w:val="24"/>
          <w:szCs w:val="24"/>
        </w:rPr>
        <w:t xml:space="preserve">by </w:t>
      </w:r>
      <w:r w:rsidR="00455DDC">
        <w:rPr>
          <w:bCs/>
          <w:color w:val="000000"/>
          <w:sz w:val="24"/>
          <w:szCs w:val="24"/>
        </w:rPr>
        <w:t>using some kinds of databases.</w:t>
      </w:r>
      <w:r w:rsidR="00745CF7">
        <w:rPr>
          <w:bCs/>
          <w:color w:val="000000"/>
          <w:sz w:val="24"/>
          <w:szCs w:val="24"/>
        </w:rPr>
        <w:t xml:space="preserve"> It will be </w:t>
      </w:r>
      <w:r w:rsidR="00A20B61">
        <w:rPr>
          <w:bCs/>
          <w:color w:val="000000"/>
          <w:sz w:val="24"/>
          <w:szCs w:val="24"/>
        </w:rPr>
        <w:t xml:space="preserve">the task you will dealing everyday as a data </w:t>
      </w:r>
      <w:proofErr w:type="spellStart"/>
      <w:r w:rsidR="00A20B61">
        <w:rPr>
          <w:bCs/>
          <w:color w:val="000000"/>
          <w:sz w:val="24"/>
          <w:szCs w:val="24"/>
        </w:rPr>
        <w:t>engerneer</w:t>
      </w:r>
      <w:proofErr w:type="spellEnd"/>
      <w:r w:rsidR="00A20B61">
        <w:rPr>
          <w:bCs/>
          <w:color w:val="000000"/>
          <w:sz w:val="24"/>
          <w:szCs w:val="24"/>
        </w:rPr>
        <w:t>.</w:t>
      </w:r>
    </w:p>
    <w:p w14:paraId="4E4D6C2C" w14:textId="646C94A5" w:rsidR="0030147E" w:rsidRPr="0030147E" w:rsidRDefault="0030147E" w:rsidP="0030147E">
      <w:pPr>
        <w:ind w:left="360"/>
        <w:rPr>
          <w:bCs/>
          <w:color w:val="000000"/>
          <w:sz w:val="24"/>
          <w:szCs w:val="24"/>
        </w:rPr>
      </w:pPr>
    </w:p>
    <w:p w14:paraId="0B3BBEFC" w14:textId="3EA18874" w:rsidR="0030147E" w:rsidRPr="0030147E" w:rsidRDefault="0093282E" w:rsidP="0030147E">
      <w:pPr>
        <w:ind w:left="360"/>
        <w:rPr>
          <w:bCs/>
          <w:color w:val="000000"/>
          <w:sz w:val="24"/>
          <w:szCs w:val="24"/>
        </w:rPr>
      </w:pPr>
      <w:r>
        <w:rPr>
          <w:bCs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2063744" behindDoc="0" locked="0" layoutInCell="1" allowOverlap="1" wp14:anchorId="5D3F88F3" wp14:editId="2B067AA6">
                <wp:simplePos x="0" y="0"/>
                <wp:positionH relativeFrom="column">
                  <wp:posOffset>-495300</wp:posOffset>
                </wp:positionH>
                <wp:positionV relativeFrom="paragraph">
                  <wp:posOffset>-348615</wp:posOffset>
                </wp:positionV>
                <wp:extent cx="952500" cy="1429970"/>
                <wp:effectExtent l="38100" t="38100" r="38100" b="43815"/>
                <wp:wrapNone/>
                <wp:docPr id="422" name="Ink 4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952500" cy="14299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C56264" id="Ink 422" o:spid="_x0000_s1026" type="#_x0000_t75" style="position:absolute;margin-left:-40.2pt;margin-top:-28.65pt;width:77.4pt;height:115.05pt;z-index:252063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">
                <v:imagedata r:id="rId69" o:title=""/>
              </v:shape>
            </w:pict>
          </mc:Fallback>
        </mc:AlternateContent>
      </w:r>
      <w:r w:rsidR="0030147E" w:rsidRPr="0030147E">
        <w:rPr>
          <w:bCs/>
          <w:color w:val="000000"/>
          <w:sz w:val="24"/>
          <w:szCs w:val="24"/>
        </w:rPr>
        <w:t xml:space="preserve">ETL (extract, transform, and load) systems: </w:t>
      </w:r>
      <w:r w:rsidR="00B153C9">
        <w:rPr>
          <w:bCs/>
          <w:color w:val="000000"/>
          <w:sz w:val="24"/>
          <w:szCs w:val="24"/>
        </w:rPr>
        <w:t>Build</w:t>
      </w:r>
      <w:r w:rsidR="00E972F5">
        <w:rPr>
          <w:bCs/>
          <w:color w:val="000000"/>
          <w:sz w:val="24"/>
          <w:szCs w:val="24"/>
        </w:rPr>
        <w:t>ing</w:t>
      </w:r>
      <w:r w:rsidR="00B153C9">
        <w:rPr>
          <w:bCs/>
          <w:color w:val="000000"/>
          <w:sz w:val="24"/>
          <w:szCs w:val="24"/>
        </w:rPr>
        <w:t xml:space="preserve"> a database </w:t>
      </w:r>
      <w:r w:rsidR="00E972F5">
        <w:rPr>
          <w:bCs/>
          <w:color w:val="000000"/>
          <w:sz w:val="24"/>
          <w:szCs w:val="24"/>
        </w:rPr>
        <w:t xml:space="preserve">is </w:t>
      </w:r>
      <w:r w:rsidR="00B153C9">
        <w:rPr>
          <w:bCs/>
          <w:color w:val="000000"/>
          <w:sz w:val="24"/>
          <w:szCs w:val="24"/>
        </w:rPr>
        <w:t>not a</w:t>
      </w:r>
      <w:r w:rsidR="00E972F5">
        <w:rPr>
          <w:bCs/>
          <w:color w:val="000000"/>
          <w:sz w:val="24"/>
          <w:szCs w:val="24"/>
        </w:rPr>
        <w:t>n</w:t>
      </w:r>
      <w:r w:rsidR="00B153C9">
        <w:rPr>
          <w:bCs/>
          <w:color w:val="000000"/>
          <w:sz w:val="24"/>
          <w:szCs w:val="24"/>
        </w:rPr>
        <w:t xml:space="preserve"> ending to stor</w:t>
      </w:r>
      <w:r w:rsidR="00E972F5">
        <w:rPr>
          <w:bCs/>
          <w:color w:val="000000"/>
          <w:sz w:val="24"/>
          <w:szCs w:val="24"/>
        </w:rPr>
        <w:t>ing</w:t>
      </w:r>
      <w:r w:rsidR="00B153C9">
        <w:rPr>
          <w:bCs/>
          <w:color w:val="000000"/>
          <w:sz w:val="24"/>
          <w:szCs w:val="24"/>
        </w:rPr>
        <w:t xml:space="preserve"> the data</w:t>
      </w:r>
      <w:r w:rsidR="00E972F5">
        <w:rPr>
          <w:bCs/>
          <w:color w:val="000000"/>
          <w:sz w:val="24"/>
          <w:szCs w:val="24"/>
        </w:rPr>
        <w:t>. Y</w:t>
      </w:r>
      <w:r w:rsidR="00B153C9">
        <w:rPr>
          <w:bCs/>
          <w:color w:val="000000"/>
          <w:sz w:val="24"/>
          <w:szCs w:val="24"/>
        </w:rPr>
        <w:t xml:space="preserve">ou </w:t>
      </w:r>
      <w:r w:rsidR="00E972F5">
        <w:rPr>
          <w:bCs/>
          <w:color w:val="000000"/>
          <w:sz w:val="24"/>
          <w:szCs w:val="24"/>
        </w:rPr>
        <w:t>should also be familiar with how to combine/</w:t>
      </w:r>
      <w:r w:rsidR="00670103">
        <w:rPr>
          <w:bCs/>
          <w:color w:val="000000"/>
          <w:sz w:val="24"/>
          <w:szCs w:val="24"/>
        </w:rPr>
        <w:t xml:space="preserve">transport the data to the </w:t>
      </w:r>
      <w:r w:rsidR="005C35FB">
        <w:rPr>
          <w:bCs/>
          <w:color w:val="000000"/>
          <w:sz w:val="24"/>
          <w:szCs w:val="24"/>
        </w:rPr>
        <w:t xml:space="preserve">data warehouse using </w:t>
      </w:r>
      <w:proofErr w:type="spellStart"/>
      <w:r w:rsidR="005C35FB" w:rsidRPr="005C35FB">
        <w:rPr>
          <w:rFonts w:hint="eastAsia"/>
          <w:bCs/>
          <w:color w:val="000000"/>
          <w:sz w:val="24"/>
          <w:szCs w:val="24"/>
        </w:rPr>
        <w:t>Xplenty</w:t>
      </w:r>
      <w:proofErr w:type="spellEnd"/>
      <w:r w:rsidR="005C35FB">
        <w:rPr>
          <w:rFonts w:hint="eastAsia"/>
          <w:bCs/>
          <w:color w:val="000000"/>
          <w:sz w:val="24"/>
          <w:szCs w:val="24"/>
        </w:rPr>
        <w:t>,</w:t>
      </w:r>
      <w:r w:rsidR="005C35FB">
        <w:rPr>
          <w:bCs/>
          <w:color w:val="000000"/>
          <w:sz w:val="24"/>
          <w:szCs w:val="24"/>
        </w:rPr>
        <w:t xml:space="preserve"> </w:t>
      </w:r>
      <w:proofErr w:type="spellStart"/>
      <w:r w:rsidR="005C35FB" w:rsidRPr="005C35FB">
        <w:rPr>
          <w:rFonts w:hint="eastAsia"/>
          <w:bCs/>
          <w:color w:val="000000"/>
          <w:sz w:val="24"/>
          <w:szCs w:val="24"/>
        </w:rPr>
        <w:t>Alooma</w:t>
      </w:r>
      <w:proofErr w:type="spellEnd"/>
      <w:r w:rsidR="005C35FB">
        <w:rPr>
          <w:bCs/>
          <w:color w:val="000000"/>
          <w:sz w:val="24"/>
          <w:szCs w:val="24"/>
        </w:rPr>
        <w:t>,</w:t>
      </w:r>
      <w:r w:rsidR="005C35FB" w:rsidRPr="005C35FB">
        <w:rPr>
          <w:rFonts w:hint="eastAsia"/>
          <w:bCs/>
          <w:color w:val="000000"/>
          <w:sz w:val="24"/>
          <w:szCs w:val="24"/>
        </w:rPr>
        <w:t xml:space="preserve"> Stitch</w:t>
      </w:r>
      <w:r w:rsidR="005C35FB">
        <w:rPr>
          <w:rFonts w:hint="eastAsia"/>
          <w:bCs/>
          <w:color w:val="000000"/>
          <w:sz w:val="24"/>
          <w:szCs w:val="24"/>
        </w:rPr>
        <w:t>,</w:t>
      </w:r>
      <w:r w:rsidR="005C35FB">
        <w:rPr>
          <w:bCs/>
          <w:color w:val="000000"/>
          <w:sz w:val="24"/>
          <w:szCs w:val="24"/>
        </w:rPr>
        <w:t xml:space="preserve"> </w:t>
      </w:r>
      <w:r w:rsidR="005C35FB">
        <w:rPr>
          <w:rFonts w:hint="eastAsia"/>
          <w:bCs/>
          <w:color w:val="000000"/>
          <w:sz w:val="24"/>
          <w:szCs w:val="24"/>
        </w:rPr>
        <w:t>e</w:t>
      </w:r>
      <w:r w:rsidR="005C35FB">
        <w:rPr>
          <w:bCs/>
          <w:color w:val="000000"/>
          <w:sz w:val="24"/>
          <w:szCs w:val="24"/>
        </w:rPr>
        <w:t>tc.</w:t>
      </w:r>
    </w:p>
    <w:p w14:paraId="0E1A8BB6" w14:textId="1B56A73C" w:rsidR="0030147E" w:rsidRPr="0030147E" w:rsidRDefault="0030147E" w:rsidP="0030147E">
      <w:pPr>
        <w:ind w:left="360"/>
        <w:rPr>
          <w:bCs/>
          <w:color w:val="000000"/>
          <w:sz w:val="24"/>
          <w:szCs w:val="24"/>
        </w:rPr>
      </w:pPr>
    </w:p>
    <w:p w14:paraId="4A513728" w14:textId="502097A8" w:rsidR="0030147E" w:rsidRPr="0030147E" w:rsidRDefault="0030147E" w:rsidP="0030147E">
      <w:pPr>
        <w:ind w:left="360"/>
        <w:rPr>
          <w:bCs/>
          <w:color w:val="000000"/>
          <w:sz w:val="24"/>
          <w:szCs w:val="24"/>
        </w:rPr>
      </w:pPr>
      <w:r w:rsidRPr="0030147E">
        <w:rPr>
          <w:bCs/>
          <w:color w:val="000000"/>
          <w:sz w:val="24"/>
          <w:szCs w:val="24"/>
        </w:rPr>
        <w:t xml:space="preserve">Data storage: </w:t>
      </w:r>
      <w:r w:rsidR="00EE1540">
        <w:rPr>
          <w:bCs/>
          <w:color w:val="000000"/>
          <w:sz w:val="24"/>
          <w:szCs w:val="24"/>
        </w:rPr>
        <w:t xml:space="preserve">There will be </w:t>
      </w:r>
      <w:r w:rsidR="00C53FD6">
        <w:rPr>
          <w:bCs/>
          <w:color w:val="000000"/>
          <w:sz w:val="24"/>
          <w:szCs w:val="24"/>
        </w:rPr>
        <w:t>many</w:t>
      </w:r>
      <w:r w:rsidR="00EE1540">
        <w:rPr>
          <w:bCs/>
          <w:color w:val="000000"/>
          <w:sz w:val="24"/>
          <w:szCs w:val="24"/>
        </w:rPr>
        <w:t xml:space="preserve"> </w:t>
      </w:r>
      <w:r w:rsidR="008E4B20">
        <w:rPr>
          <w:bCs/>
          <w:color w:val="000000"/>
          <w:sz w:val="24"/>
          <w:szCs w:val="24"/>
        </w:rPr>
        <w:t xml:space="preserve">data to store, </w:t>
      </w:r>
      <w:r w:rsidR="00C53FD6">
        <w:rPr>
          <w:bCs/>
          <w:color w:val="000000"/>
          <w:sz w:val="24"/>
          <w:szCs w:val="24"/>
        </w:rPr>
        <w:t xml:space="preserve">so </w:t>
      </w:r>
      <w:r w:rsidR="008E4B20">
        <w:rPr>
          <w:bCs/>
          <w:color w:val="000000"/>
          <w:sz w:val="24"/>
          <w:szCs w:val="24"/>
        </w:rPr>
        <w:t xml:space="preserve">you will need to know how to </w:t>
      </w:r>
      <w:r w:rsidR="00C53FD6">
        <w:rPr>
          <w:bCs/>
          <w:color w:val="000000"/>
          <w:sz w:val="24"/>
          <w:szCs w:val="24"/>
        </w:rPr>
        <w:t>find the most efficient and econom</w:t>
      </w:r>
      <w:r w:rsidR="00E66341">
        <w:rPr>
          <w:bCs/>
          <w:color w:val="000000"/>
          <w:sz w:val="24"/>
          <w:szCs w:val="24"/>
        </w:rPr>
        <w:t>ical</w:t>
      </w:r>
      <w:r w:rsidR="00C53FD6">
        <w:rPr>
          <w:bCs/>
          <w:color w:val="000000"/>
          <w:sz w:val="24"/>
          <w:szCs w:val="24"/>
        </w:rPr>
        <w:t xml:space="preserve"> way to keep your company's </w:t>
      </w:r>
      <w:r w:rsidR="00EE1540">
        <w:rPr>
          <w:bCs/>
          <w:color w:val="000000"/>
          <w:sz w:val="24"/>
          <w:szCs w:val="24"/>
        </w:rPr>
        <w:t xml:space="preserve">data </w:t>
      </w:r>
      <w:r w:rsidR="00C53FD6">
        <w:rPr>
          <w:bCs/>
          <w:color w:val="000000"/>
          <w:sz w:val="24"/>
          <w:szCs w:val="24"/>
        </w:rPr>
        <w:t xml:space="preserve">in a data </w:t>
      </w:r>
      <w:r w:rsidR="00EE1540">
        <w:rPr>
          <w:bCs/>
          <w:color w:val="000000"/>
          <w:sz w:val="24"/>
          <w:szCs w:val="24"/>
        </w:rPr>
        <w:t>warehouse</w:t>
      </w:r>
      <w:r w:rsidR="00C53FD6">
        <w:rPr>
          <w:bCs/>
          <w:color w:val="000000"/>
          <w:sz w:val="24"/>
          <w:szCs w:val="24"/>
        </w:rPr>
        <w:t>.</w:t>
      </w:r>
    </w:p>
    <w:p w14:paraId="28BDC476" w14:textId="14A8B1CA" w:rsidR="0030147E" w:rsidRPr="0030147E" w:rsidRDefault="0030147E" w:rsidP="0030147E">
      <w:pPr>
        <w:ind w:left="360"/>
        <w:rPr>
          <w:bCs/>
          <w:color w:val="000000"/>
          <w:sz w:val="24"/>
          <w:szCs w:val="24"/>
        </w:rPr>
      </w:pPr>
      <w:r w:rsidRPr="0030147E">
        <w:rPr>
          <w:bCs/>
          <w:color w:val="000000"/>
          <w:sz w:val="24"/>
          <w:szCs w:val="24"/>
        </w:rPr>
        <w:lastRenderedPageBreak/>
        <w:t xml:space="preserve">Automation and scripting: </w:t>
      </w:r>
      <w:r w:rsidR="00C53FD6">
        <w:rPr>
          <w:bCs/>
          <w:color w:val="000000"/>
          <w:sz w:val="24"/>
          <w:szCs w:val="24"/>
        </w:rPr>
        <w:t xml:space="preserve">You </w:t>
      </w:r>
      <w:r w:rsidR="007A6C74">
        <w:rPr>
          <w:bCs/>
          <w:color w:val="000000"/>
          <w:sz w:val="24"/>
          <w:szCs w:val="24"/>
        </w:rPr>
        <w:t xml:space="preserve">should make everything run by scripts, so you will have </w:t>
      </w:r>
      <w:r w:rsidR="00E66341">
        <w:rPr>
          <w:bCs/>
          <w:color w:val="000000"/>
          <w:sz w:val="24"/>
          <w:szCs w:val="24"/>
        </w:rPr>
        <w:t>time to do the truly meaningful thing.</w:t>
      </w:r>
    </w:p>
    <w:p w14:paraId="1326AEEC" w14:textId="623988D8" w:rsidR="0030147E" w:rsidRPr="0030147E" w:rsidRDefault="000041DF" w:rsidP="0030147E">
      <w:pPr>
        <w:ind w:left="360"/>
        <w:rPr>
          <w:bCs/>
          <w:color w:val="000000"/>
          <w:sz w:val="24"/>
          <w:szCs w:val="24"/>
        </w:rPr>
      </w:pPr>
      <w:r>
        <w:rPr>
          <w:bCs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51776" behindDoc="0" locked="0" layoutInCell="1" allowOverlap="1" wp14:anchorId="7ED7F59A" wp14:editId="4F01107C">
                <wp:simplePos x="0" y="0"/>
                <wp:positionH relativeFrom="column">
                  <wp:posOffset>4799965</wp:posOffset>
                </wp:positionH>
                <wp:positionV relativeFrom="paragraph">
                  <wp:posOffset>-45720</wp:posOffset>
                </wp:positionV>
                <wp:extent cx="795195" cy="321025"/>
                <wp:effectExtent l="0" t="38100" r="30480" b="34925"/>
                <wp:wrapNone/>
                <wp:docPr id="215" name="Ink 2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795195" cy="3210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B0A525" id="Ink 215" o:spid="_x0000_s1026" type="#_x0000_t75" style="position:absolute;margin-left:376.75pt;margin-top:-4.8pt;width:65pt;height:27.7pt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">
                <v:imagedata r:id="rId71" o:title=""/>
              </v:shape>
            </w:pict>
          </mc:Fallback>
        </mc:AlternateContent>
      </w:r>
      <w:r>
        <w:rPr>
          <w:bCs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41536" behindDoc="0" locked="0" layoutInCell="1" allowOverlap="1" wp14:anchorId="2AECC4E0" wp14:editId="47904D23">
                <wp:simplePos x="0" y="0"/>
                <wp:positionH relativeFrom="column">
                  <wp:posOffset>2623185</wp:posOffset>
                </wp:positionH>
                <wp:positionV relativeFrom="paragraph">
                  <wp:posOffset>95250</wp:posOffset>
                </wp:positionV>
                <wp:extent cx="532765" cy="212330"/>
                <wp:effectExtent l="38100" t="38100" r="13335" b="41910"/>
                <wp:wrapNone/>
                <wp:docPr id="205" name="Ink 2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532765" cy="2123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D713F5" id="Ink 205" o:spid="_x0000_s1026" type="#_x0000_t75" style="position:absolute;margin-left:205.35pt;margin-top:6.3pt;width:44.35pt;height:19.1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">
                <v:imagedata r:id="rId73" o:title=""/>
              </v:shape>
            </w:pict>
          </mc:Fallback>
        </mc:AlternateContent>
      </w:r>
      <w:r w:rsidR="00442C15">
        <w:rPr>
          <w:bCs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38464" behindDoc="0" locked="0" layoutInCell="1" allowOverlap="1" wp14:anchorId="17E85B7C" wp14:editId="0888C83A">
                <wp:simplePos x="0" y="0"/>
                <wp:positionH relativeFrom="column">
                  <wp:posOffset>3373755</wp:posOffset>
                </wp:positionH>
                <wp:positionV relativeFrom="paragraph">
                  <wp:posOffset>-61595</wp:posOffset>
                </wp:positionV>
                <wp:extent cx="1160440" cy="332275"/>
                <wp:effectExtent l="38100" t="38100" r="59055" b="36195"/>
                <wp:wrapNone/>
                <wp:docPr id="202" name="Ink 2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1160440" cy="3322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4A86A7" id="Ink 202" o:spid="_x0000_s1026" type="#_x0000_t75" style="position:absolute;margin-left:264.45pt;margin-top:-6.05pt;width:93.8pt;height:28.55pt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">
                <v:imagedata r:id="rId75" o:title=""/>
              </v:shape>
            </w:pict>
          </mc:Fallback>
        </mc:AlternateContent>
      </w:r>
      <w:r w:rsidR="00442C15">
        <w:rPr>
          <w:bCs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24128" behindDoc="0" locked="0" layoutInCell="1" allowOverlap="1" wp14:anchorId="50618974" wp14:editId="20338574">
                <wp:simplePos x="0" y="0"/>
                <wp:positionH relativeFrom="column">
                  <wp:posOffset>2056765</wp:posOffset>
                </wp:positionH>
                <wp:positionV relativeFrom="paragraph">
                  <wp:posOffset>19050</wp:posOffset>
                </wp:positionV>
                <wp:extent cx="348615" cy="239395"/>
                <wp:effectExtent l="38100" t="38100" r="32385" b="40005"/>
                <wp:wrapNone/>
                <wp:docPr id="188" name="Ink 1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348615" cy="2393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979245" id="Ink 188" o:spid="_x0000_s1026" type="#_x0000_t75" style="position:absolute;margin-left:160.75pt;margin-top:.3pt;width:29.85pt;height:21.25pt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">
                <v:imagedata r:id="rId77" o:title=""/>
              </v:shape>
            </w:pict>
          </mc:Fallback>
        </mc:AlternateContent>
      </w:r>
    </w:p>
    <w:p w14:paraId="4E115539" w14:textId="502D5C3D" w:rsidR="0030147E" w:rsidRPr="0030147E" w:rsidRDefault="0030147E" w:rsidP="0030147E">
      <w:pPr>
        <w:ind w:left="360"/>
        <w:rPr>
          <w:bCs/>
          <w:color w:val="000000"/>
          <w:sz w:val="24"/>
          <w:szCs w:val="24"/>
        </w:rPr>
      </w:pPr>
      <w:r w:rsidRPr="0030147E">
        <w:rPr>
          <w:bCs/>
          <w:color w:val="000000"/>
          <w:sz w:val="24"/>
          <w:szCs w:val="24"/>
        </w:rPr>
        <w:t xml:space="preserve">Machine learning: </w:t>
      </w:r>
      <w:r w:rsidR="00F37DA3">
        <w:rPr>
          <w:bCs/>
          <w:color w:val="000000"/>
          <w:sz w:val="24"/>
          <w:szCs w:val="24"/>
        </w:rPr>
        <w:t xml:space="preserve">It is part of the job of a data analyst, </w:t>
      </w:r>
      <w:r w:rsidR="0051432D">
        <w:rPr>
          <w:bCs/>
          <w:color w:val="000000"/>
          <w:sz w:val="24"/>
          <w:szCs w:val="24"/>
        </w:rPr>
        <w:t>but you have to have the base knowl</w:t>
      </w:r>
      <w:r w:rsidR="00F36935">
        <w:rPr>
          <w:bCs/>
          <w:color w:val="000000"/>
          <w:sz w:val="24"/>
          <w:szCs w:val="24"/>
        </w:rPr>
        <w:t>edge</w:t>
      </w:r>
      <w:r w:rsidR="0051432D">
        <w:rPr>
          <w:bCs/>
          <w:color w:val="000000"/>
          <w:sz w:val="24"/>
          <w:szCs w:val="24"/>
        </w:rPr>
        <w:t xml:space="preserve"> of ma</w:t>
      </w:r>
      <w:r w:rsidR="00F36935">
        <w:rPr>
          <w:bCs/>
          <w:color w:val="000000"/>
          <w:sz w:val="24"/>
          <w:szCs w:val="24"/>
        </w:rPr>
        <w:t>c</w:t>
      </w:r>
      <w:r w:rsidR="0051432D">
        <w:rPr>
          <w:bCs/>
          <w:color w:val="000000"/>
          <w:sz w:val="24"/>
          <w:szCs w:val="24"/>
        </w:rPr>
        <w:t>hine learning</w:t>
      </w:r>
      <w:r w:rsidR="00F36935">
        <w:rPr>
          <w:bCs/>
          <w:color w:val="000000"/>
          <w:sz w:val="24"/>
          <w:szCs w:val="24"/>
        </w:rPr>
        <w:t>,</w:t>
      </w:r>
      <w:r w:rsidR="0051432D">
        <w:rPr>
          <w:bCs/>
          <w:color w:val="000000"/>
          <w:sz w:val="24"/>
          <w:szCs w:val="24"/>
        </w:rPr>
        <w:t xml:space="preserve"> so </w:t>
      </w:r>
      <w:r w:rsidR="00F36935">
        <w:rPr>
          <w:bCs/>
          <w:color w:val="000000"/>
          <w:sz w:val="24"/>
          <w:szCs w:val="24"/>
        </w:rPr>
        <w:t xml:space="preserve">it saves the work when data analysts need the data ready to put in the training. </w:t>
      </w:r>
      <w:r w:rsidR="00EB7811">
        <w:rPr>
          <w:bCs/>
          <w:color w:val="000000"/>
          <w:sz w:val="24"/>
          <w:szCs w:val="24"/>
        </w:rPr>
        <w:t>Or, as I mentioned before, b</w:t>
      </w:r>
      <w:r w:rsidR="00170EC4">
        <w:rPr>
          <w:bCs/>
          <w:color w:val="000000"/>
          <w:sz w:val="24"/>
          <w:szCs w:val="24"/>
        </w:rPr>
        <w:t>eing a data analyst and a data engineer at the same time will give you a significant advantage in finding jobs in some starting small companies.</w:t>
      </w:r>
    </w:p>
    <w:p w14:paraId="09FF3C1C" w14:textId="77777777" w:rsidR="0030147E" w:rsidRPr="0030147E" w:rsidRDefault="0030147E" w:rsidP="0030147E">
      <w:pPr>
        <w:ind w:left="360"/>
        <w:rPr>
          <w:bCs/>
          <w:color w:val="000000"/>
          <w:sz w:val="24"/>
          <w:szCs w:val="24"/>
        </w:rPr>
      </w:pPr>
    </w:p>
    <w:p w14:paraId="1FB1ADD4" w14:textId="1188459B" w:rsidR="0030147E" w:rsidRPr="0030147E" w:rsidRDefault="00A44766" w:rsidP="0030147E">
      <w:pPr>
        <w:ind w:left="360"/>
        <w:rPr>
          <w:bCs/>
          <w:color w:val="000000"/>
          <w:sz w:val="24"/>
          <w:szCs w:val="24"/>
        </w:rPr>
      </w:pPr>
      <w:r>
        <w:rPr>
          <w:bCs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950080" behindDoc="0" locked="0" layoutInCell="1" allowOverlap="1" wp14:anchorId="35632E13" wp14:editId="1946DD5D">
                <wp:simplePos x="0" y="0"/>
                <wp:positionH relativeFrom="column">
                  <wp:posOffset>5246370</wp:posOffset>
                </wp:positionH>
                <wp:positionV relativeFrom="paragraph">
                  <wp:posOffset>491490</wp:posOffset>
                </wp:positionV>
                <wp:extent cx="985820" cy="328010"/>
                <wp:effectExtent l="38100" t="38100" r="30480" b="40640"/>
                <wp:wrapNone/>
                <wp:docPr id="311" name="Ink 3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985820" cy="3280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28DA7A" id="Ink 311" o:spid="_x0000_s1026" type="#_x0000_t75" style="position:absolute;margin-left:411.9pt;margin-top:37.5pt;width:80pt;height:28.3pt;z-index:25195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">
                <v:imagedata r:id="rId79" o:title=""/>
              </v:shape>
            </w:pict>
          </mc:Fallback>
        </mc:AlternateContent>
      </w:r>
      <w:r w:rsidR="00197173">
        <w:rPr>
          <w:bCs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938816" behindDoc="0" locked="0" layoutInCell="1" allowOverlap="1" wp14:anchorId="601A8797" wp14:editId="5D75A54E">
                <wp:simplePos x="0" y="0"/>
                <wp:positionH relativeFrom="column">
                  <wp:posOffset>3934460</wp:posOffset>
                </wp:positionH>
                <wp:positionV relativeFrom="paragraph">
                  <wp:posOffset>426085</wp:posOffset>
                </wp:positionV>
                <wp:extent cx="1164785" cy="348980"/>
                <wp:effectExtent l="38100" t="38100" r="41910" b="32385"/>
                <wp:wrapNone/>
                <wp:docPr id="300" name="Ink 3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1164785" cy="3489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9A66D3" id="Ink 300" o:spid="_x0000_s1026" type="#_x0000_t75" style="position:absolute;margin-left:308.6pt;margin-top:32.35pt;width:94.1pt;height:29.9pt;z-index:25193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">
                <v:imagedata r:id="rId81" o:title=""/>
              </v:shape>
            </w:pict>
          </mc:Fallback>
        </mc:AlternateContent>
      </w:r>
      <w:r w:rsidR="0030147E" w:rsidRPr="0030147E">
        <w:rPr>
          <w:bCs/>
          <w:color w:val="000000"/>
          <w:sz w:val="24"/>
          <w:szCs w:val="24"/>
        </w:rPr>
        <w:t xml:space="preserve">Big data tools: </w:t>
      </w:r>
      <w:r w:rsidR="001A1410">
        <w:rPr>
          <w:bCs/>
          <w:color w:val="000000"/>
          <w:sz w:val="24"/>
          <w:szCs w:val="24"/>
        </w:rPr>
        <w:t>Some industries are working on a much larger amount of data. As in the chart</w:t>
      </w:r>
      <w:r w:rsidR="00BC6559">
        <w:rPr>
          <w:bCs/>
          <w:color w:val="000000"/>
          <w:sz w:val="24"/>
          <w:szCs w:val="24"/>
        </w:rPr>
        <w:t xml:space="preserve"> in the second section, you</w:t>
      </w:r>
      <w:r w:rsidR="009A008C">
        <w:rPr>
          <w:bCs/>
          <w:color w:val="000000"/>
          <w:sz w:val="24"/>
          <w:szCs w:val="24"/>
        </w:rPr>
        <w:t xml:space="preserve"> should know how to use </w:t>
      </w:r>
      <w:r w:rsidR="00BC6559" w:rsidRPr="00BC6559">
        <w:rPr>
          <w:rFonts w:hint="eastAsia"/>
          <w:bCs/>
          <w:color w:val="000000"/>
          <w:sz w:val="24"/>
          <w:szCs w:val="24"/>
        </w:rPr>
        <w:t>Hadoop</w:t>
      </w:r>
      <w:r w:rsidR="00BC6559">
        <w:rPr>
          <w:rFonts w:hint="eastAsia"/>
          <w:bCs/>
          <w:color w:val="000000"/>
          <w:sz w:val="24"/>
          <w:szCs w:val="24"/>
        </w:rPr>
        <w:t>,</w:t>
      </w:r>
      <w:r w:rsidR="00BC6559">
        <w:rPr>
          <w:bCs/>
          <w:color w:val="000000"/>
          <w:sz w:val="24"/>
          <w:szCs w:val="24"/>
        </w:rPr>
        <w:t xml:space="preserve"> </w:t>
      </w:r>
      <w:r w:rsidR="00BC6559" w:rsidRPr="00BC6559">
        <w:rPr>
          <w:rFonts w:hint="eastAsia"/>
          <w:bCs/>
          <w:color w:val="000000"/>
          <w:sz w:val="24"/>
          <w:szCs w:val="24"/>
        </w:rPr>
        <w:t>MongoDB</w:t>
      </w:r>
      <w:r w:rsidR="00BC6559">
        <w:rPr>
          <w:bCs/>
          <w:color w:val="000000"/>
          <w:sz w:val="24"/>
          <w:szCs w:val="24"/>
        </w:rPr>
        <w:t>,</w:t>
      </w:r>
      <w:r w:rsidR="00BC6559" w:rsidRPr="00BC6559">
        <w:rPr>
          <w:rFonts w:hint="eastAsia"/>
          <w:bCs/>
          <w:color w:val="000000"/>
          <w:sz w:val="24"/>
          <w:szCs w:val="24"/>
        </w:rPr>
        <w:t xml:space="preserve"> </w:t>
      </w:r>
      <w:r w:rsidR="009A008C">
        <w:rPr>
          <w:bCs/>
          <w:color w:val="000000"/>
          <w:sz w:val="24"/>
          <w:szCs w:val="24"/>
        </w:rPr>
        <w:t xml:space="preserve">and </w:t>
      </w:r>
      <w:r w:rsidR="00BC6559" w:rsidRPr="00BC6559">
        <w:rPr>
          <w:rFonts w:hint="eastAsia"/>
          <w:bCs/>
          <w:color w:val="000000"/>
          <w:sz w:val="24"/>
          <w:szCs w:val="24"/>
        </w:rPr>
        <w:t>Kafka</w:t>
      </w:r>
      <w:r w:rsidR="009A008C">
        <w:rPr>
          <w:bCs/>
          <w:color w:val="000000"/>
          <w:sz w:val="24"/>
          <w:szCs w:val="24"/>
        </w:rPr>
        <w:t xml:space="preserve"> when you </w:t>
      </w:r>
      <w:r w:rsidR="00C00D77">
        <w:rPr>
          <w:bCs/>
          <w:color w:val="000000"/>
          <w:sz w:val="24"/>
          <w:szCs w:val="24"/>
        </w:rPr>
        <w:t xml:space="preserve">plan to </w:t>
      </w:r>
      <w:r w:rsidR="009A008C">
        <w:rPr>
          <w:bCs/>
          <w:color w:val="000000"/>
          <w:sz w:val="24"/>
          <w:szCs w:val="24"/>
        </w:rPr>
        <w:t>apply for a job in these industries.</w:t>
      </w:r>
      <w:r w:rsidR="00040D23">
        <w:rPr>
          <w:bCs/>
          <w:color w:val="000000"/>
          <w:sz w:val="24"/>
          <w:szCs w:val="24"/>
        </w:rPr>
        <w:t xml:space="preserve"> </w:t>
      </w:r>
    </w:p>
    <w:p w14:paraId="7E666592" w14:textId="1CB1818E" w:rsidR="0030147E" w:rsidRPr="0030147E" w:rsidRDefault="0030147E" w:rsidP="0030147E">
      <w:pPr>
        <w:ind w:left="360"/>
        <w:rPr>
          <w:bCs/>
          <w:color w:val="000000"/>
          <w:sz w:val="24"/>
          <w:szCs w:val="24"/>
        </w:rPr>
      </w:pPr>
    </w:p>
    <w:p w14:paraId="39537DC9" w14:textId="42C2E062" w:rsidR="0030147E" w:rsidRPr="0030147E" w:rsidRDefault="0030147E" w:rsidP="0030147E">
      <w:pPr>
        <w:ind w:left="360"/>
        <w:rPr>
          <w:bCs/>
          <w:color w:val="000000"/>
          <w:sz w:val="24"/>
          <w:szCs w:val="24"/>
        </w:rPr>
      </w:pPr>
      <w:r w:rsidRPr="0030147E">
        <w:rPr>
          <w:bCs/>
          <w:color w:val="000000"/>
          <w:sz w:val="24"/>
          <w:szCs w:val="24"/>
        </w:rPr>
        <w:t xml:space="preserve">Cloud computing: </w:t>
      </w:r>
      <w:r w:rsidR="00FB6B4A">
        <w:rPr>
          <w:bCs/>
          <w:color w:val="000000"/>
          <w:sz w:val="24"/>
          <w:szCs w:val="24"/>
        </w:rPr>
        <w:t xml:space="preserve">As a famous future tending, more and more companies choose to </w:t>
      </w:r>
      <w:r w:rsidR="00C437FC">
        <w:rPr>
          <w:bCs/>
          <w:color w:val="000000"/>
          <w:sz w:val="24"/>
          <w:szCs w:val="24"/>
        </w:rPr>
        <w:t>use cloud services to reduce development cost.</w:t>
      </w:r>
      <w:r w:rsidR="00D206AE">
        <w:rPr>
          <w:bCs/>
          <w:color w:val="000000"/>
          <w:sz w:val="24"/>
          <w:szCs w:val="24"/>
        </w:rPr>
        <w:t xml:space="preserve"> There will be many tr</w:t>
      </w:r>
      <w:r w:rsidR="00DD396A">
        <w:rPr>
          <w:bCs/>
          <w:color w:val="000000"/>
          <w:sz w:val="24"/>
          <w:szCs w:val="24"/>
        </w:rPr>
        <w:t>icks can help you obtain the computing resources</w:t>
      </w:r>
      <w:r w:rsidR="003406FC">
        <w:rPr>
          <w:bCs/>
          <w:color w:val="000000"/>
          <w:sz w:val="24"/>
          <w:szCs w:val="24"/>
        </w:rPr>
        <w:t xml:space="preserve"> in a cheap way. Have a student identity is one of them, since the student </w:t>
      </w:r>
      <w:r w:rsidR="00D83714">
        <w:rPr>
          <w:bCs/>
          <w:color w:val="000000"/>
          <w:sz w:val="24"/>
          <w:szCs w:val="24"/>
        </w:rPr>
        <w:t xml:space="preserve">usually can have cheaper or even free access </w:t>
      </w:r>
      <w:r w:rsidR="00753429">
        <w:rPr>
          <w:bCs/>
          <w:color w:val="000000"/>
          <w:sz w:val="24"/>
          <w:szCs w:val="24"/>
        </w:rPr>
        <w:t xml:space="preserve">to some mainstream </w:t>
      </w:r>
      <w:r w:rsidR="00040D23">
        <w:rPr>
          <w:bCs/>
          <w:color w:val="000000"/>
          <w:sz w:val="24"/>
          <w:szCs w:val="24"/>
        </w:rPr>
        <w:t>cloud computing providers.</w:t>
      </w:r>
    </w:p>
    <w:p w14:paraId="530D69A6" w14:textId="77777777" w:rsidR="0030147E" w:rsidRPr="0030147E" w:rsidRDefault="0030147E" w:rsidP="0030147E">
      <w:pPr>
        <w:ind w:left="360"/>
        <w:rPr>
          <w:bCs/>
          <w:color w:val="000000"/>
          <w:sz w:val="24"/>
          <w:szCs w:val="24"/>
        </w:rPr>
      </w:pPr>
    </w:p>
    <w:p w14:paraId="6A20B7EF" w14:textId="3BCC8F50" w:rsidR="001F5BD2" w:rsidRPr="00D476EA" w:rsidRDefault="0030147E" w:rsidP="0080305D">
      <w:pPr>
        <w:ind w:left="360"/>
        <w:rPr>
          <w:b/>
          <w:color w:val="000000"/>
          <w:sz w:val="24"/>
          <w:szCs w:val="24"/>
        </w:rPr>
      </w:pPr>
      <w:r w:rsidRPr="0030147E">
        <w:rPr>
          <w:bCs/>
          <w:color w:val="000000"/>
          <w:sz w:val="24"/>
          <w:szCs w:val="24"/>
        </w:rPr>
        <w:t xml:space="preserve">Data security: </w:t>
      </w:r>
      <w:r w:rsidR="0080305D" w:rsidRPr="0030147E">
        <w:rPr>
          <w:bCs/>
          <w:color w:val="000000"/>
          <w:sz w:val="24"/>
          <w:szCs w:val="24"/>
        </w:rPr>
        <w:t>Data security</w:t>
      </w:r>
      <w:r w:rsidR="0080305D">
        <w:rPr>
          <w:bCs/>
          <w:color w:val="000000"/>
          <w:sz w:val="24"/>
          <w:szCs w:val="24"/>
        </w:rPr>
        <w:t xml:space="preserve"> is a very serious prob</w:t>
      </w:r>
      <w:r w:rsidR="004F4E8C">
        <w:rPr>
          <w:bCs/>
          <w:color w:val="000000"/>
          <w:sz w:val="24"/>
          <w:szCs w:val="24"/>
        </w:rPr>
        <w:t>le</w:t>
      </w:r>
      <w:r w:rsidR="0080305D">
        <w:rPr>
          <w:bCs/>
          <w:color w:val="000000"/>
          <w:sz w:val="24"/>
          <w:szCs w:val="24"/>
        </w:rPr>
        <w:t>m, I</w:t>
      </w:r>
      <w:r w:rsidR="007F3BC3">
        <w:rPr>
          <w:bCs/>
          <w:color w:val="000000"/>
          <w:sz w:val="24"/>
          <w:szCs w:val="24"/>
        </w:rPr>
        <w:t xml:space="preserve">t </w:t>
      </w:r>
      <w:r w:rsidR="0071715E">
        <w:rPr>
          <w:bCs/>
          <w:color w:val="000000"/>
          <w:sz w:val="24"/>
          <w:szCs w:val="24"/>
        </w:rPr>
        <w:t xml:space="preserve">could </w:t>
      </w:r>
      <w:r w:rsidR="004F4E8C">
        <w:rPr>
          <w:bCs/>
          <w:color w:val="000000"/>
          <w:sz w:val="24"/>
          <w:szCs w:val="24"/>
        </w:rPr>
        <w:t>cause</w:t>
      </w:r>
      <w:r w:rsidR="0080305D">
        <w:rPr>
          <w:bCs/>
          <w:color w:val="000000"/>
          <w:sz w:val="24"/>
          <w:szCs w:val="24"/>
        </w:rPr>
        <w:t xml:space="preserve"> you </w:t>
      </w:r>
      <w:r w:rsidR="004F4E8C">
        <w:rPr>
          <w:bCs/>
          <w:color w:val="000000"/>
          <w:sz w:val="24"/>
          <w:szCs w:val="24"/>
        </w:rPr>
        <w:t>to lose</w:t>
      </w:r>
      <w:r w:rsidR="0080305D">
        <w:rPr>
          <w:bCs/>
          <w:color w:val="000000"/>
          <w:sz w:val="24"/>
          <w:szCs w:val="24"/>
        </w:rPr>
        <w:t xml:space="preserve"> you</w:t>
      </w:r>
      <w:r w:rsidR="004F4E8C">
        <w:rPr>
          <w:bCs/>
          <w:color w:val="000000"/>
          <w:sz w:val="24"/>
          <w:szCs w:val="24"/>
        </w:rPr>
        <w:t>r job or be in jail, depending on the seriousness level.</w:t>
      </w:r>
      <w:r w:rsidR="0071715E">
        <w:rPr>
          <w:bCs/>
          <w:color w:val="000000"/>
          <w:sz w:val="24"/>
          <w:szCs w:val="24"/>
        </w:rPr>
        <w:t xml:space="preserve"> </w:t>
      </w:r>
      <w:r w:rsidR="008C78D7">
        <w:rPr>
          <w:bCs/>
          <w:color w:val="000000"/>
          <w:sz w:val="24"/>
          <w:szCs w:val="24"/>
        </w:rPr>
        <w:t xml:space="preserve">It will be good to </w:t>
      </w:r>
      <w:r w:rsidR="00031AC0">
        <w:rPr>
          <w:bCs/>
          <w:color w:val="000000"/>
          <w:sz w:val="24"/>
          <w:szCs w:val="24"/>
        </w:rPr>
        <w:t xml:space="preserve">have a reliable </w:t>
      </w:r>
      <w:r w:rsidR="00E61E1B">
        <w:rPr>
          <w:bCs/>
          <w:color w:val="000000"/>
          <w:sz w:val="24"/>
          <w:szCs w:val="24"/>
        </w:rPr>
        <w:t>plan to keep you away from the tr</w:t>
      </w:r>
      <w:r w:rsidR="00C3093F">
        <w:rPr>
          <w:bCs/>
          <w:color w:val="000000"/>
          <w:sz w:val="24"/>
          <w:szCs w:val="24"/>
        </w:rPr>
        <w:t xml:space="preserve">ouble. It will also </w:t>
      </w:r>
      <w:r w:rsidR="00F354BD">
        <w:rPr>
          <w:bCs/>
          <w:color w:val="000000"/>
          <w:sz w:val="24"/>
          <w:szCs w:val="24"/>
        </w:rPr>
        <w:t xml:space="preserve">be </w:t>
      </w:r>
      <w:r w:rsidR="00C3093F">
        <w:rPr>
          <w:bCs/>
          <w:color w:val="000000"/>
          <w:sz w:val="24"/>
          <w:szCs w:val="24"/>
        </w:rPr>
        <w:t>a good way to</w:t>
      </w:r>
      <w:r w:rsidR="00F354BD">
        <w:rPr>
          <w:bCs/>
          <w:color w:val="000000"/>
          <w:sz w:val="24"/>
          <w:szCs w:val="24"/>
        </w:rPr>
        <w:t xml:space="preserve"> impress people during the conversations.</w:t>
      </w:r>
    </w:p>
    <w:p w14:paraId="06F22DD8" w14:textId="548FE7AA" w:rsidR="001F5BD2" w:rsidRDefault="00DB4D05" w:rsidP="004F4E8C">
      <w:pPr>
        <w:spacing w:after="0" w:line="240" w:lineRule="auto"/>
        <w:ind w:left="360"/>
        <w:rPr>
          <w:sz w:val="24"/>
          <w:szCs w:val="24"/>
          <w:u w:val="single"/>
        </w:rPr>
      </w:pPr>
      <w:r w:rsidRPr="00DB4D05">
        <w:rPr>
          <w:b/>
          <w:sz w:val="24"/>
          <w:szCs w:val="24"/>
          <w:u w:val="single"/>
        </w:rPr>
        <w:t>Conclusions</w:t>
      </w:r>
      <w:r w:rsidR="001F5BD2" w:rsidRPr="00D476EA">
        <w:rPr>
          <w:b/>
          <w:sz w:val="24"/>
          <w:szCs w:val="24"/>
        </w:rPr>
        <w:t>:</w:t>
      </w:r>
      <w:r w:rsidR="001F5BD2" w:rsidRPr="00D476EA">
        <w:rPr>
          <w:sz w:val="24"/>
          <w:szCs w:val="24"/>
          <w:u w:val="single"/>
        </w:rPr>
        <w:t xml:space="preserve"> </w:t>
      </w:r>
    </w:p>
    <w:p w14:paraId="457CFF00" w14:textId="2D36C9ED" w:rsidR="009B17D4" w:rsidRPr="005547C9" w:rsidRDefault="005547C9" w:rsidP="0073006A">
      <w:pPr>
        <w:spacing w:after="0" w:line="240" w:lineRule="auto"/>
        <w:ind w:left="360"/>
        <w:rPr>
          <w:bCs/>
          <w:sz w:val="24"/>
          <w:szCs w:val="24"/>
        </w:rPr>
      </w:pPr>
      <w:r>
        <w:rPr>
          <w:bCs/>
          <w:sz w:val="24"/>
          <w:szCs w:val="24"/>
        </w:rPr>
        <w:t>As the future co</w:t>
      </w:r>
      <w:r w:rsidR="009B17D4">
        <w:rPr>
          <w:bCs/>
          <w:sz w:val="24"/>
          <w:szCs w:val="24"/>
        </w:rPr>
        <w:t>ntinues, people are generat</w:t>
      </w:r>
      <w:r w:rsidR="008E67C3">
        <w:rPr>
          <w:bCs/>
          <w:sz w:val="24"/>
          <w:szCs w:val="24"/>
        </w:rPr>
        <w:t>ing</w:t>
      </w:r>
      <w:r w:rsidR="009B17D4">
        <w:rPr>
          <w:bCs/>
          <w:sz w:val="24"/>
          <w:szCs w:val="24"/>
        </w:rPr>
        <w:t xml:space="preserve"> more and more data in almost every industry.</w:t>
      </w:r>
      <w:r w:rsidR="0073006A">
        <w:rPr>
          <w:bCs/>
          <w:sz w:val="24"/>
          <w:szCs w:val="24"/>
        </w:rPr>
        <w:t xml:space="preserve"> A professional </w:t>
      </w:r>
      <w:r w:rsidR="008E67C3">
        <w:rPr>
          <w:bCs/>
          <w:sz w:val="24"/>
          <w:szCs w:val="24"/>
        </w:rPr>
        <w:t>i</w:t>
      </w:r>
      <w:r w:rsidR="0073006A">
        <w:rPr>
          <w:bCs/>
          <w:sz w:val="24"/>
          <w:szCs w:val="24"/>
        </w:rPr>
        <w:t>n processing and ut</w:t>
      </w:r>
      <w:r w:rsidR="008E67C3">
        <w:rPr>
          <w:bCs/>
          <w:sz w:val="24"/>
          <w:szCs w:val="24"/>
        </w:rPr>
        <w:t>iliz</w:t>
      </w:r>
      <w:r w:rsidR="0073006A">
        <w:rPr>
          <w:bCs/>
          <w:sz w:val="24"/>
          <w:szCs w:val="24"/>
        </w:rPr>
        <w:t xml:space="preserve">ing these data will be more and more welcome </w:t>
      </w:r>
      <w:r w:rsidR="008E67C3">
        <w:rPr>
          <w:bCs/>
          <w:sz w:val="24"/>
          <w:szCs w:val="24"/>
        </w:rPr>
        <w:t xml:space="preserve">in different companies. </w:t>
      </w:r>
      <w:proofErr w:type="spellStart"/>
      <w:r w:rsidR="00F947CB">
        <w:rPr>
          <w:bCs/>
          <w:sz w:val="24"/>
          <w:szCs w:val="24"/>
        </w:rPr>
        <w:t>Acroading</w:t>
      </w:r>
      <w:proofErr w:type="spellEnd"/>
      <w:r w:rsidR="00F947CB">
        <w:rPr>
          <w:bCs/>
          <w:sz w:val="24"/>
          <w:szCs w:val="24"/>
        </w:rPr>
        <w:t xml:space="preserve"> to </w:t>
      </w:r>
      <w:r w:rsidR="00E14824">
        <w:rPr>
          <w:bCs/>
          <w:sz w:val="24"/>
          <w:szCs w:val="24"/>
        </w:rPr>
        <w:t xml:space="preserve">an </w:t>
      </w:r>
      <w:r w:rsidR="00F947CB">
        <w:rPr>
          <w:bCs/>
          <w:sz w:val="24"/>
          <w:szCs w:val="24"/>
        </w:rPr>
        <w:t xml:space="preserve">article on </w:t>
      </w:r>
      <w:r w:rsidR="00F947CB" w:rsidRPr="00D476EA">
        <w:rPr>
          <w:sz w:val="24"/>
          <w:szCs w:val="24"/>
        </w:rPr>
        <w:t>d</w:t>
      </w:r>
      <w:r w:rsidR="00E14824">
        <w:rPr>
          <w:sz w:val="24"/>
          <w:szCs w:val="24"/>
        </w:rPr>
        <w:t>em</w:t>
      </w:r>
      <w:r w:rsidR="00F947CB" w:rsidRPr="00D476EA">
        <w:rPr>
          <w:sz w:val="24"/>
          <w:szCs w:val="24"/>
        </w:rPr>
        <w:t>o</w:t>
      </w:r>
      <w:r w:rsidR="00F947CB">
        <w:rPr>
          <w:sz w:val="24"/>
          <w:szCs w:val="24"/>
        </w:rPr>
        <w:t xml:space="preserve"> websites, the </w:t>
      </w:r>
      <w:r w:rsidR="00E14824">
        <w:rPr>
          <w:sz w:val="24"/>
          <w:szCs w:val="24"/>
        </w:rPr>
        <w:t xml:space="preserve">decision-making speed will be increased by 5 times with a data </w:t>
      </w:r>
      <w:r w:rsidR="00E14824" w:rsidRPr="00E14824">
        <w:rPr>
          <w:sz w:val="24"/>
          <w:szCs w:val="24"/>
        </w:rPr>
        <w:t>engineer</w:t>
      </w:r>
      <w:r w:rsidR="00E14824">
        <w:rPr>
          <w:sz w:val="24"/>
          <w:szCs w:val="24"/>
        </w:rPr>
        <w:t xml:space="preserve">, which proves the future of this </w:t>
      </w:r>
      <w:r w:rsidR="00E0216C">
        <w:rPr>
          <w:sz w:val="24"/>
          <w:szCs w:val="24"/>
        </w:rPr>
        <w:t>Data Engineer</w:t>
      </w:r>
      <w:r w:rsidR="00E14824">
        <w:rPr>
          <w:sz w:val="24"/>
          <w:szCs w:val="24"/>
        </w:rPr>
        <w:t>.</w:t>
      </w:r>
    </w:p>
    <w:p w14:paraId="7D9B25A4" w14:textId="77777777" w:rsidR="00043951" w:rsidRPr="00D476EA" w:rsidRDefault="00043951" w:rsidP="001F5BD2">
      <w:pPr>
        <w:rPr>
          <w:sz w:val="24"/>
          <w:szCs w:val="24"/>
        </w:rPr>
      </w:pPr>
    </w:p>
    <w:p w14:paraId="4DD014E8" w14:textId="77777777" w:rsidR="00043951" w:rsidRPr="00D476EA" w:rsidRDefault="00043951" w:rsidP="001F5BD2">
      <w:pPr>
        <w:rPr>
          <w:sz w:val="24"/>
          <w:szCs w:val="24"/>
        </w:rPr>
      </w:pPr>
    </w:p>
    <w:p w14:paraId="2F297A1E" w14:textId="77777777" w:rsidR="00043951" w:rsidRPr="00D476EA" w:rsidRDefault="00043951" w:rsidP="001F5BD2">
      <w:pPr>
        <w:rPr>
          <w:sz w:val="24"/>
          <w:szCs w:val="24"/>
        </w:rPr>
      </w:pPr>
    </w:p>
    <w:p w14:paraId="2DF29FD0" w14:textId="77777777" w:rsidR="00043951" w:rsidRPr="00D476EA" w:rsidRDefault="00043951" w:rsidP="001F5BD2">
      <w:pPr>
        <w:rPr>
          <w:sz w:val="24"/>
          <w:szCs w:val="24"/>
        </w:rPr>
      </w:pPr>
    </w:p>
    <w:p w14:paraId="51D78159" w14:textId="77777777" w:rsidR="00043951" w:rsidRPr="00D476EA" w:rsidRDefault="00043951" w:rsidP="001F5BD2">
      <w:pPr>
        <w:rPr>
          <w:sz w:val="24"/>
          <w:szCs w:val="24"/>
        </w:rPr>
      </w:pPr>
    </w:p>
    <w:p w14:paraId="70875568" w14:textId="77777777" w:rsidR="00043951" w:rsidRPr="00D476EA" w:rsidRDefault="00043951" w:rsidP="001F5BD2">
      <w:pPr>
        <w:rPr>
          <w:sz w:val="24"/>
          <w:szCs w:val="24"/>
        </w:rPr>
      </w:pPr>
    </w:p>
    <w:p w14:paraId="5F34700F" w14:textId="77777777" w:rsidR="00043951" w:rsidRPr="00D476EA" w:rsidRDefault="00043951" w:rsidP="001F5BD2">
      <w:pPr>
        <w:rPr>
          <w:sz w:val="24"/>
          <w:szCs w:val="24"/>
        </w:rPr>
      </w:pPr>
    </w:p>
    <w:p w14:paraId="620A6280" w14:textId="4353A479" w:rsidR="00043951" w:rsidRPr="00D476EA" w:rsidRDefault="00E40201" w:rsidP="00E40201">
      <w:pPr>
        <w:jc w:val="center"/>
        <w:rPr>
          <w:sz w:val="24"/>
          <w:szCs w:val="24"/>
        </w:rPr>
      </w:pPr>
      <w:r w:rsidRPr="00E40201">
        <w:rPr>
          <w:b/>
          <w:color w:val="FF0000"/>
          <w:sz w:val="24"/>
          <w:szCs w:val="24"/>
          <w:u w:val="single"/>
        </w:rPr>
        <w:t>Bibliography</w:t>
      </w:r>
    </w:p>
    <w:p w14:paraId="57836222" w14:textId="77777777" w:rsidR="00043951" w:rsidRPr="00D476EA" w:rsidRDefault="00043951" w:rsidP="00043951">
      <w:pPr>
        <w:pStyle w:val="NormalWeb"/>
        <w:ind w:left="567" w:hanging="567"/>
      </w:pPr>
      <w:r w:rsidRPr="00D476EA">
        <w:rPr>
          <w:i/>
          <w:iCs/>
        </w:rPr>
        <w:t>What is a data engineer?: A guide to this in-demand career</w:t>
      </w:r>
      <w:r w:rsidRPr="00D476EA">
        <w:t xml:space="preserve">. Coursera. (2023, January 6). Retrieved February 7, 2023, from https://www.coursera.org/articles/what-does-a-data-engineer-do-and-how-do-i-become-one </w:t>
      </w:r>
    </w:p>
    <w:p w14:paraId="7097D5EF" w14:textId="77777777" w:rsidR="00F66EE4" w:rsidRPr="00D476EA" w:rsidRDefault="00F66EE4" w:rsidP="00F66EE4">
      <w:pPr>
        <w:pStyle w:val="NormalWeb"/>
        <w:ind w:left="567" w:hanging="567"/>
      </w:pPr>
      <w:proofErr w:type="spellStart"/>
      <w:r w:rsidRPr="00D476EA">
        <w:t>Lutkevich</w:t>
      </w:r>
      <w:proofErr w:type="spellEnd"/>
      <w:r w:rsidRPr="00D476EA">
        <w:t xml:space="preserve">, B., &amp; Vaughan, J. (2021, March 16). </w:t>
      </w:r>
      <w:bookmarkStart w:id="1" w:name="_Hlk126661701"/>
      <w:r w:rsidRPr="00D476EA">
        <w:rPr>
          <w:i/>
          <w:iCs/>
        </w:rPr>
        <w:t>What is a data engineer and what do they do?</w:t>
      </w:r>
      <w:r w:rsidRPr="00D476EA">
        <w:t xml:space="preserve"> </w:t>
      </w:r>
      <w:bookmarkEnd w:id="1"/>
      <w:r w:rsidRPr="00D476EA">
        <w:t xml:space="preserve">Data Management. Retrieved February 7, 2023, from https://www.techtarget.com/searchdatamanagement/definition/data-engineer </w:t>
      </w:r>
    </w:p>
    <w:p w14:paraId="46970CEC" w14:textId="77777777" w:rsidR="0093292F" w:rsidRPr="00D476EA" w:rsidRDefault="0093292F" w:rsidP="0093292F">
      <w:pPr>
        <w:pStyle w:val="NormalWeb"/>
        <w:ind w:left="567" w:hanging="567"/>
      </w:pPr>
      <w:r w:rsidRPr="00D476EA">
        <w:rPr>
          <w:i/>
          <w:iCs/>
        </w:rPr>
        <w:t>What is Data Engineering? Responsibilities &amp; Tools</w:t>
      </w:r>
      <w:r w:rsidRPr="00D476EA">
        <w:t xml:space="preserve">. </w:t>
      </w:r>
      <w:proofErr w:type="spellStart"/>
      <w:r w:rsidRPr="00D476EA">
        <w:t>Dremio</w:t>
      </w:r>
      <w:proofErr w:type="spellEnd"/>
      <w:r w:rsidRPr="00D476EA">
        <w:t xml:space="preserve">. (2022, January 27). Retrieved February 7, 2023, from https://www.dremio.com/resources/guides/data-engineering/ </w:t>
      </w:r>
    </w:p>
    <w:p w14:paraId="50E13436" w14:textId="77777777" w:rsidR="00B81E82" w:rsidRPr="00D476EA" w:rsidRDefault="00B81E82" w:rsidP="00B81E82">
      <w:pPr>
        <w:pStyle w:val="NormalWeb"/>
        <w:ind w:left="567" w:hanging="567"/>
      </w:pPr>
      <w:r w:rsidRPr="00D476EA">
        <w:rPr>
          <w:i/>
          <w:iCs/>
        </w:rPr>
        <w:t>Job search results that</w:t>
      </w:r>
      <w:r w:rsidRPr="00D476EA">
        <w:t xml:space="preserve">. FlexJobs. (n.d.). Retrieved February 7, 2023, from https://www.flexjobs.com/search?search=Data%2BEngineer%2B&amp;location=Remote </w:t>
      </w:r>
    </w:p>
    <w:p w14:paraId="1F6B96F6" w14:textId="77777777" w:rsidR="00EC719B" w:rsidRPr="00D476EA" w:rsidRDefault="00EC719B" w:rsidP="00EC719B">
      <w:pPr>
        <w:pStyle w:val="NormalWeb"/>
        <w:ind w:left="567" w:hanging="567"/>
      </w:pPr>
      <w:r w:rsidRPr="00D476EA">
        <w:rPr>
          <w:i/>
          <w:iCs/>
        </w:rPr>
        <w:t>Remote Data Engineer Jobs | Glassdoor</w:t>
      </w:r>
      <w:r w:rsidRPr="00D476EA">
        <w:t xml:space="preserve">. (n.d.). Retrieved February 7, 2023, from https://www.glassdoor.com/Job/remote-data-engineer-jobs-SRCH_KO0,20.htm </w:t>
      </w:r>
    </w:p>
    <w:p w14:paraId="4C65EA66" w14:textId="77777777" w:rsidR="006A1059" w:rsidRPr="00D476EA" w:rsidRDefault="006A1059" w:rsidP="006A1059">
      <w:pPr>
        <w:pStyle w:val="NormalWeb"/>
        <w:ind w:left="567" w:hanging="567"/>
      </w:pPr>
      <w:r w:rsidRPr="00D476EA">
        <w:t xml:space="preserve">27,000+ Data Engineer jobs in United States (2,123 new). (n.d.). Retrieved February 7, 2023, from https://www.linkedin.com/jobs/search/?currentJobId=3431719056&amp;f_WT=2&amp;keywords=data+engineer+ </w:t>
      </w:r>
    </w:p>
    <w:p w14:paraId="60962906" w14:textId="77777777" w:rsidR="00893109" w:rsidRPr="00D476EA" w:rsidRDefault="00893109" w:rsidP="00893109">
      <w:pPr>
        <w:pStyle w:val="NormalWeb"/>
        <w:ind w:left="567" w:hanging="567"/>
      </w:pPr>
      <w:r w:rsidRPr="00D476EA">
        <w:rPr>
          <w:i/>
          <w:iCs/>
        </w:rPr>
        <w:t>USA jobs, employment | indeed.com</w:t>
      </w:r>
      <w:r w:rsidRPr="00D476EA">
        <w:t xml:space="preserve">. (n.d.). Retrieved February 7, 2023, from https://www.indeed.com/q-USA-jobs.html </w:t>
      </w:r>
    </w:p>
    <w:p w14:paraId="7E5E7C5F" w14:textId="77777777" w:rsidR="00043951" w:rsidRPr="00D476EA" w:rsidRDefault="00043951" w:rsidP="001F5BD2">
      <w:pPr>
        <w:rPr>
          <w:sz w:val="24"/>
          <w:szCs w:val="24"/>
        </w:rPr>
      </w:pPr>
    </w:p>
    <w:p w14:paraId="6ABF9935" w14:textId="0E588777" w:rsidR="00F34D4A" w:rsidRPr="00D476EA" w:rsidRDefault="00F34D4A" w:rsidP="001F5BD2">
      <w:pPr>
        <w:rPr>
          <w:rFonts w:ascii="Times New Roman" w:hAnsi="Times New Roman" w:cs="Times New Roman"/>
          <w:sz w:val="24"/>
          <w:szCs w:val="24"/>
        </w:rPr>
      </w:pPr>
    </w:p>
    <w:sectPr w:rsidR="00F34D4A" w:rsidRPr="00D476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  <w:rPr>
        <w:rFonts w:cs="Times New Roman"/>
      </w:rPr>
    </w:lvl>
  </w:abstractNum>
  <w:abstractNum w:abstractNumId="1" w15:restartNumberingAfterBreak="0">
    <w:nsid w:val="3AF748A5"/>
    <w:multiLevelType w:val="hybridMultilevel"/>
    <w:tmpl w:val="63BA7670"/>
    <w:lvl w:ilvl="0" w:tplc="173E16F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5729797A"/>
    <w:multiLevelType w:val="hybridMultilevel"/>
    <w:tmpl w:val="090691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04675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28133369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0" w:hanging="360"/>
        </w:pPr>
        <w:rPr>
          <w:rFonts w:ascii="Symbol" w:hAnsi="Symbol" w:cs="Times New Roman" w:hint="default"/>
        </w:rPr>
      </w:lvl>
    </w:lvlOverride>
  </w:num>
  <w:num w:numId="3" w16cid:durableId="1008825208">
    <w:abstractNumId w:val="1"/>
  </w:num>
  <w:num w:numId="4" w16cid:durableId="11440789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hideSpellingErrors/>
  <w:hideGrammaticalError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NTcxMTQ2NDU2tzRV0lEKTi0uzszPAykwrAUA60E2YSwAAAA="/>
  </w:docVars>
  <w:rsids>
    <w:rsidRoot w:val="003619CC"/>
    <w:rsid w:val="000041DF"/>
    <w:rsid w:val="0002476C"/>
    <w:rsid w:val="000257CB"/>
    <w:rsid w:val="00031AC0"/>
    <w:rsid w:val="00040D23"/>
    <w:rsid w:val="00043951"/>
    <w:rsid w:val="00052BF9"/>
    <w:rsid w:val="000648FB"/>
    <w:rsid w:val="00070056"/>
    <w:rsid w:val="0007059B"/>
    <w:rsid w:val="000A6745"/>
    <w:rsid w:val="000C0B6D"/>
    <w:rsid w:val="00104D66"/>
    <w:rsid w:val="00114495"/>
    <w:rsid w:val="00114DFE"/>
    <w:rsid w:val="001251D9"/>
    <w:rsid w:val="00152619"/>
    <w:rsid w:val="00157001"/>
    <w:rsid w:val="00164CE5"/>
    <w:rsid w:val="00170EC4"/>
    <w:rsid w:val="0017777C"/>
    <w:rsid w:val="00190D2E"/>
    <w:rsid w:val="00196E69"/>
    <w:rsid w:val="00197173"/>
    <w:rsid w:val="001A1410"/>
    <w:rsid w:val="001A7496"/>
    <w:rsid w:val="001F0E8E"/>
    <w:rsid w:val="001F5BD2"/>
    <w:rsid w:val="00203BD0"/>
    <w:rsid w:val="002222F7"/>
    <w:rsid w:val="00236F1D"/>
    <w:rsid w:val="00247BFE"/>
    <w:rsid w:val="0025453C"/>
    <w:rsid w:val="00263EAA"/>
    <w:rsid w:val="002748FE"/>
    <w:rsid w:val="002766B4"/>
    <w:rsid w:val="00285B14"/>
    <w:rsid w:val="00293131"/>
    <w:rsid w:val="0029608C"/>
    <w:rsid w:val="002A45F6"/>
    <w:rsid w:val="002B1244"/>
    <w:rsid w:val="002C0DFB"/>
    <w:rsid w:val="002C5E26"/>
    <w:rsid w:val="002C714D"/>
    <w:rsid w:val="002D3650"/>
    <w:rsid w:val="002E5686"/>
    <w:rsid w:val="0030147E"/>
    <w:rsid w:val="003017A9"/>
    <w:rsid w:val="00311018"/>
    <w:rsid w:val="00316501"/>
    <w:rsid w:val="003406FC"/>
    <w:rsid w:val="003538A5"/>
    <w:rsid w:val="003619CC"/>
    <w:rsid w:val="003720DF"/>
    <w:rsid w:val="003809B2"/>
    <w:rsid w:val="00381591"/>
    <w:rsid w:val="00387E5E"/>
    <w:rsid w:val="003904A0"/>
    <w:rsid w:val="00392CE3"/>
    <w:rsid w:val="00395952"/>
    <w:rsid w:val="00396C81"/>
    <w:rsid w:val="003A49EC"/>
    <w:rsid w:val="003E1FC6"/>
    <w:rsid w:val="003E4584"/>
    <w:rsid w:val="003E45B3"/>
    <w:rsid w:val="003F1D99"/>
    <w:rsid w:val="00410915"/>
    <w:rsid w:val="00427A0D"/>
    <w:rsid w:val="00440EED"/>
    <w:rsid w:val="00442C15"/>
    <w:rsid w:val="004515B2"/>
    <w:rsid w:val="00452F00"/>
    <w:rsid w:val="00455DDC"/>
    <w:rsid w:val="00460D69"/>
    <w:rsid w:val="004623BB"/>
    <w:rsid w:val="00473354"/>
    <w:rsid w:val="004839B2"/>
    <w:rsid w:val="004839F2"/>
    <w:rsid w:val="00484A8B"/>
    <w:rsid w:val="0048612A"/>
    <w:rsid w:val="00486DA6"/>
    <w:rsid w:val="004A0FB2"/>
    <w:rsid w:val="004A6953"/>
    <w:rsid w:val="004B44F6"/>
    <w:rsid w:val="004C6B14"/>
    <w:rsid w:val="004D402D"/>
    <w:rsid w:val="004E3C7F"/>
    <w:rsid w:val="004F4E8C"/>
    <w:rsid w:val="0051432D"/>
    <w:rsid w:val="00520BD5"/>
    <w:rsid w:val="005234B6"/>
    <w:rsid w:val="00523D02"/>
    <w:rsid w:val="005347A1"/>
    <w:rsid w:val="005351BD"/>
    <w:rsid w:val="005357CD"/>
    <w:rsid w:val="005422B7"/>
    <w:rsid w:val="0054367E"/>
    <w:rsid w:val="005547C9"/>
    <w:rsid w:val="005572DE"/>
    <w:rsid w:val="005665F8"/>
    <w:rsid w:val="0057037D"/>
    <w:rsid w:val="005812DA"/>
    <w:rsid w:val="00582C74"/>
    <w:rsid w:val="0059160A"/>
    <w:rsid w:val="005A3A1E"/>
    <w:rsid w:val="005A416C"/>
    <w:rsid w:val="005B46CA"/>
    <w:rsid w:val="005C35FB"/>
    <w:rsid w:val="005C493A"/>
    <w:rsid w:val="005D6586"/>
    <w:rsid w:val="005E2E27"/>
    <w:rsid w:val="00600D93"/>
    <w:rsid w:val="00601BBF"/>
    <w:rsid w:val="00610CD0"/>
    <w:rsid w:val="006208F4"/>
    <w:rsid w:val="00641F13"/>
    <w:rsid w:val="00642C1F"/>
    <w:rsid w:val="0065431E"/>
    <w:rsid w:val="00656D9D"/>
    <w:rsid w:val="00670103"/>
    <w:rsid w:val="00686D72"/>
    <w:rsid w:val="00687350"/>
    <w:rsid w:val="00691B36"/>
    <w:rsid w:val="006A1059"/>
    <w:rsid w:val="006B79F5"/>
    <w:rsid w:val="006C76B8"/>
    <w:rsid w:val="006D671C"/>
    <w:rsid w:val="006E2C50"/>
    <w:rsid w:val="00700C10"/>
    <w:rsid w:val="007023D6"/>
    <w:rsid w:val="0071715E"/>
    <w:rsid w:val="00724704"/>
    <w:rsid w:val="00724AD0"/>
    <w:rsid w:val="0073006A"/>
    <w:rsid w:val="0073668B"/>
    <w:rsid w:val="00745CF7"/>
    <w:rsid w:val="00753429"/>
    <w:rsid w:val="00761F28"/>
    <w:rsid w:val="00774242"/>
    <w:rsid w:val="007767C8"/>
    <w:rsid w:val="007901CD"/>
    <w:rsid w:val="007A09D6"/>
    <w:rsid w:val="007A6C74"/>
    <w:rsid w:val="007B13AF"/>
    <w:rsid w:val="007B4AD7"/>
    <w:rsid w:val="007D6D29"/>
    <w:rsid w:val="007E1017"/>
    <w:rsid w:val="007E6EF7"/>
    <w:rsid w:val="007F0A49"/>
    <w:rsid w:val="007F1D69"/>
    <w:rsid w:val="007F3BC3"/>
    <w:rsid w:val="0080305D"/>
    <w:rsid w:val="00813EE1"/>
    <w:rsid w:val="00816C20"/>
    <w:rsid w:val="008173C7"/>
    <w:rsid w:val="00855CA0"/>
    <w:rsid w:val="008673AE"/>
    <w:rsid w:val="00871F88"/>
    <w:rsid w:val="00893109"/>
    <w:rsid w:val="008B0EEA"/>
    <w:rsid w:val="008C0073"/>
    <w:rsid w:val="008C78D7"/>
    <w:rsid w:val="008E4B20"/>
    <w:rsid w:val="008E64BA"/>
    <w:rsid w:val="008E67C3"/>
    <w:rsid w:val="008F50EF"/>
    <w:rsid w:val="009048ED"/>
    <w:rsid w:val="00906E72"/>
    <w:rsid w:val="00907BDE"/>
    <w:rsid w:val="00911078"/>
    <w:rsid w:val="00921EEA"/>
    <w:rsid w:val="00922307"/>
    <w:rsid w:val="0092450F"/>
    <w:rsid w:val="009272B3"/>
    <w:rsid w:val="0093282E"/>
    <w:rsid w:val="0093292F"/>
    <w:rsid w:val="009370E4"/>
    <w:rsid w:val="00964A18"/>
    <w:rsid w:val="00986E72"/>
    <w:rsid w:val="00993E18"/>
    <w:rsid w:val="009A008C"/>
    <w:rsid w:val="009A0DC7"/>
    <w:rsid w:val="009B17D4"/>
    <w:rsid w:val="009C73E2"/>
    <w:rsid w:val="009D1050"/>
    <w:rsid w:val="009D3C44"/>
    <w:rsid w:val="009F6368"/>
    <w:rsid w:val="009F6597"/>
    <w:rsid w:val="00A073F6"/>
    <w:rsid w:val="00A15311"/>
    <w:rsid w:val="00A20B61"/>
    <w:rsid w:val="00A2725A"/>
    <w:rsid w:val="00A44766"/>
    <w:rsid w:val="00A46470"/>
    <w:rsid w:val="00A56AD0"/>
    <w:rsid w:val="00A56C9E"/>
    <w:rsid w:val="00A6061C"/>
    <w:rsid w:val="00AB4B5C"/>
    <w:rsid w:val="00AE121A"/>
    <w:rsid w:val="00AF05F5"/>
    <w:rsid w:val="00AF22EB"/>
    <w:rsid w:val="00B009C9"/>
    <w:rsid w:val="00B07F32"/>
    <w:rsid w:val="00B153C9"/>
    <w:rsid w:val="00B233D8"/>
    <w:rsid w:val="00B27438"/>
    <w:rsid w:val="00B339A7"/>
    <w:rsid w:val="00B4401E"/>
    <w:rsid w:val="00B51F48"/>
    <w:rsid w:val="00B77F64"/>
    <w:rsid w:val="00B80CCE"/>
    <w:rsid w:val="00B81E82"/>
    <w:rsid w:val="00B82CC1"/>
    <w:rsid w:val="00B909EC"/>
    <w:rsid w:val="00B94CE0"/>
    <w:rsid w:val="00BA5304"/>
    <w:rsid w:val="00BB1E7D"/>
    <w:rsid w:val="00BB5375"/>
    <w:rsid w:val="00BC6559"/>
    <w:rsid w:val="00C00D77"/>
    <w:rsid w:val="00C027AB"/>
    <w:rsid w:val="00C03844"/>
    <w:rsid w:val="00C16078"/>
    <w:rsid w:val="00C160EB"/>
    <w:rsid w:val="00C3093F"/>
    <w:rsid w:val="00C437FC"/>
    <w:rsid w:val="00C53FD6"/>
    <w:rsid w:val="00C64392"/>
    <w:rsid w:val="00C648E2"/>
    <w:rsid w:val="00C8091A"/>
    <w:rsid w:val="00C85245"/>
    <w:rsid w:val="00C9719E"/>
    <w:rsid w:val="00CB3B9B"/>
    <w:rsid w:val="00CB573F"/>
    <w:rsid w:val="00CC4557"/>
    <w:rsid w:val="00CE68D6"/>
    <w:rsid w:val="00D04CBD"/>
    <w:rsid w:val="00D16342"/>
    <w:rsid w:val="00D206AE"/>
    <w:rsid w:val="00D3538D"/>
    <w:rsid w:val="00D41CA5"/>
    <w:rsid w:val="00D476EA"/>
    <w:rsid w:val="00D602EF"/>
    <w:rsid w:val="00D626D4"/>
    <w:rsid w:val="00D660FF"/>
    <w:rsid w:val="00D83714"/>
    <w:rsid w:val="00D91D3A"/>
    <w:rsid w:val="00D93CED"/>
    <w:rsid w:val="00DA6AE5"/>
    <w:rsid w:val="00DB4D05"/>
    <w:rsid w:val="00DD396A"/>
    <w:rsid w:val="00DD3D1B"/>
    <w:rsid w:val="00DE1D46"/>
    <w:rsid w:val="00DF1ED9"/>
    <w:rsid w:val="00E0216C"/>
    <w:rsid w:val="00E04E81"/>
    <w:rsid w:val="00E075E8"/>
    <w:rsid w:val="00E07DCB"/>
    <w:rsid w:val="00E14824"/>
    <w:rsid w:val="00E15997"/>
    <w:rsid w:val="00E40201"/>
    <w:rsid w:val="00E458D5"/>
    <w:rsid w:val="00E5277D"/>
    <w:rsid w:val="00E61E1B"/>
    <w:rsid w:val="00E66341"/>
    <w:rsid w:val="00E66889"/>
    <w:rsid w:val="00E925D9"/>
    <w:rsid w:val="00E92C5B"/>
    <w:rsid w:val="00E972F5"/>
    <w:rsid w:val="00EA1D9B"/>
    <w:rsid w:val="00EB7811"/>
    <w:rsid w:val="00EC719B"/>
    <w:rsid w:val="00EE1540"/>
    <w:rsid w:val="00EE31E5"/>
    <w:rsid w:val="00EE4122"/>
    <w:rsid w:val="00EF3C6D"/>
    <w:rsid w:val="00F01308"/>
    <w:rsid w:val="00F02939"/>
    <w:rsid w:val="00F02A1B"/>
    <w:rsid w:val="00F110D0"/>
    <w:rsid w:val="00F141C4"/>
    <w:rsid w:val="00F22C0A"/>
    <w:rsid w:val="00F26148"/>
    <w:rsid w:val="00F27B32"/>
    <w:rsid w:val="00F34D4A"/>
    <w:rsid w:val="00F354BD"/>
    <w:rsid w:val="00F36935"/>
    <w:rsid w:val="00F37DA3"/>
    <w:rsid w:val="00F40212"/>
    <w:rsid w:val="00F42CBC"/>
    <w:rsid w:val="00F43C81"/>
    <w:rsid w:val="00F66EE4"/>
    <w:rsid w:val="00F947CB"/>
    <w:rsid w:val="00FB5112"/>
    <w:rsid w:val="00FB6B4A"/>
    <w:rsid w:val="00FC6285"/>
    <w:rsid w:val="00FC6BAB"/>
    <w:rsid w:val="00FF0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6869F"/>
  <w15:chartTrackingRefBased/>
  <w15:docId w15:val="{296B3605-6DA6-44BE-A57F-61611D692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6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F5BD2"/>
    <w:rPr>
      <w:rFonts w:ascii="Times New Roman" w:hAnsi="Times New Roman" w:cs="Times New Roman" w:hint="default"/>
      <w:b/>
      <w:bCs w:val="0"/>
    </w:rPr>
  </w:style>
  <w:style w:type="paragraph" w:styleId="BodyText">
    <w:name w:val="Body Text"/>
    <w:basedOn w:val="Normal"/>
    <w:link w:val="BodyTextChar"/>
    <w:uiPriority w:val="99"/>
    <w:semiHidden/>
    <w:unhideWhenUsed/>
    <w:rsid w:val="001F5BD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1F5BD2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F5BD2"/>
    <w:pPr>
      <w:spacing w:after="0" w:line="240" w:lineRule="auto"/>
      <w:ind w:left="36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F5BD2"/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F5BD2"/>
  </w:style>
  <w:style w:type="character" w:customStyle="1" w:styleId="DateChar">
    <w:name w:val="Date Char"/>
    <w:basedOn w:val="DefaultParagraphFont"/>
    <w:link w:val="Date"/>
    <w:uiPriority w:val="99"/>
    <w:semiHidden/>
    <w:rsid w:val="001F5BD2"/>
  </w:style>
  <w:style w:type="paragraph" w:styleId="NormalWeb">
    <w:name w:val="Normal (Web)"/>
    <w:basedOn w:val="Normal"/>
    <w:uiPriority w:val="99"/>
    <w:semiHidden/>
    <w:unhideWhenUsed/>
    <w:rsid w:val="000439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24AD0"/>
    <w:pPr>
      <w:ind w:left="720"/>
      <w:contextualSpacing/>
    </w:pPr>
  </w:style>
  <w:style w:type="table" w:styleId="MediumList2-Accent1">
    <w:name w:val="Medium List 2 Accent 1"/>
    <w:basedOn w:val="TableNormal"/>
    <w:uiPriority w:val="66"/>
    <w:rsid w:val="002545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ableGrid">
    <w:name w:val="Table Grid"/>
    <w:basedOn w:val="TableNormal"/>
    <w:uiPriority w:val="39"/>
    <w:rsid w:val="000648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0648F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0648F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0648F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0648F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Web3">
    <w:name w:val="Table Web 3"/>
    <w:basedOn w:val="TableNormal"/>
    <w:uiPriority w:val="99"/>
    <w:rsid w:val="00687350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5Dark-Accent2">
    <w:name w:val="Grid Table 5 Dark Accent 2"/>
    <w:basedOn w:val="TableNormal"/>
    <w:uiPriority w:val="50"/>
    <w:rsid w:val="006873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ListTable5Dark-Accent1">
    <w:name w:val="List Table 5 Dark Accent 1"/>
    <w:basedOn w:val="TableNormal"/>
    <w:uiPriority w:val="50"/>
    <w:rsid w:val="0068735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8735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9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ustomXml" Target="ink/ink11.xml"/><Relationship Id="rId21" Type="http://schemas.openxmlformats.org/officeDocument/2006/relationships/image" Target="media/image8.png"/><Relationship Id="rId42" Type="http://schemas.openxmlformats.org/officeDocument/2006/relationships/customXml" Target="ink/ink17.xml"/><Relationship Id="rId47" Type="http://schemas.openxmlformats.org/officeDocument/2006/relationships/image" Target="media/image19.png"/><Relationship Id="rId63" Type="http://schemas.openxmlformats.org/officeDocument/2006/relationships/image" Target="media/image27.png"/><Relationship Id="rId68" Type="http://schemas.openxmlformats.org/officeDocument/2006/relationships/customXml" Target="ink/ink30.xml"/><Relationship Id="rId16" Type="http://schemas.openxmlformats.org/officeDocument/2006/relationships/customXml" Target="ink/ink6.xml"/><Relationship Id="rId11" Type="http://schemas.openxmlformats.org/officeDocument/2006/relationships/image" Target="media/image3.png"/><Relationship Id="rId32" Type="http://schemas.openxmlformats.org/officeDocument/2006/relationships/customXml" Target="ink/ink14.xml"/><Relationship Id="rId37" Type="http://schemas.openxmlformats.org/officeDocument/2006/relationships/chart" Target="charts/chart2.xml"/><Relationship Id="rId53" Type="http://schemas.openxmlformats.org/officeDocument/2006/relationships/image" Target="media/image22.png"/><Relationship Id="rId58" Type="http://schemas.openxmlformats.org/officeDocument/2006/relationships/customXml" Target="ink/ink25.xml"/><Relationship Id="rId74" Type="http://schemas.openxmlformats.org/officeDocument/2006/relationships/customXml" Target="ink/ink33.xml"/><Relationship Id="rId79" Type="http://schemas.openxmlformats.org/officeDocument/2006/relationships/image" Target="media/image35.png"/><Relationship Id="rId5" Type="http://schemas.openxmlformats.org/officeDocument/2006/relationships/webSettings" Target="webSettings.xml"/><Relationship Id="rId61" Type="http://schemas.openxmlformats.org/officeDocument/2006/relationships/image" Target="media/image26.png"/><Relationship Id="rId82" Type="http://schemas.openxmlformats.org/officeDocument/2006/relationships/fontTable" Target="fontTable.xml"/><Relationship Id="rId19" Type="http://schemas.openxmlformats.org/officeDocument/2006/relationships/image" Target="media/image7.png"/><Relationship Id="rId14" Type="http://schemas.openxmlformats.org/officeDocument/2006/relationships/customXml" Target="ink/ink5.xml"/><Relationship Id="rId22" Type="http://schemas.openxmlformats.org/officeDocument/2006/relationships/customXml" Target="ink/ink9.xml"/><Relationship Id="rId27" Type="http://schemas.openxmlformats.org/officeDocument/2006/relationships/image" Target="media/image11.png"/><Relationship Id="rId30" Type="http://schemas.openxmlformats.org/officeDocument/2006/relationships/customXml" Target="ink/ink13.xml"/><Relationship Id="rId35" Type="http://schemas.openxmlformats.org/officeDocument/2006/relationships/image" Target="media/image15.png"/><Relationship Id="rId43" Type="http://schemas.openxmlformats.org/officeDocument/2006/relationships/image" Target="media/image17.png"/><Relationship Id="rId48" Type="http://schemas.openxmlformats.org/officeDocument/2006/relationships/customXml" Target="ink/ink20.xml"/><Relationship Id="rId56" Type="http://schemas.openxmlformats.org/officeDocument/2006/relationships/customXml" Target="ink/ink24.xml"/><Relationship Id="rId64" Type="http://schemas.openxmlformats.org/officeDocument/2006/relationships/customXml" Target="ink/ink28.xml"/><Relationship Id="rId69" Type="http://schemas.openxmlformats.org/officeDocument/2006/relationships/image" Target="media/image30.png"/><Relationship Id="rId77" Type="http://schemas.openxmlformats.org/officeDocument/2006/relationships/image" Target="media/image34.png"/><Relationship Id="rId8" Type="http://schemas.openxmlformats.org/officeDocument/2006/relationships/customXml" Target="ink/ink2.xml"/><Relationship Id="rId51" Type="http://schemas.openxmlformats.org/officeDocument/2006/relationships/image" Target="media/image21.png"/><Relationship Id="rId72" Type="http://schemas.openxmlformats.org/officeDocument/2006/relationships/customXml" Target="ink/ink32.xml"/><Relationship Id="rId80" Type="http://schemas.openxmlformats.org/officeDocument/2006/relationships/customXml" Target="ink/ink36.xml"/><Relationship Id="rId3" Type="http://schemas.openxmlformats.org/officeDocument/2006/relationships/styles" Target="styles.xml"/><Relationship Id="rId12" Type="http://schemas.openxmlformats.org/officeDocument/2006/relationships/customXml" Target="ink/ink4.xml"/><Relationship Id="rId17" Type="http://schemas.openxmlformats.org/officeDocument/2006/relationships/image" Target="media/image6.png"/><Relationship Id="rId25" Type="http://schemas.openxmlformats.org/officeDocument/2006/relationships/image" Target="media/image10.png"/><Relationship Id="rId33" Type="http://schemas.openxmlformats.org/officeDocument/2006/relationships/image" Target="media/image14.png"/><Relationship Id="rId38" Type="http://schemas.openxmlformats.org/officeDocument/2006/relationships/chart" Target="charts/chart3.xml"/><Relationship Id="rId46" Type="http://schemas.openxmlformats.org/officeDocument/2006/relationships/customXml" Target="ink/ink19.xml"/><Relationship Id="rId59" Type="http://schemas.openxmlformats.org/officeDocument/2006/relationships/image" Target="media/image25.png"/><Relationship Id="rId67" Type="http://schemas.openxmlformats.org/officeDocument/2006/relationships/image" Target="media/image29.png"/><Relationship Id="rId20" Type="http://schemas.openxmlformats.org/officeDocument/2006/relationships/customXml" Target="ink/ink8.xml"/><Relationship Id="rId41" Type="http://schemas.openxmlformats.org/officeDocument/2006/relationships/image" Target="media/image16.png"/><Relationship Id="rId54" Type="http://schemas.openxmlformats.org/officeDocument/2006/relationships/customXml" Target="ink/ink23.xml"/><Relationship Id="rId62" Type="http://schemas.openxmlformats.org/officeDocument/2006/relationships/customXml" Target="ink/ink27.xml"/><Relationship Id="rId70" Type="http://schemas.openxmlformats.org/officeDocument/2006/relationships/customXml" Target="ink/ink31.xml"/><Relationship Id="rId75" Type="http://schemas.openxmlformats.org/officeDocument/2006/relationships/image" Target="media/image33.png"/><Relationship Id="rId83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ink/ink1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customXml" Target="ink/ink12.xml"/><Relationship Id="rId36" Type="http://schemas.openxmlformats.org/officeDocument/2006/relationships/chart" Target="charts/chart1.xml"/><Relationship Id="rId49" Type="http://schemas.openxmlformats.org/officeDocument/2006/relationships/image" Target="media/image20.png"/><Relationship Id="rId57" Type="http://schemas.openxmlformats.org/officeDocument/2006/relationships/image" Target="media/image24.png"/><Relationship Id="rId10" Type="http://schemas.openxmlformats.org/officeDocument/2006/relationships/customXml" Target="ink/ink3.xml"/><Relationship Id="rId31" Type="http://schemas.openxmlformats.org/officeDocument/2006/relationships/image" Target="media/image13.png"/><Relationship Id="rId44" Type="http://schemas.openxmlformats.org/officeDocument/2006/relationships/customXml" Target="ink/ink18.xml"/><Relationship Id="rId52" Type="http://schemas.openxmlformats.org/officeDocument/2006/relationships/customXml" Target="ink/ink22.xml"/><Relationship Id="rId60" Type="http://schemas.openxmlformats.org/officeDocument/2006/relationships/customXml" Target="ink/ink26.xml"/><Relationship Id="rId65" Type="http://schemas.openxmlformats.org/officeDocument/2006/relationships/image" Target="media/image28.png"/><Relationship Id="rId73" Type="http://schemas.openxmlformats.org/officeDocument/2006/relationships/image" Target="media/image32.png"/><Relationship Id="rId78" Type="http://schemas.openxmlformats.org/officeDocument/2006/relationships/customXml" Target="ink/ink35.xml"/><Relationship Id="rId81" Type="http://schemas.openxmlformats.org/officeDocument/2006/relationships/image" Target="media/image36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customXml" Target="ink/ink7.xml"/><Relationship Id="rId39" Type="http://schemas.openxmlformats.org/officeDocument/2006/relationships/chart" Target="charts/chart4.xml"/><Relationship Id="rId34" Type="http://schemas.openxmlformats.org/officeDocument/2006/relationships/customXml" Target="ink/ink15.xml"/><Relationship Id="rId50" Type="http://schemas.openxmlformats.org/officeDocument/2006/relationships/customXml" Target="ink/ink21.xml"/><Relationship Id="rId55" Type="http://schemas.openxmlformats.org/officeDocument/2006/relationships/image" Target="media/image23.png"/><Relationship Id="rId76" Type="http://schemas.openxmlformats.org/officeDocument/2006/relationships/customXml" Target="ink/ink34.xml"/><Relationship Id="rId7" Type="http://schemas.openxmlformats.org/officeDocument/2006/relationships/image" Target="media/image1.png"/><Relationship Id="rId71" Type="http://schemas.openxmlformats.org/officeDocument/2006/relationships/image" Target="media/image31.png"/><Relationship Id="rId2" Type="http://schemas.openxmlformats.org/officeDocument/2006/relationships/numbering" Target="numbering.xml"/><Relationship Id="rId29" Type="http://schemas.openxmlformats.org/officeDocument/2006/relationships/image" Target="media/image12.png"/><Relationship Id="rId24" Type="http://schemas.openxmlformats.org/officeDocument/2006/relationships/customXml" Target="ink/ink10.xml"/><Relationship Id="rId40" Type="http://schemas.openxmlformats.org/officeDocument/2006/relationships/customXml" Target="ink/ink16.xml"/><Relationship Id="rId45" Type="http://schemas.openxmlformats.org/officeDocument/2006/relationships/image" Target="media/image18.png"/><Relationship Id="rId66" Type="http://schemas.openxmlformats.org/officeDocument/2006/relationships/customXml" Target="ink/ink29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Glassdoor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</c:dPt>
          <c:cat>
            <c:strRef>
              <c:f>Sheet1!$A$2:$A$3</c:f>
              <c:strCache>
                <c:ptCount val="2"/>
                <c:pt idx="0">
                  <c:v>In-Person</c:v>
                </c:pt>
                <c:pt idx="1">
                  <c:v>Remote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0.69</c:v>
                </c:pt>
                <c:pt idx="1">
                  <c:v>0.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439-47E7-B351-DA55ACDB3CA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Linkedin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EF2D-4AE2-8002-29D454E141F4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EF2D-4AE2-8002-29D454E141F4}"/>
              </c:ext>
            </c:extLst>
          </c:dPt>
          <c:cat>
            <c:strRef>
              <c:f>Sheet1!$A$2:$A$3</c:f>
              <c:strCache>
                <c:ptCount val="2"/>
                <c:pt idx="0">
                  <c:v>In-Person</c:v>
                </c:pt>
                <c:pt idx="1">
                  <c:v>Remote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0.75</c:v>
                </c:pt>
                <c:pt idx="1">
                  <c:v>0.2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EF2D-4AE2-8002-29D454E141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Indeed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2E64-43DB-B705-6E094B4A8D4F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2E64-43DB-B705-6E094B4A8D4F}"/>
              </c:ext>
            </c:extLst>
          </c:dPt>
          <c:cat>
            <c:strRef>
              <c:f>Sheet1!$A$2:$A$3</c:f>
              <c:strCache>
                <c:ptCount val="2"/>
                <c:pt idx="0">
                  <c:v>In-Person</c:v>
                </c:pt>
                <c:pt idx="1">
                  <c:v>Remote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0.95</c:v>
                </c:pt>
                <c:pt idx="1">
                  <c:v>0.0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E64-43DB-B705-6E094B4A8D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Flexjob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8DD9-4780-AF46-6EF8B8D9397D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8DD9-4780-AF46-6EF8B8D9397D}"/>
              </c:ext>
            </c:extLst>
          </c:dPt>
          <c:cat>
            <c:strRef>
              <c:f>Sheet1!$A$2:$A$3</c:f>
              <c:strCache>
                <c:ptCount val="2"/>
                <c:pt idx="0">
                  <c:v>In-Person</c:v>
                </c:pt>
                <c:pt idx="1">
                  <c:v>Remote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0.14000000000000001</c:v>
                </c:pt>
                <c:pt idx="1">
                  <c:v>0.8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8DD9-4780-AF46-6EF8B8D939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48:25.840"/>
    </inkml:context>
    <inkml:brush xml:id="br0">
      <inkml:brushProperty name="width" value="0.08547" units="cm"/>
      <inkml:brushProperty name="height" value="0.08547" units="cm"/>
    </inkml:brush>
    <inkml:brush xml:id="br1">
      <inkml:brushProperty name="width" value="0.11396" units="cm"/>
      <inkml:brushProperty name="height" value="0.11396" units="cm"/>
    </inkml:brush>
  </inkml:definitions>
  <inkml:trace contextRef="#ctx0" brushRef="#br0">773 107 7830,'-15'0'0,"0"0"-497,0 0 1,1 1 0,2 3 600,2 1 75,7 7 1,-9-4 196,7 7 0,0-5-149,5 0 1,0 0-56,0 5 1,0 6-73,0-1 0,2 8 36,3 3 0,3 2-72,7 12 1,6 1 26,-1 14 0,0-1 1,-5 12 1,0 4-155,0 6 0,-5 0-162,0-6 0,-6 1 203,1-1 0,2-13-355,-2-6 1,0-11 150,-5-9 0,5-8-702,0-13 927,6-6 0,5-9 0,7-9 0</inkml:trace>
  <inkml:trace contextRef="#ctx0" brushRef="#br1" timeOffset="234">1345 1 9266,'0'30'0,"-2"0"-117,-3 1 0,1 9 296,-6 10 1,7 11-119,-2 14-2455,3 1 2678,2 13 1,0-2-170,0-36 1,0-1 0,0 44 23,0 2 0,0-10-21,0-6 1,0-9-401,0-6 0,0-16-157,0-9 426,7-19 0,8 5 0,9-9 0</inkml:trace>
  <inkml:trace contextRef="#ctx0" brushRef="#br0" timeOffset="667">31 998 8035,'-7'10'0,"-1"3"47,0 9 0,1 5 106,7 18 0,0 4 46,0 12 1,0 11-121,0 3-1346,0 4 1420,13-3 0,-1 5 17,13-1 0,2 6-117,9-6 1,2 6-19,8-5 0,-21-36 1,0 0-17,25 41 1,-21-42 0,-1 0 82,28 36 1,-1-8-15,6 4 1,-4-19 32,8-7 0,3-13-276,-3-16 0,9-3 181,2-13 1,-6 0-107,6-5 0,3-8-113,6-7 1,-36 1 0,0-3 118,4-4 0,0-3 1,0-2-1,1-3-221,4-5 0,0-3 0,0-4 1,0-4 140,3-6 0,-1-3 0,2-6 1,-1-3-74,3-6 1,-2-3 0,-7 1 0,-1-3-194,0-3 1,-2-2 0,-5-2 0,-2-3 193,-4 2 0,-1-2 0,0-2 0,-1-1 226,-6-1 0,-1 0 0,3 2 0,1 0 0,-3-4 0,-1-1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0:51.801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168 137 7439,'0'-15'-533,"0"0"0,0 0 639,0-1 1,-2 6 1480,-3 0-847,3 7-299,-4-4-285,6 7-566,0 0 1,1 5-1072,4 0 1481,-3 0 0,25 15 0,-2 6 0</inkml:trace>
  <inkml:trace contextRef="#ctx0" brushRef="#br0" timeOffset="301">167 365 8649,'-9'6'303,"3"8"-103,6 6 1,-2 5 97,-3-5 0,3 9-1,-3 1 1,-1-5-72,1 6 0,-6-5-210,6 5 1,-5-8 100,5-3 0,-1-3-86,1-2 0,3-5 38,-3 0 1,1-6-331,-1 1 0,2-3 45,-7-2 0,7-2-96,-2-3 1,-2-10-382,2-10 1,0 1 283,5-1 0,-5 0-217,0-6 1,0 8 343,5 3 0,0-4 282,0-1 0,-7-4 0,-1-1 0</inkml:trace>
  <inkml:trace contextRef="#ctx0" brushRef="#br0" timeOffset="591">545 334 7439,'0'9'1184,"0"1"-993,0 0 1,-2 0-34,-3 10 1,2 2 261,-7-2 1,5 2-87,-5-2 0,6-1-289,-1 6 1,3-12-180,2 2-410,0-3 10,0-3 1,9-3 326,6-6 0,2-13-52,8-7 0,-1-7 44,1-3 0,3-1-11,-3 1 1,-4 0 92,-6 0 1,-2 4 0,-6 3 0,0 1 417,-1 4 42,-14 8 1,-9 3-170,-13 7 0,0 2-39,-1 3 0,3 3-61,3 7 0,3-5-1051,7 0 993,0 0 0,-7 12 0,-2 2 0</inkml:trace>
  <inkml:trace contextRef="#ctx0" brushRef="#br0" timeOffset="1151">968 137 7439,'0'-24'1,"0"4"1,0 3 141,0 2 0,0 0 134,0 0 0,0 5 128,0 0 404,0 7-178,0-4-303,0 7 0,0 2-95,0 3 1,0 5 114,0 10 0,0 3-137,0 8 1,0 0-179,0 5 1,0 1-411,0 3 0,-1 4 283,-5-4 0,5-1-681,-4 1 1,-2-6 383,2 1 0,0-5-147,5-5 0,-5-3-287,0-7 177,0-6 527,5-3 0,0-9 133,0-7 0,2-7 136,3-13 1,3 0-162,7-1 0,5 6 185,0 0 0,7 7-40,-2-3 1,2 6-2,-1 5 1,0 3-121,-5 7 0,-1 0 35,-5 0 155,-7 0 0,-1 9-66,-7 6 1,0 7 367,0 8 0,-13-5-186,-8 0 1,-7-1 113,-7 1 1,1-1-116,-6-4 1,6-3-595,-1 3 1,10-8-222,4-2-335,5-7 834,7 4 0,9-21 0,9-3 0</inkml:trace>
  <inkml:trace contextRef="#ctx0" brushRef="#br0" timeOffset="1459">1680 259 7792,'-22'0'783,"5"0"-1,-5 0 285,7 0-379,0 0-526,-7 7 1,5-1-89,-3 4 1,3 2-124,2-7 1,5 5-212,0-5 189,7 7-1031,-4-10 843,7 4 1,2-6-174,3 0 1,8 5 158,7 1 0,1-1-53,-6-5 817,0 6 1,-2 3-339,-3 6 0,-3 2 196,-7 3 0,0-3-160,0 3 1,-2-2 288,-3 2 1,-3-3-130,-7 3 1,5-3-848,0-2 1,1 0 190,-1 0 0,-3-1-469,3-4 1,1 2 168,-1-7 0,5 5 607,-5-5 0,-20 20 0,-10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0:43.689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2299 1028 7597,'0'-15'456,"0"0"-25,0 0-249,0 0 1,-5 0 61,0 0 1,-2 1 87,2 4 1,2-2 357,-7 7-247,6-6-431,-9 9 1,4-5 139,-6 7 0,-2 9-113,-3 6 0,-2 10 98,-3 15 0,-3 2-311,3 14 1,3-8 101,2 3 0,4-11-434,6-5 91,4-9 155,6-11 0,18-14-4,7-16 0,14-12 71,1-23 0,4 1 104,1-6 1,-4 4-17,-1-4 0,5-2 72,6-9 0,-6 2-253,-5-6 1,-1 6 370,1-1 0,-4-3 134,-11 3 0,-3 4 156,-7 6 0,-2 1-55,-3-1 0,2-4-86,-7 4 1,5 9 400,-5 6-66,0 20-404,-5 6 0,-8 43 37,-7 16 1,-9 31-191,7-29 1,-1 2-1,-1 5 1,-1 2-183,-2 4 0,-1 1 0,1 2 0,0 0 205,2 2 1,0 1 0,-1 2 0,0 0-131,2 0 1,3 0-1,0 3 1,3 0 63,2 2 1,2 0-1,3-10 1,2-2-352,1-9 1,1-3 0,0 25 124,2-34 0,10-11-210,10-19 0,4-7 170,11-13 0,-3-14-1356,-2-16 1653,7-3 0,2-10 0,6 0 0</inkml:trace>
  <inkml:trace contextRef="#ctx0" brushRef="#br0" timeOffset="317">2873 982 8124,'-11'25'0,"-1"-1"526,0-2 1,-3-2-422,10-5-105,0 0 0,5 0 0,0 0 0,0-5 0,0 0 0,7-6 0,3 1 0,10-4 0,5-1 0,10-3 1019,6-7 1,-3-2-441,3-13 1,-6-5-243,5-6 0,-3-4-1484,-2 5 0,-1 0 194,-14 4 0,-5 3-484,-5 3 1296,-6 3 0,-8 13-12,-16 4 1,-12 5 625,-18 5 1,1 17-273,-6 14 1,9 11 785,-4 3 0,11 14-546,-6 1 0,10 13 143,-1 2 1,11 1-220,5-6 1,10-17-835,5-8 1,18-22 65,13-7 0,16-11-598,13-10 1001,4-14 0,1-1 0,1-20 0,-1-7 0</inkml:trace>
  <inkml:trace contextRef="#ctx0" brushRef="#br0" timeOffset="1159">3432 1299 7771,'-5'-25'0,"-2"0"602,-1-2 1,4 4-411,-1-3 1,4 8 2,1-2 1,6 3-66,4 2 1,11 5 53,4 0 0,8 6-160,3-1 0,1 4 21,-2 1 0,-2 0-4,8 0 1,-1 0-476,5 0 1,1 0 170,-1 0 1,-5 0-565,1 0 1,-13 0 826,3 0 0,2-7 0,6-1 0</inkml:trace>
  <inkml:trace contextRef="#ctx0" brushRef="#br0" timeOffset="1368">3735 816 7766,'0'-26'260,"0"1"1,0 7-185,0-2 32,7 10 0,0 5 532,3 10 0,-4 6-222,-6 15 1,0 5-274,0 15 0,0 1-9,0 3 0,0-1-361,0 6 0,-5 1-78,0 4 0,-6-4-221,0-1 0,5-8-223,1-1 1,3-3-500,2-7 1246,0-8 0,0 1 0,0-6 0</inkml:trace>
  <inkml:trace contextRef="#ctx0" brushRef="#br0" timeOffset="2059">4219 846 7650,'-7'-8'1650,"-1"-6"-1259,-1 12-55,3-4-144,6 6 1,1 0-410,4 0 0,4 1 162,6 4 0,-2-1-719,-3 6 0,4 0 161,-4 5 613,-3 0 0,13 14 0,-3 3 0</inkml:trace>
  <inkml:trace contextRef="#ctx0" brushRef="#br0" timeOffset="2301">4082 1315 7650,'-8'-7'166,"-6"5"1,11-6 91,-7 3-111,6 3 312,-2-5-91,6 7 202,0 0-386,0 7 0,0-4-320,0 8 0,5-6 95,0 5 0,5-5-133,-5 5 0,7-7-76,-2 2 0,-2-1-14,2 1 54,0-4-23,5 6-9,0-7 1,0 0 82,1 0 1,-1 0-338,0 0 1,2 0 495,3 0 0,17-27 0,10-7 0</inkml:trace>
  <inkml:trace contextRef="#ctx0" brushRef="#br0" timeOffset="2577">4747 817 7650,'-7'-15'0,"-3"-1"0,-3 8 1194,-2 3-725,6 3 0,1 2 276,3 0-339,3 0 0,-6 10-131,3 11 0,1 4-235,-6 15 0,5-3 101,-5 8 0,0-1-95,-5 11 1,0-1-96,0 2 0,0 1-203,0-7 0,-1-1-490,1-9 1,7 2 373,3-6 0,3-8-582,2-8 0,0-8 372,0-2 1,2-7 14,3 2 563,3-3 0,21-9 0,3-1 0</inkml:trace>
  <inkml:trace contextRef="#ctx0" brushRef="#br0" timeOffset="2851">4930 1103 7858,'0'15'483,"0"0"0,0 0 155,0 0 0,0 2-121,0 3 1,0-3-18,0 3 0,0 2-432,0-2 1,0-5 33,0-4 0,11-8-528,4 2 0,12-3 279,4-2 1,4-14-205,5-6 1,2-12 167,-7-3 1,1-6-15,-6 6 1,-1-5-63,-4 5 1,-5-1-114,-10 6 472,-3 7 0,-11 7-42,-6 11 1,-13 15 516,-18 16 0,-9 12-269,-5 23 0,1 6 44,-2 4 1,14 8-43,2 1 1,10-6-260,10-8 0,6-13-1140,14-7 1,7-21 232,13-15 858,14-7 0,21-6 0,1-7 0,-1-7 0</inkml:trace>
  <inkml:trace contextRef="#ctx0" brushRef="#br0" timeOffset="4961">137 1814 9113,'-15'0'385,"1"11"-367,4 4 0,-2 11 124,7-1 0,-5 3-369,5 3 0,0-1 135,5 0 0,0-5-466,0 0 239,0-6 103,0 3 0,7-14 53,3-3 1,9-3 62,1-2 1,0 0 45,-5 0 0,0-8-36,0-8 1,5 1 35,1-5 0,-6 3-12,-5 2 1,-5-5 100,5 0 0,-7-2-91,2 2 1,-3 3 245,-2-3-128,0-4 0,0 8-32,0-5 0,-12 11-143,-3 5 0,-10 4 105,0 1 0,1 0-151,-1 0 0,6 11 95,-1 5 0,-2 14 64,2 0 0,-13 17 0,1 0 0</inkml:trace>
  <inkml:trace contextRef="#ctx0" brushRef="#br0" timeOffset="5279">710 1647 7552,'-15'0'388,"0"0"-108,0 0 21,0 0 1,6 7-141,4 3 1,4 5-128,1 5 0,0 2-160,0 3 0,0 6 109,0-1 0,0 3-59,0 13 0,0-9 64,0 8 0,0-3 25,0 3 0,0-4 33,0-1 0,-2-3 102,-3-2 0,-3 1-8,-7-11 0,1 2-84,4-2 1,-3-5-490,2-10 1,3 2-9,-2-7-995,7 0 1045,-4-5 1,5-8 390,-3-8 0,4-5 0,-20-23 0,5-3 0</inkml:trace>
  <inkml:trace contextRef="#ctx0" brushRef="#br0" timeOffset="5410">409 1980 7664,'-8'0'1154,"1"0"1,9 0-1073,3 0 1,10 0 58,10 0 1,10-2-443,5-3 1,9-3 213,2-7 0,6-1-1689,-2 1 1776,4-6 0,8-3 0,2-6 0</inkml:trace>
  <inkml:trace contextRef="#ctx0" brushRef="#br0" timeOffset="6037">1194 2117 7603,'0'-8'1251,"0"-6"-1098,0 12 34,0-4 0,7 1-310,3 0 1,10-2 130,5 2 0,6 1-234,4-6 0,2 5 193,3-5 1,4 5-765,-4-5 1,-3 2 796,-2-2 0,4-10 0,0 3 0</inkml:trace>
  <inkml:trace contextRef="#ctx0" brushRef="#br0" timeOffset="6262">1527 1828 7819,'-15'-7'-292,"0"-1"83,-1-1 1122,8 2-316,1 7-342,7 0 1,0 2-138,0 3 0,0 10-127,0 10 0,0 4-155,0 1 0,0 0 99,0 1 1,-5 1-209,0 3 0,-1-3 127,0 3 1,5-3-312,-4-2 0,3 1 194,2-1 0,0-7-120,0-3 0,0-8 383,0-2 0,7 0 0,1 5 0</inkml:trace>
  <inkml:trace contextRef="#ctx0" brushRef="#br0" timeOffset="6577">1708 1966 8848,'-13'15'496,"3"0"1,1 5-272,4 0 0,4 7-17,-4-2 0,3 4-208,2 1 0,0 0-357,0 1 0,0-8 260,0-3 1,2 2-236,3-2 1,5-6 153,10-9 1,-2-4-73,7-1 1,-1-1 61,1-4 1,2-5 183,-7-11 1,0-2-78,-4-7 0,-3 0 106,-3-1 1,2 3 194,-7 3 1,0-2-101,-5 6 1,0 1 73,0 5 1,-2 2-87,-3 3 0,-10 3-114,-10 7 1,-4 0 72,-1 0 1,0 0-318,0 0 1,6 8 17,4 7 0,3 4 0,4 10 0,3 2 232,5 1 0,-4 14 0,1 1 0</inkml:trace>
  <inkml:trace contextRef="#ctx0" brushRef="#br0" timeOffset="6813">2193 2116 7439,'-17'0'0,"-1"0"1134,-2 0-333,6 0-922,7 0 1,14-7 118,3-3 0,15 2-175,6-2 1,-1 0-24,0-6 0,-8 6-57,8 0 1,-3 2-432,3-2 1,-6 3 151,-4 7 536,-3 0 0,5-13 0,1-4 0</inkml:trace>
  <inkml:trace contextRef="#ctx0" brushRef="#br0" timeOffset="7021">2268 1889 9611,'-9'12'420,"4"3"0,4 5-630,1 0 0,0 4 198,0 6 0,0 5-268,0 1 0,0-1 201,0-5 0,0 0-672,0 1 0,1-3 311,4-3 0,-1 2-320,6-7 760,-7 1 0,17 0 0,-3 3 0</inkml:trace>
  <inkml:trace contextRef="#ctx0" brushRef="#br0" timeOffset="7346">2631 2102 7439,'14'-24'-1181,"-2"4"695,-2 3 1746,-7 9-374,11 1-180,-13 7-497,6 0 0,-14 2-23,-3 3 0,-10 5-13,-5 10 1,-5 4-1,-6 6 1,6-5-91,0 0 1,0 1 51,4 4 0,5-5-419,0 0 1,10-6 148,1 1-831,6-10 729,-3-3 1,21-11-57,6-6 1,14-13 9,6-18 0,2 3-91,-2-3 1,-1 8 296,-4-3 1,-5 6-60,1 5 1,-6 5 399,-5 10 0,-8 3-187,3 7 1,-10 3 457,0 8 1,-5 7-264,-5 17 0,-10 6 107,-10 9 0,3-3-194,2 3 1,3-4-31,2-6 1,6 0-583,4-9 1,4-4-666,1-12 1092,0-7 0,20-28 0,5-14 0</inkml:trace>
  <inkml:trace contextRef="#ctx0" brushRef="#br0" timeOffset="7579">3055 1814 7439,'-15'1'1534,"0"4"0,4-1-1146,1 6 0,5 0-108,-5 5 0,5 7 19,-5 3 0,5 5-64,-5 5 0,2 4-268,-2 6 1,3 1-132,7-1 1,0 2-144,0 4 0,0-6-5,0 0 0,2-6 165,3-9 0,3-11-692,7-4 1,7-10-32,3 0 870,4-10 0,14-30 0,4-14 0</inkml:trace>
  <inkml:trace contextRef="#ctx0" brushRef="#br0" timeOffset="8112">3826 2116 7439,'0'-15'-533,"0"0"0,0 0 639,0-1 1,-2 6 1480,-3 0-847,3 7-299,-4-4-285,6 7-566,0 0 1,1 5-1072,4 0 1481,-3 0 0,25 15 0,-2 6 0</inkml:trace>
  <inkml:trace contextRef="#ctx0" brushRef="#br0" timeOffset="8413">3825 2343 8649,'-9'6'303,"3"8"-103,6 6 1,-2 5 97,-3-5 0,3 9-1,-3 1 1,-1-5-72,1 6 0,-6-5-210,6 5 1,-5-8 100,5-3 0,-1-3-86,1-2 0,3-5 38,-3 0 1,1-6-331,-1 1 0,2-3 45,-7-2 0,7-2-96,-2-3 1,-2-10-382,2-10 1,0 1 283,5-1 0,-5 0-217,0-6 1,0 8 343,5 3 0,0-4 282,0-1 0,-7-4 0,-1-1 0</inkml:trace>
  <inkml:trace contextRef="#ctx0" brushRef="#br0" timeOffset="8703">4204 2313 7439,'0'9'1184,"0"1"-993,0 0 1,-2 0-34,-3 10 1,2 2 261,-7-2 1,5 2-87,-5-2 0,6-1-289,-1 6 1,3-12-180,2 2-410,0-3 10,0-3 1,9-3 326,6-6 0,2-13-52,8-7 0,-1-7 44,1-3 0,3-1-11,-3 1 1,-4 0 92,-6 0 1,-2 4 0,-6 3 0,0 1 417,-1 4 42,-14 8 1,-9 3-170,-13 7 0,0 2-39,-1 3 0,3 3-61,3 7 0,3-5-1051,7 0 993,0 0 0,-7 12 0,-2 2 0</inkml:trace>
  <inkml:trace contextRef="#ctx0" brushRef="#br0" timeOffset="9263">4626 2116 7439,'0'-24'1,"0"4"1,0 3 141,0 2 0,0 0 134,0 0 0,0 5 128,0 0 404,0 7-178,0-4-303,0 7 0,0 2-95,0 3 1,0 5 114,0 10 0,0 3-137,0 8 1,0 0-179,0 5 1,0 1-411,0 3 0,-1 4 283,-5-4 0,5-1-681,-4 1 1,-2-6 383,2 1 0,0-5-147,5-5 0,-5-3-287,0-7 177,0-6 527,5-3 0,0-9 133,0-7 0,2-7 136,3-13 1,3 0-162,7-1 0,5 6 185,0 0 0,7 7-40,-2-3 1,2 6-2,-1 5 1,0 3-121,-5 7 0,-1 0 35,-5 0 155,-7 0 0,-1 9-66,-7 6 1,0 7 367,0 8 0,-13-5-186,-8 0 1,-7-1 113,-7 1 1,1-1-116,-6-4 1,6-3-595,-1 3 1,10-8-222,4-2-335,5-7 834,7 4 0,9-21 0,9-3 0</inkml:trace>
  <inkml:trace contextRef="#ctx0" brushRef="#br0" timeOffset="9571">5338 2238 7792,'-22'0'783,"5"0"-1,-5 0 285,7 0-379,0 0-526,-7 7 1,5-1-89,-3 4 1,3 2-124,2-7 1,5 5-212,0-5 189,7 7-1031,-4-10 843,7 4 1,2-6-174,3 0 1,8 5 158,7 1 0,1-1-53,-6-5 817,0 6 1,-2 3-339,-3 6 0,-3 2 196,-7 3 0,0-3-160,0 3 1,-2-2 288,-3 2 1,-3-3-130,-7 3 1,5-3-848,0-2 1,1 0 190,-1 0 0,-3-1-469,3-4 1,1 2 168,-1-7 0,5 5 607,-5-5 0,-20 20 0,-10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0:29.830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1 319 7604,'0'-15'1907,"0"6"-1709,0 3 1,8 6-56,7 0 0,9 0-5,11 0 1,4-2-91,6-3 0,2-3-723,3-7 0,-2-6 226,2 1 449,-10-7 0,17-3 0,-1-9 0</inkml:trace>
  <inkml:trace contextRef="#ctx0" brushRef="#br0" timeOffset="235">274 0 8281,'0'16'1148,"0"-1"0,0 0-902,0 0 0,-2 2 26,-3 3 0,2 3-78,-7 8 1,0 7-178,-5 8 1,-1 7-65,1 13 0,0 8-224,0 7 1,7-8-630,3-7 1,3-12 446,2-9 1,0-13-795,0-12 1247,7-10 0,21-23 0,13-12 0</inkml:trace>
  <inkml:trace contextRef="#ctx0" brushRef="#br0" timeOffset="5263">681 167 7866,'0'-15'-511,"-2"6"601,-3 4 1,2 4-38,-7 1 1,7 3 18,-2 7 0,-2 8-6,2 18 0,-5-3 12,5 8 1,-5-1-13,5 5 1,-7 7-22,2 4 0,1 3 16,-1 1 1,-2 6-107,-8-1 1,4 6-6,-5-6 0,5-6 13,0-9 0,6-16-24,0-9 68,7-13 52,-4-5 1,9-16-52,3-6 1,0-8-23,10-13 1,2 3 20,8-8 0,-1 8 1,-4-2 0,-2-2-28,7 1 1,-4 1 29,4 5 1,0 0-31,5-1 0,0 8 19,1 3 1,-3 5 67,-3 5 1,7 3-63,-6 7 1,-3 13 115,-13 7 0,2 14-102,-7 6 1,0 6 67,-5 4 1,-2 4-71,-3 6 1,-3-4 0,-7-1 0,-7-8-225,-3-1 0,3-8-48,2-8-649,10-6 612,3-9 0,7-12-324,0-13 616,0-13 0,20-29 0,5-10 0</inkml:trace>
  <inkml:trace contextRef="#ctx0" brushRef="#br0" timeOffset="5538">1029 742 7799,'0'15'-3,"0"1"356,0-1-247,0 7 0,0-1 47,0 5 1,0-3 123,0-3 1,5-10-67,10 0 1,5-6-313,20-4 1,8-2 70,7-3 1,4-22-155,1-13 0,1-9 82,-1-1 0,-3 3-164,-6-4 1,1 8-91,-17 7 0,-5 8-134,-20 13 395,-3 6 1,-29 3-37,-13 6 1,-14 13 327,-11 7 1,-6 7-130,1 3 1,-6 7 489,6 4 0,1 2-77,8 3 0,6-1 147,10 0 1,11 6-515,14-1 0,8-6 37,12-9 1,26-3-369,19-2 0,15-6 165,16-4-214,3-10 0,-33-3 0,2-1 0,1-1 0,0-1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0:07.544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31 393 7784,'-10'0'895,"0"0"-467,6-7 130,-2 5-13,6-5 238,0 7-500,0 0 0,0 9 19,0 6 1,1 9-157,4 11 1,-1 10 67,6 11 0,0 11-245,5 8 0,-2 9-171,-2 12 0,2 3 189,-8-46 1,0 0 0,1-1 0,2-1-18,7 44 0,-5-7-340,0-18 0,-5-18-45,5-16 18,-7-11 692,4-17-255,-7-1 203,7-14 0,-6-6-61,4-7 0,2-7 267,-2 2 1,9-4-359,1-1 1,2-6-45,8 1 1,5-12-562,5 2 0,1-4 240,-6 4 0,5-1-598,0 1 0,6 0 355,-6-1 0,0 6-308,-5 0 1,2 11 824,4-1 0,2-4 0,8-4 0</inkml:trace>
  <inkml:trace contextRef="#ctx0" brushRef="#br0" timeOffset="275">257 1497 7627,'-36'0'0,"3"-1"0,-1-4 0,2 3 0,7-3 0,5 2 766,10-3 0,3-2-310,7-7 1,0-15-190,0-11 0,22-22-331,13-18 1,-6 31 0,4-3-445,6-4 0,3-1 0,3-3 0,1-1 213,4-6 1,1 0 0,-2 2-1,2 1-61,5-4 0,-1 2 1,-3 5-1,-1 3 356,-1 5 0,1 2 0,-2 1 0,1 1 0,0 6 0,0 2 0,-1 3 0,0 0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1:04:06.495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30 91 7467,'0'8'-2,"0"5"0,2-6-305,3 3 307,-3 4 0,25 8 0,-2 9 0</inkml:trace>
  <inkml:trace contextRef="#ctx0" brushRef="#br0" timeOffset="153">138 499 7500,'0'-10'-225,"0"0"75,0 6 233,0-2 0,2 1-130,3-1 1,-2 1 62,7 5 0,-5 0 97,5 0-116,1 0 181,-3 0 1,4 2 104,-7 3-79,0-3-116,-5 11 27,0-4-570,6 6 200,-4-7-578,12-1 833,-6 0 0,14 1 0,1 7 0</inkml:trace>
  <inkml:trace contextRef="#ctx0" brushRef="#br0" timeOffset="2988">166 302 6577,'-8'0'1229,"-5"0"-971,4 0-189,-6 0 27,0 0 0,0 5-85,0 0 1,5 7 94,0-2 0,4 4-171,-4 1 0,5 0 34,-5 0 1,7 2-50,-2 3 1,2-3 78,-3 3 1,5 2-91,-4-2 0,3 5-42,2-5 0,0 7 80,0-2 1,0 2-10,0-2 0,0 2 35,0-7 1,0 1-5,0-6 1,5-5 1,0 0 0,2-7-1,-2 2 0,-2-3 102,7-2-96,-6 0 1,7-3-16,-5-7 1,4-2 22,-5-13 1,5 4-68,-5-4 0,5 0 59,-5-5 0,5 0-2,-5-1 0,5 1 7,-5 0 1,2 5-4,-2-1 1,-3 1 20,3-5 1,-4 1 5,-1 4 1,0-2 46,0 7 0,0 5-75,0 5 244,0 0-130,0-5 127,0 6-95,0 3 187,0 6-136,0 0 1,0 6-106,0 4 0,0 6 10,0 4 1,0 3-2,0 7 0,0 2-98,0 4 1,5-4 62,0 3 0,2 2-54,-2-2 1,-2 5 50,8-4 1,-8 1-9,2-2 0,-3 2-21,-2 3 1,0-3-1,0-7 0,0-1-59,0-4 1,0 2 73,0-7 0,0 5-197,0-4 119,0-1-82,0-5 48,0-7 31,0-1 1,-2-7-76,-3 0 0,2-2-156,-8-3 1,8-7-136,-2-13 1,3 0 24,2-10 396,0-4 0,-20-6 0,-5-9 0</inkml:trace>
  <inkml:trace contextRef="#ctx0" brushRef="#br0" timeOffset="3238">213 16 7577,'13'2'-46,"-3"3"0,10 17 1,-3 9-1</inkml:trace>
  <inkml:trace contextRef="#ctx0" brushRef="#br0" timeOffset="3555">334 470 7701,'0'15'-38,"0"-5"161,0 0 6,0-7 102,0 4-253,0-7 1,0-7-71,0-3 0,0-3 84,0-2 0,0-6-127,0 1 1,5 0 12,0 5 57,7 0 0,-4 6 44,7 4 0,-5 4 9,0 1 0,-5 0 47,5 0 1,-6 3 102,1 7 0,-4 7 45,-1 13 0,0 0-86,0 1 1,0-3 47,0-3 1,0-3-70,0-7 1,0-5-82,0 1 184,0-8-333,0 4 1,7-7-156,3 0 0,4-12-571,1-3 880,0-10 0,13-12 0,4-10 0</inkml:trace>
  <inkml:trace contextRef="#ctx0" brushRef="#br0" timeOffset="3930">620 76 9330,'0'16'771,"0"-1"-604,0 0 0,0 5-156,0 0 0,0 7 83,0-2 0,5 4-192,0 1 1,7 0 75,-2 0 0,2 1-46,-2-1 0,3-5 40,-3 0 0,-1-6 35,1 1 1,-5-5-102,5-5 134,-7 4-80,4-13 1,-5 6 79,3-7-200,-4 0 0,6-8 53,-7-7 1,2-4-421,3-11 1,-2 3 90,7-8 1,-6-2-380,1 1 815,-4-6 0,13-3 0,3-9 0</inkml:trace>
  <inkml:trace contextRef="#ctx0" brushRef="#br0" timeOffset="4331">908 121 7627,'0'10'0,"0"0"85,0 0 71,0 5 0,0-5-58,0 0 1,0-5 185,0 5-188,0 1-40,0 4 55,7 0 1,1-7-258,7-3 1,-4-3 113,-1-2 0,0 0-109,5 0 0,-5-2 17,0-3 1,-5-8 3,5-7 0,-7-1 128,2 6 0,-3-5-28,-2 0 1,0 0 114,0 5 0,0 0-59,0-1 0,0 6 72,0 0 1,0 5-88,0-5 1,-2 7 109,-3-2 1,2 3-32,-7 2 1,5 2-130,-5 3 1,7 10-147,-3 10 1,5 4 72,1 1 0,0-3-299,0 3 1,0-8 151,0 8 1,0-8-276,0 3 524,0-6 0,20 9 0,5-4 0</inkml:trace>
  <inkml:trace contextRef="#ctx0" brushRef="#br0" timeOffset="4605">1211 31 7611,'0'-8'-1155,"1"-4"573,4 7 1964,-3 0-549,5 5-648,-7 0 0,5 2-207,0 3 1,0 3 60,-5 7 0,2 0-83,3 0 1,-4-5 62,4 1 1,-1-1-41,1 5 1,-4-5 77,4 0-86,4 0 492,-8 5-287,6 0 0,-7 0 53,0 0 0,0-3-31,0 3 0,0-3-109,0 8 0,0 2 48,0-2 0,0 7-102,0-2 1,-1 4-98,-5 1 0,3 0-238,-7 1 1,2-1-490,-2 0 1,-2-6 113,7-4 675,-7-3 0,-3 4 0,-9 3 0</inkml:trace>
  <inkml:trace contextRef="#ctx0" brushRef="#br0" timeOffset="5731">46 1451 7554,'0'15'243,"0"1"-181,0-1 0,2 1 55,3 5 0,-3-3-85,3 7 1,-3-1 70,-2 1 0,0 2-110,0-7 1,0 5 85,0-5 0,0 1-2,0-6-30,0-7-190,0-1 102,6-7 1,-2-2 45,6-3 0,-5-12-159,5-13 0,-5-2 53,5-8 0,-5 6-11,5-1 0,-2 0 48,3 4 1,2-2 39,-3 8 0,4 3-4,1 2 1,-5 10-1,0 5 1,-5 3 364,5 2-231,-7 0 1,4 13 85,-7 7 0,5 6-49,0-1 1,0 3 33,-5-2 0,0-3-117,0 2 1,0-1-102,0 1 1,0-3 39,0-7 0,0 0-119,0 0 1,2-1-963,3-4 656,-4 3 426,13-4 0,1 6 0,9 0 0</inkml:trace>
  <inkml:trace contextRef="#ctx0" brushRef="#br0" timeOffset="6097">454 1316 7650,'0'15'70,"0"0"0,0 1 121,0-1 1,0-5-81,0 0 0,0 0 81,0 5 0,0-5-131,0 0 1,1-1-3,4 1 1,-1 1-167,6-5 0,-5-1 119,5-5 0,-5 0-98,5 0 1,-5 0 20,5 0 0,-5 0 60,5 0 1,-6-4-150,1-6 1,1 0 25,-1-10 1,0-2-63,-5 2 0,0-5 0,0 5 1,6-6 95,-1 6 0,1 0 91,-1 5 0,-3 0 131,3 0 0,-3 5 216,-2-1-318,6 8 1,-4-2 211,3 10 0,-3 5-66,-2 10 0,0 4 65,0 6 1,2 0-61,3 1 0,-4-6-318,4 0 1,-3-7-173,-2 3 1,5-5-260,0 0 0,5-6 572,-5 0 0,14 7 0,-3 6 0</inkml:trace>
  <inkml:trace contextRef="#ctx0" brushRef="#br0" timeOffset="6580">803 1180 7650,'0'10'316,"0"0"0,0-5-44,0 5 0,0-5-61,0 6-30,0-1 1,0 5 281,0 0-279,0 0 0,0 0-218,0 0 1,0 0-226,0 0-371,0 1 209,0-1 1,0-5 50,0 0 107,0-7 0,2 4 47,3-7 1,-3-2 124,3-3 1,-2-5-65,2-10 1,-3 2 174,3-8 1,2 13 15,-2-2 1,0 3-62,-5-3 91,6 6 0,-2 3-73,6 6 83,-7 0 0,6 1-51,-4 4 128,-4 11 0,6 0-94,-7 5 0,0-10 296,0-1-71,7-6-175,-6 2 0,11-7-139,-7-4 1,5-9 107,-5-6 0,5 0-124,-4 5 1,5-5 94,-1 0 1,-1 4-253,1 6 110,0 7 71,5-4 34,0 7-14,0 0 1,-1 2-16,-4 3 1,-3-2 6,-7 7-689,0 1 493,0 4 0,1 0 206,4 0 0,4 7 0,6 1 0</inkml:trace>
  <inkml:trace contextRef="#ctx0" brushRef="#br0" timeOffset="6899">1211 1210 7614,'0'16'489,"0"-1"-550,0 0 135,0-7 0,1-1-187,4-7 0,-1-9-72,6-6 1,-2-1-73,2-10 0,2 3 17,-7-2 0,5 1 113,-5 4 0,5 3-153,-5-3-46,0 3 551,-5 2-330,0 7 323,0 1-88,0 7-256,0 0 126,0 7 0,-20 8 0,-5 8 0</inkml:trace>
  <inkml:trace contextRef="#ctx0" brushRef="#br0" timeOffset="7423">1180 742 10438,'0'23'532,"0"4"-230,0-7 1,0 9-218,0 1 0,0-5 91,0 6 1,2 0-124,3 5 0,-2 1-148,8-2 1,-6-3-1,3 3 1,0-3-1,-1-2 1,1 1-1,-1-3-1926,0-3 1378,-2-3-102,-5-13 172,0-3 425,0-6 0,0-1-39,0-4 0,0-4 187,0-6 0,0-2-82,0-3 1,0 3 259,0-3 0,0 3 23,0 2 0,0-2 116,0-3 1,0 8-182,0-3 0,2 4-67,3-5 1,-2 3-121,7 3 1,-5-2 76,5 7 1,0 0-118,5 5 0,-4 0 53,-1 0 0,-5 0 444,5 0-159,-7 0 1,4 12 74,-7 3 0,0 8-30,0-2 0,0 6-48,0-2 0,0-2-406,0 2 1,-7-1 144,-3 1 1,2 2-174,-2-7 0,4 0-197,-4-5 0,7 1-1051,-2-1 1438,3-7 0,-11 12 0,-4-3 0</inkml:trace>
  <inkml:trace contextRef="#ctx0" brushRef="#br0" timeOffset="7757">1511 1013 10220,'0'15'-354,"7"0"1,1-7 264,7-2-1,-5-5-93,0-1 0,-5-1-35,5-5 1,-6-2 29,1-7 1,-3 0 241,-2 0 0,0 0-93,0 0 1,0-1 197,0 1 0,0 5 70,0 0-81,0 7 1,-7-4-5,-3 7 1,-4 0 13,-1 0 1,5 2-60,0 3 0,7 5-38,-2 10 1,3 2-236,2 3 0,0 4 79,0-4 1,0-2-562,0 2 0,0-11 656,0 1 0,20 10 0,5 7 0</inkml:trace>
  <inkml:trace contextRef="#ctx0" brushRef="#br0" timeOffset="8049">1692 907 6204,'0'-8'3225,"0"1"-2776,0 7 0,0 7-153,0 3 0,0 10-108,0 5 0,0 4-158,0 1 1,0 0 51,0 0 0,0-4-112,0-1 1,0-5 145,0 5-261,0-6 0,0-3-12,0-6-25,0-6 116,0 3 1,0-14 71,0-3 1,0-10-143,0-6 1,5-2 84,0-2 0,2-6-276,-2 1 0,-1-5-6,6 4 1,-2-1-123,2 2 0,4 7-196,-4-8 0,3 9 253,2-3 1,-1 7 397,-4 8 0,17-14 0,-2-3 0</inkml:trace>
  <inkml:trace contextRef="#ctx0" brushRef="#br0" timeOffset="8865">319 1951 8699,'-2'10'452,"-3"0"1,3-5-294,-3 6 0,-2-1-69,2 5 0,-5 5-80,5 0 0,-5 2 59,5-2 0,0 2-180,5 3 1,0-1 63,0-4 0,0-3-99,0 3 0,0-9-90,0 0 183,0-8 70,7 4-21,1-7 1,6-14-178,-4-6 0,3-7 109,-3-3 0,-1 0 13,1-1 0,-7 6 24,2 0 0,2 2 215,-2-3-180,0-2 141,-5 11 171,0-5-70,0 14-99,0 1 1,0 9-72,0 3 1,0 5-200,0 10 0,2-2-120,3 8 1,-2-8-602,7 2 473,-7-3 0,9-2-122,-7 0 0,5-5-114,-5 0 611,7-6 0,3 9 0,9-4 0</inkml:trace>
  <inkml:trace contextRef="#ctx0" brushRef="#br0" timeOffset="9158">500 2057 7643,'0'-15'-1170,"0"0"1208,0 0 1235,0 0-877,0-1 1,5 6 197,0 0 39,0 7-404,-5-4 0,2 7 167,3 0-258,-3 0 1,4 9-110,-6 6 1,5 2-123,0 8 1,0-5 127,-5 5 1,0-6-294,0 1 0,5-3 157,0-2 1,0-5-217,-5 0 235,0 0 0,2-2-74,3-3 1,-1-3-49,6-2 1,-7-7-57,2-3 1,2-10 147,-2-5 0,2-4 38,-2-1 1,-4 5 133,4 0 1,2 6-150,-2-1 175,7 10 0,-9 3-92,7 7 0,-5 0 320,5 0 1,-5 19-83,5 6 1,-4 5-16,4-5 0,-5 4-296,5-4 0,-5-5-380,5-5 0,-5 1-410,5-6 869,-7-4 0,24 8 0,-2-6 0</inkml:trace>
  <inkml:trace contextRef="#ctx0" brushRef="#br0" timeOffset="9516">923 1770 8580,'0'10'259,"0"0"1,0 2 0,0 1-1,0 2 1,0 0 1294,0 1-1346,0 5 1,0 1 113,0 3 0,0 2-370,0-7 0,0 6 186,0-6-483,0 0 0,0-10 192,0 0-89,0-7 1,2 4-55,3-7 1,-2-1-182,7-5 0,-4-4 32,4-10 0,-2-3 94,2-8 0,2 0 301,-7-5 0,5 4-94,-5-3 1,2-2 236,-2 2 1,-4 0-76,4 4 0,-3-1 71,-2-3 1,0 10 170,0 0 1,0 6 191,0 4 0,0 5 496,0 0-514,0 7 1,0-2-29,0 10 1,2 10-82,3 10 0,-3 4-321,3 1 0,1 5 82,-1 0 1,2 2-585,-2-1 1,-2-6 106,8 0 1,-6 0-109,5-5 0,-5-1 215,5 1 284,0-6 0,18 16 0,4-3 0</inkml:trace>
  <inkml:trace contextRef="#ctx0" brushRef="#br0" timeOffset="10319">334 2661 8652,'0'15'471,"0"0"0,0 12-327,0 3 1,0 4-138,0-4 1,5 0 48,0 0 1,5-4-38,-5-1 0,5-7 156,-5 3-580,7-11 272,-11-4 0,8-6-44,-4 0 1,-3-3-34,3-7 0,-4-7 124,-1-13 0,0-7-8,0-3 1,0 3 37,0 1 1,5 4 62,0 2 0,5 0-63,-5 0 0,7 8 104,-2 7 1,-1 6-61,1 9 1,0 0 167,5 0 0,0 9 30,0 6 1,-1 12 46,-4 8 1,3 0-182,-3-4 1,-1-6 15,1 0 0,-7-7-685,2 3 1,2-5 616,-2-1 0,7 1 0,-4-1 0</inkml:trace>
  <inkml:trace contextRef="#ctx0" brushRef="#br0" timeOffset="10675">742 2450 10671,'0'22'492,"0"-4"-285,0 8 1,-5 4-180,0 5 0,-5 6-40,5-6 1,0-2-37,5-7 0,0 0-290,0-5 0,0-1 204,0-5 0,0-5-531,0 0 334,0-7 37,6 4 0,3-10 40,6-7 1,-5-4-7,0-16 0,-2 1 36,3-11 0,0 0-102,-6-6 0,5 3 296,-5 2 1,1-1-49,-6 7 1,0 7 673,0 7-360,0 5 705,0 7-564,0 3 0,0 17-138,0 4 0,0 16-37,0-1 0,0 5-14,0 0 1,0-8-533,0 4 0,0-11 225,0 0 0,1 2-1288,4-2 1407,-3-7 0,18 8 0,-3-5 0</inkml:trace>
  <inkml:trace contextRef="#ctx0" brushRef="#br0" timeOffset="11109">923 2480 11607,'0'16'-71,"2"4"110,3 0 0,-2 5-253,7-5 1,-4 0-100,4-5-240,0 1-295,-2-1 569,6-7 1,-13-3 49,4-10 0,-3-10 45,-2-10 0,5-4 222,0-1 0,0 1 26,-5 4 1,5-2 134,0 7 1,2 2 287,-2 8-221,-3-4 127,11 13-264,-5-6 0,2 8 176,1 5-193,-8-5 1,5 11-434,-3-7 87,-3 0 1,6-5-87,-3 0 1,-3-2-1,3-3 1,2 2 105,-2-7 0,2 1-178,-2-1 180,-4-3 1,13 11 212,-4-3 0,-3 7-41,-2 8 0,1 7 140,-1 13 0,0 5-23,-5 1 0,2-1-27,3-5 1,-3-6-207,3-4 1,-2-3-484,2-2 639,-3-7 0,11 6 0,-4-6 0</inkml:trace>
  <inkml:trace contextRef="#ctx0" brushRef="#br0" timeOffset="11407">1377 2358 9830,'8'-15'103,"-3"0"1,-1 0-48,1 0 0,-4-5 95,4 0 1,-3-7-190,-2 2 1,0 3-5,0 2 1,0 3 71,0 2 250,0 0 227,0 6-207,0 2 0,-2 21-223,-3 6 0,4 14 1,-4 6-1,3 4 1,2 1-1,0-1 0,0-2 1,0-4-1,0-2 1,0-8-314,0-6 1,2-5-242,3-2 0,8-7-289,7-3 1,1-5 765,-6-5 0,20-23 0,5-13 0</inkml:trace>
  <inkml:trace contextRef="#ctx0" brushRef="#br0" timeOffset="11933">545 3402 7787,'-8'0'1884,"-5"0"-1493,11 0-14,-5 0-302,7 0 1,2-2-74,3-3 1,-2-3-165,7-8 0,7 6-185,8 0 0,-3 0 193,-2-5 0,2 0 154,-2 0 0,14-14 0,-2-3 0</inkml:trace>
  <inkml:trace contextRef="#ctx0" brushRef="#br0" timeOffset="12910">1436 2314 10359,'10'-2'-128,"1"-3"0,-6-1 27,5-4 1,-2-4-145,2 4 0,2-3 118,-7-3 0,5 1-62,-5 0 1,0 0 78,-5 0 1,0 0 127,0 0 0,0 5-144,0 0 240,0 6 34,-7-2 0,-1 6-113,-7 0 0,0 1 46,0 4 0,0 5-57,-1 11 0,6 2 143,0 7 0,0-3-67,-5 3 0,7-4 58,3 4 0,-2 0-43,2-5 0,0 4-151,5 1 1,0-1 60,0-4 1,1-2-108,5-3 0,-1-3-13,10 3 1,-2-8 30,12-2 0,-1-6-1037,1 1 1101,4-4 0,14-7 0,13-3 0</inkml:trace>
  <inkml:trace contextRef="#ctx0" brushRef="#br0" timeOffset="13975">635 3221 8412,'0'10'920,"0"0"-866,0 0 1,0 1-72,0-1 0,0 5 61,0 5 1,0 2-83,0-2 0,0-2 26,0 8 0,5-3-512,0 2 1,5-1 245,-5-4 0,7-3 278,-2 3 0,10 10 0,4 2 0</inkml:trace>
  <inkml:trace contextRef="#ctx0" brushRef="#br0" timeOffset="14286">938 3099 7530,'-6'9'0,"2"6"482,-6 0 1,7 2-141,-2 8 1,3 0-128,2 5 0,0 2-109,0 4 1,2-11-138,3 0 1,-2-7-340,7-2 1,2-8 256,8-3 0,-3-5-85,3-5 1,-8-10 60,-2-10 1,-5-4-144,5-1 0,-5 0 97,5-1 0,-6 1 168,1 0 0,-4 5 561,-1-1-409,0 8 0,-3 1 89,-7 7 1,0 7-59,-10-2 1,-4 3-191,-1 2 1,1 2 140,-1 3 0,7 10-449,-2 10 0,5 4 330,4 1 0,-9 14 0,4 3 0</inkml:trace>
  <inkml:trace contextRef="#ctx0" brushRef="#br0" timeOffset="16462">484 4006 7035,'-15'-15'142,"5"7"315,0 3 0,5 3-222,-6 2 0,6 0-54,-5 0 1,5 0 226,-5 0-227,7 0 1,-11 0-1,4 0 1,4 2 22,1 3 0,-2 3-52,2 7 1,0 6 26,5-1 1,0 7-696,0-2 1,0 3 189,0 3 0,0-1 166,0 0 0,0-1 96,0-4 0,5 2-27,0-7 1,10 0 97,-5-5 1,7-6-42,-7-4 18,3-4 0,1-4-121,-4-7 1,2-7 63,-7-13 0,5-5-103,-5-1 0,0-6 69,-5 2 1,0 1 39,0-1 1,0 6 93,0-1 0,0 3-64,0 2 1,0 6 290,0 4-106,0 3 112,0 9 13,0 1-22,0 7 1,0 9-13,0 6 0,0 2-98,0 8 0,0 0 50,0 5 0,2 6-61,3-1 0,3 2-56,7-2 0,0-1 45,0 6 0,0-1-9,1 1 0,-3 2-24,-3-7 1,2 1-14,-7-6 0,5-2-116,-5-2 1,0 0 44,-5-5 0,0-1-245,0-5 0,0-5 122,0 0 1,0-5-689,0 5 329,-7-7 123,-1 4 0,-7-7-80,0 0 1,1-7-84,4-3 1,-2-5 519,7-5 0,-13-10 0,1-9 0</inkml:trace>
  <inkml:trace contextRef="#ctx0" brushRef="#br0" timeOffset="16820">681 3871 9196,'0'15'895,"0"1"-717,0-1 0,0 2-64,0 3 1,0 2 72,0 3 1,2 3-190,3-3 1,-3-1 77,3 1 0,-3-1-168,-2 1 70,0 3 0,0-11-118,0 3-120,0-3-17,0-8-59,0-3 270,0-6 1,0-11-164,0-5 1,0-9 32,0 0 1,0-9-189,0-1 0,5-5 102,0 5 0,5-1-257,-5 6 1,5 0 538,-5 0 0,27-7 0,1-2 0</inkml:trace>
  <inkml:trace contextRef="#ctx0" brushRef="#br0" timeOffset="17212">938 3749 7607,'-10'5'748,"0"0"1,7 7-452,-2-2 0,-2 9-150,2 1 1,0 7 39,5-2 0,-5 0-60,0 5 0,0-3 72,5 9 0,0-4-275,0-2 0,0-2 100,0-2 0,0-5-335,0-5-23,0-1-204,0-7 302,0-1 0,5-21 72,0-6 1,5-7-113,-5-3 1,5-7 58,-5-3 1,5 3 0,-5 2 0,5-2 73,-4 1 1,-1 1 129,-5 5 0,0 1 241,0 4 441,0 3 441,0 7-836,0 7 0,0 3 54,0 10 1,0 3-41,0 7 0,0 7-195,0 3 1,0 2 109,0-2 1,1 2-613,4-7 0,2 0-86,3-4 0,2-1-337,-7 0 0,2-2 832,-2-3 0,10 17 0,8-2 0</inkml:trace>
  <inkml:trace contextRef="#ctx0" brushRef="#br0" timeOffset="17538">1104 3901 7569,'-15'0'1043,"0"0"-774,6 0-282,2 0 0,7-7 54,0-3 1,0-4-87,0-1 0,0 0 72,0 0 0,2 0-11,3 0 1,4 0 23,6 0 1,-5 4-156,0 1 0,0 7 242,5-2 1,0 3-85,0 2 1,-5 0 124,0 0 0,-5 9-66,6 6 0,-6 2-20,5 8 0,-7 2 1,2 8 0,-3-3-100,-2 3 0,0-3-57,0-2 1,0 1-518,0-1 60,0-7 1,0-1 257,0-7 1,0-5-987,0 0 1259,0-6 0,-7-4 0,-1-9 0</inkml:trace>
  <inkml:trace contextRef="#ctx0" brushRef="#br0" timeOffset="17762">1164 3719 7569,'5'-20'0,"2"0"0,0 1-166,-1 3 0,5 5 61,-6 1 128,6 0 372,-2 2-270,6 1 0,-5 7 510,0 0-385,-7 0 0,4 7 18,-7 3 0,0 5-104,0 5 1,0 4-59,0 6 0,0-5 12,0 0 0,0-1-202,0 1 1,0 2-119,0-7 1,0 0 137,0-5-1305,0 1 743,0-8 626,0-1 0,-13-7 0,-4 0 0</inkml:trace>
  <inkml:trace contextRef="#ctx0" brushRef="#br0" timeOffset="18222">1332 3266 8298,'-9'0'1504,"2"1"-1100,7 4 1,0 0-33,0 10 1,0-1-151,0 11 1,0 0-35,0 6 1,0 6-142,0 3 0,7 4 98,3 1 0,0 7-333,5 3 1,-4-3-8,4-1 0,-2-11-224,-8-5 1,5-8-130,-5-1-273,7-15 525,-10 3 1,4-29 52,-6-11 0,0-6-22,0-13 1,0 1 74,0-11 1,5 10 97,0-6 0,2 14 61,-2-3 1,-1 8 128,6 7 1,-5 8-59,5 7 1,0 7 145,5-2 0,0 10 168,0 5 0,-1 15-158,-4 5 0,1 10-55,-5 1 1,4-4-55,-5-2 1,0-5-459,-5-5 371,0-3 0,13 7 0,4 3 0</inkml:trace>
  <inkml:trace contextRef="#ctx0" brushRef="#br0" timeOffset="19363">1738 3266 7680,'-15'0'626,"5"0"-733,-1 0 113,8 0 0,-4 1-1,7 4 0,0 4 43,0 6 1,0 5-2,0 0 0,0 2-47,0-2 1,0 2 36,0 3 0,0-3-161,0-7 113,7 0-115,2 0 1,6-1 80,0-4 0,-5-3-18,0-7 1,-5 0 22,5 0-20,0 0 400,5 0-236,-6 6 0,-3 3 218,-6 6 1,0 0-114,0 0 1,0 2-10,0 3 0,0-8-84,0 3 1,-1-3-173,-4 3 1,1-2-533,-6-3 588,0 4 0,-18-6 0,-4 7 0</inkml:trace>
  <inkml:trace contextRef="#ctx0" brushRef="#br0" timeOffset="19679">2024 3645 7458,'-23'0'1011,"2"0"-1011,11 0 0,-10 6 0,3 3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9:13.223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501 243 7335,'-16'-15'65,"1"6"74,0 4 1,-2 3-114,-3 2 1,3 0 7,-3 0 1,-2 0 217,2 0 0,-5 0-62,5 0 0,-5 7 24,5 3 0,-1 4-126,6 1 1,0 0-109,0 0 0,-5 7 82,0 3 0,0 4-103,4 1 1,3 0-175,3 0 1,-2 6 99,7-1 1,0-7-309,5-7 243,0-5 0,9-7 171,6-4 1,6-4-73,10-1 0,1-11 154,3-4 1,-3-11 128,3 1 0,-3-2-153,-2 2 0,1-5 39,-1 0 1,-2 4-57,-2-4 0,-5 5 108,-6 0 1,1 1 55,-1 4 166,-7 3-113,-1 2-213,-7 9 1,0 9 55,0 7 1,-2 8 5,-3 18 1,2 4-227,-7 10 1,0-1 69,-6 7 1,6-8-1165,0 3 1222,7-4 0,-24 12 0,2 3 0</inkml:trace>
  <inkml:trace contextRef="#ctx0" brushRef="#br0" timeOffset="1676">1165 46 7914,'0'-15'-423,"0"5"-688,0 0 1419,0 6-87,0-2-82,0 6 1,0 10-63,0 10 1,0 9 99,0 11 0,-2 9-44,-3-4 0,-3 4-95,-7-4 0,-1 2-206,1 3 0,-5-3 143,0 4 1,-7-2-143,2 1 0,3-5 54,2 1 0,-2-8-284,2-7 0,0-6 192,5 0 1,5-12 204,0 3 0,6-11 0,-3 1 0,-13-6 0,-5 0 0</inkml:trace>
  <inkml:trace contextRef="#ctx0" brushRef="#br0" timeOffset="1935">999 531 7859,'10'-15'-570,"0"0"487,1 0 0,3 1 130,1 4 0,-5 3-1,0 7 0,0 0 4,5 0 1,-5 0-139,1 0 1,-6 2 117,5 3 0,-7 3 105,2 8 1,-3 4-55,-2 0 0,0 2 105,0-2 0,0-2-102,0 8 0,0-8-18,0 2 0,-4-1-73,-6 1 1,-1 2 87,-15 3 1,1-3-110,-5-7 1,0 0-53,-1 0 1,1-2-177,0-2 1,6 0-171,4-6 0,3 0-64,2-5 15,7 0 475,1 0 0,0-13 0,-1-4 0</inkml:trace>
  <inkml:trace contextRef="#ctx0" brushRef="#br0" timeOffset="2309">1513 560 7663,'-9'-7'974,"-4"6"-486,3-4-526,-4 3 1,-3 2-179,-3 0 1,3 0 108,-3 0 1,4 8 28,0 8 0,0 0 95,-5 10 1,5-8-74,-5 2 1,6 2 57,5-2 0,-1 0-240,5-5 7,1 1 144,5-8-2,0-1 0,4-7 49,6 0 0,2 0-74,13 0 0,0-7 58,5-3 0,1-9-48,-1-1 1,0 0 77,0 5 1,-5 0 93,1 0 0,-8 1 46,2 4 0,-8 2 16,-2 3 64,0 3 0,-1-3-47,-4 10 1,-10 5-17,-6 10 1,-9 4-48,-5 6 0,3-1-62,2-4 0,3 3-98,2-2 1,2-5-227,3 0 1,3 0 42,7 0 0,0-6-527,0-5 786,0 0 0,7 5 0,1 0 0</inkml:trace>
  <inkml:trace contextRef="#ctx0" brushRef="#br0" timeOffset="2576">1891 606 7775,'0'-8'586,"0"1"1,0 9-1,0 6-354,0 13 0,0-1-360,0 15 0,-7-1 93,-3 6 1,-9 2 9,-1-7 1,-5 1 61,5-6 0,5-7-13,5-3-3,-1-3-36,-4-2-499,7-6 354,1-3 1,9-9-157,3-7 0,5-2 93,10-13 0,4-3-120,6-3 1,5-2 54,1 7 1,-1 0-50,-5 0 1,5-2 336,1 3 0,12-11 0,-1-2 0</inkml:trace>
  <inkml:trace contextRef="#ctx0" brushRef="#br0" timeOffset="3235">106 1603 7750,'0'-15'-540,"0"-5"282,0 0 308,0 0 0,0 5-37,0 0 0,0-1 9,0 1 1,7 0 115,3 0 1,-1 0-67,1 0 0,0 1 93,5 4 0,0-3-106,0 3 1,7-2-57,3 2 1,-3 2 13,-2 2 1,-1 5-103,1-4 0,-3 3-30,3 2 106,-3 0-90,-2 0 0,-2 7 82,-3 3 1,-3 7-7,-7 8 0,0 2-11,0 13 1,-13 0 55,-8 6 0,-5 1-19,-5 3 1,-1-1 5,-3 6 0,-2-1-38,-3 2 1,3-6 30,7-10 1,-1-3-180,1-7 1,7-6-69,2-4-115,11-10 0,4-6 360,6-15 0,13-19 0,4-17 0</inkml:trace>
  <inkml:trace contextRef="#ctx0" brushRef="#br0" timeOffset="3483">380 1346 7750,'8'0'226,"0"0"-41,-3 0-413,-3 0 157,12 7 1,-6 0-90,7 3 1,0 3 106,0-3 1,-5-1 49,1 1 0,-6 0 92,5 5 1,-7 2-97,2 3 0,-3-7 16,-2 8 0,0-8-13,0 7 1,-4 2-93,-6-2 0,-3 5 103,-17-4 1,8-1-355,-8-5 1,4 0 126,1 0 0,3-1 220,7-4 0,-13 10 0,-4-3 0</inkml:trace>
  <inkml:trace contextRef="#ctx0" brushRef="#br0" timeOffset="3802">954 1195 7474,'0'-15'0,"0"0"-1250,0 0 1186,0 0 1,0 6 377,0-4-192,0 11 231,0-5 1,0 9-41,0 3 0,0 5-31,0 10 1,-3-1-35,-7 6 1,0 0-100,-11 6 0,3 2-87,-2-3 1,1 9 83,-6-9 1,7 4-230,-2-4 1,-2 0 60,2 1 1,1-3-25,9-3 1,-2 2 1,7-7 0,0 0-266,5-4 1,0-1-24,0 0 1,0-5-645,0 0 42,0-7 935,7 11 0,1-13 0,21 20 0,3-5 0</inkml:trace>
  <inkml:trace contextRef="#ctx0" brushRef="#br0" timeOffset="4119">1059 1514 7754,'-22'0'175,"7"1"111,0 4 1,1 5-184,9 11 0,-5-3 0,5 7 1,0-1-353,5 1 0,0 2 99,0-7 0,0 0 2,0-5 1,5-5 30,0 0 1,14-6-90,1 1 0,2-3 179,3-2 1,-6-2-43,1-3 1,-4-4 85,0-6 1,-1 0-86,0 0 1,0-5 140,0 0 0,-5 0-67,0 4 0,-1-4 125,1 0 1,-4-5 30,-6 5 1,0 0 250,0 5-373,0-1 0,-1 8 2,-4 3 1,-4 3-357,-6 2 1,-5 2 158,0 3 1,0 5-351,5 10 1,-1 4 118,1 6 386,0 0 0,-20 14 0,-5 3 0</inkml:trace>
  <inkml:trace contextRef="#ctx0" brushRef="#br0" timeOffset="4281">1377 1603 8547,'15'0'-257,"5"0"-1065,0 0 1322,7 0 0,3 7 0,9 1 0</inkml:trace>
  <inkml:trace contextRef="#ctx0" brushRef="#br0" timeOffset="4494">1604 1407 7828,'-15'7'1273,"5"-4"-918,0 7 0,0 7-43,-5 8 0,1 5-188,4 5 1,-3-1 63,3 6 1,-4 1-237,-1 4 0,2 5-13,3 1 0,-2 1 12,7-2 1,0-8-412,5 4 1,0-18 236,0-3 1,3-13-407,7-7 0,9-3-31,16-2 660,4 0 0,19-20 0,5-5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3:50.960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1 516 7717,'0'-15'1028,"0"6"-814,0 3 0,0 7 6,0 4 1,0 10-205,0 11 1,0 9 109,0 5 1,0-1-306,0 1 0,0-6 136,0 1 0,0-3-121,0-2 0,0-6 94,0-4 0,0-3-463,0-2 362,0-7 0,1-1-82,4-7 0,4-9 67,6-6 1,5-7 107,0-8 1,5-7 73,-4-3 0,4 3-90,-5 2 1,5-2 211,-5 1 1,0 6-60,-4 5 0,-6 13 236,0 2 0,-5 9-114,5 6 1,-7 13 73,2 17 1,-3 6-32,-2 14 1,0-5-98,0 6 0,0-9 7,0-2 1,0-8 116,0-12-261,0-3 62,0-13 0,15-8-322,10-16 1,4-7 136,6-23 1,4-2-241,1-8 1,-1-3-119,1 8 1,-6 1 196,1 9 0,-5-7-373,-5 7 667,-3 6 0,13-1 0,6 3 0</inkml:trace>
  <inkml:trace contextRef="#ctx0" brushRef="#br0" timeOffset="1451">1089 31 7717,'-5'-10'848,"0"0"-452,0 6-151,5-2-204,0 6 1,2 1-56,3 4 1,5 4 85,10 6 0,2 7-779,3 3 1,-1 9 706,-4 1 0,3 20 0,8 1 0</inkml:trace>
  <inkml:trace contextRef="#ctx0" brushRef="#br0" timeOffset="1702">1014 544 7973,'-15'0'339,"-1"0"0,6 0-139,0 0 0,0 0 197,-5 0-300,7 0 0,-4 2 91,7 3 1,0 3-209,5 7 1,0 2 13,0 3 0,0-3-54,0 3 0,0 2-12,0-2 0,0 0 101,0-5 1,0 6-131,0-1 0,0 0 84,0-5 1,0-5-181,0 0 115,0-6-234,7 2 1,8-6-155,10 0 1,-2-1-622,3-4 1091,-1-4 0,12-26 0,1-5 0</inkml:trace>
  <inkml:trace contextRef="#ctx0" brushRef="#br0" timeOffset="2560">1694 589 7717,'0'-20'49,"0"0"0,-5 0 96,0 5 0,-5 0 613,5 0-488,-7-1 0,9 8-56,-7 3 0,5 3 220,-5 2-236,-1 0 1,-9 0-242,0 0 1,-3 4 109,-3 6 1,1 13-170,-10 18 1,3 12 67,2 3 0,5 6-165,-1-7 0,8 2 26,-2-1 1,10-16-290,5-10 273,3-9 1,15-6 77,8-10 1,10-5-6,5-5 1,4-12 24,-5-13 0,6-6-11,-6-4 1,0 1 14,-5 4 1,1 2 177,-1-8 1,0 8 62,0-3 1,-8 6-121,-7 5 0,-1 3 348,-9 7-105,7 0 113,-11 6 1,4 11-115,-10 13 1,-5 14-34,-10 11 0,-4 11-110,-6 4 1,0 4-14,0 1 1,0-4-10,-1-1 1,6-4-92,0 4 1,6-10-665,-1 6 0,5-19 334,5 3 1,3-13-763,7-2 0,0-3 1072,0-2 0,-6 0 0,-3 0 0</inkml:trace>
  <inkml:trace contextRef="#ctx0" brushRef="#br0" timeOffset="3910">2012 592 8012,'0'15'274,"0"1"-331,0-1 1,1 0 91,4 0 1,9 0-88,6 0 0,7-5 111,-2 0 0,3-6 161,3 1 0,-1-4-68,0-1 1,2-13-39,3-7 1,-3-4-151,4-6 0,-11 3 39,-5-8 1,-3 3 0,-4 3 0,-3 3 0,-5 2 0,-3 2 36,-2 4 0,-2 6 2,-3 2 0,-10 7 113,-10-3 1,-10 5-58,-6 1 0,4 1 131,2 5 1,-2 14-88,2 10 1,6 10-39,9 1 0,0 4-320,5 5 0,3 2 125,12 4 1,3-4-826,8-7 0,17-8 916,17-7 0,24 7 0,2-5 0</inkml:trace>
  <inkml:trace contextRef="#ctx0" brushRef="#br0" timeOffset="6045">3039 502 7934,'0'-24'1026,"0"4"-290,0 10 38,0 3-224,0 7 37,0 0-444,0 7 1,0 6-138,0 7 0,0 2-701,0-2 621,0-3 0,0 10-65,0-7 0,0 0 10,0-4 0,0-1-55,0 0 1,1 0-33,4 0 1,4 5-12,6 0 1,0 7 116,0-2 0,-5 4 6,0 1 1,-6 0 614,1 1 0,-4 1-275,-1 3 0,-8-3 335,-7 3 0,-9 2-253,-11-2 0,1 1 4,-6-6 1,3-5 23,-8 0 0,10-6-297,-6 1 1,9-3-1627,7-2 1016,3-7-2160,14-1 2721,1-7 0,-6-7 0,-4-1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3:45.132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543 30 7517,'-6'-15'2444,"4"7"-1730,-5 1-166,7 7 419,0 0-773,7 7 1,6 10-155,8 13 0,-1 3 85,-5 13 1,-5-4-404,0 8 1,0 9 198,5 1 0,-1 6-823,-4 0 1,2 1 422,-7 3 0,5-4-509,-5-11 0,0-4 320,-5-11 1,0-3 667,0-7 0,0-6 0,-7 11 0,-1-3 0</inkml:trace>
  <inkml:trace contextRef="#ctx0" brushRef="#br0" timeOffset="175">332 1029 7555,'-2'-30'1,"-1"1"0,-2 3 428,1 0 0,3 3-85,1-2 0,0-2 20,0 7 1,0-7-51,0 2 1,11-9-101,5-1 1,15-2-193,5 1 0,7-2-179,8-8 1,3-4-282,6 0 1,1 6 284,-1 9 1,-1 4 152,-4 6 0,11-3 0,-4 4 0</inkml:trace>
  <inkml:trace contextRef="#ctx0" brushRef="#br0" timeOffset="917">272 376 7682,'-30'0'-185,"1"-2"1,3-1 424,0-2 0,1 0 65,-5 5 1,1 0 281,4 0 1,3 0 216,7 0-445,7 7 0,1-2-111,7 10 1,4-3-14,6 8 1,13 2-130,17-2 1,6 0-121,4-5 1,11-5-584,9 0 0,4-6 397,2 1 0,1-4-1354,4-1 1,-2 0 1553,6 0 0,-6-13 0,4-4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6:11.347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122 1074 8156,'-7'15'864,"-2"0"-697,-6 0 1,2-5-79,3 0 1,-4 0 45,4 5 1,4 0-193,1 1 0,-2 0 88,2 5 0,-5-3-208,5 7 0,0-6-35,5 1 0,0-3-16,0-2 0,0 0-107,0 0 226,0-7 0,6-1 139,4-7 0,4 0-94,1 0 1,0-13 36,0-8 1,0-5-28,0-5 1,1 1 83,-1 0 1,0-5-27,0-1 1,-5 4 78,0 2 1,-2 10 31,3-5 1,-5 6-115,-6 4 1,0 5 234,0 0-195,0 7 69,0-4 1,0 14-60,0 3 0,-5 10 27,0 5 0,0 9-63,5 1 0,0 0-88,0-4 1,0 4-254,0 0 0,0-5 146,0-4 0,0-8-885,0 2 1065,14-3 0,9-2 0,16 0 0</inkml:trace>
  <inkml:trace contextRef="#ctx0" brushRef="#br0" timeOffset="542">453 755 7857,'-8'2'440,"3"3"0,-2 8-140,2 7 1,0 7-101,5-2 0,0 9-133,0 1 0,0 2 75,0-1 0,0-3-93,0 8 0,0-8-95,0 2 1,0-4-251,0-6 1,0-2-251,0-2 0,5-3-46,0 7 92,7-6 1,-6 2 192,5-5 0,2-6 307,-3 0 0,-3 0 0,20 5 0,-2 0 0</inkml:trace>
  <inkml:trace contextRef="#ctx0" brushRef="#br0" timeOffset="825">799 861 7587,'5'-20'-190,"0"0"503,0-1 73,-5 13 170,0 1-336,0 27 0,-5 1 52,0 19 0,-7-6-64,2 1 1,2 2-122,-2-2 1,6-5 97,-1-4 1,4-3-287,1 2 0,0-3-32,0-7 30,0 0 0,1-1-99,4-4 1,-1-3 95,6-7 1,-5 0-208,5 0 108,-7 0 200,4 0 0,-7 1-82,0 4 49,0 4 1,-8 11-15,-8 0 0,0 0-5,-10-5 1,8-5-221,-2 0 0,3-6 80,2 1 1,5-4-549,0-1 745,6 0 0,-9 0 0,4 0 0</inkml:trace>
  <inkml:trace contextRef="#ctx0" brushRef="#br0" timeOffset="1159">1088 953 6975,'0'15'-1016,"-5"-5"1929,0 0 0,-5 0 262,5 5-771,0 0 0,5 2-104,0 3 0,0-3-249,0 3-129,0-3 0,2-9-94,3-3 1,5-3 35,10-2 0,2 0 117,3 0 0,-3-3-268,-7-7 0,0-2 82,0-13 1,0 6 85,0-1 0,-5-2 18,1 2 1,-8-5 206,2 5 0,-3 0-9,-2 4 0,-2 6-4,-3 0 0,-5 5-35,-10-5 1,-4 7-31,-6-2 1,0 3 156,-1 2 0,6 7-89,0 3 1,8 5-428,2 5 0,7 4 155,8 6 1,0 0 175,0 0 0,0 7 0,0 2 0</inkml:trace>
  <inkml:trace contextRef="#ctx0" brushRef="#br0" timeOffset="2017">1723 877 7491,'-15'0'277,"0"0"1,5 0-7,0 0 0,6 2 2,-1 3 0,4-2-92,1 7 1,1-6-108,4 1 0,7-4 18,13-1 0,1 0-186,9 0 1,2-1-566,-2-4 0,7-9 222,-2-6 437,-3 0 0,14-15 0,-4-6 0</inkml:trace>
  <inkml:trace contextRef="#ctx0" brushRef="#br0" timeOffset="2243">1993 528 7584,'-10'-8'981,"0"3"-308,7 3-329,-4 2 0,7 2-62,0 3 0,0 10-199,0 10 0,0 9 74,0 1 1,0 7-332,0-2 0,0 4 170,0 1 1,0 1-280,0-1 1,0-5-149,0 1 0,0-8-377,0 3 0,0-11-538,0-5 1346,0-3 0,7-9 0,1-1 0</inkml:trace>
  <inkml:trace contextRef="#ctx0" brushRef="#br0" timeOffset="2451">2070 605 7515,'7'-17'-51,"3"-1"-38,3-3 213,-4 1 446,4 5-6,-5 7-195,8 1 1,-3 12-67,-3 10 1,-3 5-126,-7 21 0,0 1-85,0 8 0,0-1 64,0 6 0,0-4-175,0 4 0,0-6 101,0 1 0,0-4-508,0-6 0,-2-10-36,-3-10 0,3-8-939,-3-2 845,4-7 0,1 1 555,0-14 0,13-27 0,4-19 0</inkml:trace>
  <inkml:trace contextRef="#ctx0" brushRef="#br0" timeOffset="2910">2372 801 7837,'0'11'604,"0"-1"1,0-5-205,0 5-477,0-7 1,2 4 85,3-7 1,-2 0-335,7 0 1,-5 0 120,6 0 1,-6 0-5,5 0 1,-2-7-68,2-3 0,2-3 84,-7-3 1,5 1 235,-5 0 0,0 5-116,-5 0 0,0 5 240,0-5 0,0 0 1,-2-4-1,-3 4 58,-5 5 1,2 4-317,-2 1 132,6 6 0,-2 8 69,6 6 1,0 0-95,0-5 1,0 0 385,0 0 0,0 1-47,0-1 0,0-5 494,0 0-177,0 0-178,0 5-290,6 0-57,3-6 1,6-3-216,0-6 0,0 0 102,0 0 1,0-1-448,1-4 1,-1-9 220,0-6 0,-5-2-405,0 2 0,-2 3 130,2-3 0,2 3-165,-7 2 412,0 0-119,-5 0 407,0 6 1,-1 3-87,-4 6 1,-9 0 220,-6 0 0,-2 6 10,2 5 1,3 4 64,-3 5 0,8-2-323,2 7 0,7-6-252,-2 1 1,3 4-422,2 1 716,0-3 0,14 20 0,2-2 0</inkml:trace>
  <inkml:trace contextRef="#ctx0" brushRef="#br0" timeOffset="3652">2131 937 6989,'0'-16'-491,"0"6"1857,0 0-948,0 0 0,0-5 172,0 0-497,0 7 0,0-6 101,0 4 0,2 2-233,3-2 1,-2 4 81,8-4 0,-6 7-8,5-2 0,-5 3-134,5 2-204,0 0 308,5 0 30,0 0 154,0 0 1,-1 7-88,-4 3 1,3 9-13,-3 1 0,-1 7-49,1-2 0,-7 5 21,2 5 0,-3 2-260,-2 4 0,0-3 89,0-2 0,0-5-490,0 5 1,1-4 63,5-2 535,-5-7 0,19 6 0,-3-6 0</inkml:trace>
  <inkml:trace contextRef="#ctx0" brushRef="#br0" timeOffset="4344">2554 906 5954,'-9'0'2269,"-4"0"-2123,11 0 1,-6 0 206,3 0-149,3 0 150,-5 0-53,7 0 157,0 0-407,7 7 1,-4-4-76,8 7 1,-1-6-33,5 1 0,2-3 98,3-2 1,-4 0-245,5 0 0,-3-7 89,2-3 1,-3-9-103,3-1 1,-3-2 53,-2 2 0,-5-2-225,0-3 386,-6 3-82,2 7 0,-7 7 90,-4 3 1,-9 3-74,-6 2 1,-12 0 158,2 0 1,-4 2-30,4 3 1,5 10 171,0 10 1,6 5-86,-1 6 1,-2 0 147,2 5 0,7 1-129,8-7 1,3 5-62,2-4 0,2-3-174,3-8 0,10-3 120,10-7 1,9-6-605,1-4 0,8-3 548,3-2 0,6-21 0,8-4 0</inkml:trace>
  <inkml:trace contextRef="#ctx0" brushRef="#br0" timeOffset="5178">3385 741 7471,'0'-15'0,"0"0"59,0 0 353,0 0-195,0-1 1,-6 8 67,-5 3 1,3 3-53,-2 2 0,0 0-100,-5 0 1,0 0 39,0 0 1,3 7-81,-3 3 1,3 15 79,-8 5 1,3 6-176,2-1 0,5-3-192,0 3 1,6-3 129,-1-2 0,4-6-268,1-4 0,0-3 47,0-2 62,0-7 1,3-1 46,7-7 0,2-10-5,13-10 1,0-10 62,5-16 1,1-1-195,-1-3 0,-5 3 92,0-4 1,-6 4 110,1 2 0,0 8 264,-5 7 0,2 6-88,-12 9 781,0 7-585,-5 1 0,0 22 2,0 10 0,0 4 17,0 6 1,-2-1 111,-3 1 1,2-3-138,-7 3 1,2 2-74,-3-1 0,3-1-398,3-5 0,3 2 179,-3 3 0,4 1-627,1-1 1,0 5 355,0-10 1,0-1 305,0-4 0,-14 14 0,-3 8 0</inkml:trace>
  <inkml:trace contextRef="#ctx0" brushRef="#br0" timeOffset="5495">3718 726 8033,'-9'7'1439,"-2"-4"-1337,6 7 0,0 0-30,5 5 0,0 0-40,0 0 1,1-1-151,4-4 0,4 2 146,6-7 1,0 0-301,0-5 1,0 0 111,0 0 50,0 0 1,-1-9 45,-4-6 0,3-2 78,-2-8 0,-5 5 143,-1-5 0,-3 1-48,-2-1 1,0 2-44,0 3 0,-3 3-5,-7-3 1,-1 3-168,-9 2 0,2 1 70,-2 4 0,3-2-593,-3 7 356,3 0 1,3 7-327,4 3 599,4 10 0,-1 22 0,-1 10 0</inkml:trace>
  <inkml:trace contextRef="#ctx0" brushRef="#br0" timeOffset="7571">4035 226 7486,'0'-15'62,"0"6"0,0 1-11,0 3 310,0 3 6,0-4-112,0 6 472,0 0-561,0 6 0,-5 3-95,0 6 0,0 7 4,5 3 1,-5 8-84,0 3 1,-2 6-88,2-2 0,2 0 82,-7 6 1,7-3-50,-2 13 1,3-12 20,2 1 0,0-5-270,0 0 1,0-4-95,0-11-120,0-3 0,7-14 525,3-3 0,23-3 0,8-2 0</inkml:trace>
  <inkml:trace contextRef="#ctx0" brushRef="#br0" timeOffset="8488">4292 620 7454,'-8'0'562,"1"0"0,2 2-377,0 3 1,0 8 20,5 7 0,0 2-214,0-2 1,0 2 70,0 3 0,0-1-295,0-4 0,2-3 162,3 3 0,-2-8-300,7-2 253,0-7 0,6 4-15,-1-7 102,0 0 0,0-8-11,0-8 1,-5-5 80,0-10 0,-6 6-36,1 0 1,-4 1 80,-1-1 0,0-2-43,0 7 0,0 0-30,0 5 1,-1 1 4,-4 4 0,-4 2-74,-6 3 1,0 3 6,0-3 0,0 4-104,0 1 0,4 1-592,1 4 746,7 4 0,-10 19 0,4 4 0</inkml:trace>
  <inkml:trace contextRef="#ctx0" brushRef="#br0" timeOffset="9287">4580 150 7396,'0'-23'574,"6"8"-461,-4 8 1,5 9 67,-7 3 0,0 11-88,0 15 1,0 1 10,0 8 1,0 0-99,0 6 0,0 1 32,0 3 1,0 2-120,0 4 0,0 2-78,0-2 0,0-2 88,0 1 1,0-13-268,0-2 1,0-13-103,0-7-267,0-3 462,0-8 1,0-11 244,0-13 0,0-9 0,0-11 0,0 3 0,0-3 0,5-2 0,0 2 0,7-1 0,-2 6 0,1 7-67,0 2 0,2 6 124,-3 5 0,5-2 172,5 7 0,-3 0-28,3 5 0,-3 0 21,-2 0 0,-5 9-6,0 6 1,-5 0 81,5 5 1,-6 2-51,1-2 0,-3 2-100,-2-2 1,-2 2-82,-3 3 1,-4-3 91,-6-7 1,0 2-476,0 3 0,0-8-95,0 3 0,0-10 411,0 0 0,-14 3 0,-3 1 0</inkml:trace>
  <inkml:trace contextRef="#ctx0" brushRef="#br0" timeOffset="10113">5184 513 7427,'-8'0'185,"-5"0"1,3 0 0,-4 0 89,-1 0 0,5 2-106,0 3 1,1-2-174,-1 7 0,-3 0 45,3 6 0,1-1-6,-1 0 0,5 7-62,-5 3 1,7-2-49,-2 3 0,3-8-401,2 2 229,0-3 112,0-2 1,2-7 68,3-2 1,3-6-62,7-6 0,6-9 68,-1-10 0,0-3-59,-5-3 0,2-2 58,3 3 1,-5-4-30,0 9 245,7-4-84,-12 6 162,12 8 0,-14 11-83,-3 14 0,-3 14 30,-2 16 0,0 9-26,0 1 1,0 4-85,0-9 1,0 2-140,0-11 1,0-3 67,0-8 0,20 4 0,5-5 0</inkml:trace>
  <inkml:trace contextRef="#ctx0" brushRef="#br0" timeOffset="10380">5608 0 7422,'-15'0'1644,"1"7"-1127,4 3 0,2 10-190,3 5 1,3-1-62,-3 1 0,3 7-80,2 8 1,-5 6-182,0 4 1,-2 4 57,2 6 1,4 1-203,-4-1 0,3 1 159,2-1 1,0-8-426,0-6 1,0-13 2,0-8 0,8-11 171,8 1 1,0-10-144,10 0 1,-3-3 99,2-2 0,4-15 274,-4-11 0,17-22 0,5-14 0</inkml:trace>
  <inkml:trace contextRef="#ctx0" brushRef="#br0" timeOffset="11457">6274 438 7420,'-15'0'844,"0"0"-220,0 0-395,0 0 1,-4 1-48,4 4 0,-4 9-197,9 6 0,-1 7 78,1-2 0,-4 0-176,4 5 1,2-3 71,-2 9 1,6 1-367,-1-2 1,3 0 213,2-5 1,0-6-211,0-4 0,9-5 6,6-5 397,7-3 0,28 0 0,6 1 0</inkml:trace>
  <inkml:trace contextRef="#ctx0" brushRef="#br0" timeOffset="11848">6529 15 7454,'-7'-8'1332,"6"1"-341,-6 7-545,7 0 0,0 4-310,0 6 1,-5 11 35,0 15 0,0 6-196,5-2 1,-2 4 63,-3 1 0,3 7-34,-3 4 1,-1 2-148,1 3 1,-5-1-212,4 1 1,0-9 100,1-7 0,3-6-91,-3-9 72,3-6 110,2-9-7,0-9 0,0-12 81,0-4 1,0-11-21,0-4 0,7-2 33,3 2 1,4-7-14,1 7 0,-2-5 96,-3 10 0,4-5-111,-4 4 0,3 1 385,2 5-119,0 7-26,1 1 0,-3 15-24,-3 7 0,-3 12-61,-7 9 0,0 4-59,0-5 1,0 1-117,0-6 0,0-2 195,0-3-74,0-3 0,0 0 0,0 2 0</inkml:trace>
  <inkml:trace contextRef="#ctx0" brushRef="#br0" timeOffset="12307">6832 423 8750,'-1'16'0,"-3"-1"0,-2 0 0,-1 2 0,-1 3 1034,-1 5 0,6-1-983,-2 1 0,-4 0 87,-1 5 1,4 0-515,0 1 355,5-1 0,1-7-980,0-2 610,0-5-10,0-7 1,7-11 119,3-13 1,1-12 81,-1-8 1,4-7 218,-4 1 1,3-2-80,3-3 0,-3 8 166,-3 3 1,3 3-74,-2 1 1,-3 8 411,2 3-161,-7 10-46,4 3 0,-7 27-20,0 10 1,0 12-98,0 9 1,0-4-25,0 3 1,0-3 2,0-1 0,0-10-972,0-5 454,0-8-1,0-8 1,5-10 159,0-10 0,12-10 12,-2-15 1,-1-5 168,-4-1 1,-2 1 172,2 5 0,2 6 256,-7 4-261,7-3 809,-4 13-367,7-4-211,-6 14 1,-3 4-71,-6 6 1,5 0-179,0 10 1,0 2-196,-5-2 1,2-5-347,3-5 1,-3-5-346,3 5 445,3-6 367,-6 2 0,25 1 0,-2 1 0</inkml:trace>
  <inkml:trace contextRef="#ctx0" brushRef="#br0" timeOffset="12849">7317 363 8688,'0'15'424,"0"-5"-82,0 0-243,-7 0 1,6 5-119,-4 1 1,3-6 191,2 0 63,0-7 229,0 11-221,0-13-122,0 13 0,-2-6-4,-3 7 1,4 2 16,-4 3 0,-2-1 15,2 6 0,-5 0-48,5 5 1,-2-1-277,2-4 1,3 2 82,-3-7-562,4 0 485,1-5 1,1-6-83,4-4 1,4-12 44,6-8 0,5-14-367,0-11 0,5-4 175,-4-1 0,-1 0 112,-5-1 0,0 6 478,0 0 0,-2 11-194,-2-1 1,0 5 465,-6-1 1,0 10-115,-5 6 434,0 6-518,0-2 0,0 12 256,0 4 0,0 9-130,0 1 0,0 7-323,0-2 0,0 4-42,0 1 1,0 2 20,0 3 1,0-1-33,0 6 0,0-5 81,0 6 0,0-6 6,0 5 1,-5-1-50,0 1 1,-6-3 100,0-7 0,3 1-43,-2-1 0,0-2-156,-5-2 0,0-1-431,0-10 0,-1 3 295,1-8 1,5-3-1549,0-2 1255,0-3 1,0-2-177,0 0 0,7-9 648,-2-6 0,-11-13 0,0-11 0</inkml:trace>
  <inkml:trace contextRef="#ctx0" brushRef="#br0" timeOffset="13224">7770 423 7369,'-9'7'1049,"3"2"0,6 1-547,0 0-328,0-7 0,1 9-294,4-7 0,5 0 111,11-5 0,-5 0-50,5 0 0,-3-2 77,2-3 0,-3-5-180,3-10 1,-3 3 18,-2-3 0,0 2 25,0-3 0,-5 5 166,0-5 1,-6 5-49,1 1 0,-3-1 101,-2 1-99,0 0 0,-4 2 37,-6 3 0,-2 3 22,-13 7 0,2 0 90,-3 0 1,5 7 3,6 3 1,-1 10-65,1 5 1,7 4-356,3 1 1,3-5 141,2 0 0,0 0-427,0 6 0,0-8 82,0-3 467,7-3 0,15 12 0,10 3 0</inkml:trace>
  <inkml:trace contextRef="#ctx0" brushRef="#br0" timeOffset="13491">8238 227 7728,'-13'15'2249,"3"0"-1836,-3 0 1,11 0-133,-3 1 1,3-1-201,2 0 0,0 0 80,0 0 1,0-5-174,0 0 1,14-6 57,6 1 0,2-4-538,3-1 0,3 0 199,3 0 0,2 0 4,-8 0 1,-3 0 402,-2 0 1,-3 2-123,-2 3 0,-6 5 447,-4 10 1,-4 4-227,-1 6 0,-8 5 349,-7 1 1,-9 6-191,-11-2 0,-2-3-251,-3-2 1,3-5-803,7-5 0,-1 1 194,1-11 487,7-3 0,-13-12 0,4 0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4:00.199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3538 15 7415,'0'-8'1161,"0"1"0,-2 7-951,-3 0 1,2 15-40,-7 11 1,0 9 26,-5 10 1,-1 7-126,1 4 0,-1 9 92,-5 6 0,3 3-597,-7 1 1,5-6 132,-6-3 0,8-11-224,-2-4 0,8-13-43,2-8 1,6-11-89,-1-9-99,4-7 420,1 4 1,0-9 332,0-3 0,0-11 147,0-15 1,1 4-148,4-8 0,-1 2 0,6-8 0,0-2 0,5 2 0,-1-2-39,-4-3 0,5 1-28,0-1 0,0 1 312,5 0 1,-3 1-79,-2 4 0,0-1 60,0 11 1,0-2-96,1 12 1,-1 5 290,0 5 0,2 7-56,3-2 0,-3 3-15,3 2 0,-4 0-309,0 0 1,-6 5 122,0 0 1,-7 7-136,2-2 1,-3 3 79,-2 2 0,0 5-68,0 1 0,0 4-19,0-5 1,0 7-112,0-2 0,-7 5-2,-3 6 0,-3-4 83,-2 3 0,-2 0-80,-3-5 1,-2 4 65,-3-9 0,1-3-272,4-2 1,5-3 111,0-2 1,-1-7-869,6-3 399,4-3 214,-1-2 0,7-8 435,0-7 0,20-21 0,5-11 0</inkml:trace>
  <inkml:trace contextRef="#ctx0" brushRef="#br0" timeOffset="442">4051 197 7786,'-15'0'0,"0"0"519,0 0-281,-1 0 0,-2 1 432,3 5-274,-4-5 166,18 13-140,-6-13-294,7 6 1,8-7 82,8 0 0,5 0-329,10 0 1,-1-2-32,0-3 1,0-1-139,1-4 0,-1-9 196,0 4 1,-6-4-79,-4 4 1,-3 2 9,-2 3 0,-2-4-75,-3 4 372,4 4-203,-13-8 1,-2 12 190,-15-3 1,-10 4-72,-10 1 0,-6 8 113,2 7 0,1 4 15,-1 11 1,5-5-3,-6 5 1,15 6 6,0-6 1,5 4-96,5-4 0,5 0-290,11 0 1,0-1 118,0-4 0,8-3-598,7-7 1,19-7 317,11-3 1,4-3-1291,-4-2 1648,7 0 0,2-13 0,7-4 0</inkml:trace>
  <inkml:trace contextRef="#ctx0" brushRef="#br0" timeOffset="741">4474 151 9478,'0'16'1105,"-5"-1"-719,0 0 1,-5 2-138,5 3 0,-5 5-18,5 10 0,-7-3-98,2 3 0,-3 2-98,-2-1 0,-1-1-5,1-5 1,0-1 106,0-4 0,2-3-231,3-7 75,-4 0-183,12-7 65,-4-1-37,6-7 0,0-8-16,0-7 0,1-4-28,4-11 0,12 0-64,13-16 1,7 9 72,9-8 0,-1 0-456,1-1 1,1-2 225,3 7 1,4 6-177,6 5 1,-6 8 206,-4 12 1,-6 3 407,1 7 0,-3 0 0,10 0 0</inkml:trace>
  <inkml:trace contextRef="#ctx0" brushRef="#br0" timeOffset="2084">5231 106 7535,'-8'-8'1261,"1"1"-821,7 7 0,0 7-154,0 3 0,0 12-244,0 8 0,2 2-360,3 8 1,-2-5 225,7 6 1,0-3-56,5 3 1,-4-4 114,-1-7 0,0-5-470,5 0 0,0-6 168,0 1 1,0-8-268,0-2 0,0-7 601,1 2 0,-6-3 0,0-2 0,0-2 0,5-3 0,13-17 0,4-10 0</inkml:trace>
  <inkml:trace contextRef="#ctx0" brushRef="#br0" timeOffset="2223">5593 243 7717,'7'-22'0,"-4"0"63,7-3 0,-5 3 498,5 7 167,-6 0-505,2 7 1,-6 3-237,0 10 1,-8 5 83,-7 10 1,-7 5-49,-8 11 1,-12 4 90,-3 10 1,1-3-402,4 4 1,1-4-191,-1-2 0,3-1 477,6-4 0,1 10 0,0-3 0</inkml:trace>
  <inkml:trace contextRef="#ctx0" brushRef="#br0" timeOffset="2443">5503 381 7717,'-15'0'0,"0"0"0,0 0 877,0 0 1,1 2-318,4 3 1,-1 3-317,6 7 1,-7 12-315,2 4 1,1 9 131,-1 0 1,-1 9-361,-10 1 0,10 1 229,-5-6 1,6 0-418,0 1 1,4-9-9,6-7-625,0-6 576,0-16 543,6-1 0,23-28 0,11-4 0</inkml:trace>
  <inkml:trace contextRef="#ctx0" brushRef="#br0" timeOffset="3301">5791 563 7936,'-7'-15'399,"5"6"-628,-4 2 102,6 7 2917,0 0-2581,0 7 1,0 2-168,0 6 0,0 0-221,0 0 1,0-5 5,0 0 0,6-5 125,4 5 1,9-6-266,1 1 1,7-4 120,-2-1 0,2-3 100,-2-7 1,2 0-1,-7-10 1,-1 3-1,-4 2 1,-5 0 0,-5-1 322,-3 1-18,-2 7-16,0-6 0,-2 13-109,-3-4 1,-10 3 291,-10 2 1,-4 0-115,-1 0 1,1 8-35,4 8 1,3 5-64,7 10 0,-5 1-404,0 3 0,6-2-97,9 8 1,4-6-285,1 5 0,0-6 9,0 1 1,1-10 253,4-4 0,10-11 353,11-5 0,22-4 0,8-1 0</inkml:trace>
  <inkml:trace contextRef="#ctx0" brushRef="#br0" timeOffset="3836">6319 517 8407,'-7'-8'1311,"-1"1"-741,-7 7 1,-1 0-142,1 0 1,-5 4 5,0 6 0,-12 11-255,2 15 0,-9 6 18,4-2 1,0 2-141,4-2 0,10 2 41,5-6 1,8-8-1847,8-8 1368,0-3 1,8-8-393,8-4 0,7-7 227,12-8 1,4-7 17,6-13 1,-4-5 398,-1-1 1,-1-4-28,1 5 0,-3-6 103,-7 6 0,0 0-231,1 5 712,-8-1 0,-1 9-39,-7 7 374,-6 7 1,-3 15-268,-6 3 1,-12 17-67,-3 8 1,-8 5-523,3 1 0,0 2 119,4-2 1,1 2-314,0 3 0,5-8 88,0-3-2070,7-3 1593,-4-8 1,9-9 316,3-10 0,10-7 356,10-8 0,4-8 0,1-17 0,0 1-7,0-6 0,-1 9-46,-4-4 0,2 7 726,-7-8 1,5 11-326,-5 5 1,-4 5 1005,-6 5-888,0 3 0,-2 12 633,-3 10 1,-3 12-382,-2 23 0,-12 11-123,-3 9 0,-10 4-463,0 2 0,-2-7 78,1-4 1,5-16-296,5-9 1,3-13 126,3-7-1,3-9 1,7-13 48,0-13 1,15-15-624,11-16 1,9-8-10,10-11 1,12 1-408,4-7 0,4 14 259,1 2 1,-6 8 241,1 7 1,-1 11 188,-4 14 1,-6 6-40,-5 9 298,-6 7 0,-7 3 0,-7 10 0,-6 4 0</inkml:trace>
  <inkml:trace contextRef="#ctx0" brushRef="#br0" timeOffset="5086">378 1347 7537,'-15'0'187,"0"0"0,0 0-93,0 0 1,-2 0 46,-3 0 1,-2 7 44,-3 3 0,-4 3-1,4 2 1,1 2 10,-1 3 0,7 4-92,-3 6 0,0 2-123,0 3 1,3-3-120,8 3 1,-2-3 110,7-2 0,0-6-310,5-4 1,2-5 166,3-5 0,12-3-89,13-7 0,8-13 30,13-8 0,-7-12-76,6-7 1,-6 1 116,6-1 0,-8 4 173,-2-4 0,-6 6 203,1-1 1,-10 3-145,-4 2 0,-10 6 859,-1 4-474,-6 4-125,2 7 1,-12 4-17,-4 10 0,-5 7 12,-6 13 0,3 12-220,-7 13 0,1 8-195,-1-3 0,-2-1-657,7 1 0,1-6 448,9 1 1,-1-4-727,6-6 1050,0-3 0,5-7 0,0 0 0</inkml:trace>
  <inkml:trace contextRef="#ctx0" brushRef="#br0" timeOffset="5411">695 1482 10451,'0'30'152,"-7"2"30,-3 3 0,-9 4-328,-1 6 1,0 1-99,5-1 0,0-6 0,1-4 0,8-8-356,11-12 1,11-23 326,20-28 0,2-11 272,8-3 1,1-6-87,3 6 1,-5 0 402,1 4 1,-1 8-161,-5 2 1,-3 16 744,-1 5-656,-11 10 0,-10 8 100,-10 18 0,-3 9 1,-2 15 1,-7 1 12,-3-1 0,-14 0-224,-1 1 1,-7-3 47,7-2 0,3-4-1229,2-7 698,3-7-2420,9-1 1559,1-13 1209,7-3 0,14-6 0,2 0 0</inkml:trace>
  <inkml:trace contextRef="#ctx0" brushRef="#br0" timeOffset="5820">1435 1543 9539,'0'16'1127,"0"-6"-831,0 0 0,-1 0 466,-4 5 0,1 2-278,-6 3 1,0-3-36,-5 3 1,0 2-272,0-2 0,5 5-166,0-5-932,0-6 737,-6-1-724,8-11 0,3 1 413,10-13 0,5-8-171,10-18 1,5 4 257,11-3 0,1 5 298,3 5 1,2-4 58,-7 4 0,6 1 14,-6-1 1,0 2 367,-5-3 1,-1 0-189,-4 5 0,4-6 181,-4 2 1,-3-3-63,-2-2 1,0-4-34,-5 4 1,4-4-109,-9 9 0,-4 3 28,-1 2 152,-3 3-13,-2 9-154,0 1 0,-8 17-53,-7 10 1,-2 15 293,-8 16 0,-6 8-56,-4 1 0,0 1-346,5 4 1,6-3 88,4-1 1,8-7-914,2-4 1,7 0 218,-2-4 1,5-6-70,5-15 1,5-3-1343,10-7 2042,-3 7 0,18 8 0,-3 9 0</inkml:trace>
  <inkml:trace contextRef="#ctx0" brushRef="#br0" timeOffset="6342">2616 1270 10151,'0'15'846,"0"9"-591,0 6 0,0 0-533,0 6 0,0 1-212,0-2 1,0 5-477,0-5 1,0 1-317,0-6 1282,-14 0 0,-9 7 0,-16 2 0</inkml:trace>
  <inkml:trace contextRef="#ctx0" brushRef="#br0" timeOffset="6588">2359 1845 9915,'6'-9'97,"4"3"-275,11 6 0,2 0-250,7 0 0,-6 0 247,-4 0 1,2 0-145,-2 0 258,0 0 0,-6 3 34,-4 7 1,-4 5-88,-6 10 1,0 2 262,0-7 0,-6 1 191,-4-6 59,-4 0-1457,-1 0 769,7-7 0,9-8-456,14-10 751,14-10 0,23-17 0,10-10 0</inkml:trace>
  <inkml:trace contextRef="#ctx0" brushRef="#br0" timeOffset="7053">2932 1740 7717,'-8'-8'631,"1"-6"0,7 11-183,0-7 0,0 5-67,0-5 1,8 5-566,8-6 1,7 1 156,12-5 0,-8 5-923,3 0 1,-3 2 516,4-2 1,-6 1 432,0 4 0,7-17 0,7-10 0</inkml:trace>
  <inkml:trace contextRef="#ctx0" brushRef="#br0" timeOffset="7221">3190 1422 9250,'-23'16'975,"1"7"-636,7 7 1,-2 7 174,-3 9 1,1 6-122,-6 3 0,7-1-235,-3 1 0,5-8 52,1-1 1,6-4-1426,4-12 423,3-3 1,18-19-1726,9-3 2517,3-3 0,29-15 0,-1-4 0</inkml:trace>
  <inkml:trace contextRef="#ctx0" brushRef="#br0" timeOffset="7720">3734 1725 7664,'0'-15'393,"0"0"1,0-1 352,0 1-146,0 7-203,0 1 421,0 7-158,0 0-493,0 7 1,0 10-47,0 13 0,-6 2-135,-4 8 1,-4-1-319,-1 1 0,2 4 237,3-4 1,-4-3-260,4-2 0,3-4 184,2-6 1,4-3-2019,1-7 1103,0 0 1085,0-7 0,20-14 0,5-11 0</inkml:trace>
  <inkml:trace contextRef="#ctx0" brushRef="#br0" timeOffset="8080">4294 1331 8523,'-15'0'0,"0"0"808,0 0 0,-1 1-326,1 4 0,0 9 18,0 6 0,0 7-169,0-2 0,0 9 24,0 1 1,-1 12-113,1-2 1,-5 13-231,0 2 1,-5 2-301,5 9 0,-11-1 285,6 6 1,-5-9-535,10-6 1,5-14 291,5-12 0,6-15-425,-1-5 399,4-10 0,7-1-19,4-15 0,10-7-16,6-17 0,2-4 93,2-6 1,6 1 229,-1 4 0,0-2-73,-4 6 1,2-4 294,-3 5 0,2 6-137,-12 9 1,-4 10 92,-6 5 1,-7 8-63,2 12 0,-3 12-86,-2 24 0,-12 3 138,-3 6 0,-9-1 213,4-4 1,7-8-119,8-6 1,3-15 417,2 0-452,0-8 1,3-9 62,7-4-310,7-10 0,27-31 0,3-12 0</inkml:trace>
  <inkml:trace contextRef="#ctx0" brushRef="#br0" timeOffset="8369">4657 1846 8307,'-15'0'1475,"-1"0"0,1 1-1271,0 5 0,-2 2 172,-3 7 0,-2 7 195,-3 3 1,-5 5-162,0 6 1,0 1-106,-6 3 1,6 0-799,5-10 1,5-3 292,10-12-2067,3 1 1733,7-8 1,3-5-188,7-13 0,12-8 275,13-18 1,-1 5 210,-9-5 1,2 4 447,-7 2 1,2 10-213,-2 0 1,-3 6 402,3-6 0,-8 10-156,-2 5 521,-7 3 1,4 6-302,-7 6 1,-2 7-21,-3 13 0,-1 0-338,-4 0 0,1-1-955,4-4 0,3-3 0,-3-7 0,5-2 845,5-2 0,17-18 0,10-10 0</inkml:trace>
  <inkml:trace contextRef="#ctx0" brushRef="#br0" timeOffset="8529">4807 1982 7717,'-7'22'0,"-3"3"0,-10 5 1196,-5 5 1,1 1-503,-1 9 1,5-3 67,-5 8 1,6-9-309,-1-6 0,10-5-1187,5-5 343,3-9 0,4-10-159,3-6 0,10-15-802,10-10 1,12-10 747,9-11 0,-8 3-10,3 2 0,-4 4 613,-7 7 0,23-14 0,-4-3 0</inkml:trace>
  <inkml:trace contextRef="#ctx0" brushRef="#br0" timeOffset="9480">4899 1905 7435,'1'-15'0,"3"0"-310,1 0 0,6 0 765,0 0 0,-3 1 253,2 4 211,-7 3-48,4 7-410,-7 0 1,0 19-178,0 6 0,0 9-86,0 1 0,-13 4-67,-8 6 0,1 0 67,0 1 0,-2-1-203,2 0 1,-2-4 85,2-1 0,8-8-283,-3-2 0,9-6-371,-4-9-458,6 0 538,-3-7 311,7-1 0,2-19-64,3-3 0,10-15 76,10 0 0,4-11-48,1 1 0,7 0 61,4-6 0,2 9 163,3-8 1,-1 11 0,-1 4-1,-2 8 1,-5 7 0,-6 5-1,-9 9 213,-8 9 0,-8 10 137,-6 18 1,-3 2-135,-7 8 0,-7 1 48,-13 3 0,0-3-37,0 4 1,1-11-293,4-5 1,8-10-775,7-4-1185,7-5 2018,-4-1 0,20-6 0,4-2 0</inkml:trace>
  <inkml:trace contextRef="#ctx0" brushRef="#br0" timeOffset="9930">5638 1981 10266,'0'-9'2192,"0"3"-1994,0 6 0,-8 0-62,-7 0 1,-7 1 22,-8 4 1,-5 12-122,-1 13 1,1 2-136,5 9 0,1-8 95,4 3 1,3-1-571,7-5 1,7 2 3,3-12 74,3 0 1,10-6 210,7-4 0,7-3-65,9-7 0,4-14-41,0-6 1,7-7 16,-2-3 1,-3-5 369,-1-1 0,-6 1-104,-5 5 1,7-5 350,-7-1 1,-1 3-137,-14 7 1275,3 5-698,-11 12-190,5 2 0,-14 28-82,-3 9 0,-10 10-5,-6 6 0,-2 1-140,-2 3 0,4-3-46,1 3 0,2 3-202,-2-3 0,1-6 83,4-9 1,3 0-419,-3-5 1,8-3 86,2-12-707,7 1-435,-4-8 184,7-1 1,0-16 1184,0-6 0,13-13 0,4-11 0</inkml:trace>
  <inkml:trace contextRef="#ctx0" brushRef="#br0" timeOffset="10189">5836 2178 9468,'15'0'2117,"0"0"-2096,0 7 1,6-5-37,-1 3 1,5-3 100,-5-2 0,2 0-158,-2 0 0,-1-2 113,6-3 0,-2-2-303,2-3 1,-4-3 28,-11 2 0,1-2 54,-6-2 1,6 5 150,-6 0 421,0 6-251,-5-2 1,-12 6 158,-3 0 1,-10 13-5,-1 7 0,3 7-116,-2 3 0,6 4-574,-1-4 1,8 4 268,2-9 0,7-3-2542,-2-2 2666,3-3 0,9 5 0,1 1 0</inkml:trace>
  <inkml:trace contextRef="#ctx0" brushRef="#br0" timeOffset="10437">6485 2072 7717,'0'15'2092,"0"0"0,-7 0-1327,-3 0 0,-1 2-255,0 3 1,0-2 0,6 8 1,-5-1-162,5 5 1,0 0-255,5 1 1,0-1 92,0 0 1,-2 0-198,-3 1 0,3-1 27,-3 0 1,-2 0 37,2 1 0,-6-3-253,0-3 0,-4-3 126,-5-7 0,-3 0-251,-8 0 0,-4-1 120,0-4 0,-7 2-1191,2-7 0,-6 0 624,-4-5 1,-9 0 767,-6 0 0,-21 0 0,0 0 0</inkml:trace>
  <inkml:trace contextRef="#ctx0" brushRef="#br0" timeOffset="10988">4037 1678 7717,'-7'-8'189,"5"-5"1,-11 9 197,3-6 0,-4 7-51,-1-2 1,-5 3 44,0 2 1,-2 0-74,2 0 0,2 7 83,-8 3 0,-1 8-92,-8 3 0,3 10-116,-3 0 0,5 4-2,5 0 0,-2-3-110,7 3 0,6-3-504,9-1 0,3-1 338,2 0 0,10 0-1340,11 1 0,19-3 1435,25-3 0,18 4 0,-34-17 0,1-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5:44.473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31 16 9370,'0'-9'455,"1"3"-366,4 6 1,4 0-62,6 0 1,5 0-117,0 0 0,5 0-248,-5 0 1,7 0-438,-1 0 0,-5 0 375,0 0 0,-6 1-35,-5 4 0,-4 5 433,-6 11 0,7 2 0,2 7 0</inkml:trace>
  <inkml:trace contextRef="#ctx0" brushRef="#br0" timeOffset="292">0 243 9401,'15'0'215,"-6"0"1,-2 2-174,-7 3 0,0-1-4,0 6 0,0-5-121,0 5 0,0 0 46,0 5 0,0 0 83,0 0 1,0 0-159,0 0 1,0 1-25,0-1-457,0 0 119,0 0 163,0-7 1,13-3-358,7-10 1,7-10 383,3-10 0,7-4 284,4-1 0,2-14 0,3-3 0</inkml:trace>
  <inkml:trace contextRef="#ctx0" brushRef="#br0" timeOffset="626">440 169 9236,'-5'10'679,"0"0"1,-5 2-644,5 8 1,-7-3 94,2 3 0,-4-2-180,-1 3 0,5-5-59,0 4 1,5-4-333,-5-6 65,7 3 146,-4-4 100,7-1 0,7-3 22,3-10 1,10-5-53,5-10 1,2 1-39,-2-6 1,-1 8-291,-4 2 170,-3 7 1,4 8-43,-5 0 0,-6 0 1436,0 0-822,-7 0 0,4 13 5,-7 7 0,0 0-107,0 1 1,0 0-545,0 0 1,-5-1 182,0-5 0,0-5-898,5 0 1106,0-7 0,0 11 0,0-6 0</inkml:trace>
  <inkml:trace contextRef="#ctx0" brushRef="#br0" timeOffset="1093">907 242 10810,'-6'9'307,"-4"3"-265,-10-7 1,3 6 0,-5 1-1,0 7 1,-1 4 0,-1 2 0,4 1 159,3 0-526,9 3 0,-4-5-143,7-4-86,0 3 321,5-6 1,1-2 59,5-10 1,4-3 9,10-2 0,3-12 47,8-3 0,-6-10-28,0 0 1,-2-6 24,3-4 1,2 6 124,-3-6 1,-1 7 5,1-8 0,-8 1 80,-2 5 0,0-9 84,-5 9 0,-1 1-90,1 4 1,-7 5 79,2-5 0,-3 11 177,-2-1 212,0 10-150,0-1-142,0 6-176,0 0 0,0 8-90,0 7 1,0 2-56,0 8 0,0 0 43,0 6 0,-7-1-83,-3 0 0,-2 5-2,2 1 0,-3 0-240,3 0 1,-4-4 145,-1 3 1,0 2-433,0-2 0,6 0 77,4-4 1,-1-3-384,1-3 931,0-3 0,-2 7 0,-2 3 0</inkml:trace>
  <inkml:trace contextRef="#ctx0" brushRef="#br0" timeOffset="1551">1376 349 7661,'0'-15'2261,"-5"5"-1971,0 0 0,-7 7-159,2-2 1,-3 3 36,-2 2 1,5 0-90,0 0 1,-1 0 51,-4 0 1,2 2-297,3 3 1,1 3 67,4 7 1,4 0-84,-4 0 0,3 1 180,2-1 1,0 0 10,0 0 1,0 0 152,0 0 0,0-5-99,0 0 0,0 0 171,0 5 1,0-4 182,0-1-304,0 0-166,0 5 0,2-5-274,3 0 1,-2-7-144,7 2 0,0-3 228,5-2 1,0 0-16,1 0 0,-1-2-31,0-3 0,2-5 74,3-10 1,-5 2 15,0-8 0,0 6 177,-5-5 1,2 7 72,-2-3 0,2 5 255,-7 1 357,7 6-521,-11 2 0,6 9-76,-7 3 0,0 12-28,0 13 1,-2-3-170,-3 8 0,2-8-294,-7 3 1,6 1-420,-1-6 0,-1-3 841,1-2 0,-14 10 0,2 2 0</inkml:trace>
  <inkml:trace contextRef="#ctx0" brushRef="#br0" timeOffset="1810">1679 424 10543,'-9'2'383,"4"3"1,-2 3-386,2 7 1,0-5-106,5 0 1,0 0 26,0 5 0,0 1-129,0-1 1,0-5-111,0 0 1,0-5 100,0 5 0,0 0 357,0 5 1,0 0-102,0 0 1,0 6 176,0-1 0,-3 7-50,-7-2 0,-9 3 443,-16 3 1,-2-1-237,-3 0 1,3-1-56,7-4 1,-1-3-1007,1-7 0,7-2 141,2-3-1908,11 4 2456,4-13 0,-1-7 0,-1-11 0</inkml:trace>
  <inkml:trace contextRef="#ctx0" brushRef="#br0" timeOffset="2611">31 1256 8198,'10'0'363,"0"0"1,0-1-196,5-4 1,5 1-225,0-6 1,7 5-190,-2-5 0,4 7-257,1-2 0,-5 3 181,1 2 1,-8 0-573,2 0 893,-3 0 0,12-13 0,2-4 0</inkml:trace>
  <inkml:trace contextRef="#ctx0" brushRef="#br0" timeOffset="2860">273 1015 9361,'-8'0'794,"1"1"-616,7 4 1,-5 10-118,0 11 0,-5 4 68,5 5 0,-7 4-193,2 6 1,-3 7-69,-2 4 0,0 1-115,0-2 1,1-4-356,4-11 0,3-5-7,7-10 202,0-3 0,7-13 114,3-4 1,15-12 292,6-8 0,16-21 0,0-11 0</inkml:trace>
  <inkml:trace contextRef="#ctx0" brushRef="#br0" timeOffset="3335">423 1407 7964,'-9'-7'421,"3"4"-320,6-8 0,1 6 88,4-5 1,4 0-114,6-5 1,5 0 61,0 0 0,7 0-219,-2 0 1,2 0-68,-2-1 0,-3 8-253,-7 3 37,0 3 214,0 2 0,-6 14 267,-4 6 1,-17 8-101,-8 8 0,-2-3 112,-3 8 0,1-9-37,-1-2 1,3 0 91,7-5 1,2-3 11,3-2-359,3-10-89,7-3 1,2-7 119,3 0 0,8-8-49,7-7 1,7-2 33,-2-8 1,2 4 233,-2-4 1,-3 7-122,-7-2 0,1 8 153,-1 2 80,-7 6 33,-1-2 1,-7 14-20,0 7 1,-14 12-39,-6 8 0,-5 2-156,0-1 1,-9-3 45,4 7 1,1-6-407,4 1 0,7-4 51,-2-6 1,4 2-83,6-7 0,4-5-504,6-5 876,0-7 0,0 4 0,0-7 0</inkml:trace>
  <inkml:trace contextRef="#ctx0" brushRef="#br0" timeOffset="3820">803 1529 8570,'10'-2'274,"0"-3"1,-5-2-135,5-3 1,-5-2-136,5 7 1,0-7 81,5 2 0,0 4-266,0 1 70,1 3 141,-1 2 1,-7 3-109,-3 7 1,-3 4 56,-2 16 0,-14 2 168,-6 8 0,-2 2-80,-3-6 0,2 4-131,-3-5 0,3-5 114,3-4 0,5-3-1019,0 2 234,-1-10-77,15-8-168,-6-7 978,7 0 0,5-13 0,0-7 0,7-7 0,10-17 0,10-3 0</inkml:trace>
  <inkml:trace contextRef="#ctx0" brushRef="#br0" timeOffset="4002">998 1424 7418,'10'-14'7,"0"4"131,0-3 0,6 11-53,-1-3 0,-5 3 52,0 2 1,-7 2-60,2 3 1,-3 10 94,-2 10 0,0 4 0,-3 1 196,-8 0-98,1 1 0,-11-6-11,5 0 0,-4-1-143,0 1 1,0-3 61,5-7 0,0-5-366,0 0 0,5-2 172,-1 2 1,6 2-1509,-5-7 819,7 0-632,-10-5 1336,11-6 0,-18-16 0,3-10 0</inkml:trace>
  <inkml:trace contextRef="#ctx0" brushRef="#br0" timeOffset="4545">1225 1634 8098,'-8'-6'1104,"1"4"-746,0-5 22,5 7-198,-4-6-211,6 4-277,6-12 1,3 13 229,6-4 0,-2 1-123,-3-1 0,4 4 68,-4-4 0,-2-2-63,2 2 102,-6-7 0,4 9 408,-3-7 28,-3 6 28,5-2-262,-7 6 0,-7 0 86,-3 0 0,-5 0-144,-5 0 0,1 13 37,-6 7 1,5 7-88,-5 3 0,6 1 70,-1-1 0,5 5-311,5 0 0,3-1-402,7-9 101,0 4 0,2-14-297,3 0 0,5-2 837,10-8 0,17-6 0,10-8 0</inkml:trace>
  <inkml:trace contextRef="#ctx0" brushRef="#br0" timeOffset="4828">1618 1483 7418,'-15'2'1218,"0"3"1,0-2-864,0 7 0,-1 0-180,1 6 1,-5 4-32,0 0 0,0 7-477,5-2 0,1-3 251,4-2 0,4-3-403,6-2 0,0 0 314,0 0 1,1-5-145,4 0 0,4-6 43,6 1 1,5-2-77,0 2 290,0-3 1,-5 11 171,0-3 1,-6 4 346,-4 1 1,-3 0-246,-2 0 0,-5 7 315,-11 3 1,3 2-219,-17-2 0,-2-1 7,-3-4 0,-1-2-27,6 8 1,0-13-283,0 2-835,6-3-859,9-4 1683,8-1 0,0-14 0,-1-1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2:31.207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318 560 7821,'0'-9'1008,"-1"-2"-711,-4 6 0,1-2 7,-6 2 0,5 3-74,-5-3 0,5 3-41,-5 2 1,0 0-162,-5 0 0,-5 2-2,0 3 1,-2 5-92,2 10 0,1 6 16,-6 9 1,6-3-84,-1 3 0,3 2-166,2-2 0,0-4 121,0-6 0,7-7-260,3 2 153,3-3 254,2-2 1,8-6-33,7-4 0,2-5 80,8-5 0,-4-10-62,4-11 1,-5 3 11,5-2 0,0-1-18,6-4 1,-3 0 12,-3 0 0,4-6 62,-4 1 0,4-7-62,1 2 0,-1-7 68,-4 1 0,2-7-66,-7 7 1,5-2 103,-5 2 1,0 1-19,-5 0 1,0 6-20,1 4 0,-6 4 380,0 6-99,-7 10-91,4 8 0,-7 11-38,0 6 0,-9 10 132,-6 20 1,-5 2-57,-5 14 0,-4-1 28,4 6 1,2-1-130,-2 1 0,1-6-132,-1 0 1,3 1-140,7 4 1,1-6 100,4-3 0,4-11-700,6-5 1,0 0 351,0-4 0,0-3-1559,0-8 1918,6-3 0,9 12 0,9-6 0</inkml:trace>
  <inkml:trace contextRef="#ctx0" brushRef="#br0" timeOffset="226">834 392 7870,'-9'0'2980,"-4"0"-1988,11 0-1059,-5 0 0,9 0 112,3 0 0,3 2-364,8 3 1,4 4 239,0 6 0,0 5-2224,-5 0 2303,0 7 0,14 3 0,3 9 0</inkml:trace>
  <inkml:trace contextRef="#ctx0" brushRef="#br0" timeOffset="467">818 696 7777,'-10'0'1227,"0"0"-860,0 0 1,0 0 297,0 0-197,7 0-216,-4 0-87,7 0-407,0 0 41,7 0 0,1 0 125,7 0-173,-6 0 152,-3 7 1,-6 1-45,0 7 0,0 0 63,0 0 0,0 0-197,0 1 1,0-6 73,0 0 1,0-5 200,0 5 0,-13 0 0,-4 5 0</inkml:trace>
  <inkml:trace contextRef="#ctx0" brushRef="#br0" timeOffset="1176">909 665 7363,'-8'0'2066,"-1"0"-1035,4 0-318,4 0-192,-6 0-122,7 0-626,0 0 151,0 6 1,8-4-16,7 3 0,2-3 46,8-2 0,1-2-217,4-3 1,-2-8 86,-2-8 0,-5 1-3,-5 5 1,-3-5 60,-3 0 0,2 0 102,-7 5 1,0 4-52,-5 1 0,-3 5 156,-8-5 0,-5 7-34,-15-2 1,1 3 62,0 2 0,-5 7 226,-1 3 1,3 17-125,8 8 0,-2 7 30,7 4 1,-2 1-74,2 3 0,9 2-166,1 3 0,7 3-55,3-8 1,0-6-260,0-9 1,3-5 72,7-5 0,12-4-110,14-11 1,6-4-732,-2-6 1,9-8 1069,1-7 0,14-20 0,-2-13 0</inkml:trace>
  <inkml:trace contextRef="#ctx0" brushRef="#br0" timeOffset="1418">1407 694 7594,'-29'0'1461,"4"0"-737,3 0-689,14 0 94,1 0 48,27 0 1,1 0-223,19 0 1,-5 0 85,6 0 0,-1 0-927,5 0 0,-1-5 106,-4 0 780,4-7 0,1-3 0,9-9 0</inkml:trace>
  <inkml:trace contextRef="#ctx0" brushRef="#br0" timeOffset="1624">1649 438 7987,'-15'0'546,"0"0"1,0 0-108,-1 0 1,1 13-110,0 7 1,5 9 0,0 6 1,0 1-90,-5 9 0,1-1 81,4 11 1,-3-6-183,3 1 0,3-3-240,2-1 0,3-15-493,2-5 0,0-8 281,0-3-846,0-6 1,14-3 152,6-6 1004,14-13 0,18-17 0,10-17 0</inkml:trace>
  <inkml:trace contextRef="#ctx0" brushRef="#br0" timeOffset="1818">1936 438 8644,'-7'-9'2935,"-1"3"-2502,0 6-534,1 0 131,7 0 0,7 11-249,3 5 1,-2 9-389,2 0 0,-5 4 607,5 1 0,7 7 0,7 1 0</inkml:trace>
  <inkml:trace contextRef="#ctx0" brushRef="#br0" timeOffset="2018">1891 814 8412,'-15'0'955,"6"0"1,1 0-412,3 0 0,3 7-202,-3 3 0,4 8 6,1 2 0,0-3-194,0-2 0,0-8-177,0 8 0,0-8-69,0 3 0,6-7-272,4 2 0,9-3-728,1-2 0,7-2 544,-2-3 1,-1-8-504,1-7 1,-7-2 241,2 2 809,4 3 0,6-19 0,9 5 0</inkml:trace>
  <inkml:trace contextRef="#ctx0" brushRef="#br0" timeOffset="2293">2585 165 10023,'-10'0'1147,"0"0"1,0 6-708,-5 4 1,0 11-43,0 4 0,0 10-104,0 5 0,-6 16-108,1 4 0,-7 6-285,2-1 1,-3 6 21,-3 10 1,8-6-362,3 1 0,5-11 271,4-14 1,5-9-1399,6-17 817,0-3 0,1-14-130,4-3 0,4-3 398,6-2 0,5 0 8,0 0 1,5 0 471,-4 0 0,12-20 0,-1-6 0</inkml:trace>
  <inkml:trace contextRef="#ctx0" brushRef="#br0" timeOffset="3011">2723 770 9771,'-10'7'504,"0"3"0,7-1-133,-2 1 1,3 0-163,2-2 1,9-1-84,6-7 0,7-7 60,8-3 0,0-10-569,0-5 0,0-7 235,1 2 1,-8-4-26,-3 9 0,-4 3-150,-6 2-13,-4 3 348,-6 9 1,-18 1-65,-7 7 1,-14 15 295,-1 10 0,-2 9-84,1 6 1,1 9 268,10-4 0,-2 11-174,12-1 1,1-1-117,9 1 0,3-6-201,7 1 0,9-9-309,6-6 1,17-15-2338,18-5 2708,4-10 0,33 2 0,-1-7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2:35.135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182 258 7271,'-16'0'1705,"1"0"-1202,0 0 614,0 0-733,0 0 0,0 0 607,0 0-261,6 0-510,-4 0 1,9 2-237,-6 3 1,5 10 73,-5 10 1,5 5-76,-5 5 0,7-1 85,-2 6 1,3-6-582,2 1 0,0-10 244,0-4 0,8-10-407,8-1 0,0-6 210,10 1 1,-1-7 62,5-8 0,-5-2 241,0-13 1,-6 0 6,1-5 0,-5-1 241,-5 1 1,2 2-89,-7 2 0,0 0 62,-5 5 1,-2 1-52,-3 5 1,-5 2 262,-10 3 1,-3-2-101,-8 7 0,1 0 29,0 5 0,1 0-1282,4 0 812,10 6 1,8 8-1167,7 6 1435,0 7 0,7-4 0,1 8 0</inkml:trace>
  <inkml:trace contextRef="#ctx0" brushRef="#br0" timeOffset="350">755 31 7594,'0'-15'3451,"0"7"-2326,0 1-573,0 34 0,-7 0-203,-3 23 0,-8 2-344,-2-2 0,-6 13 39,6-3 0,0 2-431,5-6 1,0-4 309,0-7 1,-4-1-177,4-4 0,-3-8-161,8-7 1,-4-8-298,-1-2 0,-5-1-297,0-9 1,0 5 486,4-5 1,6 0-589,0-5 1109,0 0 0,2-12 0,3-3 0,3-15 0,2-1 0,0-9 0,0 0 0,0 1 63,0-1 1,0 5 120,0-6 0,0 9 997,0 2 1,0 7 149,0 7-618,7 1 1,3 7-311,10 3 1,0 3-537,10 2 0,-1 0 143,11 0 1,-4 5 137,4 0 1,7 5 49,8-5 0,1 7-198,4-2 0,4 4 0,12 1 0</inkml:trace>
  <inkml:trace contextRef="#ctx0" brushRef="#br0" timeOffset="934">1331 437 8017,'-16'0'1069,"3"2"-290,3 3-471,-4-3 0,13 6-21,-4-3 0,3-2 85,2 8-507,0-8 0,3 4-21,8-7 0,7 0-200,17 0 0,-1-4 40,6-6 1,-1-2 128,1-13 0,0 5-125,-9-5 0,2 5 53,-7-5 0,-5 6 315,0-1-139,-11 3 391,-4 9 1,-26 3-42,-10 10 0,-5 10 82,-6 10 0,1 9-97,-5 1 0,4 7-57,1-2 0,8 4-91,2 1 1,8 1 57,12-1 1,3-5-726,7 1 0,0-15 312,0 0 1,20-10-1606,11-5 1856,9-5 0,25-6 0,6 0 0</inkml:trace>
  <inkml:trace contextRef="#ctx0" brushRef="#br0" timeOffset="1883">2056 483 7655,'0'-15'486,"0"4"-115,0 1 0,0 5 116,0-5 264,0 7-142,0-11-387,0 13 0,-6-6-62,-5 7 0,-2 0-24,-2 0 1,-5 8-41,0 8 1,-6 5-113,6 10 1,-5 1-335,5 3 1,0-3 238,5 3 0,1-8-407,4-2 1,-2-6 13,7 1 297,0-10 0,7-3 39,3-7 1,8 0 217,8 0 0,5-14-53,0-6 0,2-7-112,2-3 1,2-5 209,4-1 0,-9 1-85,3 5 0,-5 5 282,0-1-166,4 8 82,-12 3 1,-2 13-28,-10 17 0,-5 12-106,-5 23 0,-5 3-56,-11 2 1,5 4-85,-5-4 0,5-3-615,1-1 1,6-8-1,4-7-101,3-8 1,11-19 780,6-4 0,20-17 0,12-5 0</inkml:trace>
  <inkml:trace contextRef="#ctx0" brushRef="#br0" timeOffset="2076">2539 574 7978,'0'-8'1608,"0"1"0,-7 7-1096,-3 0 1,-3 0-163,-2 0 0,-7 4-36,-3 6 0,-4 5-74,-1 10 0,5 5-436,0 0 0,6-4 185,-1 4 0,10-10-666,5 0 1,3-3-92,2-2 0,3-6-390,8-4 0,7-4 203,17-1 1,2-1 954,4-4 0,9-17 0,-3-10 0</inkml:trace>
  <inkml:trace contextRef="#ctx0" brushRef="#br0" timeOffset="2367">2843 197 7594,'0'-8'2403,"0"1"-1567,0 7 1,-1 5-220,-4 10 0,-9 7-36,-6 24 1,-5-3-518,5 13 1,-7-4 26,2 8 1,-2-3-253,2 9 0,-2-6 196,7-4 1,-1-6-1452,6-9 766,7-11-211,1-15 0,14-8 276,3-7 0,10-9 352,5-6 0,2 0 339,-2-5 0,4-2-135,-4 2 1,-3 5 298,-2 5 0,-8 6-198,-2-1 0,-5 4 332,5 1-248,-6 0 1,2 15 12,-6 10 0,-6 5-422,-5 10 1,-2-6-467,-2 1 0,0 1 719,0-6 0,-14 17 0,-3-7 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3:01.333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394 122 7806,'0'-24'186,"0"4"0,0 3 6,0 2 0,0 5 198,0 0 1,0 5 277,0-5-285,0 7 0,-2-4-17,-3 7 1,2 0-147,-7 0 0,0 0-94,-6 0 0,-4 0 81,0 0 0,-7 7-143,2 3 0,-4 12 104,-1 8 0,0 7-509,0 8 0,0-5 222,-1 1 0,8-1-416,3 5 0,5-6 100,4-4 1,5-10-75,6-4 1,3-6-374,7-5 0,19-3 37,16-7 845,11 0 0,17-27 0,13-7 0</inkml:trace>
  <inkml:trace contextRef="#ctx0" brushRef="#br0" timeOffset="333">711 167 8511,'-16'-5'1009,"-5"0"-789,5 0 0,-6 5 144,7 0 0,1 8-79,4 8 1,-3 5-249,3 10 0,-2-3 144,2-3 1,3 2-655,7-7 240,0 1 1,7-8-128,3-3 1,15-3-9,5-7 1,11-14 136,-1-6 0,-1-2 164,1-3 1,-7-3-65,3-3 1,-6 0 92,-5 10 1,-3-4-66,-7 5 0,-7-7 234,-2 2 1,-5 3 24,-1 2 0,-3 8-72,-7 2 0,-9 2 45,-16-2 1,3 3-111,-3 7 0,-2 2-218,2 3 1,-1 5 70,6 10 0,7 8-300,2 8 0,11 4 428,5-5 0,-10 21 0,-2-1 0</inkml:trace>
  <inkml:trace contextRef="#ctx0" brushRef="#br0" timeOffset="741">1120 169 10033,'-16'4'489,"1"6"1,-5 6-350,0 15 0,-5 4 80,5 0 0,-1 1-124,6-6 0,2-2-127,3-3-422,3-3 73,7-7 1,7-6 221,3-4 1,10-17-314,5-8 1,9-7 172,1-3 1,5 0 153,-4-1 0,1-1-23,-2-3 1,-3 10 186,3 0 1,-10 8 37,-4 7 0,-5 3 372,-1 7-43,-6 0 1,-2 9-183,-7 6 1,-2 12 210,-3 8 0,-4 0-129,-6-5 1,2-6-268,3-4 1,3-3-69,7-2-136,0-7 1,2-1-511,3-7 1,12-8 347,13-7 1,7-7-40,8-8 1,-1-6 55,-4 1 1,-1 6 239,-4 9-43,-10 10 1,2 5 242,-17 10 1,-3 12-99,-7 13 1,-14 2 280,-6 8 0,-7 1-150,-3 4 1,2-3-88,2-7 1,5-1-1309,5-14 1251,8-6 0,-12 6 0,3-3 0</inkml:trace>
  <inkml:trace contextRef="#ctx0" brushRef="#br0" timeOffset="1058">1650 411 8012,'-15'0'2406,"6"-7"-1963,2-1 1,7-7-792,0 0 1,14-2 153,6-3 1,12 3 44,3-3 1,7-2 146,-1 2 0,1 1-6,-2 9 0,-3-1-53,-7 5 0,-6 3 55,-4 8 1,-10 9 116,-5 16 1,-5 5-127,-5 21 0,-12 4 370,-13 6 1,-9 1-129,-11-2 1,1-3 159,-6 4 1,1-1-45,-2-4 1,11-6-107,10-14 0,5-11-732,4-10-450,11-10 0,8-5-41,7-10 0,14-17 500,6-13 0,14-14 486,6-6 0,4 3 0,1 0 0</inkml:trace>
  <inkml:trace contextRef="#ctx0" brushRef="#br0" timeOffset="1242">2194 230 7806,'0'15'0,"0"-5"0,0 0 0,0 0 1338,0 5 1,0 0-600,0 0 1,0 1-147,0-1 1,0 1-60,0 5 1,0-10-14,0 4 0,0-3-189,0 3 1,-8 5-113,-8 1 0,-5-1-230,-10-5 1,-6 5 99,-3 0 0,-9 0-657,-1-4 0,0-1-431,4 0 0,8-2-2259,2-3 3257,4 4 0,-11 1 0,-4 8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3:16.383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333 46 7476,'0'-15'1431,"0"0"-976,0 6-99,0 2 0,-2 7-224,-3 0 1,2 9 41,-7 6 0,5 7-134,-6 8 1,3 5 81,-2 1 0,2-1-192,3-5 0,3 0 72,-3 1 0,3-6-26,2 0 1,0-2 37,0 3 0,-5-3-55,0-3 1,-2 2-32,2 3 1,2-1 61,-7-4 1,0 4-115,-5 6 1,-6-5 85,1 0 1,-5-1-201,5 1 0,-5-3 72,5-7 0,-1-2-475,6-3-959,7 4 1134,-6-13 1,13 5 234,-4-12 0,3-9 231,2-10 0,0-10 0,0-5 0,0 1 0,0-1 0,0 4 0,0-4 0,5 6 0,0-1 0,0 5 167,-5 5 0,0 3 357,0 7 594,0 6-343,0 3-5,0 6-613,0 6 0,7 1 17,3 3 1,5-3-390,5-7 0,12 0 171,14 0 1,-1-7-874,5-3 1,4-12 916,2-8 0,9-7 0,4-8 0</inkml:trace>
  <inkml:trace contextRef="#ctx0" brushRef="#br0" timeOffset="524">606 347 6931,'0'-15'967,"0"7"260,0 1-312,0 7-606,0 0 0,0 8-295,0 7 1,0 1-445,0 4 1,0-9 335,0 0 0,0-1-86,0 5 1,2-5 157,3 0 1,-2-7-726,7 2 471,0-3 0,5-4 77,0-3 1,0-5 27,1-10 1,-1 2 283,0-8 1,-5 1 217,0-5 0,-7 0-178,2-1 0,-3 3 1,-2 3 0,0 3-61,0 7 0,-2 6-6,-3 4 0,-5 4 22,-10 1 1,3 1-343,-3 4 0,5 10 125,5 11 1,-2 2-666,7 2 0,0 6 773,5-1 0,-7 14 0,-1-2 0</inkml:trace>
  <inkml:trace contextRef="#ctx0" brushRef="#br0" timeOffset="766">1014 317 8469,'0'15'658,"0"0"0,-5 2-428,0 3 1,-7 4 152,2 6 0,-8-5-132,-2 0 0,-6 0 0,6 4-39,2-4 1,6-5 0,4-8-1034,1-2 714,2-6 0,6-16-162,4-13 0,11-14 111,9-1 1,3-2-397,3 1 1,-1-1 173,0 7 1,0 0-24,1 5 1,-1 1 13,0 4 1,-1 5-55,-4 10 0,2 3 443,-7 7 0,7-7 0,3-1 0,9-7 0</inkml:trace>
  <inkml:trace contextRef="#ctx0" brushRef="#br0" timeOffset="1208">1710 256 7476,'-14'-15'990,"9"5"-198,-10 0-42,10 7-326,-9-4 0,6 7-129,-7 0 0,0 0-85,0 0 0,0 2-25,-1 3 1,0 10-145,-4 10 1,-2 0 98,-4 6 1,5-5-339,6 10 1,1-4-345,4-2 0,3-5 80,7 0 0,0-6-389,0 1 580,0-3 1,2-9-17,3-3 0,10-7 55,10-8 0,4-11 62,1-15 0,0-4-15,1 5 0,-1-7 151,0 1 0,0 3 103,1-3 1,-6 8 83,0-3 1,-7 11 673,3 5-648,-11 10 1,-4 7 203,-6 13 0,0 15-154,0 20 0,-11 7 2,-4 9 0,-9-2-1,4-4 0,0 2-492,5-6 0,1-8-739,4-7-856,3-4 1857,7-16 0,14 4 0,3-11 0</inkml:trace>
  <inkml:trace contextRef="#ctx0" brushRef="#br0" timeOffset="1425">2192 31 10262,'-5'21'712,"0"5"1,-8 11-465,-2 8 1,-7 7-390,-8 9 0,1 1 157,4 3 1,5-8-757,10 4 0,-2-18 135,7-2-367,0-14 1,8-12 363,7-10 1,2-9 277,13-11 1,5-5 329,6-20 0,-1 0 0,9-26 0,3-5 0</inkml:trace>
  <inkml:trace contextRef="#ctx0" brushRef="#br0" timeOffset="1592">2479 61 7476,'0'15'1339,"0"0"-825,0 0 0,0 9-196,0 6 0,-4 7 225,-6 8 0,-2 6-173,-13-1 0,7 12-49,-2-1 0,10-4-147,4-7 0,5-11-741,1-9 0,3-8 146,7-12 0,9 2-129,16-7 0,-1 0 199,6-5 0,0 0-219,6 0 0,-1 0 570,0 0 0,7-14 0,2-2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3:13.540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242 468 7901,'-8'-15'439,"1"5"187,7 0-419,-7 0 0,4-5 160,-7 0-16,7 7-204,-11-6-195,6 12 0,-7-4 143,-1 6-193,1 0 1,-5 10 38,0 10 1,0 10-129,5 16 1,0 1 53,0 3 0,1-8-1,4 3 1,3-4 70,7-1 0,0-10-17,0-10 1,2-10 83,3-5 1,10-5-51,10-5 0,9-16-2,1-15 1,5-6 4,-4-3 1,-1 1 91,-5 4 1,1-2-72,-1 7 0,-8-1 58,-7 6 1,-2 5-53,-8 0 0,0 11 216,-5-1-69,0 10 0,-6-2 135,-5 7 0,-2 9 26,-2 6 0,-4 8-137,4 13 0,-3-3-133,8 8 1,3-8 91,2 3 1,3 0-614,2 0 1,0-1 106,0-5 1,0-1-424,0-4 815,14-3 0,16 6 0,17 4 0</inkml:trace>
  <inkml:trace contextRef="#ctx0" brushRef="#br0" timeOffset="375">847 545 7475,'0'-15'0,"0"-2"-209,0-3 0,0 3-48,0-3 0,0 3 802,0 2-179,7 0 259,-6 0-184,6 7-346,-7 1 0,-2 7-11,-3 0 1,-5 8 5,-10 7 0,2 2 8,-8 8 0,6 2 19,-5 8 0,0-3-121,-5 4 1,6 1 50,4-2 0,3-2-144,2-7 1,7-3 42,3-3 1,3-8-372,2 3 1,3-10 176,7 0 1,11-3-959,19-2 1206,0-20 0,26-12 0,-4-22 0</inkml:trace>
  <inkml:trace contextRef="#ctx0" brushRef="#br0" timeOffset="766">1285 14 7631,'-15'-7'993,"0"6"0,5-5-691,0 12 0,5 9-65,-5 10 0,1 5-20,-1 5 0,-1 2-4,6 4 0,-7 2-216,2-2 0,1 1-69,-1-2 1,0 4-67,-5-4 0,0 2-277,0-2 1,0 2 225,0-6 1,6-8-30,4-8 0,-2-3-104,2-2-241,0-6 291,5-3 0,7-7 245,3-4 1,10-4-93,6-6 1,-3-2 89,2-3 1,-5 3-2,6-3 1,-8 5 44,2 5 1,-3 2-134,-2 2 9,0 5 166,0-6-82,-6 7 0,-2 8 49,-7 8 1,-2 5-65,-3 10 0,-9 6-42,-6 3 0,5-1-49,5 1 1,2-6-318,-2 1 448,3-3 0,-7 11 0,-2 4 0</inkml:trace>
  <inkml:trace contextRef="#ctx0" brushRef="#br0" timeOffset="1133">1739 423 7528,'-17'2'267,"-3"1"1,-5 4 391,-4 1 0,-1 4-298,0 8 1,5-1-140,-1 6 1,1-5 33,-5 5 0,6 0-65,4 6 0,5-3-184,5-3 1,3-3-198,7-7 1,0 1-275,0-1 1,7-7 236,3-3 0,5-3-180,5-2 0,-1 0-11,6 0 0,-6 0 145,1 0 0,2-9-33,-2-6 0,5-7 19,-5-8 1,7 0 263,-2 0 1,-3-1-109,-2 1 0,-3-5 335,-2 0 0,0-1 58,0 6 1,-5 5 188,0 0 0,-6 11 719,1-1-849,-3 10 1,-2 7-16,0 13 0,-9 14-63,-6 11 1,2 4-244,-3 1 0,3-1-283,8-4 0,0-2-402,5-2 1,0-6 412,0 0 272,0-6 0,7-2 0,1 1 0</inkml:trace>
  <inkml:trace contextRef="#ctx0" brushRef="#br0" timeOffset="1453">2163 467 7528,'-15'0'2602,"0"0"-2239,0 0 1,7 7-150,2 3 0,0 10-156,1 6 0,0 4 73,5 5 1,-5 0-121,0 11 1,-2-9 134,2 8 0,1-5-365,-6 1 0,5-6-119,-5-10-301,7-3 561,-4-7 7,7-6 15,0-3 0,0-19 36,0-7 1,2-12-287,3-3 0,10-7 9,10 1 1,4-6-15,1 2 1,0-2-254,1 11 0,0 1 229,5 5 0,-6 3 0,2 5 335,-5 7 0,11-3 0,9-6 0</inkml:trace>
  <inkml:trace contextRef="#ctx0" brushRef="#br0" timeOffset="1642">2540 512 9113,'0'-9'400,"0"3"1,2 6-555,3 0 1,-2 0 177,7 0 0,-5 0-1269,6 0 992,-1 0 0,5 0-1151,0 0 1404,0 0 0,14-14 0,2-3 0</inkml:trace>
  <inkml:trace contextRef="#ctx0" brushRef="#br0" timeOffset="1808">2662 378 7528,'0'-10'0,"0"0"554,0 6-85,0-2-98,0 6 1,-1 0 3,-5 0 0,5 13-50,-4 7 0,-7 12 93,2 3 0,-7 7-91,7-1 1,-2 2-420,2 3 1,-2-3 108,7-2 0,0-6-1352,5-10 611,0 4 1,7-14-393,3 0 0,12-7 1116,8-8 0,14-27 0,10-6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3:22.069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91 62 7507,'8'-15'497,"-1"7"-116,-7 1-169,0 7 1,0 3-148,0 7 0,-5 6 83,0 9 1,-7 3-207,2-2 1,-2 0 69,2 0 1,-1 2-92,5-3 1,0-1 30,1 1 1,1-1-65,-6 1 0,7-3 31,-2-7 0,3 0 37,2 0 1,0-5-75,0 0 98,0-7-117,0 4 0,0-15 72,0-7 1,9-4-70,6-11 0,5 3 84,5-8 0,2 3 70,-7 2 1,5 6-51,-5 4 1,1 3 93,-6 2 1,0 7 19,0 3 1,-7 5-62,-3 5 1,-3 6 117,-2 15 1,0-1-61,0 10 0,-7 2-46,-3-2 0,-3 1 15,-2-6 1,5-2-680,0-2-90,6-5-356,-2-5 1075,6-8 0,0-1 0,0-7 0</inkml:trace>
  <inkml:trace contextRef="#ctx0" brushRef="#br0" timeOffset="242">407 320 7476,'0'15'278,"0"1"0,0-1-16,0 0 1,0 0 19,0 0 0,0-5 66,0 0-197,0-7 0,9 4-75,6-7 0,7-3-187,8-7 1,-1-7-206,-4-13 0,2 0 214,-7-1 1,3 3-2,-8 3 1,4-4 55,-9 4 0,-3 6-80,-2-1 1,-4 7-8,-1-7 1,-3 8 87,-7 2 1,-7 6-5,-13-1 0,0 4 102,0 1 1,1 13-543,4 7 1,-2 4 197,7 6 0,6-3 292,9 8 0,-10 4 0,-2-1 0</inkml:trace>
  <inkml:trace contextRef="#ctx0" brushRef="#br0" timeOffset="416">665 274 8147,'16'0'-451,"-1"0"0,5 0 236,0 0 0,2 0-131,-2 0 0,-2-2 346,8-3 0,-8 4 0,17-20 0,-3 5 0</inkml:trace>
  <inkml:trace contextRef="#ctx0" brushRef="#br0" timeOffset="601">876 110 7476,'0'-9'1970,"0"2"-1643,0 7 1,-5 2 42,0 3 0,-7 10-68,2 11 0,-3-1-213,-2 5 0,1-5 85,4 5 0,-2 1-476,7-6 1,-1 2-84,1-2 0,3 2-359,-3-7 1,3 5-1091,2-5 1834,0-6 0,7 6 0,1-3 0</inkml:trace>
  <inkml:trace contextRef="#ctx0" brushRef="#br0" timeOffset="843">1225 61 7991,'0'-15'1291,"0"0"-1031,0 0 33,0 6-77,0 3 1,5 7-134,0 4 0,5 9-137,-5 6 1,2 5-788,-2-5 1,-4 6 505,5-6 0,0 0-845,-1-5 1180,0 0 0,2 20 0,1 6 0</inkml:trace>
  <inkml:trace contextRef="#ctx0" brushRef="#br0" timeOffset="1217">1163 378 7652,'-15'0'1162,"0"0"-885,0 0-60,0 0 1,5 1 413,0 4-695,6-3 108,-2 12 0,6-11-404,0 7 348,0-7 1,1 9-358,4-7 0,-1 5 144,6-5 1,-5 5-331,5-5 1,-5 2 142,5-2 1,-7 4 120,2 6 0,-1-5 291,1 0 0,-3 0 0,11-2 0,-5-1-58,7-7 1,2-2 70,3-3 1,-3-5 430,3-10 1,-3 5-101,-2 0 0,0 0 2,1 5 0,-6-4 604,0-1-248,0 7-254,5 1-78,-7 7-341,-1 0 1,-7 7 166,0 3-580,0 10 1,0-3-306,0 3-274,0-3-932,0-2 1524,0-7 1,3-1 370,7-7 0,1-14 0,24-2 0,-3-15 0</inkml:trace>
  <inkml:trace contextRef="#ctx0" brushRef="#br0" timeOffset="1282">1437 589 7476,'-26'41'-241,"1"-1"0,12-8 182,-2-2 59,3 0 0,-10 1 0,-2 7 0</inkml:trace>
  <inkml:trace contextRef="#ctx0" brushRef="#br0" timeOffset="1918">1844 468 8194,'0'-8'1480,"0"1"-1306,0 7 1,1 0-186,4 0 0,4 2 96,6 3 0,7-3-804,3 3 1,-1 1 438,1 0 1,5-1-277,5-5 1,-1 0 555,-9 0 0,17 0 0,-2 0 0</inkml:trace>
  <inkml:trace contextRef="#ctx0" brushRef="#br0" timeOffset="2400">2071 365 8575,'-9'0'1341,"1"1"-997,3 4 0,1 0-68,-6 10 0,5 4-185,-5 11 0,2 0-75,-2 1 0,-2-1-187,7 0 0,-5 0-69,5 1 0,-5-6-336,5 0 1,0-6-203,5 1 0,0-9-102,0 0 465,0-8 1,6 2 414,4-10 0,7-12 0,8-13 0,1-2 0,9-8 0,-8 4 0,-2-4 0,2 5 0,8-6 0,-5 3 0,1-3 0,-3 5 28,-8 5 1,0 8 232,-4 3 791,-1 10-751,-7 3 0,-1 8 205,-7 5 1,0 5-69,0 14 1,-4 7-1,-6 14 1,-1 1-114,-15 3 1,3-3-152,-2 4 0,-2-4-149,7-2 0,-6-5 64,6 1 1,5-9-839,5-2 502,7-7-317,-4-14 1,9-3 242,3-6 1,10-13-16,10-7 1,4-12 48,1-3 0,0-4 62,0 9 0,-1-4 292,-4 9 1,2 3 0,-7 4 0,-1 6 0,-4 9 423,-5 6 1,-4 12-321,-6 10 0,-1 4-62,-4 1 1,-2-1-738,-3-4 1,2-3 339,3-7 1,3 0 287,-3 0 0,-10 14 0,-2 2 0</inkml:trace>
  <inkml:trace contextRef="#ctx0" brushRef="#br0" timeOffset="2635">2601 650 7476,'15'0'911,"0"-7"-31,-7 5-123,6-4-457,-13 6-289,6 0 222,-7 0 275,0 0-579,0-7 0,-2 5 32,-3-3 0,2 4-185,-7 1 1,0 8 4,-5 7 0,0 9-97,0 11 0,1-1-364,4 6 1,3-5 9,7 5 670,0-6 0,-6 10 0,-3-6 0</inkml:trace>
  <inkml:trace contextRef="#ctx0" brushRef="#br0" timeOffset="3144">3099 499 8191,'0'-9'1872,"0"3"-1226,0 6-326,0 0 1,0 15-304,0 10 0,-7 5 63,-3 10 0,-4 1-17,-1 4 0,0-5 40,0 1 1,2-6-502,3 5 1,-4-8-103,4-1 0,3-3-1185,2-8-181,4-6 1197,1-8 669,6-6 0,16-13 0,10-4 0</inkml:trace>
  <inkml:trace contextRef="#ctx0" brushRef="#br0" timeOffset="3319">3326 453 7724,'0'15'547,"0"1"-199,0-1 1,0 0-199,0 0 0,0 0-382,0 0 0,0 5-613,0 0 0,-1 6-59,-4-6 904,3 0 0,-5-5 0,7 0 0,-1-1 0,-4-4 0,-11 10 0,-7-3 0</inkml:trace>
  <inkml:trace contextRef="#ctx0" brushRef="#br0" timeOffset="3466">3266 817 8253,'-7'9'2682,"6"-3"-2610,-13-6 1,12 2-231,-3 3-1045,4-3 779,1 4-277,0-6 1,6 0 334,4 0 0,4 0-504,1 0 870,0 0 0,14 7 0,3 2 0</inkml:trace>
  <inkml:trace contextRef="#ctx0" brushRef="#br0" timeOffset="3802">3598 711 7476,'0'-15'2040,"6"7"-1270,-4 1-591,5 7 0,-7 3-132,0 8 1,0 4-315,0 10 0,-7 2 210,-3-7 0,1 3-97,-1-7 0,2 2 120,-2-8-21,3 10 0,7-3 28,0 3 0,0-8 168,0-2 0,0 0-55,0 5 1,-5 0-5,0 0 1,-2 1-233,2-1 1,2 0 103,-7 0 1,5 0-341,-5 0 0,5 0 155,-5 0 1,5-4-772,-5-1 317,6-7 264,-3 4 1,7-9 420,0-3 0,0-10 0,0-10 0,9-6 0,6-4 0,2 0 0,8 0 0,0-1-98,5 11 0,-1 0 53,-4 5 1,4-4 300,-4 14 1,-2 0-119,3 10 0,-8 0-34,2 0-112,-3 0 0,-3 2-206,-4 3 214,-4 3 0,8 14 0,3 2 0</inkml:trace>
  <inkml:trace contextRef="#ctx0" brushRef="#br0" timeOffset="4036">3945 530 10384,'0'15'1060,"-5"7"-689,0 3 0,-8 10 0,-2 6 0,0 9-171,-6 6 0,0-4-26,0-2 0,3-10-97,8-4 1,3-6 220,7-5-444,0-3 182,0-7 1,15-7-634,10-3 0,4-3-145,6-2 0,4-2-382,1-3 0,6-3 1124,4-7 0,10-20 0,9-6 0</inkml:trace>
  <inkml:trace contextRef="#ctx0" brushRef="#br0" timeOffset="5561">3190 864 7497,'-1'-14'604,"-4"4"-256,3 3 27,-5 7-26,7 0 193,0 0-607,7 0 0,1 0-55,7 0 0,1 0-58,-1 0 0,0 0 0,0 0 0,0 0 5,0 0 1,-6 2 127,-4 3 0,-4-2 36,-1 7 1,0 6-41,0 4 0,-1 2 198,-4-2 1,-4-2 72,-6 7 1,5-6 77,0 1 1,1-3-118,-1-2 1,4 0-77,6 0 0,0-5-71,0 0 176,0 0-725,0-1 1,8-4 113,7-10 399,7-4 0,28-26 0,6-5 0</inkml:trace>
  <inkml:trace contextRef="#ctx0" brushRef="#br0" timeOffset="6721">3764 787 7482,'0'-15'88,"0"0"1,0 5-11,0 0 1,0-1 0,0-4-1,0 0 410,0 0-159,0 7 13,0-6-58,0 6 95,0-1-412,0 3 0,-4 6-43,-6 0 0,-6 8 37,-15 7 1,-6 12 75,-3 8 1,-4 7 3,-1-1 1,8-4-98,7-2 1,3-5 36,12-5 1,3-3-247,12-7 166,0 0 0,14-6-61,6-4 0,13-3 8,8-2 0,1 0-84,-2 0 0,4 0 120,-4 0 1,-3 0 30,-2 0 0,-10 0 70,-4 0 0,-5 0-81,-1 0 1,-6 1 514,-4 4 0,-14 4-217,-11 6 1,-10 5 514,-15 0 0,-2 4-251,-4-9 1,4 8-76,-3-8 1,5 2-1062,4-7 0,11-3 224,10-7-1114,10 0 1560,3-13 0,14-18 0,1-16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2:22.452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212 243 7550,'0'-15'1101,"0"7"-295,0-5 262,0 11-405,0-5-579,0 7 0,0 9 63,0 6 0,0 6-481,0 10 1,0-1 268,0 0 0,0 2-88,0 3 1,0-8-51,0 4 1,0-11-154,0 0 1,0-3 225,0-2 1,0 0-124,0 0 339,0-7 0,0 6-35,0-4 0,-7 2 11,-3-2 1,-10 3-111,-5-3 1,-4-1-38,-1 1 0,6-7-85,4 2 0,3-3-244,2-2 1,7-2-215,3-3 0,3-10 628,2-10 0,0-17 0,0-5 0</inkml:trace>
  <inkml:trace contextRef="#ctx0" brushRef="#br0" timeOffset="125">272 334 7550,'0'15'1922,"2"-1"-1745,3-4 1,3-3-52,8-7 1,5 0-140,5 0 0,4 0 207,5 0-194,4 0 0,20-14 0,3-3 0</inkml:trace>
  <inkml:trace contextRef="#ctx0" brushRef="#br0" timeOffset="342">634 106 7687,'-7'10'134,"-3"1"1,2-6 623,-2 5 0,2-5-276,-3 5 0,0 5 83,6 5 0,-5 2-254,5-2 1,-6 4-121,6 6 1,-6 5-391,1 0 0,-2 7 200,2-1 0,-2 2-540,7 3 1,0-6 361,5 0 1,0-11-777,0 1 1,0-10 376,0 0 1,13-4 575,7-6 0,21-4 0,6-6 0</inkml:trace>
  <inkml:trace contextRef="#ctx0" brushRef="#br0" timeOffset="683">937 382 7507,'-24'0'536,"-5"0"1,-4 1 599,-1 4 1,4 4-994,5 6 0,1 2 45,4 3 1,8-5-80,-3 0 0,10 0-140,0-5 0,4-1-275,1 1 0,1-5-78,4 5 1,10-7 282,11 2 0,2-3-619,2-2 0,1-9 146,-1-6 0,0-1 4,0-10 0,-1 1 570,-4-5 0,-3 6-260,-7 4 0,0 3 619,0 2 293,0-7 219,-6 12-618,-2-3 0,-9 13 541,-3 0 1,-9 3-292,-6 7 0,0 7-143,5 13 0,0 6-183,0-1 1,0 2-344,-1-2 0,3-1-582,3 6 1,-2-6 446,7 1 0,0-5-679,5-5 0,0-3-161,0-7 1141,0-6 0,20 4 0,5-4 0</inkml:trace>
  <inkml:trace contextRef="#ctx0" brushRef="#br0" timeOffset="943">1284 456 7904,'-8'0'1693,"-6"0"1,13 2-1290,-4 3 1,-2 10-98,2 10 0,0 4-258,5 1 0,-5 5 85,0 1 1,0-1-337,5-5 1,-2 0 153,-3 1 1,3-8-283,-3-3 1,4-3-55,1-2-80,0-6 152,0-3 0,0-7 67,0-4 1,0-11-72,0-9 0,1-10 65,4-5 0,6 1-39,9-1 0,3 4 38,7-4 1,-1 6-515,-4-1 766,4 10 0,8-17 0,10 2 0</inkml:trace>
  <inkml:trace contextRef="#ctx0" brushRef="#br0" timeOffset="1118">1589 561 9016,'20'-5'-39,"0"0"0,9-14-329,1-1 0,5-2 2,5-3 1,4 2-136,-4-2 0,-1-2 501,1 6 0,1-5 0,4 2 0</inkml:trace>
  <inkml:trace contextRef="#ctx0" brushRef="#br0" timeOffset="1335">2010 91 7561,'0'-20'0,"0"0"72,0 1 1,-5 8 430,0 1 1,-2 6-144,2-1 1,2 4 172,-7 1 1,5 8 224,-5 7 0,0 20-322,-6 16 0,0 8 61,-5 6 0,5 9-174,-4 7 1,3-1-485,2-4 1,6-7 234,4-4 1,3-13-582,2-11 1,11-13 373,9-18 1,17-3-465,18-7 0,14-20-333,2-10 1,4-12-2742,-9-9 3671,-1 4 0,2-12 0,2 6 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2:18.798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167 16 7716,'0'-9'1418,"-2"3"-1213,-3 6 1,4 13-95,-4 7 0,3 14 82,2 6 1,-7 6-240,-3 4 0,-3 7-101,-2 14 1,-1-6-147,1 11 0,0-11 3,0 1 1,5-11-677,0-4 966,7-11 0,-11-3 0,6-7 0</inkml:trace>
  <inkml:trace contextRef="#ctx0" brushRef="#br0" timeOffset="186">515 1 7668,'-2'20'165,"-3"0"1,2 0 320,-7 10 1,0 2-110,-6 4 1,1 2-135,0 8 0,0-1-120,0 0-96,0 1 130,0-1 0,0-5-596,-1 1 0,8-8 253,3 3 1,3-11-579,2-5 764,0 3 0,-13 1 0,-4 6 0</inkml:trace>
  <inkml:trace contextRef="#ctx0" brushRef="#br0" timeOffset="378">138 332 8062,'-9'0'1589,"3"0"-1487,6 0 1,8 0-296,7 0 0,9-1 88,11-4 0,4 1-1071,6-6 1176,-6 7 0,24-24 0,1 2 0</inkml:trace>
  <inkml:trace contextRef="#ctx0" brushRef="#br0" timeOffset="737">605 530 7733,'-15'0'1186,"0"0"-889,0 0 0,2 12-115,3 3 0,3 10-176,7 0 1,0-1 76,0 1 0,2-5-477,3 5 1,5-11 253,10 1 1,5-10-443,10 0 1,-3-7 266,4-8 0,-5-7-15,0-13 0,-1-5 223,0 0 1,-3-6-91,-7 6 0,-1 0 439,-14 4 1,0 1-172,-5 0 1,0 5 228,0 0 0,-9 8-111,-6 2 1,-13 6-47,-13 9 1,-1 0-196,2 0 1,-2 2 118,7 3 1,1 12-973,9 13 905,10 7 0,1 15 0,6 2 0</inkml:trace>
  <inkml:trace contextRef="#ctx0" brushRef="#br0" timeOffset="1254">1074 408 9549,'0'30'375,"0"0"1,0 6-285,0-1 1,0 0-138,0-5 0,0 1 84,0-1 1,0-5-1002,0 0 606,0-6 0,2 1-86,3-10 1,-2-3 193,7-7 1,-5 0 11,5 0 0,1-9 302,4-6 1,-5-10-61,0-5 1,0-9 43,5 9 0,0-5 4,0-1 0,0 10 192,0-5 1,1 6-70,-1 0 0,2 10 41,3 10 0,-9 3-29,5 2 0,-6 5-65,0 10 0,1 10-73,-5 21 0,4-6 30,-5 0 1,0-6 11,-5 1 0,0-8 9,0-2-151,6-6 1,-2-4 0,6-10 0,2-5-1,1-8 50,2-13 0,14-16 0,3-16 0</inkml:trace>
  <inkml:trace contextRef="#ctx0" brushRef="#br0" timeOffset="2128">1771 408 8249,'-15'0'396,"-1"0"1,0 8-289,-5 7 1,3 12 96,-7 9 0,0 11-486,-6-2 0,3 5 281,3 1 0,-17 9 0,1 9 0</inkml:trace>
  <inkml:trace contextRef="#ctx0" brushRef="#br0" timeOffset="2637">2164 438 7576,'-15'0'523,"0"0"-226,-1 0 1,1 0 169,0 0 183,7 0-142,1 0-616,7 0 190,0 0-589,13 0 0,4 0 141,14 0 366,5 0 0,10-13 0,8-4 0</inkml:trace>
  <inkml:trace contextRef="#ctx0" brushRef="#br0" timeOffset="2829">2360 257 7584,'-15'6'730,"0"5"1,0 4-423,0 5 1,0 5-106,0 10 1,-1-1-212,1 6 1,0 2-171,0 9 0,2-4-349,3 3 0,3-8-18,7-2 0,0-11 545,0 1 0,7 4 0,1 4 0</inkml:trace>
  <inkml:trace contextRef="#ctx0" brushRef="#br0" timeOffset="3079">2496 589 7584,'0'-8'1399,"0"1"0,0 24-1342,0 3-117,7 4 1,1-11 102,8-3 0,0-3-585,5-7 1,2-2 352,7-3 1,1-15-341,-1-10 1,-2-5 182,-2-1 1,-5 4 134,-6-3 0,-1 5 67,-4 5 282,-3 3 0,-21 13-34,-6 4 0,-12 7 185,-3 8 1,-4 9-92,9 16 1,-7-1-41,12 6 0,1 0-158,14 5 0,-10 8 0,3 0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43:12.606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560 780 7578,'-15'0'24,"0"0"0,5 0-17,0 0 0,4 0 3,-4 0-7,7 0 1,-10 0-2,3 0 0,1 6 648,-1 4 1,2 6-517,-2 4 0,-4 3-14,4 8 0,-3 4-356,-2 0 0,1 7 116,4-2 1,-2-3 30,7-1 0,0-6 36,5-5 0,0-8-14,0-7 0,2-7 43,3 2 0,3-5-15,7-5 1,2-5 76,3-10 1,-3-9-56,3-6 0,-3 0 4,-2 5 0,0-2 7,0-4 1,1 6-61,-1 0 1,-2 0 56,-3 5 0,4 3 2,-4 2 0,-4 8 214,-1 2-149,-3 6 253,-2-2-240,0 6 0,0 1-35,0 4 1,0 5 14,0 11 1,0 0-485,0 5 0,0-3 433,0-3 0,0 17 0,0 10 0</inkml:trace>
  <inkml:trace contextRef="#ctx0" brushRef="#br0" timeOffset="451">967 718 9281,'-15'0'921,"0"0"-726,0 0 0,5 0-157,0 0 1,0 2 47,-6 3 1,6 8-379,0 8 0,7 5 84,-2 0 1,3 2-190,2 2 0,0-6 166,0-4 1,0-3 60,0-2 0,0 0-66,0 0 107,0-6 1,5-4 224,0-10 1,7-11-54,-2-9 1,4 0 24,1-5 0,0-2-77,0-8 1,3-7-45,-2 6 0,2-11 85,-8 7 1,2-4-46,-2 4 1,2-4 42,-7 4 1,5 4-77,-5 16 391,0 3-112,-5 7 17,0 7 0,0 3 13,0 10 0,-2 5-31,-3 10 1,3 2-224,-3 3 1,2 5 75,-2 1 1,3-1-170,-3 5 1,4-3 59,1-2 0,0 2-550,0 3 0,0-3 12,0 4 0,0-1-205,0-5 1,0 9 766,0-9 0,0 4 0,-7 3 0,-1 1 0</inkml:trace>
  <inkml:trace contextRef="#ctx0" brushRef="#br0" timeOffset="910">1437 538 7780,'-15'0'870,"0"0"-455,-1 0-254,-5 0 0,6 3-97,-1 7 0,3 7 37,8 13 0,-5 7-191,5 4 0,0 2 117,5 3 1,0-8-99,0-3 0,0-4-92,0-6 0,0-8-147,0-7 0,1-7 70,4 2 0,4-5 129,6-5 0,0-7 129,0-13 1,0-5-53,0-10 1,1-4 75,-1 4 0,0-11-53,0-4 1,0-4 104,0-1 0,0-6-41,0 0 1,-1-4 152,-4 4 1,8-2 21,-2 7 0,0 12 299,-6 19 88,4 7-392,-6 14 0,1 24 52,-4 21 0,-4 14-34,-1 16 0,0 7-267,0 8 1,-1-5-26,-4-6 0,1-6-88,-6 2 0,7-6-391,-2-5 0,3-9-1276,2-11 1806,0-3 0,0-5 0,0-7 0,0-6 0</inkml:trace>
  <inkml:trace contextRef="#ctx0" brushRef="#br0" timeOffset="1968">61 1701 7607,'0'-15'546,"0"6"0,-2 3-105,-3 6 0,2 0-266,-7 0 0,6 13-82,-1 7 0,-1 9-188,1 6 0,-2-3-120,2 3 0,3-3 156,-3-2 1,4 1-52,1-1 1,0-7 84,0-2 0,0-5-40,0 0 1,5-6 28,0 0 0,6-5-2,-1 5 1,4-7 30,1 2 0,-5 2 19,0-2 9,0 7 1,4-9-21,-4 7 205,3-6-122,-11 9-72,5-5 1,-7 2-90,0 1-66,0-8 1,-2 4-564,-3-7 501,-4 6 0,-6-4 205,0 3 0,-7 3 0,-1 1 0</inkml:trace>
  <inkml:trace contextRef="#ctx0" brushRef="#br0" timeOffset="2261">273 1808 7623,'0'15'1757,"0"5"-1403,0 0 0,0 2-242,0-2 0,0-3 54,0 3 0,5-3-342,0-2 0,7-1 173,-2-4 1,3 1-371,2-6 1,0 0 171,0-5 1,1-1-24,-1-4 1,0-4 48,0-6 0,-5-5-45,0 0 0,-5 0-181,5 5 0,-7-6-260,3 1 995,-5 0-240,-1 5 68,0 0 1,-12 1-31,-3 4 1,-3 4-108,3 6 1,-5 0-154,-1 0 1,6 0 77,5 0 50,7 0 0,-24 6 0,2 3 0</inkml:trace>
  <inkml:trace contextRef="#ctx0" brushRef="#br0" timeOffset="2735">787 1640 7716,'-15'0'996,"5"0"-636,-1 0 1,8 2-27,-2 3-113,3-3 1,2 11-347,0-3 1,0 9-26,0 1 0,0 2-24,0-2 0,0 4 5,0 6 0,0-5 158,0 0 0,0-6-404,0 1 89,0-3 233,0-9 60,7-1 0,-4-7 157,8 0 1,-3-9-120,2-6 0,-2-10 123,-3-5 1,-1-4-119,6 9 1,-5 1-1,3 1 1,1 3-1,-3 5-34,1 3-16,5 9 1,-10-3 39,3 12 1,-4 2 111,-1 7-60,0 0 171,0 0-192,7 0 0,-4-6-7,7-4 1,-4-3-17,4-2 0,-5-7 34,5-3 0,-5 1-199,5-1 0,-5 7 2,5-2 0,-5 3-33,5 2 0,-5 0 68,5 0 1,-6 4-114,1 6 0,-4 0 19,-1 10 0,5-3-23,0-2-97,0 0 96,2-7 238,-5-1 0,18-20 0,-3-4 0</inkml:trace>
  <inkml:trace contextRef="#ctx0" brushRef="#br0" timeOffset="3486">1285 1687 7583,'0'15'868,"6"0"-722,3-7 1,11-1 30,0-7 0,0-2-82,-5-3 0,0-10 2,1-10 0,-1 0-164,0-5 0,-2 4 59,-3-4 0,2 0-28,-7 5 1,0 1 84,-5-1 8,0 7 1,-1 3-20,-5 9 1,-7 6 263,-7 6 0,-5 4 14,5 10 0,-6 8 52,6 8 0,5 6-213,5-2 0,7-1 25,-2 1 0,3-12-387,2 3 0,2-6 184,3 0 0,6-5-809,15-10 1,0-3 437,15-7 1,-6-3 393,5-7 0,14-21 0,8-16 0</inkml:trace>
  <inkml:trace contextRef="#ctx0" brushRef="#br0" timeOffset="4761">31 2731 7673,'0'-8'0,"0"1"0,0 7 151,0 0-102,0 7 0,0 3-87,0 10 1,0-2-1,0 8 1,1-1 0,3 0-1,1-2-81,-2-1 1,4-2 112,-2-4 1,5-1 109,-5 0 0,5-5-118,-5 0 209,7 0 1,-9 3 142,7-2 120,-6-5-294,2-6 34,-6 0-722,0 0 0,-5 2 295,0 3 1,-6-3-689,1 3 917,3-4 0,-20 6 0,2 2 0</inkml:trace>
  <inkml:trace contextRef="#ctx0" brushRef="#br0" timeOffset="5203">318 2806 7329,'-7'-15'1359,"6"6"-976,-6 2 38,7 7-478,0 0 1,0 7 84,0 3 1,0 4-164,0 1 1,5-5 2,0 0 0,5-5 27,-5 5 0,7-7 12,-2 2 1,-2-3 64,2-2-21,1 0 0,2-7 25,-3-3 0,2-3 69,-7-2-53,0-7 0,-5 0 121,0-3 0,0 3-81,0 7-11,0 0 0,-2 1-71,-3 4 0,-3 4 64,-7 6 0,0 0-246,-1 0 0,1 0 76,0 0 1,2 6-104,3 4 0,3 5 259,7 6 0,-14 9 0,-2 8 0</inkml:trace>
  <inkml:trace contextRef="#ctx0" brushRef="#br0" timeOffset="5578">755 2473 7038,'-15'-8'2317,"0"1"-2050,7 7 1,1 7-64,7 3 1,0 3-190,0 2 1,0 7 114,0 3 0,0-3-227,0-2 0,2 4 86,3 1 1,-2 2-197,7-2 0,-5 4 83,5-4 1,-5 2-29,6-2 1,-8 2-46,2-7 1,-3 2-85,-2-2 0,0-3-401,0 3 166,0-3 204,0-2 1,-2-2 53,-3-3 1,2-3 257,-8-7 0,6 0 0,-5 0 0,-13-7 0,-9-1 0</inkml:trace>
  <inkml:trace contextRef="#ctx0" brushRef="#br0" timeOffset="5702">635 2836 7605,'-7'-30'-352,"-3"-1"474,3 8 398,-6 1-145,11 14 12,-5 1-102,7 7-220,7 0 1,6 0-1,7 0-118,-1 0 1,4 0-1,1 0-417,0 0 0,4-2 277,-3-3 0,-1-3-821,1-7 1014,-7 0 0,18-14 0,-4-3 0</inkml:trace>
  <inkml:trace contextRef="#ctx0" brushRef="#br0" timeOffset="6396">1073 2609 9150,'0'-8'178,"0"-1"-212,0 4 0,0 2-237,0-7 0,7 1 189,3-1 0,5-1-114,5 6 1,-3-6 34,3 6 1,-2-5-601,3 5 761,-5 0 0,20-8 0,-4-4 0</inkml:trace>
  <inkml:trace contextRef="#ctx0" brushRef="#br0" timeOffset="7177">1194 2397 7115,'-8'0'541,"-1"0"-270,4 0 1,2 0 410,-7 0-14,6 0-105,-2 0-188,6 0 46,0 0-341,0 7 0,0 7 69,0 6 0,0 10-253,0-5 0,0 12 99,0-7 0,0 9-419,0-4 0,6 1 34,4-6 0,4-2-158,1-2 1,2-11 33,3-10 1,-2-4 513,8-1 0,12-26 0,9-8 0</inkml:trace>
  <inkml:trace contextRef="#ctx0" brushRef="#br0" timeOffset="7921">258 3501 8038,'-2'17'-291,"-1"5"1,-3 5-27,3 1 0,1 6 0,2-9-166,0 4 379,0-6 307,0-1-169,0-7 0,7-7 175,3-3 0,9-3-84,1-2 0,2 0-9,-2 0 0,2 0 14,3 0 1,-8 0 383,-7 0-333,0 0 1,3 2 127,-3 3 0,-3-2-9,-7 7 0,0 0-106,0 5 1,-2 1-155,-3-1 1,-3 0 87,-7 0 1,0-5-143,0 0 0,0-5-22,-1 5 0,6-6-485,0 1 1,5-4 520,-5-1 0,-7 7 0,-6 1 0</inkml:trace>
  <inkml:trace contextRef="#ctx0" brushRef="#br0" timeOffset="8656">589 3335 8407,'0'15'346,"0"7"-365,0 3 0,2 3-25,3 3 1,-2 6-28,7 3 1,-5 2 22,5-2 0,-1 1 94,1-11 1,2 7-132,-7-12 0,5 5 0,-5-10-173,0 1 118,-5-6 24,0-7-34,0-1 68,0-7 1,0-9 70,0-6 0,0-7-31,0-8 1,0-2 69,0-3 0,0 3-64,0-3 1,0-2 117,0 2 0,7-1-62,3 6 0,3 5-52,2 0 0,-5 11 14,0-1 0,0 10-4,6 0 0,-6 3 21,0 2 1,-7 2-11,2 3 1,-3 4 45,-2 6 0,0 5-49,0 0 0,0 2 118,0-2 0,-5-3 6,0 3 0,-7-3 289,2-2-254,3 0 1,0 0 300,7 0-316,0 0 1,0 0-155,0 1 1,7-8 76,3-3 0,5-3-367,6-2 1,-5 0 5,5 0-338,-5 0 0,-1-7 25,1-3 621,-8 3 0,12-20 0,-3 2 0</inkml:trace>
  <inkml:trace contextRef="#ctx0" brushRef="#br0" timeOffset="8861">907 3244 8111,'-9'0'1490,"3"-2"-1652,6-3 0,0 2 124,0-7-280,0 7 0,6-4 318,4 7 0,24-7 0,6-1 0</inkml:trace>
  <inkml:trace contextRef="#ctx0" brushRef="#br0" timeOffset="9021">982 3545 7645,'9'0'821,"-3"0"-307,-6 0-445,7 0 148,-5 0-212,11 0 0,-9 0 67,6 0 0,-5 0-1053,5 0 981,-7 0 0,17 0 0,-3 0 0</inkml:trace>
  <inkml:trace contextRef="#ctx0" brushRef="#br0" timeOffset="9298">1239 3122 7963,'-13'2'0,"1"1"1119,2 2-753,7 7 0,-9-9-69,7 7 0,0 0-186,5 6 0,0-1 81,0 0 1,0 0-258,0 0 0,0 7-24,0 3 1,0 5-21,0 6 0,0-3-14,0 8 0,5-8-355,0 2 0,5-3-53,-5-1 0,5-8-184,-5-3-253,7-10 407,-4-3 561,7-7 0,7-13 0,2-4 0</inkml:trace>
  <inkml:trace contextRef="#ctx0" brushRef="#br0" timeOffset="9523">1436 3047 7532,'0'15'1375,"0"0"-926,0 0 0,-5 5 44,0 0 0,0 7-134,5-2 0,0 4-78,0 1 0,0 4-227,0-4 0,1 4-136,4-9 0,-1 2-106,6-2 1,0-5 199,5-10 1,-5 2-745,0-7 1,0 0 338,5-5 0,-1-9-662,-4-6 1,3-3-1,-3-12 1055,-3 3 0,13-24 0,-3 4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43:37.079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15 287 7859,'0'-15'687,"0"-1"-344,0 1 1,-1 7 221,-4 3-42,3 3-229,-5 2-252,7 0 0,0 9-19,0 6 0,0 8 116,0 13 0,0 2-399,0 8 0,0 4 137,0 0 0,0-4-222,0-6 1,0-6 141,0 1 0,2-5-3,3-5 0,-2-5 77,7-9 0,0-5 44,6-6 1,-3-1-21,-3-4 0,4-12 24,-4-13 1,3-2 40,2-9 1,-5 1-22,0-5 1,0 4 169,6 1 1,-6 5-105,0-6 0,-5 8 217,5-3 1,-7 11 256,2 5 93,-3 3-269,-2 9 0,0 3-137,0 10 1,0 5-71,0 10 0,0 9 51,0 6 1,5 0-294,0-4 0,2-3-231,-2-3 1,-2 2-833,7-7 1209,-7 0 0,18 9 0,-5 3 0</inkml:trace>
  <inkml:trace contextRef="#ctx0" brushRef="#br0" timeOffset="350">543 76 7968,'0'-15'787,"0"5"-278,0 0-119,-6 6-181,4-2 0,-10 7-2,7 4 1,0 5-220,5 11 1,0-3-346,0 7 0,0-1 249,0 1 0,0 4-120,0-4 1,0-2 95,0 2 1,0-9 30,0 4 0,2-7 49,3 7 1,-2-5 28,7-4 1,-5 2-55,6-3 1,-8 4 223,2 1 1,-3 0-62,-2 0 0,0 0-90,0 0 1,0 0-211,0 0 1,0-5-74,0 1-685,0-1 509,-7-2 463,5-1 0,-18-7 0,3 0 0</inkml:trace>
  <inkml:trace contextRef="#ctx0" brushRef="#br0" timeOffset="633">710 212 7686,'15'0'739,"-5"0"130,0 0-470,0 0 0,5-5-333,0 0 1,1-7 50,-1 2 1,0-5-235,0-5 1,0 3 105,0-3 0,-5 3-28,0 2 64,0-7 1,4 5-322,-4-3 149,-3 10 132,-7 3 1,-2 7 201,-3 0 0,-4 0-88,-6 0 0,-1 2 132,-5 3 1,5 5-95,-5 10 1,6 2 125,5 3 0,-3 4-100,3-4 1,3-1-38,2 1 0,3-5-141,2 5 0,0-6-229,0 1 0,4-5-858,6-5 1,3 2 1101,17-7 0,11 13 0,12-1 0</inkml:trace>
  <inkml:trace contextRef="#ctx0" brushRef="#br0" timeOffset="1309">106 967 7707,'-8'0'1870,"1"0"-1673,7 0 1,0 8-112,0 8 0,2 7 82,3 12 1,-2 2-234,7 4 1,-5 2 0,5-2 1,-5 1-37,5-2 1,-6-3-24,1-7 1,-2-6 120,2-4 1,-3-3 79,3-2-66,-3-7-25,-2-1 39,0-7 1,0-2-185,0-3 0,0-8 109,0-7 1,0-12-234,0 1 0,0-2 7,0 3 0,0-6 15,0 1 1,0 0-174,0 4 0,5 1-105,0 0 538,6 6 0,11-11 0,10 3 0</inkml:trace>
  <inkml:trace contextRef="#ctx0" brushRef="#br0" timeOffset="1676">407 1103 7707,'0'10'114,"0"0"0,0-5 569,0 5-426,0-6-260,0 2 1,7-7-70,3-4 0,4-5 64,1-10 1,0-4-38,0-6 1,0 5 79,0-1 1,0 3-136,0-2 0,-1-2 34,-4 7 23,-3-1 312,-7 6-209,0 7 0,-12 1 50,-3 7 1,-5 9-64,0 6 0,3 5 11,-3 5 1,3 4 5,2-4 0,6 3-50,4 3 0,-2-6 14,2 0 0,0-1-106,5 1 1,0 2-16,0-7 1,2-2-192,3-8 1,5 2-854,10-7 1137,-3 0 0,25 9 0,-2 2 0</inkml:trace>
  <inkml:trace contextRef="#ctx0" brushRef="#br0" timeOffset="2016">726 952 6361,'-30'30'0</inkml:trace>
  <inkml:trace contextRef="#ctx0" brushRef="#br0" timeOffset="2507">877 890 7833,'-15'0'1288,"0"0"-752,0 0 110,0 0-412,0 0 0,1 2-47,4 3 0,-7-1-67,7 6 1,-5 0-106,10 5 1,-2 7 18,2 3 1,2-2 104,-7 3 0,6-1-373,-1 5 1,4-6 125,1-4 1,0 2-206,0-2 1,0-5-51,0-5 115,0-7 1,6 2-6,4-10 0,6-12 8,4-13 1,-3-2 8,3-8 0,-3 5 101,-2-6 0,0 6 28,0-5 1,0-1-41,0-4 0,-5 1 251,0 4 0,-5-2 72,5 7 1,-6-5 86,1 4 0,-4 6 235,-1 5 229,0 6-306,0-3 0,-1 14 151,-4 3-404,3 3 0,-5 6 26,7 6 1,0 8-166,0 18 0,0 2 108,0 8 1,0 1-271,0 3 0,0 2 0,0 3 1,0-2-1,0-3 0,0 2 1,0-2-1,0-1-806,0-5 1,0-14 480,0 0 1,5-10-24,0 1 481,7-5 0,17 0 0,11-1 0</inkml:trace>
  <inkml:trace contextRef="#ctx0" brushRef="#br0" timeOffset="3184">61 1966 8216,'-9'0'600,"3"0"1,4 0-515,-3 0 141,3 0-202,-5 0 0,7 7-19,0 3 1,0 5-161,0 5 1,0-3-271,0 3 1,0-2 209,0 3 0,0-5-255,0 5 1,0 0 468,0 0 0,0 12 0,0-1 0</inkml:trace>
  <inkml:trace contextRef="#ctx0" brushRef="#br0" timeOffset="3518">318 1874 7841,'-10'15'0,"1"2"275,2 3 1,2-1-170,5 6 1,-5 0 50,0 5 1,0-6-175,5-4 1,0-3 33,0-2-45,0 0 0,7-7-217,3-2 1,4-5 183,1-1 0,-2-8-149,-3-7 0,7-5 40,-7-6 1,5-2 89,-10 3 1,5 1 17,-5-1 0,5 6 189,-5-1 0,1 3 28,-6 2-55,0 0-12,0 7 0,-2 1-54,-3 7 0,-4 0-130,-6 0 0,0 2 132,0 3 0,0 8-364,0 7 0,6 6 328,4-6 0,-10 13 0,-2-1 0</inkml:trace>
  <inkml:trace contextRef="#ctx0" brushRef="#br0" timeOffset="3859">589 1587 9704,'-9'0'783,"3"3"-694,6 7 0,0 7-144,0 13 0,0 7-38,0 4 1,0 2-263,0 3 1,0-1-152,0 0 0,1 1 248,4-1 0,-1-6-112,6-4 0,-5-5-63,5-5 433,0-9 0,12 10 0,1 0 0</inkml:trace>
  <inkml:trace contextRef="#ctx0" brushRef="#br0" timeOffset="4169">863 1768 7654,'0'15'-52,"-2"1"1,-1 0 529,-2 5 0,-5-5-95,5 5 0,0-3-314,5 2 0,0-8 52,0 3 0,0-8-343,0 3 1,1-7-18,4 2 0,-1-5-135,6-5 0,0-10-42,5-10 1,-1-2 195,-4 2 1,1-2 33,-6 7 43,7-7 1,-10 10 146,3-3 1,-3 8 107,-2 2 340,0 7-178,0-4 1,-7 7-78,-3 0 0,-4 0-91,-1 0 0,0 0-23,0 0 0,0 5-237,0 0 1,1 7 74,4-2 1,-2 3-232,7 2 310,0 1 0,-8 19 0,-4 5 0</inkml:trace>
  <inkml:trace contextRef="#ctx0" brushRef="#br0" timeOffset="4502">1133 1632 7770,'-7'15'382,"6"1"86,-4-1 1,3 0-93,2 0 1,0 5-156,0 0 1,0 5-144,0-4 1,0-1-242,0-5-248,0 0 0,2-2 245,3-3 0,-2-3-78,7-7 1,0-3 116,5-7 1,-5-5-67,1-11 0,-6 0 17,5 5 0,-5-4 96,5 5 45,-7-7 1,6 10 174,-4-3 1,-4 8 245,4 2-158,-3 7 13,-2-4-199,7 7 1,-6 7-211,4 3 30,-3 4-203,-2 1-588,7 0 929,-6 0 0,20 0 0,-5 0 0</inkml:trace>
  <inkml:trace contextRef="#ctx0" brushRef="#br0" timeOffset="5061">1435 1527 6943,'0'-8'2137,"0"1"-1668,0 7-169,0 0 1,0 14-171,0 6 0,0 3-115,0 8 0,1-6 91,4 5 0,-3 5 44,3-4 0,2-3 14,-2-3 0,0-4-27,-5 4 0,0-7-41,0 2 0,0-8 29,0-2 0,0-5-157,0 5-225,0-6 15,0 2 1,0-17-115,0-4 0,5-16-3,0 1 0,5-4 15,-5 4 0,2-3 16,-2 2 1,-2-7-59,7 8 0,0 1-168,5 4 554,0 0 0,14-6 0,3 1 0</inkml:trace>
  <inkml:trace contextRef="#ctx0" brushRef="#br0" timeOffset="5778">91 1953 7735,'0'-9'781,"0"3"-521,0 6 245,0 0 1,0 6-503,0 4 0,0 6 70,0 4 0,0 3-102,0 7 1,-5 1 61,0-1 0,-2 0-139,2 0 0,3-1 99,-3-4 0,4 4-135,1-4 0,0-3 25,0-2 1,0-3 41,0-2 1,8-7-301,7-3 0,7-3-2,8-2 377,7-7 0,15-21 0,10-13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5:34.143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76 377 7418,'0'-15'296,"0"0"0,0 0 253,0 0 168,0 6-425,0 3 1,2 6 165,3 0 0,-3 10-150,3 10 0,-3 7-239,-2 18 0,0-6 27,0 11 1,0-6-140,0 6 0,-5-8 55,0-2 0,-7-4 47,2 4 0,-2-8-175,2-2 1,-4-8-35,4-12-535,4 4 285,-1-13-531,7 6 0,0-10 64,0-8 867,0 1 0,20-32 0,5 2 0</inkml:trace>
  <inkml:trace contextRef="#ctx0" brushRef="#br0" timeOffset="542">258 602 7418,'0'-20'0,"0"0"769,0-1 99,-7 6-54,6 7-130,-13 1-162,6 7-240,-7 0 1,1 2-66,4 3 0,-2 10-174,7 10 0,-5-1-101,5 1 0,0-2-89,5 3 0,0 1-128,0-7-89,0 0 0,2-7 104,3-3 0,-2-3 85,7-7 0,2 0-6,8 0 1,-3-2 37,3-3 1,-3-5 114,-2-10 1,0-3-36,0-8 1,-1 6 95,-4 0 1,2 0 27,-7-5 0,0 1-62,-5 4 1,0-2 22,0 7 1,-2 0-47,-3 4 0,-5 8 241,-10 3 0,1 3-60,-6 2 1,7 10-136,-3 11 0,0 7 31,0 12 0,3 9-566,8-3 0,1 2 68,4-2 445,4-8 0,-6 13 0,7-4 0</inkml:trace>
  <inkml:trace contextRef="#ctx0" brushRef="#br0" timeOffset="917">712 241 7785,'0'-15'1285,"0"0"-941,0 6 859,0-4-814,0 11 0,0-1 207,0 13 0,0 12-484,0 13 0,0 7 0,0-2 0,0 4-671,0 1 1,0-1 382,0-4 1,0 2-23,0-6 1,0 1 69,0-2 0,0-5-60,0 0 0,-1 1 69,-4-6 0,-9-3 188,-6-2 0,-5-3 30,5-2 1,-5-2-37,4-3 1,-4 2-342,5-7 0,-2 5 131,2-5 1,3 0-185,-3-5 0,8 0-94,2 0-577,7 0 0,-4-3 582,7-7 1,0-5 419,0-10 0,0-9 0,0 4 0,0-4 0,0 4 0,0 0 431,0-1 0,2 3-307,3 3 1,3-2 407,7 7 0,7-1-140,3 6 0,-1 5 199,1 0 0,2 2-442,8-2 1,6-2-355,9 7 0,-3-2-547,4 2 752,2 3 0,8-18 0,8 3 0</inkml:trace>
  <inkml:trace contextRef="#ctx0" brushRef="#br0" timeOffset="2243">1605 496 7418,'0'-15'-1369,"0"0"2430,0 0-675,0 0 0,-7 6-91,-3 4 1,-5 3-107,-6 2 1,0 9-75,-5 6 0,-7 7 63,3 8 1,-4 2 0,4 3 0,6-4-11,4-1 1,-2 0 10,2-5 0,2-3 0,7-2 0,5-8 157,6-2-108,0-7-316,0 4 0,18-9-377,7-3 0,7-3-193,-1-7 1,-1-7 329,0-3 1,5 1 136,1-1 0,-6 2 108,-5-3 1,-1 3 261,1 3 1,2-2-87,-7-3 0,-2 3 244,-8 7-70,4 0 873,-13-1-402,6 8-396,-7 1 0,0 14-143,0 3 1,-8 10-198,-7 6 0,0 7-346,-6 2 1,6 1 253,5-6 1,-3 2-290,3 3 0,3-5 168,2 1 0,3-3-1814,2-8 811,0 7 1214,0-10 0,7 12 0,1-6 0</inkml:trace>
  <inkml:trace contextRef="#ctx0" brushRef="#br0" timeOffset="2752">1937 286 7680,'0'-8'1910,"0"1"-1620,0 7 0,-5 9-90,0 6 0,-5 13-87,5 13 1,-7 2-110,2 3 1,-7 1-424,2 3 1,-3-3 317,8 4 0,-4-6-549,-1-5 1,7-4-29,3-11-716,3-3 1123,2-14 0,2-1 271,3-7 0,3-14 0,27-16 0,6-17 0</inkml:trace>
  <inkml:trace contextRef="#ctx0" brushRef="#br0" timeOffset="2943">2193 330 9447,'-3'18'1083,"-7"7"1,0 1-755,-11 9 0,0 4-123,0 1 1,0 4-429,0 1 0,0 4 51,-5-4 0,10 4-55,6-9 1,5-3-986,-6-2 0,8-3 546,-2-2 1,3 1 664,2-1 0,-6 7 0,-3 1 0</inkml:trace>
  <inkml:trace contextRef="#ctx0" brushRef="#br0" timeOffset="3935">2919 575 7418,'0'-15'0,"0"-1"211,0 1 0,0 0-43,0 0 1,0 5 114,0 0 0,-2 7-84,-3-2 1,2 3 104,-7 2 1,0 0-35,-5 0 1,-1 0-72,1 0 1,-2 0-87,-3 0 0,2 8-63,-7 7 1,1 7-97,-1 8 0,-2 6 83,7-1 0,-5 0-21,5-4 1,1-1-34,9 0 0,3-7-594,7-2 364,0-11 0,9-4-62,6-6 1,8-3 85,13-7 1,-3-7-31,7-13 0,-4-2 4,4-3 1,-6 3 57,1-3 0,-3-4 188,-2-1 0,0 1-83,1-1 0,-3 1 93,-3-1 1,-3-2 94,-7 6 1,-5-1 48,0 2 1,-5 7 0,4-6 0,-2 0-1,-4 4 1,-1 2 0,-2 4 1117,0 2-903,6 9-163,-4 6-58,5 7 1,-7 15-38,0 10 0,-4 12 45,-6 14 0,-1 9-220,-15 11 0,-1 1-131,-8-1 0,3 3 110,-3-4 1,8-3-272,2-1 1,8-11 174,2-4 0,7-16-1249,8-5 659,0-10-221,0-5 995,0-8 0,26-34 0,8-6 0</inkml:trace>
  <inkml:trace contextRef="#ctx0" brushRef="#br0" timeOffset="4127">3373 166 7418,'0'21'-646,"-1"-1"1,-3-2 1621,-1-1 1,-5 0-345,5 3 0,-1 2-209,0 3 0,5 2-218,-4-7 0,3 2-220,2-2 1,0-3 167,0 3 0,0-1 15,0 1 0,-5-4-168,0 5 0,-20 16 0,0 3 0</inkml:trace>
  <inkml:trace contextRef="#ctx0" brushRef="#br0" timeOffset="4268">3132 768 7200,'8'0'994,"5"0"1,-9 0-827,6 0 0,-5 0-433,5 0 1,2-7-805,8-3 0,-3-5 1069,3-5 0,17-10 0,3-9 0</inkml:trace>
  <inkml:trace contextRef="#ctx0" brushRef="#br0" timeOffset="4652">3599 315 7418,'10'0'759,"0"0"-110,-6 0-36,2 0-388,-6 0 1,0 1 30,0 4 0,0 4-131,0 6 1,0 2-76,0 3 1,-1 3-270,-4 8 1,-4 4 167,-6 0 1,0 2 6,0-2 1,0-1 46,0 6 0,0-6 201,0 1 1,-1-3-98,1-2 0,-5 1 125,0-1 1,-5-5-79,5 0 1,-1-11-59,6 1 0,0-3-508,0 3 1,5-2 240,0-3 1,5-3-1530,-5-7 783,6 0 149,-2 0 1,6-7 486,0-3 0,0-8 281,0-3 0,0-5 0,0 0 0,0-2 0,0-2 0,0 4 50,0 1 1,1 7-88,4-2 0,-1 3 457,6 2 1,-5 0-131,5-1 1,0 3 40,5 3 1,0 1-34,0 4 0,7 4-362,3-4 1,-1 1-90,1-1 1,0 4-97,6-4 1,6-2-46,3 2 1,-5 0 99,-5 5 0,1 0 194,-6 0 0,10-7 0,4-1 0</inkml:trace>
  <inkml:trace contextRef="#ctx0" brushRef="#br0" timeOffset="5686">4084 242 7418,'-8'0'2058,"-6"0"-1460,13 0-98,-6 0-525,0 0 106,5 0 0,-4 7-167,6 3 1,-2 10 101,-3 5 0,2 10-32,-7 6 1,-1-1-36,-4 5 0,0-3-188,0 9 1,0-4 94,0-2 1,0-1 93,0-4 0,-1-3 82,1-7 0,5-9 114,0-1 0,0-8-144,-5 3 0,5-2 18,0-8 1,0 5-341,-5-5 0,5 5-22,-1-5 75,1 7 0,-5-3 60,0 6 0,2 0-217,3 0 1,-4 0 68,4 0 1,2-5-171,-2 0 631,6 0-158,-9-1 0,11-4 201,-3-10 1,3-10-99,2-11 0,0-2 65,0-2 1,0-2-9,0-4 0,7 5 121,3-5 1,-1 6 10,1 5 0,0 1-9,5 4 1,0 5-140,0 0 0,0 1 1,0 9 0,1 0-104,-1 5 1,1 0 92,5 0 0,-5 0-99,5 0 0,-3 0-99,2 0 1,-1 0-270,6 0 0,-5 0 385,5 0 0,14-13 0,8-4 0</inkml:trace>
  <inkml:trace contextRef="#ctx0" brushRef="#br0" timeOffset="6145">4190 617 7418,'-15'-8'2135,"6"1"-1889,3 7-139,6 0 1,1 2-195,4 3 1,0-4 68,10 4 0,2-3-262,8-2 0,-3 0 144,-7 0 0,6 0 16,-1 0 1,0-7 30,-5-3 0,-5-3 172,0-2 0,-5 0-33,5-1 1,-6 6 355,1 0-289,-4 0 1,-2 2-70,-4 3 0,-4 3 32,-6 2 1,0 0-8,0 0 0,0 3-438,0 8 0,0 0 167,-1 14 0,3 6-199,3 4 0,-2 0-56,7-4 1,-5-3 452,5-3 0,-13 11 0,1-5 0</inkml:trace>
  <inkml:trace contextRef="#ctx0" brushRef="#br0" timeOffset="6387">4507 526 8797,'-6'15'1028,"2"4"-578,-6 6 0,-2 2-152,-8 13 1,3 1-131,-3 4 1,-2-3-144,2-7 1,2 1 61,8-11 0,3-8-476,7-2 405,0-10-379,0 1 1,0-9 187,0-7 0,7-2-332,3-13 1,8 1-7,2-1 0,1-3 181,-6 3 0,2 1-373,3-1 1,-3 1 704,3-1 0,10-10 0,2 3 0</inkml:trace>
  <inkml:trace contextRef="#ctx0" brushRef="#br0" timeOffset="6678">4719 678 7577,'0'15'1261,"0"-7"-940,0-1-160,0-7 0,2 0-247,3 0 0,5-4 116,10-6 1,-3 0-518,3-10 0,2 2 315,-2-3 0,-2 0-105,-8-5 0,4 5-20,-4 5 434,-3 1 833,-1 0-738,-6 7 0,-8 3 201,-7 10 1,-5 8-151,-5 7 1,-4 12 124,4-1 1,3 2-102,2-3 1,5-1-443,5-4 1,3 2 161,7-7 0,0 0-1521,0-5 793,0 1 0,2-8-295,3-3 1,5-3 995,10-2 0,17-27 0,10-7 0</inkml:trace>
  <inkml:trace contextRef="#ctx0" brushRef="#br0" timeOffset="6920">4991 587 10285,'0'15'713,"-7"7"-455,-3 3 1,-5 4-61,-5 1 0,3 0-19,-3 0 0,8-1-404,2-4 1,7-3-248,-2-7 1,3-5-1494,2 0 1407,0-7 0,9-4 199,6-14 1,7-2 228,8-8 0,-2 1-38,-2-1 0,-5 5 711,-5 10-450,-1 3 496,0 7 0,-7 2-131,-3 3 0,-5 11 52,-5 15 1,-5 1-675,-10 8 0,3-6 158,-3 1 1,0-5-1982,5-5 1034,3-3 953,12-13 0,-7-9 0,-1-9 0</inkml:trace>
  <inkml:trace contextRef="#ctx0" brushRef="#br0" timeOffset="7069">5232 768 7839,'2'9'309,"3"-4"0,3-4-348,7-1 1,2-1-809,3-4 0,-1-4 497,6-6 1,-5 0 349,5 0 0,7-20 0,7-6 0</inkml:trace>
  <inkml:trace contextRef="#ctx0" brushRef="#br0" timeOffset="7229">5534 466 7418,'0'-9'623,"0"3"1,-6 7-368,-4 4 1,-9 17 473,-1 14 1,-7 7-89,2 8 1,-4 7 39,-1 8 1,8-1-658,7-4 0,7-12 80,8-4-772,0-16 0,3-3 470,7-15 0,14-5-530,16-6 0,-1-13 727,1-7 0,7-14 0,7-5 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43:50.745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91 1887 10869,'7'-8'-171,"1"-6"198,7 4 1,7-3-491,3-2 1,-1 5-90,1 0 1,-5-1-826,5-4 1377,-6 0 0,16-7 0,-3-1 0</inkml:trace>
  <inkml:trace contextRef="#ctx0" brushRef="#br0" timeOffset="208">289 1630 7705,'-15'0'0,"0"0"1159,0 0-309,0 0 155,6 7-392,-4 1-525,11 7 1,-4 2-172,6 3 0,0-1-61,0 6 1,1-1-152,4 1 0,-1 8 219,6-2 1,0 2-710,5-3 0,0-4 264,0-1 1,0-7 520,0 2 0,14 11 0,3 1 0</inkml:trace>
  <inkml:trace contextRef="#ctx0" brushRef="#br0" timeOffset="524">454 1494 10034,'0'22'551,"0"3"-388,0 10 1,0 9-173,0 6 0,5 6-425,0-6 0,5-1 269,-5-9 1,5-3-737,-5-6 501,7-8 167,-4-1 1,1-15-46,-4-7 1,1-14 127,-1-11 1,2 1 59,-2-1 1,-2 2 121,8-2 0,-3 3-42,2 7 0,2 4 250,-7 1 102,7 7-245,-4-4 1,5 14-42,-3 3 0,-1 10-114,-4 5 0,-3 2-103,3-1 1,-2-5-312,2-5 472,-3-1 0,18 13 0,-3 4 0</inkml:trace>
  <inkml:trace contextRef="#ctx0" brushRef="#br0" timeOffset="783">818 1675 10002,'8'0'89,"4"-6"-303,-7-4 1,0-4 46,-5-1 0,1 5 70,4 0 0,-3 5 319,3-5-288,-3 6 383,-2-2 0,0 7-118,0 4 0,0 4 10,0 6 0,-5 2-170,0 3 1,0 2-90,5 3 1,0-1-417,0-4 0,0-4 280,0 5 1,0-5-1290,0 0 1475,6-1 0,16 13 0,10 4 0</inkml:trace>
  <inkml:trace contextRef="#ctx0" brushRef="#br0" timeOffset="-4736">0 844 8077,'0'10'-32,"0"0"67,0 0 1,0 5-62,0 0 1,2 1 129,3-1-166,-4 6 0,8 3 99,-4 6 0,-3-5-305,3 1 0,-2-1 95,2 5 0,-3-5-7,3 0 0,-4-4-54,-1 4 198,7-7 1,-5-1 160,3-7-167,-3-6 282,-2 2-154,0-6 0,0-1 17,0-4 0,0-4-64,0-6 0,0-2 88,0-3 0,0 3-50,0-3 0,0 3 10,0 2 1,5-2-78,0-3 0,1 8 46,-1-3 1,-3 4-56,3-5 0,2 1 93,-2 0-57,7 0 34,-4 7 76,7 1-151,0 7 1,5 8-6,1 8 1,-6 10-74,-5 10 1,0 4 66,5-5 0,0 6-144,0-6 1,-5 0 94,0-5 1,-1-6-126,1-4 0,2-3-74,-7-2 263,6-7 0,5 13 0,7-5 0</inkml:trace>
  <inkml:trace contextRef="#ctx0" brushRef="#br0" timeOffset="-4353">409 783 6990,'0'9'-153,"14"18"1,3-2 0</inkml:trace>
  <inkml:trace contextRef="#ctx0" brushRef="#br0" timeOffset="-4144">485 1101 7738,'-9'0'626,"3"0"-675,6 0-758,0 0 580,6 0 0,-2 0 62,6 0 1,-5 0-404,5 0 568,-7 0 0,18-7 0,-5-1 0</inkml:trace>
  <inkml:trace contextRef="#ctx0" brushRef="#br0" timeOffset="-2943">833 800 8302,'-10'0'935,"-1"0"-757,8 0 1,-9 1 24,7 4 1,-5 4-225,5 6 0,-5 5-41,5 0 0,0 7-62,5-2 0,0-1-164,0 1 1,0-5 163,0 5 0,0-6-573,0 1 257,0-3 246,0-2 0,2-7 65,3-3 0,3-5 35,7-5 1,-5-10 31,0-10 0,-1-9-5,1-1 1,2 0 138,-7 5 1,5-1-90,-5 1 0,2 1 202,-2 4 1,-4 8 71,4 7 76,-3 7-185,-2-4 0,0 11 51,0 6 1,0 8-214,0 18 0,0-3 99,0 7 0,0-6-338,0 1 0,0-4 140,0-6 0,0-3-805,0-7 918,0 0 0,13 0 0,4 0 0</inkml:trace>
  <inkml:trace contextRef="#ctx0" brushRef="#br0" timeOffset="-2635">1014 467 7667,'0'15'47,"0"-5"577,0 0 0,0 0-169,0 5 1,0 6-157,0-1 1,0 7-109,0-2 1,0 8-178,0 3 1,0 4-28,0-5 1,0 7-17,0-1 0,5-9-212,0-2 1,5-5-228,-5 0 82,7-10 1,-9-8 117,7-7 1,-5 0 98,6 0 0,-6-13 31,5-8 0,-5-4 196,5 0 1,-5-2-44,5 7-60,-7 0 46,11 5 0,-6 6-40,7 4 1,-6 4 1,2 14 9,-6 7 1,6 7-102,-6 3 0,5 1-5,-5-1 134,0-7 0,8 19 0,4-1 0</inkml:trace>
  <inkml:trace contextRef="#ctx0" brushRef="#br0" timeOffset="-2069">1406 224 9072,'0'15'612,"0"0"1,0 5-519,0 1 0,5 5 72,0 0 0,2 4-163,-2 5 0,-3 2 65,3 3 1,1 2-12,-1-6 0,6 6-167,-6-2 1,5-3-207,-5-2 1,5-4-257,-5-6 1,7-3 277,-2-7 1,-2-2-446,2-3 1,0-3 738,5-7 0,7-7 0,2-1 0</inkml:trace>
  <inkml:trace contextRef="#ctx0" brushRef="#br0" timeOffset="-1893">1572 195 8114,'0'15'1589,"0"0"-1440,0 0 1,0-5-1268,0 0 879,0 0 0,0 6 239,0-1 0,14 6 0,3 3 0</inkml:trace>
  <inkml:trace contextRef="#ctx0" brushRef="#br0" timeOffset="-1718">1692 527 7535,'0'16'130,"0"-1"472,0 0-429,0 0 0,0-5 45,0 0 1,0-5 61,0 5 0,-5-5-100,0 5 0,0-5-432,5 5 287,0-6 0,0 4-1037,0-3 563,0-3-317,0 5 489,0-7 0,2-2 33,3-3 0,-2-9-356,7-6 590,-6 0 0,23-15 0,-2-5 0</inkml:trace>
  <inkml:trace contextRef="#ctx0" brushRef="#br0" timeOffset="-1385">1873 331 9038,'-2'10'952,"-3"0"1,2 5-631,-7 5 0,6 9-123,-1 1 0,-1 0-207,1 6 1,-1-4-224,6-2 0,0-7 7,0-3-171,0-3-929,0-8 928,0-3 1,6-14-92,-1-7 0,6-2 102,-1-8 0,-1 1 175,1-1 0,0-2 29,5 7 1,-5-5 193,0 5 0,0 1-14,5 9 83,1-3 1064,-1 11-883,0-5 1,-5 7 947,0 0-834,-7 0 1,4 14-72,-7 6 1,0 7-63,0 3 0,0 2-243,0 3 0,0 4 16,0 6 0,0 1-2,0-1 0,0-5-675,0 1 0,0-9 336,0-2 1,0-7-1274,0-8 1597,0-6 0,0-2 0,0-7 0</inkml:trace>
  <inkml:trace contextRef="#ctx0" brushRef="#br0" timeOffset="-1162">2132 0 7842,'0'15'1481,"0"0"0,0 2-1133,0 3 0,0 9-48,0 6 1,0 7-122,0-1 1,0 2-209,0 3 0,5-3 106,0-2 0,5 6-371,-5-7 0,5 2 0,-3-10 0,0 0 0,1-2 0,-1 0 0,1-1-1996,0-6 1811,-4-11 1,4-5 146,-3-7 1,-3-4 331,3-6 0,10-20 0,2-17 0</inkml:trace>
  <inkml:trace contextRef="#ctx0" brushRef="#br0" timeOffset="-1036">2343 558 6516,'0'0'0</inkml:trace>
  <inkml:trace contextRef="#ctx0" brushRef="#br0" timeOffset="-643">2418 377 8965,'0'9'1788,"0"-3"-1248,0-6-762,0 0-12,0-6 0,7-3-274,3-6 0,3 0-163,2 0 0,1 5 343,-1 0 1,-5 1-66,0-1 0,-2-3 58,2 3 0,-3-4 234,-7-1 1,0 0 0,0 0 1,0-5 178,0 0 0,0-1 29,0 6 1,0 0 109,0 0 0,-7 2 493,-3 3 1,2 3-345,-2 7 1,6 10 460,-1 10 0,4 10-357,1 16 0,0 4-81,0 0 1,0 6-100,0-6 0,0-1-135,0-9 1,1-3-433,4-6 1,9-13 243,6-3 0,0-10-1142,-5 0 1,0-17 1173,1-8 0,5-27 0,3-8 0</inkml:trace>
  <inkml:trace contextRef="#ctx0" brushRef="#br0">91 1887 10869,'7'-8'-171,"1"-6"198,7 4 1,7-3-491,3-2 1,-1 5-90,1 0 1,-5-1-826,5-4 1377,-6 0 0,16-7 0,-3-1 0</inkml:trace>
  <inkml:trace contextRef="#ctx0" brushRef="#br0" timeOffset="208">289 1630 7705,'-15'0'0,"0"0"1159,0 0-309,0 0 155,6 7-392,-4 1-525,11 7 1,-4 2-172,6 3 0,0-1-61,0 6 1,1-1-152,4 1 0,-1 8 219,6-2 1,0 2-710,5-3 0,0-4 264,0-1 1,0-7 520,0 2 0,14 11 0,3 1 0</inkml:trace>
  <inkml:trace contextRef="#ctx0" brushRef="#br0" timeOffset="524">454 1494 10034,'0'22'551,"0"3"-388,0 10 1,0 9-173,0 6 0,5 6-425,0-6 0,5-1 269,-5-9 1,5-3-737,-5-6 501,7-8 167,-4-1 1,1-15-46,-4-7 1,1-14 127,-1-11 1,2 1 59,-2-1 1,-2 2 121,8-2 0,-3 3-42,2 7 0,2 4 250,-7 1 102,7 7-245,-4-4 1,5 14-42,-3 3 0,-1 10-114,-4 5 0,-3 2-103,3-1 1,-2-5-312,2-5 472,-3-1 0,18 13 0,-3 4 0</inkml:trace>
  <inkml:trace contextRef="#ctx0" brushRef="#br0" timeOffset="783">818 1675 10002,'8'0'89,"4"-6"-303,-7-4 1,0-4 46,-5-1 0,1 5 70,4 0 0,-3 5 319,3-5-288,-3 6 383,-2-2 0,0 7-118,0 4 0,0 4 10,0 6 0,-5 2-170,0 3 1,0 2-90,5 3 1,0-1-417,0-4 0,0-4 280,0 5 1,0-5-1290,0 0 1475,6-1 0,16 13 0,10 4 0</inkml:trace>
  <inkml:trace contextRef="#ctx0" brushRef="#br0" timeOffset="13182">909 1676 7930,'-15'0'1989,"0"0"-1623,7 7 0,1-3 181,7 6 14,0-7-373,0 4 0,7-7-137,3 0 1,3 0 94,2 0 1,5 0-174,1 0 0,-1-2-13,-5-3 1,0-8-238,0-8 0,0 1-46,0 5 0,-5-5 167,0 0 0,-6-5 59,1 4 0,-3 1 24,-2 5 0,0 0 100,0 0 0,-2 7-104,-3 2 0,-9 5 189,-6 1 1,-7 1 14,2 5 0,-3 4 8,-3 10 0,8 5 44,3 10 0,5-3-84,4 3 1,0 2 24,6-1 1,0 4-51,5-5 0,1-1-134,4-9 0,10 0 98,11-10 1,4 2-1236,5-12 1201,-3 0 0,25-11 0,-1-3 0</inkml:trace>
  <inkml:trace contextRef="#ctx0" brushRef="#br0" timeOffset="14264">258 2295 7584,'-8'-8'3254,"1"-5"-2215,7 11-683,0-5 0,0 21-275,0 6 1,2 13 114,3 8 1,3 9-180,7 5 0,0 4 60,0 2 0,6 3-12,-1-4 0,0 4-44,-5-9 0,-2-6-219,-2-9 1,0-4-425,-6-16 265,0-7-50,-5-6 0,0-10 167,0-7 0,0-9-175,0-16 0,0-4 126,0-6 1,0-1 198,0 1 0,-5-5-27,0-1 1,0 1 80,5 5 1,0 1 173,0 4 1,0 3-113,0 6 0,2 15 254,3 5-198,3 8 0,6 11 65,-4 8 1,2 10-74,-7 10 1,0 9-53,-5-5 0,0 6 88,0-11 0,0 0 133,0-4 1,-2-6 45,-3 0 1,2-7-95,-7 3 1,1-10 609,-1-1-154,-3-6-570,11 3 68,-5-7 1,9 0-737,3 0 1,10 0-22,10 0 0,2-7 0,0-3 0,-2-2 1,2 0-1,0 2-2125,-2-2 2733,-3 6 0,0-21 0,1 2 0</inkml:trace>
  <inkml:trace contextRef="#ctx0" brushRef="#br0" timeOffset="14733">680 2568 7682,'-8'0'3550,"1"0"-3161,7 0 0,2 0-209,3 0 0,3 0 12,8 0 0,0-6-262,5 1 0,0-6 111,5 1 1,-3-4-316,-3-1 0,-5-2 69,0-3 1,1 2-171,-6-8 0,-2 8 197,2-2 0,-7 3 10,3 2 218,-5 0 1,-8 6-77,-3 4 1,-10 4 302,-5 1 1,0 10-116,-5 10 1,8 3 199,-8 13 0,9 1-122,1-2 1,10 5-20,5-5 0,3 6-256,2-6 1,0 0-265,0-4 0,2-8-262,3-3 0,10-8 561,10-2 0,24 0 0,7 5 0</inkml:trace>
  <inkml:trace contextRef="#ctx0" brushRef="#br0" timeOffset="15225">1075 2522 7465,'-16'0'1724,"1"0"-756,0 0-346,7 0-267,1 0 1,7-3-183,0-7 1,0-4-133,0-16 1,8 3-385,8-8 1,0-2 246,10 2 1,-3 1-276,2 9 1,4 5 184,-4 10 1,-3 3-18,-2 7 0,-8 3 64,-2 7 0,-7 16 366,2 19 0,-3 0 11,-2 6 0,0-11 161,0-5 1,0-5-625,0-4 203,7-11 0,3-12-570,10-13 0,-3-20 303,3-21 0,3-6-133,3-3 0,-3-4 98,2 4 1,-6-1 131,1 16 1,-3 9 218,-2 16 246,-7 10 1,-1 24 827,-7 16 1,0 19-557,0 11 1,0 1 402,0 4 1,0 2-425,0-1 1,0-12-393,0-9 0,0-15-1015,0 0-1337,0-16 2220,0 6 0,0-5 0,0 9 0</inkml:trace>
  <inkml:trace contextRef="#ctx0" brushRef="#br0" timeOffset="16175">92 3626 10260,'-9'0'1152,"3"0"1,6 7-925,0 3 0,1 8-139,4 2 0,0 12-129,11-2 1,-3 9-15,12-4 0,-1 1-191,1-6 0,2-7-81,-7-2 0,5-11 155,-5-5 1,0-4 17,-4-1 0,-6-5-2,0-10 1,-5-5-76,5-20 1,-7-1 83,2-4 1,-3 0-40,-2-1 1,0 1 171,0 0 1,0 3 138,0 6 0,0 3 496,0 13-490,0 6 0,0 11 107,0 13 0,0 17-48,0 23 0,2 4 165,3 11 1,3-4-38,7-6 1,0-4-112,0-11 1,2-3-192,3-7 1,-3-11-35,3-4 0,-3-10-267,-2 0 1,0-14 161,0-11 0,-1-12-253,-4-18 0,2 0 174,-7-11 0,5 4-1174,-5-8 0,5 4 1375,-5 6 0,20-11 0,0 4 0</inkml:trace>
  <inkml:trace contextRef="#ctx0" brushRef="#br0" timeOffset="16500">818 3506 7536,'-17'10'448,"-3"0"0,8-5 649,-3 5 1,10-5-346,0 5 1,3 0-343,2 5 1,0 1-478,0-1 0,8 0 106,7 0 0,6-5-202,4 0 0,3-7-23,-2 3 1,2-5-200,2-1 1,-4-13-109,-1-7 0,-8-9 141,-2-6 0,-2-1 232,-8-9 1,5 8-68,-5-8 1,0 10 461,-5-1 1,-1 4-182,-4 2 1,-6 12 10,-9 2 1,-3 11 24,-7 0 1,-1 5-292,1 5 0,2 11-93,2 9 1,6 5-591,10 5 844,-3 4 0,-2 20 0,-9 3 0</inkml:trace>
  <inkml:trace contextRef="#ctx0" brushRef="#br0" timeOffset="16785">1241 3187 8035,'0'15'3172,"0"2"-2416,0 3 0,0 4-352,0 6 0,0 7 1,0 3 1,0 9-176,0 2 0,5 4-170,0-5 0,7 1 70,-2-6 0,-2-3 16,2-7 1,-6-6 205,1-14 45,-4-6-45,-1-3-276,0-26 1,0-10-112,0-21 0,0-6-12,0 2 0,0-4 171,0-1 0,0 6 79,0 3 1,7 4-5069,3 2 4865,4 13 0,14-17 0,4 9 0</inkml:trace>
  <inkml:trace contextRef="#ctx0" brushRef="#br0" timeOffset="17143">1693 2933 8570,'-6'15'2297,"-1"-4"-1319,-3-1 0,-4-5-468,4 5 1,-1-5 483,1 5 1,-4 0-462,4 5 1,-3 9-217,-3 6 1,1 2-166,0 8 0,2 4-139,3 11 0,-2-6-330,7 6 1,0-6 274,5-4 0,0-4-746,0-1 0,8-10 327,7-5 0,7-4-483,8-16 1,-4 0 409,-1-5 0,-5-15 177,5-11 0,-8-11 88,-2-13 0,0-10 47,-5-11 0,2 0 92,-2-4 1,-3 3-231,-7-9 1,0-5 440,0-4 1,0 6-97,0-2 0,0 7 415,0 3 0,0 16-11,0 10-296,0 16 1,0 22 591,0 17 1,0 32 32,0 29 1,5 21-228,-3-35 0,1 2 1,3 2-1,0 0-406,-1 4 1,0 1-1,1 4 1,1 0-93,1-2 1,-1 0-1,1-1 1,1-2 32,1-6 1,0-2 0,12 39-3144,3-10 3117,4-24 0,-6-4 0,8-12 0,-1-1 0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5:02.092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258 210 10067,'-14'12'-16,"4"3"1,-1 3-35,6-2 1,-2 4-245,2 0 0,3 2 191,-3-2 1,3-3-71,2 3 0,0-3 93,0-2 1,0 0 49,0 0 0,0 0 149,0 0 1,0-5-118,0 0 0,0 0 307,0 6 0,0-1-100,0 0 0,-1 0 118,-4 0 0,-9 0-99,-6 0 1,-5 0-213,5 0 1,-5-1-140,4-4 1,1 2-770,5-7-74,0 0 415,7-5-899,1 0 1450,7-14 0,7-9 0,1-16 0</inkml:trace>
  <inkml:trace contextRef="#ctx0" brushRef="#br0" timeOffset="733">650 0 7389,'-8'0'1269,"-6"0"-882,13 0 0,-6 2-177,7 3 1,0 4-49,0 6 0,-5 8-259,0 7 1,0 2 107,5 9 0,-5-1-28,0 5 1,-5 1 47,4-1 1,-5 2-328,1 3 1,-4-3 69,-1 4 0,0-11-31,0-5 1,0 1 112,0-6 0,1-3-14,4-12 247,-3 0-121,11 0-127,-5-6 0,7-4 75,0-10 1,0-11-69,0-9 0,7-5-13,3-5 0,15-4-120,5-6 1,4-1 167,-4 1 0,1 0 15,-1-1 0,5 13 204,0 3 0,-1 4-75,-9 1 1,-3 10 277,-7 10 1,-5 5-171,0 5 1,-6 17 75,1 13 0,-4 7-4,-1 3 1,-11 1 93,-5-1 1,-7-1-20,3-4 1,-7 2-16,2-7 1,1-4-56,-1-6 0,7-7-47,-3 3 0,5-10-161,0-1 134,8-6-205,1 2 0,7-12 53,0-4 0,2-5-393,3-6 0,5 5-62,10-5 0,4 6-248,6 5 1,0 2 716,1 3 0,12-4 0,4-6 0</inkml:trace>
  <inkml:trace contextRef="#ctx0" brushRef="#br0" timeOffset="1865">1194 151 9281,'0'10'-507,"0"0"0,0 0-322,0 5 1,5-5 186,0 0 642,7 0 0,3 12 0,9 2 0</inkml:trace>
  <inkml:trace contextRef="#ctx0" brushRef="#br0" timeOffset="2117">1164 423 7137,'-15'0'906,"7"0"-269,-6 0-459,12 0-59,-4 0 18,6 0 1,0 1-118,0 4 0,0-1 93,0 6 1,0 2-187,0 8 33,0-3 0,0 9 32,0-5 1,0-1 50,0-5-35,0 0-511,0 0 192,0 0 60,6 0 0,3-6 55,6-4 1,2-5 195,3-5 0,17-17 0,10-10 0</inkml:trace>
  <inkml:trace contextRef="#ctx0" brushRef="#br0" timeOffset="2368">1605 226 7634,'-11'0'835,"1"0"1,5 0-371,-5 0 55,7 0-131,-11 0 1,8 7-235,-4 3 0,1 5 35,4 5 0,2 2-222,-7 3 0,5 9 75,-5-4 0,5 9-342,-5-4 1,4 2 173,-4-2 1,2-3-255,-2 3 1,3-4-68,7-6-1689,0-3 1205,0-7 930,0-7 0,20-1 0,6-7 0</inkml:trace>
  <inkml:trace contextRef="#ctx0" brushRef="#br0" timeOffset="2584">1844 195 7634,'-6'13'1049,"-4"-3"0,1 4-647,-1-4 1,2 5-36,-2 5 0,-4 4 109,4 6 1,-3 2-266,-2 3 0,1-1-43,4 6 0,-2 0-317,7 6 0,0-6 163,5 0 1,0-6-543,0 1 0,0-4 99,0-6-519,0-3 1,2-9 170,3-3 0,5-3 777,10-7 0,17-7 0,10-1 0</inkml:trace>
  <inkml:trace contextRef="#ctx0" brushRef="#br0" timeOffset="4118">2102 423 7634,'9'-15'-344,"3"-1"223,-7 1 0,6 0 155,-1 0 0,-1 7-26,1 3 1,-5 1 300,5-1 328,-7 4-174,4-6-200,-7 7 0,-2 8-110,-3 7 1,-8 7-36,-7 8 0,-5-4 14,4-1 0,1-2-81,5 3 0,-2 0-5,-3-5 0,5 4-290,0-5 17,7 0 190,8-5-49,0 0 0,13-6 55,7-4 1,5-3-78,1-2 1,0 0 82,-5 0-29,6 0 1,-11 0 61,4 0 1,-9 1-13,-6 4 0,-4 4 116,-1 6 0,-8 7-92,-7 3 0,-9-2-134,-11 2 0,3-6 83,-3 1 1,5-3-717,4-2 1,5-5 746,5 0 0,-5 0 0,-3 5 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4:51.352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0 61 7521,'0'-8'-130,"0"-6"1,0 11 349,0-7 138,0 6-79,0-9 100,0 11 87,0-5-276,0 7 0,0 2-99,0 3 1,0 4 12,0 6 1,0 7-51,0 3 1,0-2-97,0 2 1,0-6 41,0 1 0,0-3-337,0-2 174,0 0-510,0 0 275,0 0-98,0-6 344,0-2 0,2-7 29,3 0 1,-2-9 144,7-6 0,1-2-92,4-8 1,-2 7 185,-3-3 0,7 5 42,-7 0 303,7 8-168,-9 1-89,7 7 0,-6 2-109,-4 3 1,-4 10-46,-1 10 0,0 4-40,0 1 1,0-5 144,0 1-235,0-8 0,0 4-28,0-7-256,0-7 77,0-1 112,0-7 0,6-2 39,-1-3 1,5-3 37,-5-7 1,6-5-41,0 0 1,-3-1 48,2 6 1,-5 5-129,5 0 0,-5 7 81,5-2 1,-5 3-169,5 2 304,-6 0 0,9 7 0,-4 1 0</inkml:trace>
  <inkml:trace contextRef="#ctx0" brushRef="#br0" timeOffset="392">514 91 7716,'0'10'1088,"0"0"-835,0-6 1,0 4 129,0-3-117,0-3 95,0 11-395,0-11 100,0 11 1,2-11-285,3 3 1,3-3-7,8-2 0,-6 0-68,0 0 1,0 0-72,5 0 170,0 0 160,0 0 0,-1-2-48,-4-3 0,1 2 170,-6-7 1,1 5-47,-6-5 1,0 4 126,0-4-120,0 0 0,0 0-50,0 0 1,-7 7-139,-3-2 0,-5 3 88,-6 2 1,5 0-75,-5 0 1,5 8 64,1 8 0,-1 0-344,1 10 0,2-1 118,3 5 1,3 0 284,7 1 0,-13 5 0,-4 3 0</inkml:trace>
  <inkml:trace contextRef="#ctx0" brushRef="#br0" timeOffset="825">1073 152 7720,'-7'-9'222,"0"1"139,-3 3-82,-3 3 1,9-6-8,-6 3 0,7 1 192,-2-6-230,3 7 1,1-9 148,-4 7 159,3 0-98,-5 5-250,7 0 0,0 8-14,0 8 0,0 0-133,0 10 0,0-1 96,0 5 1,0 2-217,0 3 1,0-6-20,0 6 1,-5-8-1,0 3 0,-5 0-22,5-4 0,-5-5-19,5 0 74,-7-5 50,4 0 86,-1-8-70,3-1 0,6-14-220,0-3 0,0-15-147,0-6 1,6-6-181,4-3 0,9 5-459,1-11 0,5 11 447,-5 0 0,12 1 552,-2-1 0,11-4 0,-3-6 0</inkml:trace>
  <inkml:trace contextRef="#ctx0" brushRef="#br0" timeOffset="1133">1405 198 8808,'-10'0'162,"0"0"1,7 2 88,-2 3-131,3-4-70,2 6 1,2-7-75,3 0 1,-2 0-108,7 0 0,-5-2 67,5-3 0,-1-3-133,1-7 1,2 0 83,-7 0 9,0 0 306,-5-1 1,-2 3 0,-5 3 0,-6 5 232,-6 3 1,4 2-106,5 0 0,2 14-274,-2 6 1,-2 10 45,7 0 1,0 9-571,5-9 0,0 4 274,0-4 1,2-1-1080,3-4 0,10-5 1273,10-10 0,17 3 0,5-4 0</inkml:trace>
  <inkml:trace contextRef="#ctx0" brushRef="#br0" timeOffset="8171">589 212 7573,'0'-15'619,"0"5"-254,0 0 14,0 7-186,0-4-17,0 7 0,-2 0-127,-3 0 0,2 0 62,-7 0 0,0 8-186,-5 7 1,-6 9-9,1 11 0,0-1 2,5 6 1,5-1 49,0 1 1,6 2 63,-1-7 0,4-1 97,1-9 0,0-3-94,0-7 1,3-7 65,7-3 0,7-3-45,13-2 1,0-15-35,1-10 1,-1 0 6,0-11 1,-5 8-68,1-8 1,-8 3-81,2-2 1,-5 8 42,-5-4 0,2 11-163,-7 0 177,0-3 1,-6 6-38,-4-3 0,-6 8 43,-9 2 0,-2 7-167,-3-3 0,-2 5-39,7 1 1,0 0-156,5 0 1,0 0-468,0 0 882,6 0 0,-18 13 0,2 4 0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4:53.270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258 454 8029,'-5'-10'764,"0"-1"-457,-7 8 0,4-4-94,-8 7 0,1 2-108,0 3 0,-5 10 94,0 10 0,-5 4-251,4 1 1,-4 7 91,5 3 0,0-3 159,5-1 0,6-6-1208,4-5 521,4 4 208,1-13 1,1 0 93,4-11 0,6-4-6,9-1 1,-2-13 85,7-7 0,2-9-35,9-6 1,-6 3 143,0-3 1,0-4-92,-5-1 1,4-4 122,1-1 0,0-1-101,1 1 1,-6-2 239,0-3 0,-6 3-63,1-4 0,-5 6 153,-5 4 0,2 4 247,-7 7 129,6 13-364,-9 4 1,5 16-98,-7 7 0,-9 14 2,-6 16 0,-1 9 4,-10 1 0,6 11-117,-5 4 1,7-7 46,-3 7 0,0-6-217,0 1 1,6-4-194,5-1 0,7-11-241,-2 1 0,3-11-383,2-4 0,2-6 421,3-9 0,-2-2 498,7-3 0,14 4 0,8-6 0</inkml:trace>
  <inkml:trace contextRef="#ctx0" brushRef="#br0" timeOffset="734">682 468 7875,'-15'0'0,"0"0"1759,0 0-1018,6 0-105,3 0-268,6 0-486,6 0 0,4 6 174,11 5 0,-5 2-153,5 2 0,0 0 76,0 0 0,-1-5-443,-5 0 1,0-6 216,0 1 1,-5-3-112,0-2 313,0 0 158,5 0 0,-6-2 10,-4-3 1,-3 1-90,-2-6 1,0 0-49,0-5 0,0 5 50,0 0 0,-7 2-83,-3-2 70,-4-4 1,-1 12 67,0-3 1,5 4 116,0 1 320,0 0-223,-5 0 1,0 0-83,-1 0 1,6 0 86,0 0-24,7 0-251,-4 6 0,7-2 185,0 6-506,0-7 1,0 6-235,0-4-215,0-4 362,0 6 192,0-7 507,0 0-176,0 7 72,0-6 151,0 6-120,0 0 1,0-4-152,0 7 98,0-6-413,0 9 0,2-6 117,3 3 1,0-3-258,10-7 1,-3 0 138,8 0 1,-3 0 6,-2 0 0,0 0 63,0 0 1,0-2 66,0-3 0,-1-3-15,-4-8 0,3 0 111,-3-5 0,-1 5 34,1-4 1,-7 8-71,2 2 0,-3 0 162,-2-6-136,0 8 0,-3 1 82,-7 7 1,-1 2-70,-9 3 1,-3 10 89,-2 10 0,1 4-33,-1 1 0,6 0 103,-1 1 0,3-1-65,2 0 0,5 5-47,0 1 1,7-6-77,-2-5 0,3-5 86,2 5 0,0-11-180,0 1 0,7-10-251,3 0 0,10-3-367,5-2 1,2 0-991,-2 0 1708,-3 0 0,13-7 0,6-1 0</inkml:trace>
  <inkml:trace contextRef="#ctx0" brushRef="#br0" timeOffset="1283">1181 558 7545,'-15'-13'434,"0"3"1,5-2 417,0 7-262,6 0-257,-2 5-231,6 0 0,8 0-124,7 0 1,7 0-214,8 0 1,0 0 215,1 0 1,4 0-937,0 0 0,-1 0 96,-9 0 859,4 0 0,1-13 0,8-4 0</inkml:trace>
  <inkml:trace contextRef="#ctx0" brushRef="#br0" timeOffset="1483">1452 376 7405,'-17'0'-283,"-3"0"283,10-7 0,-10 6 564,10-4 0,1 3 325,-1 2-525,7 0 0,-9 2-237,7 3 1,-1 11 66,0 15 0,3 1-158,-7 8 1,7-5 90,-2 5 0,3-1-414,2 1 0,0 2 201,0-6 0,0-3-642,0-8 1,2-3 89,3-7 1,3-6-31,7-4 0,0-3 668,0-2 0,14-7 0,3-2 0</inkml:trace>
  <inkml:trace contextRef="#ctx0" brushRef="#br0" timeOffset="1659">1679 178 10152,'0'16'611,"0"0"-1282,0 5 0,0 0 407,0 5 1,0 2-769,0-3 0,0-1 220,0 1 812,0 0 0,-20 19 0,-5 3 0</inkml:trace>
  <inkml:trace contextRef="#ctx0" brushRef="#br0" timeOffset="1843">1529 723 7461,'0'-15'1875,"1"0"-1703,4-1 1,-1 6-724,6 0 466,0 7 1,5-4-124,0 7 1,-5 0-61,0 0 145,-6 0 0,2 4 36,-6 6 0,0 1-177,0 15 1,0-8-92,0 2 355,7-3 0,2 12 0,6 2 0</inkml:trace>
  <inkml:trace contextRef="#ctx0" brushRef="#br0" timeOffset="2100">2209 105 7461,'-12'12'853,"-3"3"0,-2-2-403,7 12 0,-3 1-281,3 4 1,-4 2 46,-1 3 0,0 4-44,0 6 1,0 2-193,0 3 0,-5-3 98,-1 4 1,6-6-338,5-4 1,7-4 205,-2-7 0,3-7-334,2-3-319,0-3 216,0-2 1,4-6-229,6-4 1,1-5 297,15-5 1,-6-5 419,5-11 0,14-9 0,8-8 0</inkml:trace>
  <inkml:trace contextRef="#ctx0" brushRef="#br0" timeOffset="2676">2375 543 10068,'26'-5'-642,"-1"0"0,0-7 393,5 2 0,-1 2-66,-4-2 0,2 2 55,-7-3 0,-1-2 379,-9 3 109,3-4 388,-11-1-475,4 0 0,-14 7 106,-7 3 1,-5 3 191,-5 2 0,-6 2-116,1 3 1,2 5 103,-3 10 1,3 4-129,8 6 0,-1 2-459,6 3 1,5 2 65,0 3 1,7 4-546,-2-4 1,3-3-67,2-1 1,8-11 704,8-5 0,19 3 0,12 1 0</inkml:trace>
  <inkml:trace contextRef="#ctx0" brushRef="#br0" timeOffset="3052">2935 469 8439,'-15'1'1153,"0"4"0,-6 0-654,1 11 0,-2 0-164,2 10 0,2 9-109,-7 0 1,6 0-191,-1 1 0,10-4 102,5-2 0,3-7-1262,2-2 961,0-5 0,9-7-438,6-4 1,7-14 20,8-11 0,0-3 41,0-13 0,-1 5 405,-4 0 0,-2-4-50,-2 0 1,-3-7 135,7 1 0,-6 3-94,1-3 0,2-1 240,-2-8 1,2-2-48,-2-3 1,-3-1 361,3 11 1,-5 3 464,-5 11 427,4 15-830,-6 2 0,0 19 135,-3 10 0,-3 6-182,-2 19 1,0 0-110,0 6 0,-12 4-245,-3 0 1,-3 6 97,3-6 1,-1 6-448,1-6 1,2 5 68,3-4 0,-2-1-825,7-4 0,0-3-46,5-2 0,0-6 1077,0-10 0,0 10 0,0-3 0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4:48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1 333 7261,'0'-10'304,"0"0"326,0 7-529,0-11 0,2 8 50,3-4 1,-2 1-123,7 4 1,2 4-48,8-4 1,-2-2-161,8 2 0,-8 0-251,2 5 0,2 0 239,-2 0 1,0 0-285,-4 0 0,-1 0 474,0 0 0,7-7 0,1-1 0</inkml:trace>
  <inkml:trace contextRef="#ctx0" brushRef="#br0" timeOffset="242">243 60 7533,'0'-15'285,"-2"5"280,-3 0-122,3 7-350,-11-4 0,10 7 97,-7 0 1,6 2-185,-1 3 1,-2 8-1,2 7 1,-1 12 19,1-2 0,3 11-275,-3-1 0,-2-1 108,2 1 0,0 0-248,5 6 0,-2-1 157,-3 0 0,4-4-170,-4-1 1,3-8 116,2-2 0,0-6 285,0-9 0,2-7 0,3-3 0,10-10 0,8-3 0</inkml:trace>
  <inkml:trace contextRef="#ctx0" brushRef="#br0" timeOffset="567">485 1 7527,'-9'0'989,"1"0"-558,3 0-229,3 0 0,-10 7-103,7 3 0,-6 11-3,1 10 0,1 7-105,-1 13 0,0 2-77,-5 8 1,0-1 110,0 1 0,0-1-224,-1 1 1,3-11 53,3-9 1,3-11-199,7-15 56,0-7 261,0-1 1,0-9-64,0-3 0,2-8 7,3-7 0,3-7 49,7 2 0,6-4 0,-1-1 1,0 5 47,-5-1 1,0 8-49,0-2 0,0 5-5,0 5 1,2 3-15,3 7 0,-8 0 52,3 0 0,-10 3-32,0 7 1,-3 2-165,-2 13 0,0-1-36,0 1 1,0-3-237,0-7 468,0 0 0,7 14 0,1 3 0</inkml:trace>
  <inkml:trace contextRef="#ctx0" brushRef="#br0" timeOffset="884">728 379 8742,'0'15'1010,"0"0"-868,0-7 110,0-1-507,0-7 191,6 0-77,3 0 1,4-7 70,-3-3 0,2 2-90,-7-2 1,0 0-138,-5-5 173,0 6 181,0-4-87,0 11 1,-2-5 332,-3 7 0,2 0-115,-7 0 0,7 9 25,-2 6 1,3 5-113,2 5 0,0 4-182,0-4 0,0-1-78,0 1 1,2-7-348,3 2 1,10-3-134,10-2 0,5-6 639,5-4 0,11 3 0,8 1 0</inkml:trace>
  <inkml:trace contextRef="#ctx0" brushRef="#br0" timeOffset="2060">728 319 7475,'0'-8'-456,"0"0"866,0 2 0,0 3 239,0-7-436,0 7 1,0-6 30,0 4-174,0 4 42,0-6-9,0 7 0,1 0-103,4 0 0,-1 0 78,6 0 0,0 0-143,5 0 0,2 0 26,3 0 1,-3 0-69,3 0 0,-3 7 6,-2 3 0,0-2 73,0 2 0,-5 0-11,0 5 0,-5 0 28,5 1 1,-6-1-27,1 0 11,-4 7 1,-1-1 32,0 5 0,-6 1-26,-4-7 0,-11 0-160,-4-5 1,3 0-77,2 0 0,3 0-671,2 0 162,0-6 764,0-2 0,-7-7 0,-1 0 0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6:59.582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46 334 7838,'-8'-2'721,"3"-3"-573,-4 3 0,6-5 244,-7 7-46,6-6-182,-2 4 128,6-5-223,0 7 0,0 7-32,0 3 0,0 10-144,0 6 1,0-1 6,0 5 0,0-8-95,0 8 1,0-10-44,0 0 0,6-3 108,4-2 0,9-6-11,1-4 0,0-4 23,-5-1 1,1 0 89,-1 0 1,0-6-65,0-4 1,-5-4 114,0-1 1,-7-2-18,2-3 1,-3 3-21,-2-3-105,0 3 0,-7 2 76,-3 0 1,-3 5-44,-2 0 0,0 2 37,0-3 0,-1 3-859,1 3 455,7 3 453,1-4 0,-6-8 0,-4-3 0</inkml:trace>
  <inkml:trace contextRef="#ctx0" brushRef="#br0" timeOffset="275">667 1 8225,'-8'0'2022,"-6"7"-1807,4 3 1,-2 17-168,2 8 0,-7 2-157,7 3 1,-7 1-210,7 4 1,-1 0 189,1 1 0,-2-8 36,7-2 0,-2-5 48,2 0 1,2-3-103,-7-3 1,1 2 68,-1-7 1,-3 6-2,3-6 0,-4 7-110,-1-2 0,-5-7-166,0 3 1,0-8-1026,4 7 1379,1-3 0,0-9 0,0-3 0,-7 4 0,-1-1 0</inkml:trace>
  <inkml:trace contextRef="#ctx0" brushRef="#br0" timeOffset="391">303 499 7363,'15'-45'0,"-1"11"270,-4 4 0,3 11-31,-3 4 1,0 7 72,5 8 1,-3 0-80,8 0 0,-3 0-170,-2 0 0,2 6 77,3 5 0,-1-3-272,6 2 1,5-2 132,5 2-1,1-3 0,14 7 0,6 2 0</inkml:trace>
  <inkml:trace contextRef="#ctx0" brushRef="#br0" timeOffset="883">953 454 7363,'0'-11'889,"0"1"0,0 5-884,0-5 1,5 5 12,0-5 0,12 5 119,-2-5 1,5 7-107,0-2 1,-1 3-107,6 2 1,0 0-419,6 0 0,-1 0 256,0 0 0,0 0-493,1 0 0,-3 0 730,-3 0 0,17 0 0,-1 0 0</inkml:trace>
  <inkml:trace contextRef="#ctx0" brushRef="#br0" timeOffset="1067">1345 168 6534,'-15'10'0,"2"0"-57,3 2 1,-4 0 811,4-2 1,-2 9-373,2-4 0,-1 8-117,5-3 0,-4 7-243,5-2 1,0 4 89,5 1 0,0 0-615,0 1 0,0-6 331,0 0 0,0-6-1365,0 1 1536,0-4 0,14 6 0,3 2 0</inkml:trace>
  <inkml:trace contextRef="#ctx0" brushRef="#br0" timeOffset="1326">1422 515 8000,'8'0'536,"6"0"1,-11 0-418,7 0 0,-5 0-360,5 0 0,-5 0 185,5 0 0,-5 0-339,5 0 1,1-2 124,4-3 1,-5 2 19,0-7 0,-5 1-225,5-1 262,-7-3 0,4 5 294,-7-8 1,0 6-79,0 0 0,-2 7 217,-3-2 0,-3 3-54,-7 2 0,-5 0 165,-1 0 0,1 0-240,5 0 0,2 9-14,3 6 1,-4 7-226,4 8 0,3 7 100,2 3 1,4-1-846,1 1 893,0-13 0,6 15 0,3-10 0</inkml:trace>
  <inkml:trace contextRef="#ctx0" brushRef="#br0" timeOffset="2034">1483 529 8835,'-8'2'233,"3"3"1,3 5-525,2 10 152,0-3 0,0 5-107,0-7 1,0 0-70,0 0 213,7-7 0,1-1 167,7-7 0,1 0-70,-1 0 1,-5 0 73,0 0 0,0-12-49,5-3 0,-2-5 139,-2 0 1,0 2-6,-6-8 1,0 8-3,-5-2 1,0 3-176,0 2 0,0 0 56,0 0 1,-6 1 15,-4 4 1,-4 3-5,-1 7 1,0 0-149,0 0 131,0 0 0,1 2-543,4 3 0,3 15 239,7 10 0,0 4 276,0-4 0,-6 14 0,-3 3 0</inkml:trace>
  <inkml:trace contextRef="#ctx0" brushRef="#br0" timeOffset="2384">1920 409 7395,'-15'0'111,"0"0"0,-1 0 327,1 0 0,0 0-108,0 0 1,5 2-186,0 3 0,2 3 18,-3 7 0,5 6-280,6-1 0,0 2 83,0-2 1,0-3-127,0 3 1,0-4-69,0 0 0,3-8-78,7-3 0,5-3 67,10-2 1,4 0-131,-4 0 1,-1-9 247,1-6 1,-7 0-193,3-5 497,-5 3 1,-2 0-84,-4-3 54,-3 3 1,-7-4 30,0 5 196,0 1 1,-9 7-81,-6 3 0,-7 3-43,-8 2 0,7 0-255,2 0 0,0 2 75,0 3 0,3 12-680,8 13 0,-2 0 84,7 5 517,0 4 0,-2 0 0,-1 6 0</inkml:trace>
  <inkml:trace contextRef="#ctx0" brushRef="#br0" timeOffset="2743">2359 152 7363,'0'15'800,"0"0"1,-1-1-411,-4-4-173,3 3 0,-10-9 101,7 6 0,-5-5-201,5 5 1,-2 0 55,2 5 1,2 5-260,-7 0 1,5 7 119,-5-1 0,5 2-358,-6 2 1,6 2 188,-5 4 1,5-3-129,-5 7 1,7-6-401,-2 1 0,3-4 272,2-6 1,0-3-771,0-7 1161,0-7 0,14 6 0,2-6 0</inkml:trace>
  <inkml:trace contextRef="#ctx0" brushRef="#br0" timeOffset="3018">2737 336 8332,'-10'0'1855,"0"0"-1579,0 0 1,-5 1-104,0 4 1,-2 10-581,-3 11 0,3 2 221,-3 2 0,3 2-236,2 4 1,7-4 207,2 3 0,5-3-49,1-2 1,0-5-36,0 0 245,0-6 1,0 3 116,0-7 1,5-5-81,0 0 1,0-5 1104,-5 5-509,0-7-131,0 11 0,-8-6-192,-8 7 1,-5 1-101,-10-1 0,-4-2-398,0-3 1,-1 4-603,6-4 0,2-4 516,2-1 327,-2-3 0,-2-9 0,-9-1 0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6:51.144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93 122 6498,'0'-16'190,"0"1"0,0 0 147,0 0 0,0 5 73,0 0-237,0 7 0,0-6 80,0 4 1,0 2 153,0-7-53,0 6-28,0-2-245,0 6 52,0 0-80,6 0 1,-2 0-125,6 0 1,-5 3 63,5 7 1,-5 0-100,5 10 0,-2-1 47,3 1 1,0-3-1,-6 3 0,5-3 67,-5-2 0,6 0-108,-6 0 1,5 0-7,-5 0 1,1 0-66,-1 0 0,-3 1-41,3-1 1,-3 0 68,-2 0 1,5-5-300,0 0 0,0-5-212,-5 5 47,0-6 607,0 2 0,7 1 0,1 1 0</inkml:trace>
  <inkml:trace contextRef="#ctx0" brushRef="#br0" timeOffset="258">1 304 8507,'8'0'813,"1"0"-487,-4 0-247,-4 0 107,13 0-605,-6 0 1,7 5 209,1 0 1,-1 7-486,0-2 0,2 2 251,3-2 0,-2 1 443,7-6 0,7 14 0,7-2 0</inkml:trace>
  <inkml:trace contextRef="#ctx0" brushRef="#br0" timeOffset="424">486 228 7363,'0'-15'1021,"0"0"-816,0 7 1,-7 1-90,-3 7 0,-3 2 55,-3 3 0,1 5-456,0 10 0,-5 3-392,0 8 1,0 1 389,5 3 1,-1-3-107,1 3 0,7 2 393,3-2 0,-10 21 0,-2-1 0</inkml:trace>
  <inkml:trace contextRef="#ctx0" brushRef="#br0" timeOffset="1167">666 410 8669,'0'10'406,"0"0"-211,0-7-390,0 4 0,2-7-137,3 0 0,3 0 210,7 0 1,6 0-117,-1 0 1,5-2 46,-5-3 1,0-3 94,-5-7 1,1 0 6,-1 0 1,-5-1 77,0 1 0,-7 5-138,2 0 209,-3 7 0,-4-4 33,-3 7 0,-10 0 26,-10 0 1,1 8-2,-1 8 1,5 0-49,-5 10 1,1-3 48,-1 2 1,5 4-53,10-4 1,-2-1-157,7 1 102,0 0 0,5-2-109,0-2 1,8-6-56,7-5 0,9 2-156,11-7 0,-3 0-249,3-5 556,4 0 0,6 0 0,9 0 0</inkml:trace>
  <inkml:trace contextRef="#ctx0" brushRef="#br0" timeOffset="1518">1135 348 7415,'-15'0'401,"0"0"-157,0 0 39,6 0 61,2 0-18,7 0-161,0-6 8,7 4 0,2-5-238,6 7 1,0 2 95,0 3 1,-5 3-123,0 7 1,-7 1 7,2-1 1,-3 5 90,-2 0 1,0 2 39,0-2 1,0-3-17,0 3 1,-2-3-34,-3-2 1,-3 0 72,-7 0-528,0-7 325,0 6 0,5-12-1183,0 3 571,6-4 180,-3-1 563,7 0 0,0-6 0,0-3 0</inkml:trace>
  <inkml:trace contextRef="#ctx0" brushRef="#br0" timeOffset="1718">1377 289 8111,'0'15'1253,"-7"2"-910,-3 3 0,-5-2-72,-5 8 0,3-6-332,-3 5 0,3-2-32,2 3 0,6-5 9,4-5 0,4-1-573,1 0 0,0 0 341,0 0 0,1-7-448,4-2 0,9-5 62,6-1 702,7 0 0,3 7 0,9 1 0</inkml:trace>
  <inkml:trace contextRef="#ctx0" brushRef="#br0" timeOffset="2076">1514 440 7622,'0'-15'-395,"7"0"457,3 0 0,3 5 4,2-1 0,0 6-94,0-5 0,1 7 80,-1-2-75,0 3 1,-2 4 22,-3 3 0,-3 8 166,-7 8 1,0 11-39,0-2 0,-8 3 76,-7-2 1,-7 4-81,-9 0 1,6 5-37,0-4 1,7-6-129,-3-5 0,5-6 93,1 1 1,4-5-1067,1-5 301,7-3 212,-4-7 1,9-2 499,3-3 0,3-12 0,8-13 0,5 3 0,5-8 0,-5 6 0,0-6 0,9-17 0,2-4 0</inkml:trace>
  <inkml:trace contextRef="#ctx0" brushRef="#br0" timeOffset="2259">1724 349 6956,'15'-5'-295,"0"0"0,0-2 840,0 2 0,0 4-302,0-4 0,-5 3 83,0 2-156,1 0 0,2 2 3,-3 3 0,-3 3-13,-7 7 1,0 5-25,0 1 1,-2 5-74,-3 0 0,-5 1-85,-10-2 1,1 3 52,-6-2 0,2-5-235,-3 0 0,0-5 122,5-1 0,6-1-182,5-4 1,5 2-9,-5-7-484,7 0 1,-4-7 755,7-3 0,7-23 0,1-13 0</inkml:trace>
  <inkml:trace contextRef="#ctx0" brushRef="#br0" timeOffset="2535">2179 167 7363,'0'-15'0,"0"0"344,0 0 1,0 4 217,0 1-307,0 0 374,0 2-396,0 1 1,-2 7-32,-3 0 1,2 19-40,-7 6 0,-5 8-83,-5 3 1,-6 6 48,6 3 0,0 7-91,5-12 1,2 7-29,3-6 0,-2-4-330,7-2-73,0-3 0,5-9 34,0-2-344,0-11 0,8-4 302,7-6 1,2-1-664,8-4 1064,0-10 0,19-16 0,3-7 0</inkml:trace>
  <inkml:trace contextRef="#ctx0" brushRef="#br0" timeOffset="2868">2405 380 7738,'-15'0'1688,"0"0"-1343,0 0 0,-2 5-28,-3 0 1,1 1-105,-6-1 0,6-3-345,-1 3 1,3-2 141,2 2 1,5-3-300,0 3-233,7 4 28,-4-1 0,7 2-216,0 0 411,0-6 0,2 2 105,3-6 0,3 0 24,7 0 1,0 0 168,1 0 0,-1 0-22,0 0 41,7-6 0,-6 2 151,5-6 174,-5 7 347,0-4-317,-1 7-392,-7 0 0,-1 2 105,-7 3 1,0 10-350,0 10 1,-2 4 144,-3 1 1,2 0-178,-7 0 0,6-1-42,-1-4 0,4-3 337,1-7 0,0 7 0,0 1 0</inkml:trace>
  <inkml:trace contextRef="#ctx0" brushRef="#br0" timeOffset="3737">2602 243 7113,'0'-15'835,"0"7"15,0-6-85,0 13-443,0-6 1,0 9-113,0 3 0,0 0-529,0 10 0,5-2 251,1 13 0,5-3-247,-1 2 0,-1 2 209,1-7 1,3 1-1453,2-6 1558,4 0 0,-4 13 0,9 4 0</inkml:trace>
  <inkml:trace contextRef="#ctx0" brushRef="#br0" timeOffset="3975">2541 546 7363,'0'8'1440,"0"-1"-1094,0-7 97,0 0-756,0 7-27,0-6 1,0 8 8,0-4 112,0-4 162,0 13 0,2-7-112,3 3 107,-4 3 1,8-6-120,-4 3 0,-2 2-88,7-7 0,-5 0-473,5-5 742,0 0 0,19-14 0,3-2 0</inkml:trace>
  <inkml:trace contextRef="#ctx0" brushRef="#br0" timeOffset="4219">3010 304 7363,'0'25'-668,"-2"-1"-67,-3-3 1794,-3 0 1,-8 4-485,1 0 1,0 7-66,0-7 0,-5 7-176,0-2 0,-4 7 26,9-12 1,-2 6 167,12-11-804,0-7 135,5-6 1,10-10-90,10-7 0,9-14-140,11-16 1,7-7 163,-6 1 1,4 4 157,-10 12 1,1 7-57,-6 2 0,-7 11 819,-2 5-558,-5 4 1,-7 12 196,-4 15 1,-12 14-44,-8 25 1,-12 3 43,-8 2 1,-1-3-1254,6-6 1,3-9 200,7-7 697,7-13 0,-1-10 0,-2-7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5:30.083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46 303 8030,'10'0'204,"0"0"-214,0 0 1,7 0 95,3 0 0,-1 0 10,6 0 1,-5 0-10,5 0 0,-6 0-94,1 0 1,3 0 91,2 0 0,-3-7-80,-2-3 1,-3-3 76,-2-2 0,0 0-151,1-1 1,-8 1 67,-3 0 0,-3 0-131,-2 0 88,0 0 0,-9 6 17,-6 4 1,-8 4 120,-13 1 1,4 0-87,-3 0 1,3 0 51,2 0 0,-2 13-39,-3 7 0,8 9 152,-3 6 0,10-1-37,-1 6 1,6-5-24,5 6 1,3-6-124,7 5 0,0-6-137,0 1 0,4-5-361,6-4 0,7-5 271,13-5 0,7-3-608,3-3 845,4-3 0,15-7 0,3 0 0</inkml:trace>
  <inkml:trace contextRef="#ctx0" brushRef="#br0" timeOffset="614">665 167 7418,'0'-15'-137,"0"6"1118,0 3-624,0 6 0,0 10-38,0 10 1,0 5-209,0 15 1,1-3 56,4-1 1,-1 4-246,6-10 1,-7-1 82,2-4 1,2-5-190,-2 5 101,7-6 0,-11 8-20,5-7 0,-5 0-206,-1-5 0,-3 0 140,-7 0 1,0 1-199,-10-1 1,-2-2 84,2-3 0,-1 2 1,6-7-1,0-2 281,0-1 0,7-15 0,-6-18 0,6-16 0</inkml:trace>
  <inkml:trace contextRef="#ctx0" brushRef="#br0" timeOffset="833">1060 197 7418,'-24'0'349,"2"-7"1,7 6-48,0-4 1,0 3 29,0 2 1,0 2-117,0 3 0,0 10-74,0 10 0,-2 5 47,-3 6 1,3 2-108,-3 8 0,4-6-6,6 0 0,4-4-124,6 4 1,0-8-441,0-2 1,1-8 279,4-12 1,11 2-528,9-7 0,15 0 17,5-5 718,4 0 0,10-20 0,3-6 0</inkml:trace>
  <inkml:trace contextRef="#ctx0" brushRef="#br0" timeOffset="1708">1497 320 7289,'0'-20'0,"0"0"-107,0 1 1,0 8 539,0 1 1,-1 6-83,-4-1 0,-4 3-48,-6 2 1,0 0-156,0 0 1,0 2 30,0 3 0,-1 5-169,1 10 1,-1 2 108,-5 3 1,3 9-243,-7-4 1,6 4-33,-1-4 1,8-1-145,2-4 0,2-2-460,-2-2 364,3-5 0,7 6 250,0-13 0,8-4 60,8-10 1,5-14-59,10-6 0,-1-14 206,0 4 1,0 0 68,1-1 1,-6-1 55,0 2 1,-2 0-51,3 5 1,-1 1 0,-8 4 244,-4 5 1,-6 10-101,3 5 1,-7 16-172,2 10 1,-10 12-105,-5 7 1,-2-1 4,2 1 1,-3-6-276,3 1 1,3 2-463,2-1 1,3-6 368,2-5 0,0-7-311,0 3 666,0-11 0,0 10 0,0-3 0</inkml:trace>
  <inkml:trace contextRef="#ctx0" brushRef="#br0" timeOffset="2218">1936 228 7498,'-9'0'1938,"1"0"-1629,3 0 0,2 0-137,-8 0 1,1 9-68,-5 6 0,0 5-278,0 5 1,2 4 156,3-4 1,-4 2-321,4-2 0,-2 2 206,2-7 1,3 0-192,7-5 0,0-4-65,0-1 2,0-7 289,0 4 1,4-9 54,6-3 0,2-12-52,13-13 1,0 5 22,5-6 1,-5 5 36,1-5 1,-8 8-33,2 3 0,-3 5 94,-2 5 1,-5 3-161,0 7 146,-6 0 0,2 13 44,-6 7 0,-1 7 173,-4 4 0,-4-3 130,-6-3 1,5 2 84,0-7 50,7 7-177,-4-10-310,7 5 92,0-14 0,8-9-140,7-15 0,9-7-59,11-12 1,-3 3-110,3-4 1,-4 6-32,-6 5 0,-3 8 77,-7 7 1,0 7 177,0-2 1,-6 5-85,-4 5 0,-4 13 106,-1 18 1,-8 4-65,-7 15 1,-5-6 20,-6 1 0,5-3-286,5-1 1,3-8 98,3-2 0,3-11-708,7-5 897,0-10 0,-7 4 0,-1-6 0</inkml:trace>
  <inkml:trace contextRef="#ctx0" brushRef="#br0" timeOffset="2576">2420 531 7418,'0'-15'761,"0"0"-440,0-1 0,0 0-172,0-5 0,0 5-17,0-4 0,3-4-3,7-1 0,5 1-68,10-1 0,4 2 47,-4-3 0,-1 5 34,1 5 1,-5 6 17,5 0 0,-6 7-207,1-2 0,-3 3 36,-2 2 1,-5 2-72,0 3 0,-7 7 36,2 13 0,-3 0 32,-2 10 1,-2 4 19,-3 1 0,-3-1-8,-7 1 0,-5-4-175,-1 4 0,1-5 70,5 5 1,-5 1-282,0 4 1,-5-1 139,4-4 0,0 2-311,0-7 0,0 6 181,-5-6 1,10-8-171,6-12 548,6 0 0,-3-13 0,7-16 0,0-11 0</inkml:trace>
  <inkml:trace contextRef="#ctx0" brushRef="#br0" timeOffset="2766">2752 319 7542,'15'0'875,"-5"0"-145,0 0-267,-6 0-371,3 7 0,-7 1-103,0 7 0,-4 6-305,-6-1 0,0 2 231,-10-2 0,-2 3-98,2 7 1,-10 1 45,4-1 1,-4-5-466,10 0 1,0-6 601,5 1 0,-14 3 0,-3 1 0</inkml:trace>
  <inkml:trace contextRef="#ctx0" brushRef="#br0" timeOffset="3235">3206 46 7868,'0'-8'794,"0"-6"0,0 11-123,0-7-403,0 6 1,-2-2 302,-3 6-462,3 0 1,-9 8 28,6 7 1,-7 14-304,2 11 0,-2 9 156,2 1 0,-4 7-326,4-1 0,-1 4 190,1 6 0,3-11-980,7 1 0,0-14 63,0-7 1062,0-10 0,-7 10 0,-1-3 0</inkml:trace>
  <inkml:trace contextRef="#ctx0" brushRef="#br0" timeOffset="3518">3373 395 8292,'15'0'1507,"-5"0"-1257,0 0 0,-5 0 19,5 0 0,1 0-250,4 0 1,-5-7 70,0-3 0,0-9-112,5-1 1,-5-2 69,0 2 0,-6 4-330,1-5 143,-4 5 35,-1 7 1,-13 2 90,-7 7 0,-7 2 122,-3 3 0,1 15-105,4 11 0,0 2-32,9-3 0,-2 6-469,8-1 0,3 0 244,2-5 1,3 1-605,2-1 0,9-7 857,6-2 0,20-5 0,12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1:04:06.156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106 107 8843,'-15'1'-300,"0"4"1,5-1 329,0 6 1,6-5-64,-1 5 0,-3 0-74,-2 5 0,3 7 112,2 3 1,2 5-65,-2 6 1,3 1-12,-3 3 1,3 2-1,2-5 92,0 2 0,0-7 0,0-2-22,0-8 1,0-11-4,0-1 3,7-6 1,6 1-2,8-10 1,-3-10 5,-8-11 0,4-2-92,-4-2 1,1-6 81,0 1 0,2-7-109,-3 2 0,-2 1 42,3-1 1,-6 6 29,5-1 0,-7 0 12,2 4 0,-3-6 6,-2 12 0,0 0 33,0 10-85,0 7 297,0 1-184,0 7 1,0 8 188,0 7 0,0 7-9,0 8 1,1 2 10,4 4 1,-3-9-134,3 3 1,-3 0 0,-2 0 1,0 9 37,0-9 1,0 0-19,0 1 1,0-5-80,0 10 0,0-4 49,0-2 1,0 2-133,0 3 1,0-3 26,0 3 1,0-4-58,0-6 1,0-3 32,0-7-112,0 0 0,-2-2-254,-3-3 0,2-3 173,-7-7 1,5 0-50,-5 0 0,5-2 43,-6-3 0,3-3-75,-2-7 1,-3 0 316,2 0 0,-9-14 0,-3-3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30:30.406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122 0 8522,'-5'17'1478,"0"3"0,0 6-682,5 9 0,-5-2-296,0 8 1,-6-1-314,6 5 1,-5 4 6,5-3 0,-6 7-222,0-7 0,0 6-349,1-7 1,-2-3-1127,7-12-1070,0 1 1145,5-8 68,0-8 966,0-8 0,1-14 377,5-3 1,7-10 0,7-4 0,-1-1 0,-3 2 0,0-1 150,-1 1 1,0 6 172,0 2 0,0 1 456,0 9 0,-5 0 82,0 5-316,-6 0 1,2 9-141,-6 6 0,0 7-140,0 8 0,0 2-43,0 3 0,0-1-249,0 6 0,-6-6-610,-4 1 0,-1 2-841,-4-2 1,9 7 1493,-10-2 0,-9 11 0,-7 3 0</inkml:trace>
  <inkml:trace contextRef="#ctx0" brushRef="#br0" timeOffset="1143">184 212 7522,'-8'0'715,"-1"0"-90,4 0 207,4 0-621,-6 0 0,7 3-144,0 8 1,0 12-1,0 19 1,0 7-1,0 8 1,0 7-191,0 6 0,-2 14 89,-3 2 0,0 6-428,-10-6 0,3-5 343,-8-6 0,3-9 10,2-16 551,7-13-182,1-15-259,7-14 1,0-11 33,0-17 0,2-5-268,3-16 1,5 6 109,10-5 0,0-2 129,10-9 1,-8 8-185,9-8 1,-5 8 25,5-8 1,-1 8 122,0 7 1,-1 3 38,-4 12 1,-3 8 198,-7 8 0,-7 17-114,-3 8 1,-3 19 342,-2 6 1,0 9-165,0-4 0,-2-1 162,-3-9 0,-3 2-279,-7-7 1,6-6-297,4-9 1,4-3-82,1-2-569,0-7-1545,0-1 2334,0-7 0,6-13 0,3-4 0</inkml:trace>
  <inkml:trace contextRef="#ctx0" brushRef="#br0" timeOffset="1460">727 788 8194,'-2'20'0,"-2"2"815,-1 1 1,-5-3-189,5 5 0,0-6 114,5 1-490,0-10 1,2-3-387,3-7 1,15-3 143,10-8 0,4-5-622,-4-15 0,0-4 351,1 0 1,-6 0-98,0 4 0,-6 3 232,1 3 1,-9-2 141,0 7 1,-8-6 69,2 6 1,-5 7-125,-5 8 0,-10 3 644,-10 2 1,-9 0-273,-1 0 0,-6 10 412,6 10 1,-5 6-228,5 14 0,-1 5-175,6 6 1,7 6-513,2-2 1,11 2 147,5-1 1,4-9-291,1-7 0,13-15 246,7-5 1,15-4-39,11-11 103,-1 0 0,14-12 0,-5-2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42:45.882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122 318 7704,'-16'0'324,"6"0"-144,0 0 1,5 0 21,-5 0 1,0 7-62,-5 3 1,5 7-69,0-2 1,5 9-125,-5-9 1,6 8 64,-1-3 1,4-4-501,1-6 313,0 0 1,1 3 0,6-3 0,8-5 0,9-3 0,3-4 172,-2-3 0,10-10 0,-3-8 0</inkml:trace>
  <inkml:trace contextRef="#ctx0" brushRef="#br0" timeOffset="368">274 32 9691,'0'15'437,"0"5"-355,0 1 1,0 7 58,0 2 0,-2 7-310,-3 9 1,3 1 155,-3 3 0,4-3-358,1 4 1,0-11 192,0-5 1,0-5-219,0-4 1,0-10-169,0-6 30,0-6 335,0 3 1,6-21 34,4-6 0,4-7-75,1-3 0,2-2 120,3-3 0,-3 8 119,3-3 0,-2 8 1,3-3 0,-5 8-1,5 2 0,-5 6 169,-1 9 0,-4 0-112,-1 0 1,-7 2 41,2 3 0,-3 10-4,-2 10 0,0 4 185,0 1 1,0-1-66,0-4 0,0-3-356,0-7 1,0 0 3,0 0 137,0-7 0,-7 13 0,-1-5 0</inkml:trace>
  <inkml:trace contextRef="#ctx0" brushRef="#br0" timeOffset="668">680 243 8413,'-10'17'224,"0"3"1,3 5-29,-8 10 0,5-1-20,-5 6 0,5-11-129,5 1 0,3-5-229,-3 0-629,3 4-86,2-19 695,0 3 0,7-14-235,3-4 1,0-10 166,5-11 1,-8-2 269,8-2 0,-3-1 0,3 1 0,-2 7 0,-2 2 0,0 3-30,-6-2 0,7 5-3,-2 0 0,-1 1 469,1 9 0,-5 0-4,5 5 106,-7 0-295,4 0 1,-2 2-224,0 3 0,0 3 109,-5 7 1,0 2-1275,0 3 1145,0-3 0,7 18 0,1-3 0</inkml:trace>
  <inkml:trace contextRef="#ctx0" brushRef="#br0" timeOffset="911">924 303 7496,'0'22'323,"0"3"0,0-3-98,0-2 1,0 4-39,0 1 1,0-1 81,0 1 1,0-2 82,0 2-137,0-3 159,0-7-453,0 1-2,0-8 0,0-5-87,0-13 0,0-3-329,0-17 0,0 3 269,0-9 1,5-1-226,0 2 1,5-2 175,-5 2 0,7 8-51,-2-3 0,-2 5 86,2-1 0,1 5 242,4 5 0,-5 8 0,0 3 0,0 3 0,12 2 0,1 0 0</inkml:trace>
  <inkml:trace contextRef="#ctx0" brushRef="#br0" timeOffset="1124">1225 318 8296,'-8'7'213,"1"-5"-267,7 5 1,2-7-509,3 0 1,3 0 314,7 0 1,1-9 246,-1-6 0,13-14 0,4-9 0</inkml:trace>
  <inkml:trace contextRef="#ctx0" brushRef="#br0" timeOffset="1302">1345 1 7408,'0'15'0,"-5"0"507,0 0 0,-5 0-128,5 1 0,-5 4 121,5 0 1,0 7-186,5-2 0,-5 3 19,0 3 0,0 4-294,5 0 1,0 1-246,0-6 0,0-5-84,0 0 1,7-6 237,3 1 1,5-10-1995,5-5 2045,3-3 0,21-2 0,3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42:42.598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227 454 7412,'-15'0'-160,"0"0"397,0 0 0,-1 0-59,1 0 0,5 2 14,0 3 0,0 5-37,-5 10 1,-2 2-50,-3 3 1,5 9-115,0-4 0,0 9 88,5-4 1,3 0-188,2-4 0,3-3 45,2-3-76,0-3 1,7-13 25,3-4 1,5-7-73,5-8 0,2-12-19,3-13 1,2-6 18,-7 6 1,0-2 43,-4 2 0,4-4 54,0-6 1,0 5-111,-5-1 0,-1-1 44,-4-8 0,3 3 156,-3-4 0,-3 4-79,-2 2 1,-3 5 312,-2-1 0,0 10-11,0 0 516,0 14-485,0 11 0,0 19 31,0 7 0,0 16 10,0 9 0,0 7-18,0 9 0,0 2-251,0-2 1,0 3 108,0-9 1,0-1-424,0 1 0,0-6 162,0 1 1,0-14-1227,0-6 1348,0-3 0,20 10 0,5 1 0</inkml:trace>
  <inkml:trace contextRef="#ctx0" brushRef="#br0" timeOffset="500">576 364 7548,'-5'10'9,"0"0"1,-6 0 166,6 5 0,0 0 28,5 0-79,0 0 0,0 0-35,0 1 0,7-3-180,3-3 1,9-3 54,1-7 1,7 0-213,-2 0 1,-3-2 43,-2-3 1,-3-3 136,-2-7 1,0-1 140,0 1 1,-5 0-172,0 0 227,-6 0-123,2 0 115,-6 6 0,-11 3-15,-5 6 0,-7 0-16,3 0 1,-5 11-29,4 5 0,1 7-14,5-3 1,5 7-250,0-2 0,7 2 72,-2-2 0,3-3-98,2-7 1,2 1 224,3-1 0,16 6 0,11 3 0</inkml:trace>
  <inkml:trace contextRef="#ctx0" brushRef="#br0" timeOffset="692">937 62 7478,'-10'0'805,"0"0"-625,7 0 0,-4 2 41,7 3-525,0 3 0,0 7-55,0 1 0,0 4-615,0 0 974,0 0 0,7 15 0,1 6 0</inkml:trace>
  <inkml:trace contextRef="#ctx0" brushRef="#br0" timeOffset="1101">922 469 7505,'-15'0'396,"5"0"-197,0 0 1,5 0 252,-5 0-98,7 0-7,-4 0-170,7 0 0,0-6-256,0-4 0,2-2-62,3 2 0,8-9-113,7 4 1,7-2 47,-2 7 1,-1-3 107,1 3 0,0-2-456,5 2 1,-4-2 217,-1 7 1,-7 0-188,2 5 523,-3-7 0,5-1 0,2-7 0</inkml:trace>
  <inkml:trace contextRef="#ctx0" brushRef="#br0" timeOffset="1308">1058 168 6922,'-18'0'191,"3"2"0,3 3 0,2 5 563,0 3 1,5 2-395,-5 1 0,6-1-121,-1 0 0,4 2-171,1 3 1,0 2 68,0 3 0,0-2-325,0-3 1,0 4 181,0 6 1,0-6-569,0-4 0,1-3 34,4-2 0,-1 0-158,6 0 0,0-7 396,5-3 1,0 2 301,0-2 0,7 7 0,2-4 0</inkml:trace>
  <inkml:trace contextRef="#ctx0" brushRef="#br0" timeOffset="1543">1195 32 8873,'-8'0'617,"1"0"1,7 2-696,0 3 0,0 3-371,0 7-7,0 0 0,5 0-292,0 1 0,7 4 358,-2 0 1,4 0-24,1-5 413,-7 7 0,19 8 0,-2 9 0</inkml:trace>
  <inkml:trace contextRef="#ctx0" brushRef="#br0" timeOffset="1743">1285 333 7150,'-8'0'278,"-1"0"144,4 0 37,4 0-385,-6 0 0,7 2-160,0 3 37,0 4 1,0 6 77,0 0 1,0 0-191,0 0 1,0 0 4,0 0 80,0 0 1,0-5 56,0 0 1,0-4-157,0 4 49,0 0-129,0 5-50,7-7-190,1-1 495,7-7 0,7 7 0,2 1 0</inkml:trace>
  <inkml:trace contextRef="#ctx0" brushRef="#br0" timeOffset="1984">1497 61 7521,'0'-8'1496,"0"1"-1092,0 7 1,-5 2-120,0 3 0,0 8-164,5 7 0,-5 9 69,0 1 0,-2 2-245,2 8 0,3 2 103,-3 9 0,2-4-38,-2 3 0,3-4-99,-3-6 1,3-3-142,2-7 1,0-1-807,0-4 758,0-3 0,2-14-392,3-3 0,-2-3 670,8-2 0,12-14 0,9-2 0</inkml:trace>
  <inkml:trace contextRef="#ctx0" brushRef="#br0" timeOffset="2274">1647 259 7654,'0'15'361,"0"0"1,0 0-24,0 0 1,0 0-117,0 0 0,0-4 11,0-1-376,7-7 1,1 4 79,7-7 1,0-2-181,1-3 1,-3-10 108,-3-10 1,4 3-17,-4 2 1,-2-2 115,2 2 0,-7-5-105,2 4 294,-3 1-164,-2 5 551,0 7-375,-7 1 0,-1 19-88,-7 3 1,1 15 0,3 2 0,2 5 0,3 5 0,2 2 0,3-1 0,1-2-341,0-6 1,0 0-28,0-5 1,1-4 128,4-16 0,5-4-1233,11-6 1392,2 0 0,21-13 0,3-4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08T00:42:38.211"/>
    </inkml:context>
    <inkml:brush xml:id="br0">
      <inkml:brushProperty name="width" value="0.08547" units="cm"/>
      <inkml:brushProperty name="height" value="0.08547" units="cm"/>
    </inkml:brush>
  </inkml:definitions>
  <inkml:trace contextRef="#ctx0" brushRef="#br0">197 1 7750,'-22'0'339,"-3"0"-119,3 0 0,0 8-195,7 7 0,0 9 84,-1 11 0,8 7-242,3 13 0,3 3 73,2 12 1,-1 1-120,-4 4 1,3-3 68,-3-6 0,-2-4 26,2-16 0,-5-4 188,5-12 5,0-13-21,5-4 1,0-28-99,0-10 0,7-7 88,3-14 0,3 3-50,2-13 0,1 1-34,-1-6 0,0 1 49,0-1 1,0 6-86,0 0 1,0 4 94,0-4 0,2 14 178,3 6-212,-3 10 0,5 17-13,-7 2 1,-5 13 12,0 8 1,-6 19 26,1 11 1,-4 11 27,-1-1 0,0-1 45,0 1 0,0-6 44,0 1 0,0-4-218,0-6 0,2-5 38,3-9 1,-2-6 16,7-10 0,7 10 0,7-3 0</inkml:trace>
  <inkml:trace contextRef="#ctx0" brushRef="#br0" timeOffset="1193">227 303 7396,'0'-15'-402,"0"0"1,0 5 788,0 0-254,0 0 1,0-6 483,0 1-216,0 0-319,0 0 0,-4 7-2,-6 3 0,5 5-9,-10 5 1,-2 13-31,-3 17 1,0 13 79,5 17 1,-2 4-196,-3 7 0,3 1-121,-3 3 0,8-2 151,2 2 1,2-11 41,-2-8 0,3-16 166,7-15-56,0-6 0,3-17-66,7-7 0,2-21-38,13-14 1,-1-14 46,1-6 1,4-4-102,-4-1 1,-2-6 98,3 1 0,-3-8-37,2 3 0,-1-6 12,-4-4 0,-8 14-181,3 1 0,-5 14-28,0 6 1,2 13-14,-7 12 179,0 10 1,-5 6-36,0 14 1,0 14 134,0 16 0,0 4-128,0 1 0,-2 1 308,-3-1 0,3 0-220,-3 1 0,4-6-121,1 0 0,0-8-160,0-2 0,0 6 240,0-6 0,13 10 0,4-1 0</inkml:trace>
  <inkml:trace contextRef="#ctx0" brushRef="#br0" timeOffset="1986">769 197 7308,'-8'-8'1027,"1"1"0,7 21-823,0 6 1,0 8-295,0 8 0,0 2 92,0 8 1,0-6-35,0 0 0,0-6 92,0 1 1,0-10-266,0-5 0,5-8 9,0-2 1,7-6-24,-2 1 1,-2-7 29,2-8 1,-5-5 120,5-10 1,-4-6 126,4 1 0,-5 3-119,5-8 1,-5 6 158,5-6 0,-2 3-59,2 2 1,4 6-15,-4 4 0,-2 5 0,2 5 1,-5 3-15,5 7 1,-5 0 117,6 0 0,-8 2-109,2 3 1,-3 5 13,-2 10 0,5-3 27,0 3-223,6 4 0,-9-7 61,3 3 1,2-8-52,-2-2 1,2-2-150,-2 2-157,-4 4 207,13-6 1,-12 7 83,3 0 1,-2-1-45,2-4 1,-3 3 209,3-3 0,-4-1 0,-1 1 0,14 0 0,3 5 0</inkml:trace>
  <inkml:trace contextRef="#ctx0" brushRef="#br0" timeOffset="2710">1087 546 9109,'-9'-7'195,"2"4"27,7-7 0,0-2-255,0-8 1,0 1 73,0-6 0,0-2-21,0-8 0,0 1 74,0-6 0,2 2-244,3-3 0,-1-1 35,6 7 1,-5 1-280,5 9 25,0 3-5,5 14 460,0 1 1,0 17-85,0 10 1,-6 11 77,-4 14 1,-4 0-64,-1 1 1,5-6 210,1 0 0,-1-1-39,-5 1 1,0-3-89,0-6 0,0-8-187,0-3 0,5-3-545,0-2-837,0 0 1468,-5 0 0,13 0 0,4 1 0</inkml:trace>
  <inkml:trace contextRef="#ctx0" brushRef="#br0" timeOffset="3078">1434 212 7692,'-8'0'1493,"1"0"-887,7 0-489,0 0 0,0 7-34,0 3 1,0 5-182,0 5 1,2 2-89,3 3 0,2-1 142,3-4 1,3-3-98,-3 3 0,4-3 49,1-2 1,-5-7 96,0-3 1,-5-3-39,5-2 0,-5 0 67,5 0 1,-6-3-61,1-7 1,-4-7 24,-1-13 1,0 4-113,0 1 1,0 2 78,0-2 0,0-2-146,0 7 0,-1-1 90,-4 6 0,-9 7 2,-6 3 0,0-2 1,5 2 1,0 0-1,-1 5 0,3 8-50,3 8 0,-2 4-73,7 5 0,0 5 210,5 0 0,-7 7 0,-1 9 0</inkml:trace>
  <inkml:trace contextRef="#ctx0" brushRef="#br0" timeOffset="3653">1738 62 7670,'-7'10'0,"-3"0"1,-2 0 546,2 6 1,3-6-148,7 0 1,0 0-154,0 5 0,0 0-42,0 0 1,0 0-178,0 0 1,2 0-12,3 1 0,-2 4-114,8 0 0,-8 5 145,2-5 1,2 7-60,-2-2 1,0 2-170,-5-2 1,0-1 69,0-4 0,0-3 66,0 3 51,0-10 18,0-3-127,0-7 0,0-4-154,0-6 0,0-8-7,0-17 1,0-4 103,0-6 0,0 3-322,0-4 0,0 9 133,0-8 0,8 10 35,7-1 1,0 10 312,6 0 0,-5 8 0,-1-2 0,-1 8 0,-4 2 0,3 7 0,-3-3 229,4 5-123,1 1 161,0 7 0,-6 1-81,-4 7 1,1-5 425,-1 0 0,7-1-170,-2 1 1,4 3-94,1-3 0,-2-1-368,-3 1 1,4-7 43,-4 2 1,8-3-1,2-2 1,-1 0 0,-2 0-1,-4-2-215,-3-3 134,4-3 0,-8-7-247,4-1 176,-3 1 1,-7 0-55,0 0 0,-3 7 59,-7 3 1,-5-2 12,-11 2 0,-2 0 135,3 5 0,-2 0 119,2 0 0,3 7 0,7 3 0,1 3-106,4 2 1,3 7 34,7 3 1,0 0-31,0 6 0,0-6-74,0 5 0,14 0-191,6-4 0,9 0 221,6 0 0,10 9 0,9-3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B66FD8-C794-41CD-AEA3-38DD379222A9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2</TotalTime>
  <Pages>6</Pages>
  <Words>1245</Words>
  <Characters>7101</Characters>
  <Application>Microsoft Office Word</Application>
  <DocSecurity>0</DocSecurity>
  <Lines>59</Lines>
  <Paragraphs>16</Paragraphs>
  <ScaleCrop>false</ScaleCrop>
  <Company/>
  <LinksUpToDate>false</LinksUpToDate>
  <CharactersWithSpaces>8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17 MSN</dc:creator>
  <cp:keywords/>
  <dc:description/>
  <cp:lastModifiedBy>2017 MSN</cp:lastModifiedBy>
  <cp:revision>298</cp:revision>
  <dcterms:created xsi:type="dcterms:W3CDTF">2023-02-07T15:30:00Z</dcterms:created>
  <dcterms:modified xsi:type="dcterms:W3CDTF">2023-02-08T01:04:00Z</dcterms:modified>
</cp:coreProperties>
</file>